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75524050" w:displacedByCustomXml="next"/>
    <w:bookmarkEnd w:id="0" w:displacedByCustomXml="next"/>
    <w:sdt>
      <w:sdtPr>
        <w:id w:val="1893541980"/>
        <w:docPartObj>
          <w:docPartGallery w:val="Cover Pages"/>
          <w:docPartUnique/>
        </w:docPartObj>
      </w:sdtPr>
      <w:sdtEndPr>
        <w:rPr>
          <w:caps/>
          <w:color w:val="006779"/>
          <w:sz w:val="32"/>
          <w:szCs w:val="32"/>
        </w:rPr>
      </w:sdtEndPr>
      <w:sdtContent>
        <w:p w14:paraId="3CE73389" w14:textId="026C2E0A" w:rsidR="00265B0C" w:rsidRDefault="00265B0C">
          <w:r>
            <w:rPr>
              <w:noProof/>
            </w:rPr>
            <w:drawing>
              <wp:anchor distT="0" distB="0" distL="114300" distR="114300" simplePos="0" relativeHeight="251657217" behindDoc="0" locked="0" layoutInCell="1" allowOverlap="1" wp14:anchorId="1E06B9DD" wp14:editId="4D364855">
                <wp:simplePos x="0" y="0"/>
                <wp:positionH relativeFrom="margin">
                  <wp:align>right</wp:align>
                </wp:positionH>
                <wp:positionV relativeFrom="paragraph">
                  <wp:posOffset>395605</wp:posOffset>
                </wp:positionV>
                <wp:extent cx="5937885" cy="3639820"/>
                <wp:effectExtent l="0" t="0" r="5715" b="0"/>
                <wp:wrapSquare wrapText="bothSides"/>
                <wp:docPr id="1" name="Picture 1" title="loma li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885" cy="36398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7219" behindDoc="0" locked="0" layoutInCell="1" allowOverlap="1" wp14:anchorId="0CB0EC0F" wp14:editId="425BF8A2">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descr="header" title="Loma Linda General Plan"/>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3"/>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58CAF1A" id="Group 149" o:spid="_x0000_s1026" alt="Title: Loma Linda General Plan - Description: header" style="position:absolute;margin-left:0;margin-top:0;width:8in;height:95.7pt;z-index:251657219;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4" o:title="" recolor="t" rotate="t" type="frame"/>
                    </v:rect>
                    <w10:wrap anchorx="page" anchory="page"/>
                  </v:group>
                </w:pict>
              </mc:Fallback>
            </mc:AlternateContent>
          </w:r>
          <w:r>
            <w:rPr>
              <w:noProof/>
            </w:rPr>
            <mc:AlternateContent>
              <mc:Choice Requires="wps">
                <w:drawing>
                  <wp:anchor distT="0" distB="0" distL="114300" distR="114300" simplePos="0" relativeHeight="251657218" behindDoc="0" locked="0" layoutInCell="1" allowOverlap="1" wp14:anchorId="70311687" wp14:editId="6FF4E080">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179555" w14:textId="18761C1E" w:rsidR="0063355A" w:rsidRPr="00C113EB" w:rsidRDefault="0063355A">
                                <w:pPr>
                                  <w:jc w:val="right"/>
                                  <w:rPr>
                                    <w:color w:val="083045"/>
                                    <w:sz w:val="64"/>
                                    <w:szCs w:val="64"/>
                                  </w:rPr>
                                </w:pPr>
                                <w:sdt>
                                  <w:sdtPr>
                                    <w:rPr>
                                      <w:caps/>
                                      <w:color w:val="083045"/>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C113EB">
                                      <w:rPr>
                                        <w:caps/>
                                        <w:color w:val="083045"/>
                                        <w:sz w:val="64"/>
                                        <w:szCs w:val="64"/>
                                      </w:rPr>
                                      <w:t>Loma Linda General Plan Safety ELEMENT</w:t>
                                    </w:r>
                                  </w:sdtContent>
                                </w:sdt>
                              </w:p>
                              <w:sdt>
                                <w:sdtPr>
                                  <w:rPr>
                                    <w:color w:val="613E09"/>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BC8A3B6" w14:textId="65F6160B" w:rsidR="0063355A" w:rsidRPr="00C113EB" w:rsidRDefault="0063355A">
                                    <w:pPr>
                                      <w:jc w:val="right"/>
                                      <w:rPr>
                                        <w:smallCaps/>
                                        <w:color w:val="613E09"/>
                                        <w:sz w:val="36"/>
                                        <w:szCs w:val="36"/>
                                      </w:rPr>
                                    </w:pPr>
                                    <w:r>
                                      <w:rPr>
                                        <w:color w:val="613E09"/>
                                        <w:sz w:val="36"/>
                                        <w:szCs w:val="36"/>
                                      </w:rPr>
                                      <w:t>Public Review Draft – August 2021</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70311687" id="_x0000_t202" coordsize="21600,21600" o:spt="202" path="m,l,21600r21600,l21600,xe">
                    <v:stroke joinstyle="miter"/>
                    <v:path gradientshapeok="t" o:connecttype="rect"/>
                  </v:shapetype>
                  <v:shape id="Text Box 154" o:spid="_x0000_s1026" type="#_x0000_t202" style="position:absolute;left:0;text-align:left;margin-left:0;margin-top:0;width:8in;height:286.5pt;z-index:25165721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18179555" w14:textId="18761C1E" w:rsidR="0063355A" w:rsidRPr="00C113EB" w:rsidRDefault="0063355A">
                          <w:pPr>
                            <w:jc w:val="right"/>
                            <w:rPr>
                              <w:color w:val="083045"/>
                              <w:sz w:val="64"/>
                              <w:szCs w:val="64"/>
                            </w:rPr>
                          </w:pPr>
                          <w:sdt>
                            <w:sdtPr>
                              <w:rPr>
                                <w:caps/>
                                <w:color w:val="083045"/>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C113EB">
                                <w:rPr>
                                  <w:caps/>
                                  <w:color w:val="083045"/>
                                  <w:sz w:val="64"/>
                                  <w:szCs w:val="64"/>
                                </w:rPr>
                                <w:t>Loma Linda General Plan Safety ELEMENT</w:t>
                              </w:r>
                            </w:sdtContent>
                          </w:sdt>
                        </w:p>
                        <w:sdt>
                          <w:sdtPr>
                            <w:rPr>
                              <w:color w:val="613E09"/>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BC8A3B6" w14:textId="65F6160B" w:rsidR="0063355A" w:rsidRPr="00C113EB" w:rsidRDefault="0063355A">
                              <w:pPr>
                                <w:jc w:val="right"/>
                                <w:rPr>
                                  <w:smallCaps/>
                                  <w:color w:val="613E09"/>
                                  <w:sz w:val="36"/>
                                  <w:szCs w:val="36"/>
                                </w:rPr>
                              </w:pPr>
                              <w:r>
                                <w:rPr>
                                  <w:color w:val="613E09"/>
                                  <w:sz w:val="36"/>
                                  <w:szCs w:val="36"/>
                                </w:rPr>
                                <w:t>Public Review Draft – August 2021</w:t>
                              </w:r>
                            </w:p>
                          </w:sdtContent>
                        </w:sdt>
                      </w:txbxContent>
                    </v:textbox>
                    <w10:wrap type="square" anchorx="page" anchory="page"/>
                  </v:shape>
                </w:pict>
              </mc:Fallback>
            </mc:AlternateContent>
          </w:r>
        </w:p>
        <w:p w14:paraId="08C9A27A" w14:textId="77777777" w:rsidR="00265B0C" w:rsidRDefault="00265B0C">
          <w:pPr>
            <w:jc w:val="left"/>
            <w:rPr>
              <w:caps/>
              <w:color w:val="006779"/>
              <w:sz w:val="32"/>
              <w:szCs w:val="32"/>
            </w:rPr>
          </w:pPr>
          <w:r>
            <w:rPr>
              <w:caps/>
              <w:noProof/>
              <w:color w:val="006779"/>
              <w:sz w:val="32"/>
              <w:szCs w:val="32"/>
            </w:rPr>
            <w:drawing>
              <wp:anchor distT="0" distB="0" distL="114300" distR="114300" simplePos="0" relativeHeight="251657220" behindDoc="0" locked="0" layoutInCell="1" allowOverlap="1" wp14:anchorId="60BE40F2" wp14:editId="5C69287F">
                <wp:simplePos x="0" y="0"/>
                <wp:positionH relativeFrom="margin">
                  <wp:posOffset>4504055</wp:posOffset>
                </wp:positionH>
                <wp:positionV relativeFrom="paragraph">
                  <wp:posOffset>6480175</wp:posOffset>
                </wp:positionV>
                <wp:extent cx="1433195" cy="1454150"/>
                <wp:effectExtent l="0" t="0" r="0" b="0"/>
                <wp:wrapSquare wrapText="bothSides"/>
                <wp:docPr id="3" name="Picture 3" title="Loma Linda General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33195" cy="1454150"/>
                        </a:xfrm>
                        <a:prstGeom prst="rect">
                          <a:avLst/>
                        </a:prstGeom>
                        <a:noFill/>
                      </pic:spPr>
                    </pic:pic>
                  </a:graphicData>
                </a:graphic>
                <wp14:sizeRelH relativeFrom="page">
                  <wp14:pctWidth>0</wp14:pctWidth>
                </wp14:sizeRelH>
                <wp14:sizeRelV relativeFrom="page">
                  <wp14:pctHeight>0</wp14:pctHeight>
                </wp14:sizeRelV>
              </wp:anchor>
            </w:drawing>
          </w:r>
          <w:r>
            <w:rPr>
              <w:caps/>
              <w:color w:val="006779"/>
              <w:sz w:val="32"/>
              <w:szCs w:val="32"/>
            </w:rPr>
            <w:br w:type="page"/>
          </w:r>
        </w:p>
        <w:p w14:paraId="436363A2" w14:textId="5EE5DDB5" w:rsidR="00265B0C" w:rsidRDefault="00265B0C">
          <w:pPr>
            <w:jc w:val="left"/>
            <w:rPr>
              <w:caps/>
              <w:color w:val="006779"/>
              <w:sz w:val="32"/>
              <w:szCs w:val="32"/>
            </w:rPr>
          </w:pPr>
          <w:r>
            <w:rPr>
              <w:caps/>
              <w:color w:val="006779"/>
              <w:sz w:val="32"/>
              <w:szCs w:val="32"/>
            </w:rPr>
            <w:lastRenderedPageBreak/>
            <w:br w:type="page"/>
          </w:r>
        </w:p>
        <w:p w14:paraId="3A16DC30" w14:textId="41CBD2D1" w:rsidR="00265B0C" w:rsidRDefault="0063355A">
          <w:pPr>
            <w:jc w:val="left"/>
            <w:rPr>
              <w:caps/>
              <w:color w:val="006779"/>
              <w:sz w:val="32"/>
              <w:szCs w:val="32"/>
            </w:rPr>
          </w:pPr>
        </w:p>
      </w:sdtContent>
    </w:sdt>
    <w:p w14:paraId="30F1F419" w14:textId="3D171527" w:rsidR="00E45E11" w:rsidRDefault="00E45E11" w:rsidP="005A51FE"/>
    <w:p w14:paraId="5FDFFD30" w14:textId="27449E1F" w:rsidR="001C551F" w:rsidRPr="00C113EB" w:rsidRDefault="001C551F" w:rsidP="001C551F">
      <w:pPr>
        <w:pBdr>
          <w:bottom w:val="single" w:sz="6" w:space="10" w:color="006779"/>
        </w:pBdr>
        <w:spacing w:after="500"/>
        <w:ind w:left="2794" w:right="2707"/>
        <w:jc w:val="center"/>
        <w:rPr>
          <w:caps/>
          <w:color w:val="083045"/>
          <w:sz w:val="32"/>
          <w:szCs w:val="32"/>
        </w:rPr>
      </w:pPr>
      <w:r w:rsidRPr="00C113EB">
        <w:rPr>
          <w:caps/>
          <w:color w:val="083045"/>
          <w:sz w:val="32"/>
          <w:szCs w:val="32"/>
        </w:rPr>
        <w:t xml:space="preserve">City of </w:t>
      </w:r>
      <w:r w:rsidR="00681279" w:rsidRPr="00C113EB">
        <w:rPr>
          <w:caps/>
          <w:color w:val="083045"/>
          <w:sz w:val="32"/>
          <w:szCs w:val="32"/>
        </w:rPr>
        <w:t>Loma Linda</w:t>
      </w:r>
    </w:p>
    <w:p w14:paraId="2F011386" w14:textId="14A13F15" w:rsidR="00696D56" w:rsidRPr="00C113EB" w:rsidRDefault="00F358BB" w:rsidP="001C551F">
      <w:pPr>
        <w:spacing w:before="400" w:after="500" w:line="240" w:lineRule="auto"/>
        <w:jc w:val="center"/>
        <w:rPr>
          <w:rFonts w:ascii="Arial Bold" w:hAnsi="Arial Bold"/>
          <w:b/>
          <w:smallCaps/>
          <w:color w:val="083045"/>
          <w:sz w:val="46"/>
          <w:szCs w:val="46"/>
        </w:rPr>
      </w:pPr>
      <w:r w:rsidRPr="00C113EB">
        <w:rPr>
          <w:rFonts w:ascii="Arial Bold" w:hAnsi="Arial Bold"/>
          <w:b/>
          <w:smallCaps/>
          <w:color w:val="083045"/>
          <w:sz w:val="46"/>
          <w:szCs w:val="46"/>
        </w:rPr>
        <w:t>Safety Element</w:t>
      </w:r>
    </w:p>
    <w:p w14:paraId="5756C389" w14:textId="35FFBA3A" w:rsidR="00696D56" w:rsidRPr="00C113EB" w:rsidRDefault="00681279" w:rsidP="005D1AA2">
      <w:pPr>
        <w:spacing w:after="1100"/>
        <w:jc w:val="center"/>
        <w:rPr>
          <w:caps/>
          <w:color w:val="083045"/>
          <w:sz w:val="28"/>
          <w:szCs w:val="28"/>
        </w:rPr>
      </w:pPr>
      <w:r w:rsidRPr="00C113EB">
        <w:rPr>
          <w:caps/>
          <w:color w:val="083045"/>
          <w:sz w:val="28"/>
          <w:szCs w:val="28"/>
        </w:rPr>
        <w:t>Updated</w:t>
      </w:r>
      <w:r w:rsidR="00696D56" w:rsidRPr="00C113EB">
        <w:rPr>
          <w:caps/>
          <w:color w:val="083045"/>
          <w:sz w:val="28"/>
          <w:szCs w:val="28"/>
        </w:rPr>
        <w:t xml:space="preserve"> </w:t>
      </w:r>
      <w:r w:rsidR="0072041A" w:rsidRPr="00C113EB">
        <w:rPr>
          <w:caps/>
          <w:color w:val="083045"/>
          <w:sz w:val="28"/>
          <w:szCs w:val="28"/>
        </w:rPr>
        <w:t xml:space="preserve">2021 </w:t>
      </w:r>
    </w:p>
    <w:p w14:paraId="36984007" w14:textId="77777777" w:rsidR="0066692F" w:rsidRPr="00C113EB" w:rsidRDefault="0066692F" w:rsidP="005A51FE">
      <w:pPr>
        <w:rPr>
          <w:color w:val="083045"/>
        </w:rPr>
        <w:sectPr w:rsidR="0066692F" w:rsidRPr="00C113EB" w:rsidSect="00265B0C">
          <w:headerReference w:type="even" r:id="rId16"/>
          <w:footerReference w:type="default" r:id="rId17"/>
          <w:footerReference w:type="first" r:id="rId18"/>
          <w:pgSz w:w="12240" w:h="15840" w:code="1"/>
          <w:pgMar w:top="1440" w:right="1440" w:bottom="1440" w:left="1440" w:header="720" w:footer="720" w:gutter="0"/>
          <w:pgNumType w:start="0"/>
          <w:cols w:space="720"/>
          <w:titlePg/>
          <w:docGrid w:linePitch="360"/>
        </w:sectPr>
      </w:pPr>
    </w:p>
    <w:p w14:paraId="09DD1D8B" w14:textId="77777777" w:rsidR="00DE52E9" w:rsidRPr="00C113EB" w:rsidRDefault="00DE52E9" w:rsidP="00EA0C17">
      <w:pPr>
        <w:pStyle w:val="BasicParagraph"/>
        <w:pBdr>
          <w:bottom w:val="single" w:sz="6" w:space="10" w:color="6FBDC5"/>
        </w:pBdr>
        <w:spacing w:after="300"/>
        <w:rPr>
          <w:rFonts w:ascii="Arial Black" w:hAnsi="Arial Black" w:cs="Arial Black"/>
          <w:caps/>
          <w:color w:val="083045"/>
          <w:spacing w:val="-6"/>
          <w:sz w:val="26"/>
          <w:szCs w:val="26"/>
        </w:rPr>
      </w:pPr>
      <w:r w:rsidRPr="00C113EB">
        <w:rPr>
          <w:rFonts w:ascii="Arial Black" w:hAnsi="Arial Black" w:cs="Arial Black"/>
          <w:caps/>
          <w:color w:val="083045"/>
          <w:spacing w:val="-6"/>
          <w:sz w:val="26"/>
          <w:szCs w:val="26"/>
        </w:rPr>
        <w:t>City Council</w:t>
      </w:r>
    </w:p>
    <w:p w14:paraId="12773AB9" w14:textId="1C0BEF71" w:rsidR="00DE52E9" w:rsidRPr="00C113EB" w:rsidRDefault="00D93133" w:rsidP="00DE52E9">
      <w:pPr>
        <w:pStyle w:val="BasicParagraph"/>
        <w:spacing w:after="90"/>
        <w:rPr>
          <w:color w:val="083045"/>
          <w:sz w:val="22"/>
          <w:szCs w:val="22"/>
        </w:rPr>
      </w:pPr>
      <w:proofErr w:type="spellStart"/>
      <w:r w:rsidRPr="00C113EB">
        <w:rPr>
          <w:color w:val="083045"/>
          <w:sz w:val="22"/>
          <w:szCs w:val="22"/>
        </w:rPr>
        <w:t>Phill</w:t>
      </w:r>
      <w:proofErr w:type="spellEnd"/>
      <w:r w:rsidRPr="00C113EB">
        <w:rPr>
          <w:color w:val="083045"/>
          <w:sz w:val="22"/>
          <w:szCs w:val="22"/>
        </w:rPr>
        <w:t xml:space="preserve"> </w:t>
      </w:r>
      <w:proofErr w:type="spellStart"/>
      <w:r w:rsidRPr="00C113EB">
        <w:rPr>
          <w:color w:val="083045"/>
          <w:sz w:val="22"/>
          <w:szCs w:val="22"/>
        </w:rPr>
        <w:t>Dupper</w:t>
      </w:r>
      <w:proofErr w:type="spellEnd"/>
    </w:p>
    <w:p w14:paraId="393DD092" w14:textId="5C588C4F" w:rsidR="00ED7084" w:rsidRPr="00C113EB" w:rsidRDefault="00D93133" w:rsidP="00ED7084">
      <w:pPr>
        <w:pStyle w:val="BasicParagraph"/>
        <w:spacing w:after="90"/>
        <w:rPr>
          <w:color w:val="083045"/>
          <w:sz w:val="22"/>
          <w:szCs w:val="22"/>
        </w:rPr>
      </w:pPr>
      <w:r w:rsidRPr="00C113EB">
        <w:rPr>
          <w:color w:val="083045"/>
          <w:sz w:val="22"/>
          <w:szCs w:val="22"/>
        </w:rPr>
        <w:t>Ron Dailey</w:t>
      </w:r>
    </w:p>
    <w:p w14:paraId="3C6FADB5" w14:textId="7F407ABE" w:rsidR="003E7575" w:rsidRPr="00C113EB" w:rsidRDefault="00D93133" w:rsidP="00ED7084">
      <w:pPr>
        <w:pStyle w:val="BasicParagraph"/>
        <w:spacing w:after="90"/>
        <w:rPr>
          <w:color w:val="083045"/>
          <w:sz w:val="22"/>
          <w:szCs w:val="22"/>
          <w:highlight w:val="yellow"/>
        </w:rPr>
      </w:pPr>
      <w:r w:rsidRPr="00C113EB">
        <w:rPr>
          <w:color w:val="083045"/>
          <w:sz w:val="22"/>
          <w:szCs w:val="22"/>
        </w:rPr>
        <w:t>Rhodes Rigsby</w:t>
      </w:r>
    </w:p>
    <w:p w14:paraId="192600FA" w14:textId="505C27FE" w:rsidR="003E7575" w:rsidRPr="00C113EB" w:rsidRDefault="00D93133" w:rsidP="00ED7084">
      <w:pPr>
        <w:pStyle w:val="BasicParagraph"/>
        <w:spacing w:after="90"/>
        <w:rPr>
          <w:color w:val="083045"/>
          <w:sz w:val="22"/>
          <w:szCs w:val="22"/>
        </w:rPr>
      </w:pPr>
      <w:r w:rsidRPr="00C113EB">
        <w:rPr>
          <w:color w:val="083045"/>
          <w:sz w:val="22"/>
          <w:szCs w:val="22"/>
        </w:rPr>
        <w:t xml:space="preserve">John </w:t>
      </w:r>
      <w:proofErr w:type="spellStart"/>
      <w:r w:rsidRPr="00C113EB">
        <w:rPr>
          <w:color w:val="083045"/>
          <w:sz w:val="22"/>
          <w:szCs w:val="22"/>
        </w:rPr>
        <w:t>Lenart</w:t>
      </w:r>
      <w:proofErr w:type="spellEnd"/>
    </w:p>
    <w:p w14:paraId="2B8C3357" w14:textId="3CE83CE5" w:rsidR="003E7575" w:rsidRPr="00C113EB" w:rsidRDefault="00D93133" w:rsidP="00ED7084">
      <w:pPr>
        <w:pStyle w:val="BasicParagraph"/>
        <w:spacing w:after="90"/>
        <w:rPr>
          <w:color w:val="083045"/>
          <w:sz w:val="22"/>
          <w:szCs w:val="22"/>
        </w:rPr>
      </w:pPr>
      <w:r w:rsidRPr="00C113EB">
        <w:rPr>
          <w:color w:val="083045"/>
          <w:sz w:val="22"/>
          <w:szCs w:val="22"/>
        </w:rPr>
        <w:t>Bhavin Jindal</w:t>
      </w:r>
    </w:p>
    <w:p w14:paraId="5D65E906" w14:textId="1CA4DBA4" w:rsidR="00DE52E9" w:rsidRPr="00C113EB" w:rsidRDefault="00D93133" w:rsidP="00350774">
      <w:pPr>
        <w:pStyle w:val="BasicParagraph"/>
        <w:spacing w:before="240" w:after="240"/>
        <w:rPr>
          <w:color w:val="083045"/>
          <w:sz w:val="22"/>
          <w:szCs w:val="22"/>
        </w:rPr>
      </w:pPr>
      <w:r w:rsidRPr="00C113EB">
        <w:rPr>
          <w:color w:val="083045"/>
          <w:sz w:val="22"/>
          <w:szCs w:val="22"/>
        </w:rPr>
        <w:t xml:space="preserve">T. </w:t>
      </w:r>
      <w:proofErr w:type="spellStart"/>
      <w:r w:rsidRPr="00C113EB">
        <w:rPr>
          <w:color w:val="083045"/>
          <w:sz w:val="22"/>
          <w:szCs w:val="22"/>
        </w:rPr>
        <w:t>Jarb</w:t>
      </w:r>
      <w:proofErr w:type="spellEnd"/>
      <w:r w:rsidRPr="00C113EB">
        <w:rPr>
          <w:color w:val="083045"/>
          <w:sz w:val="22"/>
          <w:szCs w:val="22"/>
        </w:rPr>
        <w:t xml:space="preserve"> </w:t>
      </w:r>
      <w:proofErr w:type="spellStart"/>
      <w:r w:rsidRPr="00C113EB">
        <w:rPr>
          <w:color w:val="083045"/>
          <w:sz w:val="22"/>
          <w:szCs w:val="22"/>
        </w:rPr>
        <w:t>Thaipejr</w:t>
      </w:r>
      <w:proofErr w:type="spellEnd"/>
      <w:r w:rsidR="00DE52E9" w:rsidRPr="00C113EB">
        <w:rPr>
          <w:color w:val="083045"/>
          <w:sz w:val="22"/>
          <w:szCs w:val="22"/>
        </w:rPr>
        <w:t>, City Manager</w:t>
      </w:r>
    </w:p>
    <w:p w14:paraId="5F340D4B" w14:textId="078C81F9" w:rsidR="00350774" w:rsidRPr="00C113EB" w:rsidRDefault="00350774" w:rsidP="00350774">
      <w:pPr>
        <w:pStyle w:val="BasicParagraph"/>
        <w:pBdr>
          <w:bottom w:val="single" w:sz="6" w:space="10" w:color="6FBDC5"/>
        </w:pBdr>
        <w:spacing w:after="300"/>
        <w:rPr>
          <w:rFonts w:ascii="Arial Black" w:hAnsi="Arial Black" w:cs="Arial Black"/>
          <w:caps/>
          <w:color w:val="083045"/>
          <w:spacing w:val="-13"/>
          <w:sz w:val="26"/>
          <w:szCs w:val="26"/>
        </w:rPr>
      </w:pPr>
      <w:r w:rsidRPr="00C113EB">
        <w:rPr>
          <w:rFonts w:ascii="Arial Black" w:hAnsi="Arial Black" w:cs="Arial Black"/>
          <w:caps/>
          <w:color w:val="083045"/>
          <w:spacing w:val="-13"/>
          <w:sz w:val="26"/>
          <w:szCs w:val="26"/>
        </w:rPr>
        <w:t>Planning Commission</w:t>
      </w:r>
    </w:p>
    <w:p w14:paraId="639CF29F" w14:textId="3DAF519C" w:rsidR="00D47FAF" w:rsidRPr="00C113EB" w:rsidRDefault="00D93133" w:rsidP="00D47FAF">
      <w:pPr>
        <w:pStyle w:val="BasicParagraph"/>
        <w:spacing w:after="90"/>
        <w:rPr>
          <w:color w:val="083045"/>
          <w:sz w:val="22"/>
          <w:szCs w:val="22"/>
        </w:rPr>
      </w:pPr>
      <w:r w:rsidRPr="00C113EB">
        <w:rPr>
          <w:color w:val="083045"/>
          <w:sz w:val="22"/>
          <w:szCs w:val="22"/>
        </w:rPr>
        <w:t>John Nichols</w:t>
      </w:r>
    </w:p>
    <w:p w14:paraId="2DAB854D" w14:textId="008A7ED0" w:rsidR="00D47FAF" w:rsidRPr="00C113EB" w:rsidRDefault="00D93133" w:rsidP="00D47FAF">
      <w:pPr>
        <w:pStyle w:val="BasicParagraph"/>
        <w:spacing w:after="90"/>
        <w:rPr>
          <w:color w:val="083045"/>
          <w:sz w:val="22"/>
          <w:szCs w:val="22"/>
        </w:rPr>
      </w:pPr>
      <w:r w:rsidRPr="00C113EB">
        <w:rPr>
          <w:color w:val="083045"/>
          <w:sz w:val="22"/>
          <w:szCs w:val="22"/>
        </w:rPr>
        <w:t>Ryan Gallant</w:t>
      </w:r>
    </w:p>
    <w:p w14:paraId="4DB16A26" w14:textId="35452BE1" w:rsidR="00D47FAF" w:rsidRPr="00C113EB" w:rsidRDefault="00D93133" w:rsidP="00D47FAF">
      <w:pPr>
        <w:pStyle w:val="BasicParagraph"/>
        <w:spacing w:after="90"/>
        <w:rPr>
          <w:color w:val="083045"/>
          <w:sz w:val="22"/>
          <w:szCs w:val="22"/>
          <w:lang w:val="nb-NO"/>
        </w:rPr>
      </w:pPr>
      <w:r w:rsidRPr="00C113EB">
        <w:rPr>
          <w:color w:val="083045"/>
          <w:sz w:val="22"/>
          <w:szCs w:val="22"/>
          <w:lang w:val="nb-NO"/>
        </w:rPr>
        <w:t>Jay Nelson</w:t>
      </w:r>
    </w:p>
    <w:p w14:paraId="673307D8" w14:textId="49AAF0A3" w:rsidR="00350774" w:rsidRPr="00C113EB" w:rsidRDefault="00D93133" w:rsidP="00350774">
      <w:pPr>
        <w:pStyle w:val="BasicParagraph"/>
        <w:spacing w:after="90"/>
        <w:rPr>
          <w:color w:val="083045"/>
          <w:sz w:val="22"/>
          <w:szCs w:val="22"/>
          <w:lang w:val="nb-NO"/>
        </w:rPr>
      </w:pPr>
      <w:r w:rsidRPr="00C113EB">
        <w:rPr>
          <w:color w:val="083045"/>
          <w:sz w:val="22"/>
          <w:szCs w:val="22"/>
          <w:lang w:val="nb-NO"/>
        </w:rPr>
        <w:t>Doree Morgan</w:t>
      </w:r>
    </w:p>
    <w:p w14:paraId="2BC0C94E" w14:textId="06DF417A" w:rsidR="00350774" w:rsidRPr="00C113EB" w:rsidRDefault="00D93133" w:rsidP="00350774">
      <w:pPr>
        <w:pStyle w:val="BasicParagraph"/>
        <w:spacing w:after="90"/>
        <w:rPr>
          <w:color w:val="083045"/>
          <w:sz w:val="22"/>
          <w:szCs w:val="22"/>
          <w:lang w:val="nb-NO"/>
        </w:rPr>
      </w:pPr>
      <w:r w:rsidRPr="00C113EB">
        <w:rPr>
          <w:color w:val="083045"/>
          <w:sz w:val="22"/>
          <w:szCs w:val="22"/>
          <w:lang w:val="nb-NO"/>
        </w:rPr>
        <w:t>Larry Karpenko</w:t>
      </w:r>
    </w:p>
    <w:p w14:paraId="35AB6550" w14:textId="77777777" w:rsidR="00350774" w:rsidRPr="00C113EB" w:rsidRDefault="00350774" w:rsidP="00350774">
      <w:pPr>
        <w:pStyle w:val="BasicParagraph"/>
        <w:pBdr>
          <w:bottom w:val="single" w:sz="6" w:space="10" w:color="6FBDC5"/>
        </w:pBdr>
        <w:spacing w:after="300"/>
        <w:rPr>
          <w:rFonts w:ascii="Arial Black" w:hAnsi="Arial Black" w:cs="Arial Black"/>
          <w:caps/>
          <w:color w:val="083045"/>
          <w:spacing w:val="-6"/>
          <w:sz w:val="26"/>
          <w:szCs w:val="26"/>
          <w:lang w:val="nb-NO"/>
        </w:rPr>
        <w:sectPr w:rsidR="00350774" w:rsidRPr="00C113EB" w:rsidSect="00B13706">
          <w:type w:val="continuous"/>
          <w:pgSz w:w="12240" w:h="15840" w:code="1"/>
          <w:pgMar w:top="1440" w:right="1440" w:bottom="1440" w:left="1440" w:header="720" w:footer="720" w:gutter="0"/>
          <w:cols w:num="2" w:space="1440"/>
          <w:docGrid w:linePitch="360"/>
        </w:sectPr>
      </w:pPr>
    </w:p>
    <w:p w14:paraId="29A98311" w14:textId="0B5A7E9D" w:rsidR="00DE52E9" w:rsidRPr="00C113EB" w:rsidRDefault="00266388" w:rsidP="0026014D">
      <w:pPr>
        <w:pStyle w:val="BasicParagraph"/>
        <w:pBdr>
          <w:bottom w:val="single" w:sz="6" w:space="10" w:color="6FBDC5"/>
        </w:pBdr>
        <w:spacing w:after="300"/>
        <w:jc w:val="left"/>
        <w:rPr>
          <w:rFonts w:ascii="Arial Black" w:hAnsi="Arial Black" w:cs="Arial Black"/>
          <w:caps/>
          <w:color w:val="083045"/>
          <w:spacing w:val="-6"/>
          <w:sz w:val="26"/>
          <w:szCs w:val="26"/>
        </w:rPr>
      </w:pPr>
      <w:r w:rsidRPr="00C113EB">
        <w:rPr>
          <w:rFonts w:ascii="Arial Black" w:hAnsi="Arial Black" w:cs="Arial Black"/>
          <w:caps/>
          <w:color w:val="083045"/>
          <w:spacing w:val="-6"/>
          <w:sz w:val="26"/>
          <w:szCs w:val="26"/>
        </w:rPr>
        <w:t>Department of</w:t>
      </w:r>
      <w:r w:rsidRPr="00C113EB">
        <w:rPr>
          <w:rFonts w:ascii="Arial Black" w:hAnsi="Arial Black" w:cs="Arial Black"/>
          <w:caps/>
          <w:color w:val="083045"/>
          <w:spacing w:val="-6"/>
          <w:sz w:val="26"/>
          <w:szCs w:val="26"/>
        </w:rPr>
        <w:br/>
      </w:r>
      <w:r w:rsidR="00DE52E9" w:rsidRPr="00C113EB">
        <w:rPr>
          <w:rFonts w:ascii="Arial Black" w:hAnsi="Arial Black" w:cs="Arial Black"/>
          <w:caps/>
          <w:color w:val="083045"/>
          <w:spacing w:val="-13"/>
          <w:sz w:val="26"/>
          <w:szCs w:val="26"/>
        </w:rPr>
        <w:t xml:space="preserve">Community Development </w:t>
      </w:r>
      <w:r w:rsidR="00DE52E9" w:rsidRPr="00C113EB">
        <w:rPr>
          <w:rFonts w:ascii="Arial Black" w:hAnsi="Arial Black" w:cs="Arial Black"/>
          <w:caps/>
          <w:color w:val="083045"/>
          <w:spacing w:val="-6"/>
          <w:sz w:val="26"/>
          <w:szCs w:val="26"/>
        </w:rPr>
        <w:t>Planning Staff</w:t>
      </w:r>
    </w:p>
    <w:p w14:paraId="46D03DDD" w14:textId="77777777" w:rsidR="00350774" w:rsidRPr="00C113EB" w:rsidRDefault="00350774" w:rsidP="00350774">
      <w:pPr>
        <w:pStyle w:val="BasicParagraph"/>
        <w:pBdr>
          <w:bottom w:val="single" w:sz="6" w:space="10" w:color="6FBDC5"/>
        </w:pBdr>
        <w:spacing w:after="300"/>
        <w:rPr>
          <w:rFonts w:ascii="Arial Black" w:hAnsi="Arial Black" w:cs="Arial Black"/>
          <w:caps/>
          <w:color w:val="083045"/>
          <w:spacing w:val="-6"/>
          <w:sz w:val="26"/>
          <w:szCs w:val="26"/>
        </w:rPr>
      </w:pPr>
      <w:r w:rsidRPr="00C113EB">
        <w:rPr>
          <w:rFonts w:ascii="Arial Black" w:hAnsi="Arial Black" w:cs="Arial Black"/>
          <w:caps/>
          <w:color w:val="083045"/>
          <w:spacing w:val="-6"/>
          <w:sz w:val="26"/>
          <w:szCs w:val="26"/>
        </w:rPr>
        <w:t>Consultants</w:t>
      </w:r>
    </w:p>
    <w:p w14:paraId="3DE21B48" w14:textId="77777777" w:rsidR="00350774" w:rsidRPr="00C113EB" w:rsidRDefault="00350774" w:rsidP="00350774">
      <w:pPr>
        <w:pStyle w:val="BasicParagraph"/>
        <w:spacing w:after="90"/>
        <w:rPr>
          <w:color w:val="083045"/>
          <w:sz w:val="22"/>
          <w:szCs w:val="22"/>
        </w:rPr>
      </w:pPr>
      <w:r w:rsidRPr="00C113EB">
        <w:rPr>
          <w:color w:val="083045"/>
          <w:sz w:val="22"/>
          <w:szCs w:val="22"/>
        </w:rPr>
        <w:t>Atlas Planning Solutions</w:t>
      </w:r>
    </w:p>
    <w:p w14:paraId="263D6463" w14:textId="77777777" w:rsidR="00350774" w:rsidRPr="00C113EB" w:rsidRDefault="00350774" w:rsidP="00350774">
      <w:pPr>
        <w:rPr>
          <w:color w:val="083045"/>
        </w:rPr>
        <w:sectPr w:rsidR="00350774" w:rsidRPr="00C113EB" w:rsidSect="00B13706">
          <w:type w:val="continuous"/>
          <w:pgSz w:w="12240" w:h="15840" w:code="1"/>
          <w:pgMar w:top="1440" w:right="1440" w:bottom="1440" w:left="1440" w:header="720" w:footer="720" w:gutter="0"/>
          <w:cols w:num="2" w:space="1440"/>
          <w:docGrid w:linePitch="360"/>
        </w:sectPr>
      </w:pPr>
    </w:p>
    <w:p w14:paraId="162A9975" w14:textId="100BF1C9" w:rsidR="00350774" w:rsidRPr="00C113EB" w:rsidRDefault="00D93133" w:rsidP="00350774">
      <w:pPr>
        <w:pStyle w:val="BasicParagraph"/>
        <w:spacing w:after="90"/>
        <w:rPr>
          <w:color w:val="083045"/>
          <w:sz w:val="22"/>
          <w:szCs w:val="22"/>
        </w:rPr>
      </w:pPr>
      <w:r w:rsidRPr="00C113EB">
        <w:rPr>
          <w:color w:val="083045"/>
          <w:sz w:val="22"/>
          <w:szCs w:val="22"/>
        </w:rPr>
        <w:t xml:space="preserve">Konrad </w:t>
      </w:r>
      <w:proofErr w:type="spellStart"/>
      <w:r w:rsidRPr="00C113EB">
        <w:rPr>
          <w:color w:val="083045"/>
          <w:sz w:val="22"/>
          <w:szCs w:val="22"/>
        </w:rPr>
        <w:t>Bolowich</w:t>
      </w:r>
      <w:proofErr w:type="spellEnd"/>
      <w:r w:rsidR="00350774" w:rsidRPr="00C113EB">
        <w:rPr>
          <w:color w:val="083045"/>
          <w:sz w:val="22"/>
          <w:szCs w:val="22"/>
        </w:rPr>
        <w:t>,</w:t>
      </w:r>
      <w:r w:rsidRPr="00C113EB">
        <w:rPr>
          <w:color w:val="083045"/>
          <w:sz w:val="22"/>
          <w:szCs w:val="22"/>
        </w:rPr>
        <w:t xml:space="preserve"> </w:t>
      </w:r>
      <w:r w:rsidR="00350774" w:rsidRPr="00C113EB">
        <w:rPr>
          <w:color w:val="083045"/>
          <w:sz w:val="22"/>
          <w:szCs w:val="22"/>
        </w:rPr>
        <w:t>Director</w:t>
      </w:r>
    </w:p>
    <w:p w14:paraId="566DA2D8" w14:textId="4EE8CD3F" w:rsidR="00350774" w:rsidRPr="00C113EB" w:rsidRDefault="00D93133" w:rsidP="00350774">
      <w:pPr>
        <w:pStyle w:val="BasicParagraph"/>
        <w:spacing w:after="90"/>
        <w:rPr>
          <w:color w:val="083045"/>
          <w:sz w:val="22"/>
          <w:szCs w:val="22"/>
        </w:rPr>
      </w:pPr>
      <w:r w:rsidRPr="00C113EB">
        <w:rPr>
          <w:color w:val="083045"/>
          <w:sz w:val="22"/>
          <w:szCs w:val="22"/>
        </w:rPr>
        <w:t xml:space="preserve">Lorena </w:t>
      </w:r>
      <w:proofErr w:type="spellStart"/>
      <w:r w:rsidRPr="00C113EB">
        <w:rPr>
          <w:color w:val="083045"/>
          <w:sz w:val="22"/>
          <w:szCs w:val="22"/>
        </w:rPr>
        <w:t>Matarrita</w:t>
      </w:r>
      <w:proofErr w:type="spellEnd"/>
      <w:r w:rsidR="00350774" w:rsidRPr="00C113EB">
        <w:rPr>
          <w:color w:val="083045"/>
          <w:sz w:val="22"/>
          <w:szCs w:val="22"/>
        </w:rPr>
        <w:t xml:space="preserve">, </w:t>
      </w:r>
      <w:r w:rsidRPr="00C113EB">
        <w:rPr>
          <w:color w:val="083045"/>
          <w:sz w:val="22"/>
          <w:szCs w:val="22"/>
        </w:rPr>
        <w:t>City Planner</w:t>
      </w:r>
    </w:p>
    <w:p w14:paraId="31759787" w14:textId="31D06597" w:rsidR="004F4195" w:rsidRDefault="00BC5BBC">
      <w:pPr>
        <w:sectPr w:rsidR="004F4195" w:rsidSect="00B13706">
          <w:type w:val="continuous"/>
          <w:pgSz w:w="12240" w:h="15840" w:code="1"/>
          <w:pgMar w:top="1440" w:right="1440" w:bottom="1440" w:left="1440" w:header="720" w:footer="720" w:gutter="0"/>
          <w:cols w:num="2" w:space="720"/>
          <w:docGrid w:linePitch="360"/>
        </w:sectPr>
      </w:pPr>
      <w:r>
        <w:br w:type="page"/>
      </w:r>
    </w:p>
    <w:p w14:paraId="0742E40C" w14:textId="77777777" w:rsidR="00E45E11" w:rsidRPr="00C113EB" w:rsidRDefault="005C7F78" w:rsidP="005C7F78">
      <w:pPr>
        <w:tabs>
          <w:tab w:val="center" w:pos="4680"/>
        </w:tabs>
        <w:spacing w:after="600" w:line="240" w:lineRule="auto"/>
        <w:rPr>
          <w:b/>
          <w:color w:val="083045"/>
          <w:sz w:val="40"/>
          <w:szCs w:val="40"/>
        </w:rPr>
      </w:pPr>
      <w:r w:rsidRPr="00C113EB">
        <w:rPr>
          <w:b/>
          <w:color w:val="083045"/>
          <w:sz w:val="40"/>
          <w:szCs w:val="40"/>
        </w:rPr>
        <w:lastRenderedPageBreak/>
        <w:t>TABLE OF CONTENTS</w:t>
      </w:r>
    </w:p>
    <w:p w14:paraId="582DE595" w14:textId="3D2B23BA" w:rsidR="007F4263" w:rsidRPr="00C113EB" w:rsidRDefault="005C7F78">
      <w:pPr>
        <w:pStyle w:val="TOC1"/>
        <w:rPr>
          <w:rFonts w:asciiTheme="minorHAnsi" w:eastAsiaTheme="minorEastAsia" w:hAnsiTheme="minorHAnsi"/>
          <w:caps w:val="0"/>
          <w:color w:val="613E09"/>
          <w:sz w:val="22"/>
        </w:rPr>
      </w:pPr>
      <w:r>
        <w:fldChar w:fldCharType="begin"/>
      </w:r>
      <w:r>
        <w:instrText xml:space="preserve"> TOC \o "1-2" \h \z \u </w:instrText>
      </w:r>
      <w:r>
        <w:fldChar w:fldCharType="separate"/>
      </w:r>
      <w:hyperlink w:anchor="_Toc72913594" w:history="1">
        <w:r w:rsidR="007F4263" w:rsidRPr="00C113EB">
          <w:rPr>
            <w:rStyle w:val="Hyperlink"/>
            <w:color w:val="613E09"/>
          </w:rPr>
          <w:t>I.</w:t>
        </w:r>
        <w:r w:rsidR="007F4263" w:rsidRPr="00C113EB">
          <w:rPr>
            <w:rFonts w:asciiTheme="minorHAnsi" w:eastAsiaTheme="minorEastAsia" w:hAnsiTheme="minorHAnsi"/>
            <w:caps w:val="0"/>
            <w:color w:val="613E09"/>
            <w:sz w:val="22"/>
          </w:rPr>
          <w:tab/>
        </w:r>
        <w:r w:rsidR="007F4263" w:rsidRPr="00C113EB">
          <w:rPr>
            <w:rStyle w:val="Hyperlink"/>
            <w:color w:val="613E09"/>
          </w:rPr>
          <w:t>Introduction</w:t>
        </w:r>
        <w:r w:rsidR="007F4263" w:rsidRPr="00C113EB">
          <w:rPr>
            <w:webHidden/>
            <w:color w:val="613E09"/>
          </w:rPr>
          <w:tab/>
        </w:r>
        <w:r w:rsidR="007F4263" w:rsidRPr="00C113EB">
          <w:rPr>
            <w:webHidden/>
            <w:color w:val="613E09"/>
          </w:rPr>
          <w:fldChar w:fldCharType="begin"/>
        </w:r>
        <w:r w:rsidR="007F4263" w:rsidRPr="00C113EB">
          <w:rPr>
            <w:webHidden/>
            <w:color w:val="613E09"/>
          </w:rPr>
          <w:instrText xml:space="preserve"> PAGEREF _Toc72913594 \h </w:instrText>
        </w:r>
        <w:r w:rsidR="007F4263" w:rsidRPr="00C113EB">
          <w:rPr>
            <w:webHidden/>
            <w:color w:val="613E09"/>
          </w:rPr>
        </w:r>
        <w:r w:rsidR="007F4263" w:rsidRPr="00C113EB">
          <w:rPr>
            <w:webHidden/>
            <w:color w:val="613E09"/>
          </w:rPr>
          <w:fldChar w:fldCharType="separate"/>
        </w:r>
        <w:r w:rsidR="0063355A">
          <w:rPr>
            <w:webHidden/>
            <w:color w:val="613E09"/>
          </w:rPr>
          <w:t>1</w:t>
        </w:r>
        <w:r w:rsidR="007F4263" w:rsidRPr="00C113EB">
          <w:rPr>
            <w:webHidden/>
            <w:color w:val="613E09"/>
          </w:rPr>
          <w:fldChar w:fldCharType="end"/>
        </w:r>
      </w:hyperlink>
    </w:p>
    <w:p w14:paraId="73CD64CF" w14:textId="59C09CC4" w:rsidR="007F4263" w:rsidRPr="00C113EB" w:rsidRDefault="0063355A">
      <w:pPr>
        <w:pStyle w:val="TOC2"/>
        <w:rPr>
          <w:rFonts w:asciiTheme="minorHAnsi" w:eastAsiaTheme="minorEastAsia" w:hAnsiTheme="minorHAnsi"/>
          <w:noProof/>
          <w:color w:val="613E09"/>
        </w:rPr>
      </w:pPr>
      <w:hyperlink w:anchor="_Toc72913595" w:history="1">
        <w:r w:rsidR="007F4263" w:rsidRPr="00C113EB">
          <w:rPr>
            <w:rStyle w:val="Hyperlink"/>
            <w:noProof/>
            <w:color w:val="613E09"/>
          </w:rPr>
          <w:t>A.</w:t>
        </w:r>
        <w:r w:rsidR="007F4263" w:rsidRPr="00C113EB">
          <w:rPr>
            <w:rFonts w:asciiTheme="minorHAnsi" w:eastAsiaTheme="minorEastAsia" w:hAnsiTheme="minorHAnsi"/>
            <w:noProof/>
            <w:color w:val="613E09"/>
          </w:rPr>
          <w:tab/>
        </w:r>
        <w:r w:rsidR="007F4263" w:rsidRPr="00C113EB">
          <w:rPr>
            <w:rStyle w:val="Hyperlink"/>
            <w:noProof/>
            <w:color w:val="613E09"/>
          </w:rPr>
          <w:t>Conditions in Loma Linda and Focus of the Safety Element</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595 \h </w:instrText>
        </w:r>
        <w:r w:rsidR="007F4263" w:rsidRPr="00C113EB">
          <w:rPr>
            <w:noProof/>
            <w:webHidden/>
            <w:color w:val="613E09"/>
          </w:rPr>
        </w:r>
        <w:r w:rsidR="007F4263" w:rsidRPr="00C113EB">
          <w:rPr>
            <w:noProof/>
            <w:webHidden/>
            <w:color w:val="613E09"/>
          </w:rPr>
          <w:fldChar w:fldCharType="separate"/>
        </w:r>
        <w:r>
          <w:rPr>
            <w:noProof/>
            <w:webHidden/>
            <w:color w:val="613E09"/>
          </w:rPr>
          <w:t>1</w:t>
        </w:r>
        <w:r w:rsidR="007F4263" w:rsidRPr="00C113EB">
          <w:rPr>
            <w:noProof/>
            <w:webHidden/>
            <w:color w:val="613E09"/>
          </w:rPr>
          <w:fldChar w:fldCharType="end"/>
        </w:r>
      </w:hyperlink>
    </w:p>
    <w:p w14:paraId="29A157AE" w14:textId="4C6172C1" w:rsidR="007F4263" w:rsidRPr="00C113EB" w:rsidRDefault="0063355A">
      <w:pPr>
        <w:pStyle w:val="TOC2"/>
        <w:rPr>
          <w:rFonts w:asciiTheme="minorHAnsi" w:eastAsiaTheme="minorEastAsia" w:hAnsiTheme="minorHAnsi"/>
          <w:noProof/>
          <w:color w:val="613E09"/>
        </w:rPr>
      </w:pPr>
      <w:hyperlink w:anchor="_Toc72913596" w:history="1">
        <w:r w:rsidR="007F4263" w:rsidRPr="00C113EB">
          <w:rPr>
            <w:rStyle w:val="Hyperlink"/>
            <w:noProof/>
            <w:color w:val="613E09"/>
          </w:rPr>
          <w:t>B.</w:t>
        </w:r>
        <w:r w:rsidR="007F4263" w:rsidRPr="00C113EB">
          <w:rPr>
            <w:rFonts w:asciiTheme="minorHAnsi" w:eastAsiaTheme="minorEastAsia" w:hAnsiTheme="minorHAnsi"/>
            <w:noProof/>
            <w:color w:val="613E09"/>
          </w:rPr>
          <w:tab/>
        </w:r>
        <w:r w:rsidR="007F4263" w:rsidRPr="00C113EB">
          <w:rPr>
            <w:rStyle w:val="Hyperlink"/>
            <w:noProof/>
            <w:color w:val="613E09"/>
          </w:rPr>
          <w:t xml:space="preserve">Purpose of </w:t>
        </w:r>
        <w:r w:rsidR="0071029E">
          <w:rPr>
            <w:rStyle w:val="Hyperlink"/>
            <w:noProof/>
            <w:color w:val="613E09"/>
          </w:rPr>
          <w:t>S</w:t>
        </w:r>
        <w:r w:rsidR="007F4263" w:rsidRPr="00C113EB">
          <w:rPr>
            <w:rStyle w:val="Hyperlink"/>
            <w:noProof/>
            <w:color w:val="613E09"/>
          </w:rPr>
          <w:t xml:space="preserve">afety </w:t>
        </w:r>
        <w:r w:rsidR="0071029E">
          <w:rPr>
            <w:rStyle w:val="Hyperlink"/>
            <w:noProof/>
            <w:color w:val="613E09"/>
          </w:rPr>
          <w:t>E</w:t>
        </w:r>
        <w:r w:rsidR="007F4263" w:rsidRPr="00C113EB">
          <w:rPr>
            <w:rStyle w:val="Hyperlink"/>
            <w:noProof/>
            <w:color w:val="613E09"/>
          </w:rPr>
          <w:t>lement</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596 \h </w:instrText>
        </w:r>
        <w:r w:rsidR="007F4263" w:rsidRPr="00C113EB">
          <w:rPr>
            <w:noProof/>
            <w:webHidden/>
            <w:color w:val="613E09"/>
          </w:rPr>
        </w:r>
        <w:r w:rsidR="007F4263" w:rsidRPr="00C113EB">
          <w:rPr>
            <w:noProof/>
            <w:webHidden/>
            <w:color w:val="613E09"/>
          </w:rPr>
          <w:fldChar w:fldCharType="separate"/>
        </w:r>
        <w:r>
          <w:rPr>
            <w:noProof/>
            <w:webHidden/>
            <w:color w:val="613E09"/>
          </w:rPr>
          <w:t>1</w:t>
        </w:r>
        <w:r w:rsidR="007F4263" w:rsidRPr="00C113EB">
          <w:rPr>
            <w:noProof/>
            <w:webHidden/>
            <w:color w:val="613E09"/>
          </w:rPr>
          <w:fldChar w:fldCharType="end"/>
        </w:r>
      </w:hyperlink>
    </w:p>
    <w:p w14:paraId="2DAD7911" w14:textId="2664DD00" w:rsidR="007F4263" w:rsidRPr="00C113EB" w:rsidRDefault="0063355A">
      <w:pPr>
        <w:pStyle w:val="TOC2"/>
        <w:rPr>
          <w:rFonts w:asciiTheme="minorHAnsi" w:eastAsiaTheme="minorEastAsia" w:hAnsiTheme="minorHAnsi"/>
          <w:noProof/>
          <w:color w:val="613E09"/>
        </w:rPr>
      </w:pPr>
      <w:hyperlink w:anchor="_Toc72913597" w:history="1">
        <w:r w:rsidR="007F4263" w:rsidRPr="00C113EB">
          <w:rPr>
            <w:rStyle w:val="Hyperlink"/>
            <w:noProof/>
            <w:color w:val="613E09"/>
          </w:rPr>
          <w:t>C.</w:t>
        </w:r>
        <w:r w:rsidR="007F4263" w:rsidRPr="00C113EB">
          <w:rPr>
            <w:rFonts w:asciiTheme="minorHAnsi" w:eastAsiaTheme="minorEastAsia" w:hAnsiTheme="minorHAnsi"/>
            <w:noProof/>
            <w:color w:val="613E09"/>
          </w:rPr>
          <w:tab/>
        </w:r>
        <w:r w:rsidR="007F4263" w:rsidRPr="00C113EB">
          <w:rPr>
            <w:rStyle w:val="Hyperlink"/>
            <w:noProof/>
            <w:color w:val="613E09"/>
          </w:rPr>
          <w:t>Element Organization</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597 \h </w:instrText>
        </w:r>
        <w:r w:rsidR="007F4263" w:rsidRPr="00C113EB">
          <w:rPr>
            <w:noProof/>
            <w:webHidden/>
            <w:color w:val="613E09"/>
          </w:rPr>
        </w:r>
        <w:r w:rsidR="007F4263" w:rsidRPr="00C113EB">
          <w:rPr>
            <w:noProof/>
            <w:webHidden/>
            <w:color w:val="613E09"/>
          </w:rPr>
          <w:fldChar w:fldCharType="separate"/>
        </w:r>
        <w:r>
          <w:rPr>
            <w:noProof/>
            <w:webHidden/>
            <w:color w:val="613E09"/>
          </w:rPr>
          <w:t>2</w:t>
        </w:r>
        <w:r w:rsidR="007F4263" w:rsidRPr="00C113EB">
          <w:rPr>
            <w:noProof/>
            <w:webHidden/>
            <w:color w:val="613E09"/>
          </w:rPr>
          <w:fldChar w:fldCharType="end"/>
        </w:r>
      </w:hyperlink>
    </w:p>
    <w:p w14:paraId="730A4642" w14:textId="5537B17C" w:rsidR="007F4263" w:rsidRPr="00C113EB" w:rsidRDefault="0063355A">
      <w:pPr>
        <w:pStyle w:val="TOC2"/>
        <w:rPr>
          <w:rFonts w:asciiTheme="minorHAnsi" w:eastAsiaTheme="minorEastAsia" w:hAnsiTheme="minorHAnsi"/>
          <w:noProof/>
          <w:color w:val="613E09"/>
        </w:rPr>
      </w:pPr>
      <w:hyperlink w:anchor="_Toc72913598" w:history="1">
        <w:r w:rsidR="007F4263" w:rsidRPr="00C113EB">
          <w:rPr>
            <w:rStyle w:val="Hyperlink"/>
            <w:noProof/>
            <w:color w:val="613E09"/>
          </w:rPr>
          <w:t>D.</w:t>
        </w:r>
        <w:r w:rsidR="007F4263" w:rsidRPr="00C113EB">
          <w:rPr>
            <w:rFonts w:asciiTheme="minorHAnsi" w:eastAsiaTheme="minorEastAsia" w:hAnsiTheme="minorHAnsi"/>
            <w:noProof/>
            <w:color w:val="613E09"/>
          </w:rPr>
          <w:tab/>
        </w:r>
        <w:r w:rsidR="007F4263" w:rsidRPr="00C113EB">
          <w:rPr>
            <w:rStyle w:val="Hyperlink"/>
            <w:noProof/>
            <w:color w:val="613E09"/>
          </w:rPr>
          <w:t>Consistency with Other Elements</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598 \h </w:instrText>
        </w:r>
        <w:r w:rsidR="007F4263" w:rsidRPr="00C113EB">
          <w:rPr>
            <w:noProof/>
            <w:webHidden/>
            <w:color w:val="613E09"/>
          </w:rPr>
        </w:r>
        <w:r w:rsidR="007F4263" w:rsidRPr="00C113EB">
          <w:rPr>
            <w:noProof/>
            <w:webHidden/>
            <w:color w:val="613E09"/>
          </w:rPr>
          <w:fldChar w:fldCharType="separate"/>
        </w:r>
        <w:r>
          <w:rPr>
            <w:noProof/>
            <w:webHidden/>
            <w:color w:val="613E09"/>
          </w:rPr>
          <w:t>2</w:t>
        </w:r>
        <w:r w:rsidR="007F4263" w:rsidRPr="00C113EB">
          <w:rPr>
            <w:noProof/>
            <w:webHidden/>
            <w:color w:val="613E09"/>
          </w:rPr>
          <w:fldChar w:fldCharType="end"/>
        </w:r>
      </w:hyperlink>
    </w:p>
    <w:p w14:paraId="6C363DF2" w14:textId="377CAC4F" w:rsidR="007F4263" w:rsidRPr="00C113EB" w:rsidRDefault="0063355A">
      <w:pPr>
        <w:pStyle w:val="TOC2"/>
        <w:rPr>
          <w:rFonts w:asciiTheme="minorHAnsi" w:eastAsiaTheme="minorEastAsia" w:hAnsiTheme="minorHAnsi"/>
          <w:noProof/>
          <w:color w:val="613E09"/>
        </w:rPr>
      </w:pPr>
      <w:hyperlink w:anchor="_Toc72913599" w:history="1">
        <w:r w:rsidR="007F4263" w:rsidRPr="00C113EB">
          <w:rPr>
            <w:rStyle w:val="Hyperlink"/>
            <w:noProof/>
            <w:color w:val="613E09"/>
          </w:rPr>
          <w:t>E.</w:t>
        </w:r>
        <w:r w:rsidR="007F4263" w:rsidRPr="00C113EB">
          <w:rPr>
            <w:rFonts w:asciiTheme="minorHAnsi" w:eastAsiaTheme="minorEastAsia" w:hAnsiTheme="minorHAnsi"/>
            <w:noProof/>
            <w:color w:val="613E09"/>
          </w:rPr>
          <w:tab/>
        </w:r>
        <w:r w:rsidR="007F4263" w:rsidRPr="00C113EB">
          <w:rPr>
            <w:rStyle w:val="Hyperlink"/>
            <w:noProof/>
            <w:color w:val="613E09"/>
          </w:rPr>
          <w:t>Consistency with Local Hazard Mitigation Plan</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599 \h </w:instrText>
        </w:r>
        <w:r w:rsidR="007F4263" w:rsidRPr="00C113EB">
          <w:rPr>
            <w:noProof/>
            <w:webHidden/>
            <w:color w:val="613E09"/>
          </w:rPr>
        </w:r>
        <w:r w:rsidR="007F4263" w:rsidRPr="00C113EB">
          <w:rPr>
            <w:noProof/>
            <w:webHidden/>
            <w:color w:val="613E09"/>
          </w:rPr>
          <w:fldChar w:fldCharType="separate"/>
        </w:r>
        <w:r>
          <w:rPr>
            <w:noProof/>
            <w:webHidden/>
            <w:color w:val="613E09"/>
          </w:rPr>
          <w:t>4</w:t>
        </w:r>
        <w:r w:rsidR="007F4263" w:rsidRPr="00C113EB">
          <w:rPr>
            <w:noProof/>
            <w:webHidden/>
            <w:color w:val="613E09"/>
          </w:rPr>
          <w:fldChar w:fldCharType="end"/>
        </w:r>
      </w:hyperlink>
    </w:p>
    <w:p w14:paraId="77F3635F" w14:textId="096F65F8" w:rsidR="007F4263" w:rsidRPr="00C113EB" w:rsidRDefault="0063355A">
      <w:pPr>
        <w:pStyle w:val="TOC2"/>
        <w:rPr>
          <w:rFonts w:asciiTheme="minorHAnsi" w:eastAsiaTheme="minorEastAsia" w:hAnsiTheme="minorHAnsi"/>
          <w:noProof/>
          <w:color w:val="613E09"/>
        </w:rPr>
      </w:pPr>
      <w:hyperlink w:anchor="_Toc72913600" w:history="1">
        <w:r w:rsidR="007F4263" w:rsidRPr="00C113EB">
          <w:rPr>
            <w:rStyle w:val="Hyperlink"/>
            <w:noProof/>
            <w:color w:val="613E09"/>
          </w:rPr>
          <w:t>F.</w:t>
        </w:r>
        <w:r w:rsidR="007F4263" w:rsidRPr="00C113EB">
          <w:rPr>
            <w:rFonts w:asciiTheme="minorHAnsi" w:eastAsiaTheme="minorEastAsia" w:hAnsiTheme="minorHAnsi"/>
            <w:noProof/>
            <w:color w:val="613E09"/>
          </w:rPr>
          <w:tab/>
        </w:r>
        <w:r w:rsidR="007F4263" w:rsidRPr="00C113EB">
          <w:rPr>
            <w:rStyle w:val="Hyperlink"/>
            <w:noProof/>
            <w:color w:val="613E09"/>
          </w:rPr>
          <w:t>Regulatory Environment</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0 \h </w:instrText>
        </w:r>
        <w:r w:rsidR="007F4263" w:rsidRPr="00C113EB">
          <w:rPr>
            <w:noProof/>
            <w:webHidden/>
            <w:color w:val="613E09"/>
          </w:rPr>
        </w:r>
        <w:r w:rsidR="007F4263" w:rsidRPr="00C113EB">
          <w:rPr>
            <w:noProof/>
            <w:webHidden/>
            <w:color w:val="613E09"/>
          </w:rPr>
          <w:fldChar w:fldCharType="separate"/>
        </w:r>
        <w:r>
          <w:rPr>
            <w:noProof/>
            <w:webHidden/>
            <w:color w:val="613E09"/>
          </w:rPr>
          <w:t>4</w:t>
        </w:r>
        <w:r w:rsidR="007F4263" w:rsidRPr="00C113EB">
          <w:rPr>
            <w:noProof/>
            <w:webHidden/>
            <w:color w:val="613E09"/>
          </w:rPr>
          <w:fldChar w:fldCharType="end"/>
        </w:r>
      </w:hyperlink>
    </w:p>
    <w:p w14:paraId="4F383A75" w14:textId="6420C831" w:rsidR="007F4263" w:rsidRPr="00C113EB" w:rsidRDefault="0063355A">
      <w:pPr>
        <w:pStyle w:val="TOC1"/>
        <w:rPr>
          <w:rFonts w:asciiTheme="minorHAnsi" w:eastAsiaTheme="minorEastAsia" w:hAnsiTheme="minorHAnsi"/>
          <w:caps w:val="0"/>
          <w:color w:val="613E09"/>
          <w:sz w:val="22"/>
        </w:rPr>
      </w:pPr>
      <w:hyperlink w:anchor="_Toc72913601" w:history="1">
        <w:r w:rsidR="007F4263" w:rsidRPr="00C113EB">
          <w:rPr>
            <w:rStyle w:val="Hyperlink"/>
            <w:color w:val="613E09"/>
          </w:rPr>
          <w:t>II.</w:t>
        </w:r>
        <w:r w:rsidR="007F4263" w:rsidRPr="00C113EB">
          <w:rPr>
            <w:rFonts w:asciiTheme="minorHAnsi" w:eastAsiaTheme="minorEastAsia" w:hAnsiTheme="minorHAnsi"/>
            <w:caps w:val="0"/>
            <w:color w:val="613E09"/>
            <w:sz w:val="22"/>
          </w:rPr>
          <w:tab/>
        </w:r>
        <w:r w:rsidR="007F4263" w:rsidRPr="00C113EB">
          <w:rPr>
            <w:rStyle w:val="Hyperlink"/>
            <w:color w:val="613E09"/>
          </w:rPr>
          <w:t>Potential Hazards / Trends</w:t>
        </w:r>
        <w:r w:rsidR="007F4263" w:rsidRPr="00C113EB">
          <w:rPr>
            <w:webHidden/>
            <w:color w:val="613E09"/>
          </w:rPr>
          <w:tab/>
        </w:r>
        <w:r w:rsidR="007F4263" w:rsidRPr="00C113EB">
          <w:rPr>
            <w:webHidden/>
            <w:color w:val="613E09"/>
          </w:rPr>
          <w:fldChar w:fldCharType="begin"/>
        </w:r>
        <w:r w:rsidR="007F4263" w:rsidRPr="00C113EB">
          <w:rPr>
            <w:webHidden/>
            <w:color w:val="613E09"/>
          </w:rPr>
          <w:instrText xml:space="preserve"> PAGEREF _Toc72913601 \h </w:instrText>
        </w:r>
        <w:r w:rsidR="007F4263" w:rsidRPr="00C113EB">
          <w:rPr>
            <w:webHidden/>
            <w:color w:val="613E09"/>
          </w:rPr>
        </w:r>
        <w:r w:rsidR="007F4263" w:rsidRPr="00C113EB">
          <w:rPr>
            <w:webHidden/>
            <w:color w:val="613E09"/>
          </w:rPr>
          <w:fldChar w:fldCharType="separate"/>
        </w:r>
        <w:r>
          <w:rPr>
            <w:webHidden/>
            <w:color w:val="613E09"/>
          </w:rPr>
          <w:t>5</w:t>
        </w:r>
        <w:r w:rsidR="007F4263" w:rsidRPr="00C113EB">
          <w:rPr>
            <w:webHidden/>
            <w:color w:val="613E09"/>
          </w:rPr>
          <w:fldChar w:fldCharType="end"/>
        </w:r>
      </w:hyperlink>
    </w:p>
    <w:p w14:paraId="3B277997" w14:textId="7D5C5542" w:rsidR="007F4263" w:rsidRPr="00C113EB" w:rsidRDefault="0063355A">
      <w:pPr>
        <w:pStyle w:val="TOC2"/>
        <w:rPr>
          <w:rFonts w:asciiTheme="minorHAnsi" w:eastAsiaTheme="minorEastAsia" w:hAnsiTheme="minorHAnsi"/>
          <w:noProof/>
          <w:color w:val="613E09"/>
        </w:rPr>
      </w:pPr>
      <w:hyperlink w:anchor="_Toc72913602" w:history="1">
        <w:r w:rsidR="007F4263" w:rsidRPr="00C113EB">
          <w:rPr>
            <w:rStyle w:val="Hyperlink"/>
            <w:noProof/>
            <w:color w:val="613E09"/>
          </w:rPr>
          <w:t>A.</w:t>
        </w:r>
        <w:r w:rsidR="007F4263" w:rsidRPr="00C113EB">
          <w:rPr>
            <w:rFonts w:asciiTheme="minorHAnsi" w:eastAsiaTheme="minorEastAsia" w:hAnsiTheme="minorHAnsi"/>
            <w:noProof/>
            <w:color w:val="613E09"/>
          </w:rPr>
          <w:tab/>
        </w:r>
        <w:r w:rsidR="007F4263" w:rsidRPr="00C113EB">
          <w:rPr>
            <w:rStyle w:val="Hyperlink"/>
            <w:noProof/>
            <w:color w:val="613E09"/>
          </w:rPr>
          <w:t>Seismic and Geologic hazards</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2 \h </w:instrText>
        </w:r>
        <w:r w:rsidR="007F4263" w:rsidRPr="00C113EB">
          <w:rPr>
            <w:noProof/>
            <w:webHidden/>
            <w:color w:val="613E09"/>
          </w:rPr>
        </w:r>
        <w:r w:rsidR="007F4263" w:rsidRPr="00C113EB">
          <w:rPr>
            <w:noProof/>
            <w:webHidden/>
            <w:color w:val="613E09"/>
          </w:rPr>
          <w:fldChar w:fldCharType="separate"/>
        </w:r>
        <w:r>
          <w:rPr>
            <w:noProof/>
            <w:webHidden/>
            <w:color w:val="613E09"/>
          </w:rPr>
          <w:t>5</w:t>
        </w:r>
        <w:r w:rsidR="007F4263" w:rsidRPr="00C113EB">
          <w:rPr>
            <w:noProof/>
            <w:webHidden/>
            <w:color w:val="613E09"/>
          </w:rPr>
          <w:fldChar w:fldCharType="end"/>
        </w:r>
      </w:hyperlink>
    </w:p>
    <w:p w14:paraId="74705C96" w14:textId="5D0335DE" w:rsidR="007F4263" w:rsidRPr="00C113EB" w:rsidRDefault="0063355A">
      <w:pPr>
        <w:pStyle w:val="TOC2"/>
        <w:rPr>
          <w:rFonts w:asciiTheme="minorHAnsi" w:eastAsiaTheme="minorEastAsia" w:hAnsiTheme="minorHAnsi"/>
          <w:noProof/>
          <w:color w:val="613E09"/>
        </w:rPr>
      </w:pPr>
      <w:hyperlink w:anchor="_Toc72913603" w:history="1">
        <w:r w:rsidR="007F4263" w:rsidRPr="00C113EB">
          <w:rPr>
            <w:rStyle w:val="Hyperlink"/>
            <w:noProof/>
            <w:color w:val="613E09"/>
          </w:rPr>
          <w:t>B.</w:t>
        </w:r>
        <w:r w:rsidR="007F4263" w:rsidRPr="00C113EB">
          <w:rPr>
            <w:rFonts w:asciiTheme="minorHAnsi" w:eastAsiaTheme="minorEastAsia" w:hAnsiTheme="minorHAnsi"/>
            <w:noProof/>
            <w:color w:val="613E09"/>
          </w:rPr>
          <w:tab/>
        </w:r>
        <w:r w:rsidR="007F4263" w:rsidRPr="00C113EB">
          <w:rPr>
            <w:rStyle w:val="Hyperlink"/>
            <w:noProof/>
            <w:color w:val="613E09"/>
          </w:rPr>
          <w:t>Flooding</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3 \h </w:instrText>
        </w:r>
        <w:r w:rsidR="007F4263" w:rsidRPr="00C113EB">
          <w:rPr>
            <w:noProof/>
            <w:webHidden/>
            <w:color w:val="613E09"/>
          </w:rPr>
        </w:r>
        <w:r w:rsidR="007F4263" w:rsidRPr="00C113EB">
          <w:rPr>
            <w:noProof/>
            <w:webHidden/>
            <w:color w:val="613E09"/>
          </w:rPr>
          <w:fldChar w:fldCharType="separate"/>
        </w:r>
        <w:r>
          <w:rPr>
            <w:noProof/>
            <w:webHidden/>
            <w:color w:val="613E09"/>
          </w:rPr>
          <w:t>9</w:t>
        </w:r>
        <w:r w:rsidR="007F4263" w:rsidRPr="00C113EB">
          <w:rPr>
            <w:noProof/>
            <w:webHidden/>
            <w:color w:val="613E09"/>
          </w:rPr>
          <w:fldChar w:fldCharType="end"/>
        </w:r>
      </w:hyperlink>
    </w:p>
    <w:p w14:paraId="159CD251" w14:textId="47330AF7" w:rsidR="007F4263" w:rsidRPr="00C113EB" w:rsidRDefault="0063355A">
      <w:pPr>
        <w:pStyle w:val="TOC2"/>
        <w:rPr>
          <w:rFonts w:asciiTheme="minorHAnsi" w:eastAsiaTheme="minorEastAsia" w:hAnsiTheme="minorHAnsi"/>
          <w:noProof/>
          <w:color w:val="613E09"/>
        </w:rPr>
      </w:pPr>
      <w:hyperlink w:anchor="_Toc72913604" w:history="1">
        <w:r w:rsidR="007F4263" w:rsidRPr="00C113EB">
          <w:rPr>
            <w:rStyle w:val="Hyperlink"/>
            <w:noProof/>
            <w:color w:val="613E09"/>
          </w:rPr>
          <w:t>C.</w:t>
        </w:r>
        <w:r w:rsidR="007F4263" w:rsidRPr="00C113EB">
          <w:rPr>
            <w:rFonts w:asciiTheme="minorHAnsi" w:eastAsiaTheme="minorEastAsia" w:hAnsiTheme="minorHAnsi"/>
            <w:noProof/>
            <w:color w:val="613E09"/>
          </w:rPr>
          <w:tab/>
        </w:r>
        <w:r w:rsidR="007F4263" w:rsidRPr="00C113EB">
          <w:rPr>
            <w:rStyle w:val="Hyperlink"/>
            <w:noProof/>
            <w:color w:val="613E09"/>
          </w:rPr>
          <w:t>Fire Hazards</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4 \h </w:instrText>
        </w:r>
        <w:r w:rsidR="007F4263" w:rsidRPr="00C113EB">
          <w:rPr>
            <w:noProof/>
            <w:webHidden/>
            <w:color w:val="613E09"/>
          </w:rPr>
        </w:r>
        <w:r w:rsidR="007F4263" w:rsidRPr="00C113EB">
          <w:rPr>
            <w:noProof/>
            <w:webHidden/>
            <w:color w:val="613E09"/>
          </w:rPr>
          <w:fldChar w:fldCharType="separate"/>
        </w:r>
        <w:r>
          <w:rPr>
            <w:noProof/>
            <w:webHidden/>
            <w:color w:val="613E09"/>
          </w:rPr>
          <w:t>12</w:t>
        </w:r>
        <w:r w:rsidR="007F4263" w:rsidRPr="00C113EB">
          <w:rPr>
            <w:noProof/>
            <w:webHidden/>
            <w:color w:val="613E09"/>
          </w:rPr>
          <w:fldChar w:fldCharType="end"/>
        </w:r>
      </w:hyperlink>
    </w:p>
    <w:p w14:paraId="3C3D2F97" w14:textId="6F6BAB3C" w:rsidR="007F4263" w:rsidRPr="00C113EB" w:rsidRDefault="0063355A">
      <w:pPr>
        <w:pStyle w:val="TOC2"/>
        <w:rPr>
          <w:rFonts w:asciiTheme="minorHAnsi" w:eastAsiaTheme="minorEastAsia" w:hAnsiTheme="minorHAnsi"/>
          <w:noProof/>
          <w:color w:val="613E09"/>
        </w:rPr>
      </w:pPr>
      <w:hyperlink w:anchor="_Toc72913605" w:history="1">
        <w:r w:rsidR="007F4263" w:rsidRPr="00C113EB">
          <w:rPr>
            <w:rStyle w:val="Hyperlink"/>
            <w:noProof/>
            <w:color w:val="613E09"/>
          </w:rPr>
          <w:t>D.</w:t>
        </w:r>
        <w:r w:rsidR="007F4263" w:rsidRPr="00C113EB">
          <w:rPr>
            <w:rFonts w:asciiTheme="minorHAnsi" w:eastAsiaTheme="minorEastAsia" w:hAnsiTheme="minorHAnsi"/>
            <w:noProof/>
            <w:color w:val="613E09"/>
          </w:rPr>
          <w:tab/>
        </w:r>
        <w:r w:rsidR="007F4263" w:rsidRPr="00C113EB">
          <w:rPr>
            <w:rStyle w:val="Hyperlink"/>
            <w:noProof/>
            <w:color w:val="613E09"/>
          </w:rPr>
          <w:t>Hazardous Materials</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5 \h </w:instrText>
        </w:r>
        <w:r w:rsidR="007F4263" w:rsidRPr="00C113EB">
          <w:rPr>
            <w:noProof/>
            <w:webHidden/>
            <w:color w:val="613E09"/>
          </w:rPr>
        </w:r>
        <w:r w:rsidR="007F4263" w:rsidRPr="00C113EB">
          <w:rPr>
            <w:noProof/>
            <w:webHidden/>
            <w:color w:val="613E09"/>
          </w:rPr>
          <w:fldChar w:fldCharType="separate"/>
        </w:r>
        <w:r>
          <w:rPr>
            <w:noProof/>
            <w:webHidden/>
            <w:color w:val="613E09"/>
          </w:rPr>
          <w:t>14</w:t>
        </w:r>
        <w:r w:rsidR="007F4263" w:rsidRPr="00C113EB">
          <w:rPr>
            <w:noProof/>
            <w:webHidden/>
            <w:color w:val="613E09"/>
          </w:rPr>
          <w:fldChar w:fldCharType="end"/>
        </w:r>
      </w:hyperlink>
    </w:p>
    <w:p w14:paraId="1257763F" w14:textId="3F6D2A07" w:rsidR="007F4263" w:rsidRPr="00C113EB" w:rsidRDefault="0063355A">
      <w:pPr>
        <w:pStyle w:val="TOC2"/>
        <w:rPr>
          <w:rFonts w:asciiTheme="minorHAnsi" w:eastAsiaTheme="minorEastAsia" w:hAnsiTheme="minorHAnsi"/>
          <w:noProof/>
          <w:color w:val="613E09"/>
        </w:rPr>
      </w:pPr>
      <w:hyperlink w:anchor="_Toc72913606" w:history="1">
        <w:r w:rsidR="007F4263" w:rsidRPr="00C113EB">
          <w:rPr>
            <w:rStyle w:val="Hyperlink"/>
            <w:noProof/>
            <w:color w:val="613E09"/>
          </w:rPr>
          <w:t>E.</w:t>
        </w:r>
        <w:r w:rsidR="007F4263" w:rsidRPr="00C113EB">
          <w:rPr>
            <w:rFonts w:asciiTheme="minorHAnsi" w:eastAsiaTheme="minorEastAsia" w:hAnsiTheme="minorHAnsi"/>
            <w:noProof/>
            <w:color w:val="613E09"/>
          </w:rPr>
          <w:tab/>
        </w:r>
        <w:r w:rsidR="007F4263" w:rsidRPr="00C113EB">
          <w:rPr>
            <w:rStyle w:val="Hyperlink"/>
            <w:noProof/>
            <w:color w:val="613E09"/>
          </w:rPr>
          <w:t>Emergency Preparedness and Evacuation</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6 \h </w:instrText>
        </w:r>
        <w:r w:rsidR="007F4263" w:rsidRPr="00C113EB">
          <w:rPr>
            <w:noProof/>
            <w:webHidden/>
            <w:color w:val="613E09"/>
          </w:rPr>
        </w:r>
        <w:r w:rsidR="007F4263" w:rsidRPr="00C113EB">
          <w:rPr>
            <w:noProof/>
            <w:webHidden/>
            <w:color w:val="613E09"/>
          </w:rPr>
          <w:fldChar w:fldCharType="separate"/>
        </w:r>
        <w:r>
          <w:rPr>
            <w:noProof/>
            <w:webHidden/>
            <w:color w:val="613E09"/>
          </w:rPr>
          <w:t>16</w:t>
        </w:r>
        <w:r w:rsidR="007F4263" w:rsidRPr="00C113EB">
          <w:rPr>
            <w:noProof/>
            <w:webHidden/>
            <w:color w:val="613E09"/>
          </w:rPr>
          <w:fldChar w:fldCharType="end"/>
        </w:r>
      </w:hyperlink>
    </w:p>
    <w:p w14:paraId="405FFFD1" w14:textId="377D465F" w:rsidR="007F4263" w:rsidRPr="00C113EB" w:rsidRDefault="0063355A">
      <w:pPr>
        <w:pStyle w:val="TOC2"/>
        <w:rPr>
          <w:rFonts w:asciiTheme="minorHAnsi" w:eastAsiaTheme="minorEastAsia" w:hAnsiTheme="minorHAnsi"/>
          <w:noProof/>
          <w:color w:val="613E09"/>
        </w:rPr>
      </w:pPr>
      <w:hyperlink w:anchor="_Toc72913607" w:history="1">
        <w:r w:rsidR="007F4263" w:rsidRPr="00C113EB">
          <w:rPr>
            <w:rStyle w:val="Hyperlink"/>
            <w:noProof/>
            <w:color w:val="613E09"/>
          </w:rPr>
          <w:t>F.</w:t>
        </w:r>
        <w:r w:rsidR="007F4263" w:rsidRPr="00C113EB">
          <w:rPr>
            <w:rFonts w:asciiTheme="minorHAnsi" w:eastAsiaTheme="minorEastAsia" w:hAnsiTheme="minorHAnsi"/>
            <w:noProof/>
            <w:color w:val="613E09"/>
          </w:rPr>
          <w:tab/>
        </w:r>
        <w:r w:rsidR="007F4263" w:rsidRPr="00C113EB">
          <w:rPr>
            <w:rStyle w:val="Hyperlink"/>
            <w:noProof/>
            <w:color w:val="613E09"/>
          </w:rPr>
          <w:t>Transportation Hazards</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7 \h </w:instrText>
        </w:r>
        <w:r w:rsidR="007F4263" w:rsidRPr="00C113EB">
          <w:rPr>
            <w:noProof/>
            <w:webHidden/>
            <w:color w:val="613E09"/>
          </w:rPr>
        </w:r>
        <w:r w:rsidR="007F4263" w:rsidRPr="00C113EB">
          <w:rPr>
            <w:noProof/>
            <w:webHidden/>
            <w:color w:val="613E09"/>
          </w:rPr>
          <w:fldChar w:fldCharType="separate"/>
        </w:r>
        <w:r>
          <w:rPr>
            <w:noProof/>
            <w:webHidden/>
            <w:color w:val="613E09"/>
          </w:rPr>
          <w:t>19</w:t>
        </w:r>
        <w:r w:rsidR="007F4263" w:rsidRPr="00C113EB">
          <w:rPr>
            <w:noProof/>
            <w:webHidden/>
            <w:color w:val="613E09"/>
          </w:rPr>
          <w:fldChar w:fldCharType="end"/>
        </w:r>
      </w:hyperlink>
    </w:p>
    <w:p w14:paraId="3DE5BFDB" w14:textId="422817E4" w:rsidR="007F4263" w:rsidRPr="00C113EB" w:rsidRDefault="0063355A">
      <w:pPr>
        <w:pStyle w:val="TOC2"/>
        <w:rPr>
          <w:rFonts w:asciiTheme="minorHAnsi" w:eastAsiaTheme="minorEastAsia" w:hAnsiTheme="minorHAnsi"/>
          <w:noProof/>
          <w:color w:val="613E09"/>
        </w:rPr>
      </w:pPr>
      <w:hyperlink w:anchor="_Toc72913608" w:history="1">
        <w:r w:rsidR="007F4263" w:rsidRPr="00C113EB">
          <w:rPr>
            <w:rStyle w:val="Hyperlink"/>
            <w:noProof/>
            <w:color w:val="613E09"/>
          </w:rPr>
          <w:t>G.</w:t>
        </w:r>
        <w:r w:rsidR="007F4263" w:rsidRPr="00C113EB">
          <w:rPr>
            <w:rFonts w:asciiTheme="minorHAnsi" w:eastAsiaTheme="minorEastAsia" w:hAnsiTheme="minorHAnsi"/>
            <w:noProof/>
            <w:color w:val="613E09"/>
          </w:rPr>
          <w:tab/>
        </w:r>
        <w:r w:rsidR="007F4263" w:rsidRPr="00C113EB">
          <w:rPr>
            <w:rStyle w:val="Hyperlink"/>
            <w:noProof/>
            <w:color w:val="613E09"/>
          </w:rPr>
          <w:t>Climate Adaptation</w:t>
        </w:r>
        <w:r w:rsidR="007F4263" w:rsidRPr="00C113EB">
          <w:rPr>
            <w:noProof/>
            <w:webHidden/>
            <w:color w:val="613E09"/>
          </w:rPr>
          <w:tab/>
        </w:r>
        <w:r w:rsidR="007F4263" w:rsidRPr="00C113EB">
          <w:rPr>
            <w:noProof/>
            <w:webHidden/>
            <w:color w:val="613E09"/>
          </w:rPr>
          <w:fldChar w:fldCharType="begin"/>
        </w:r>
        <w:r w:rsidR="007F4263" w:rsidRPr="00C113EB">
          <w:rPr>
            <w:noProof/>
            <w:webHidden/>
            <w:color w:val="613E09"/>
          </w:rPr>
          <w:instrText xml:space="preserve"> PAGEREF _Toc72913608 \h </w:instrText>
        </w:r>
        <w:r w:rsidR="007F4263" w:rsidRPr="00C113EB">
          <w:rPr>
            <w:noProof/>
            <w:webHidden/>
            <w:color w:val="613E09"/>
          </w:rPr>
        </w:r>
        <w:r w:rsidR="007F4263" w:rsidRPr="00C113EB">
          <w:rPr>
            <w:noProof/>
            <w:webHidden/>
            <w:color w:val="613E09"/>
          </w:rPr>
          <w:fldChar w:fldCharType="separate"/>
        </w:r>
        <w:r>
          <w:rPr>
            <w:noProof/>
            <w:webHidden/>
            <w:color w:val="613E09"/>
          </w:rPr>
          <w:t>20</w:t>
        </w:r>
        <w:r w:rsidR="007F4263" w:rsidRPr="00C113EB">
          <w:rPr>
            <w:noProof/>
            <w:webHidden/>
            <w:color w:val="613E09"/>
          </w:rPr>
          <w:fldChar w:fldCharType="end"/>
        </w:r>
      </w:hyperlink>
    </w:p>
    <w:p w14:paraId="7CFCB603" w14:textId="31FE009D" w:rsidR="005C7F78" w:rsidRDefault="005C7F78">
      <w:r>
        <w:fldChar w:fldCharType="end"/>
      </w:r>
    </w:p>
    <w:p w14:paraId="31423AD6" w14:textId="42AE9BB1" w:rsidR="00E45E11" w:rsidRDefault="002A2CC3" w:rsidP="005A51FE">
      <w:pPr>
        <w:sectPr w:rsidR="00E45E11" w:rsidSect="00B13706">
          <w:headerReference w:type="even" r:id="rId19"/>
          <w:headerReference w:type="default" r:id="rId20"/>
          <w:headerReference w:type="first" r:id="rId21"/>
          <w:pgSz w:w="12240" w:h="15840" w:code="1"/>
          <w:pgMar w:top="1440" w:right="1440" w:bottom="1440" w:left="1440" w:header="720" w:footer="720" w:gutter="0"/>
          <w:cols w:space="720"/>
          <w:docGrid w:linePitch="360"/>
        </w:sectPr>
      </w:pPr>
      <w:r>
        <w:br w:type="page"/>
      </w:r>
    </w:p>
    <w:p w14:paraId="738A84CD" w14:textId="77777777" w:rsidR="00E2752C" w:rsidRDefault="00E2752C" w:rsidP="00E2752C">
      <w:pPr>
        <w:pStyle w:val="Heading1"/>
      </w:pPr>
      <w:bookmarkStart w:id="1" w:name="_Toc72913594"/>
      <w:r w:rsidRPr="00D51847">
        <w:lastRenderedPageBreak/>
        <w:t>Introduction</w:t>
      </w:r>
      <w:bookmarkEnd w:id="1"/>
    </w:p>
    <w:p w14:paraId="2FCA00D1" w14:textId="25D633DF" w:rsidR="00F17262" w:rsidRDefault="000466FA" w:rsidP="00E2752C">
      <w:pPr>
        <w:pStyle w:val="Heading2"/>
      </w:pPr>
      <w:bookmarkStart w:id="2" w:name="_Toc72913595"/>
      <w:r>
        <w:t xml:space="preserve">Conditions in </w:t>
      </w:r>
      <w:r w:rsidR="00510257">
        <w:t>Loma Linda</w:t>
      </w:r>
      <w:r>
        <w:t xml:space="preserve"> and </w:t>
      </w:r>
      <w:r w:rsidR="0059384D">
        <w:t>F</w:t>
      </w:r>
      <w:r>
        <w:t xml:space="preserve">ocus of the </w:t>
      </w:r>
      <w:r w:rsidR="0059384D">
        <w:t>S</w:t>
      </w:r>
      <w:r>
        <w:t xml:space="preserve">afety </w:t>
      </w:r>
      <w:r w:rsidR="0059384D">
        <w:t>E</w:t>
      </w:r>
      <w:r>
        <w:t>lement</w:t>
      </w:r>
      <w:bookmarkEnd w:id="2"/>
    </w:p>
    <w:p w14:paraId="3A69BDAA" w14:textId="0598EB35" w:rsidR="000E3E30" w:rsidRDefault="000E3E30" w:rsidP="0059384D">
      <w:pPr>
        <w:pStyle w:val="BodyText"/>
        <w:tabs>
          <w:tab w:val="left" w:pos="6120"/>
        </w:tabs>
        <w:rPr>
          <w:color w:val="auto"/>
        </w:rPr>
      </w:pPr>
      <w:r w:rsidRPr="00CD7B6B">
        <w:rPr>
          <w:noProof/>
          <w:color w:val="auto"/>
        </w:rPr>
        <mc:AlternateContent>
          <mc:Choice Requires="wpg">
            <w:drawing>
              <wp:anchor distT="0" distB="0" distL="114300" distR="114300" simplePos="0" relativeHeight="251657216" behindDoc="0" locked="0" layoutInCell="1" allowOverlap="1" wp14:anchorId="1EBE19C1" wp14:editId="40D26F50">
                <wp:simplePos x="0" y="0"/>
                <wp:positionH relativeFrom="margin">
                  <wp:posOffset>2488757</wp:posOffset>
                </wp:positionH>
                <wp:positionV relativeFrom="paragraph">
                  <wp:posOffset>1356020</wp:posOffset>
                </wp:positionV>
                <wp:extent cx="3359150" cy="2579370"/>
                <wp:effectExtent l="0" t="0" r="0" b="0"/>
                <wp:wrapSquare wrapText="bothSides"/>
                <wp:docPr id="32" name="Group 32" descr="A view of Anderson Street from downtown Loma Linda.                      Photo Courtesy of: redlandsdailyfacts" title="A view of Anderson Street from downtown Loma Linda.                     "/>
                <wp:cNvGraphicFramePr/>
                <a:graphic xmlns:a="http://schemas.openxmlformats.org/drawingml/2006/main">
                  <a:graphicData uri="http://schemas.microsoft.com/office/word/2010/wordprocessingGroup">
                    <wpg:wgp>
                      <wpg:cNvGrpSpPr/>
                      <wpg:grpSpPr>
                        <a:xfrm>
                          <a:off x="0" y="0"/>
                          <a:ext cx="3359150" cy="2579370"/>
                          <a:chOff x="-118520" y="-82495"/>
                          <a:chExt cx="3568360" cy="3102734"/>
                        </a:xfrm>
                      </wpg:grpSpPr>
                      <pic:pic xmlns:pic="http://schemas.openxmlformats.org/drawingml/2006/picture">
                        <pic:nvPicPr>
                          <pic:cNvPr id="25" name="Picture 25" descr="Loma Linda City Council goes sixth year without an election – Redlands  Daily Facts"/>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93088" y="-82495"/>
                            <a:ext cx="3528153" cy="2590520"/>
                          </a:xfrm>
                          <a:prstGeom prst="rect">
                            <a:avLst/>
                          </a:prstGeom>
                          <a:noFill/>
                          <a:ln>
                            <a:noFill/>
                          </a:ln>
                        </pic:spPr>
                      </pic:pic>
                      <wps:wsp>
                        <wps:cNvPr id="217" name="Text Box 2"/>
                        <wps:cNvSpPr txBox="1">
                          <a:spLocks noChangeArrowheads="1"/>
                        </wps:cNvSpPr>
                        <wps:spPr bwMode="auto">
                          <a:xfrm>
                            <a:off x="-118520" y="2529384"/>
                            <a:ext cx="3568360" cy="490855"/>
                          </a:xfrm>
                          <a:prstGeom prst="rect">
                            <a:avLst/>
                          </a:prstGeom>
                          <a:solidFill>
                            <a:srgbClr val="FFFFFF"/>
                          </a:solidFill>
                          <a:ln w="9525">
                            <a:noFill/>
                            <a:miter lim="800000"/>
                            <a:headEnd/>
                            <a:tailEnd/>
                          </a:ln>
                        </wps:spPr>
                        <wps:txbx>
                          <w:txbxContent>
                            <w:p w14:paraId="36AAEC1D" w14:textId="538A2DE4" w:rsidR="0063355A" w:rsidRPr="00DF42D4" w:rsidRDefault="0063355A" w:rsidP="000E09F0">
                              <w:pPr>
                                <w:jc w:val="center"/>
                                <w:rPr>
                                  <w:sz w:val="16"/>
                                  <w:szCs w:val="16"/>
                                </w:rPr>
                              </w:pPr>
                              <w:r w:rsidRPr="00CD7B6B">
                                <w:rPr>
                                  <w:color w:val="auto"/>
                                  <w:sz w:val="16"/>
                                  <w:szCs w:val="16"/>
                                </w:rPr>
                                <w:t>A view of Anderson Street from downtown Loma Linda</w:t>
                              </w:r>
                              <w:r>
                                <w:rPr>
                                  <w:color w:val="auto"/>
                                  <w:sz w:val="16"/>
                                  <w:szCs w:val="16"/>
                                </w:rPr>
                                <w:t xml:space="preserve">. </w:t>
                              </w:r>
                              <w:r w:rsidRPr="00CD7B6B">
                                <w:rPr>
                                  <w:color w:val="auto"/>
                                  <w:sz w:val="16"/>
                                  <w:szCs w:val="16"/>
                                </w:rPr>
                                <w:t xml:space="preserve">                     Photo Courtesy of: </w:t>
                              </w:r>
                              <w:hyperlink r:id="rId23" w:history="1">
                                <w:proofErr w:type="spellStart"/>
                                <w:r w:rsidRPr="00DF42D4">
                                  <w:rPr>
                                    <w:rStyle w:val="Hyperlink"/>
                                    <w:sz w:val="16"/>
                                    <w:szCs w:val="16"/>
                                  </w:rPr>
                                  <w:t>redlandsdailyfacts</w:t>
                                </w:r>
                                <w:proofErr w:type="spellEnd"/>
                              </w:hyperlink>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BE19C1" id="Group 32" o:spid="_x0000_s1027" alt="Title: A view of Anderson Street from downtown Loma Linda.                      - Description: A view of Anderson Street from downtown Loma Linda.                      Photo Courtesy of: redlandsdailyfacts" style="position:absolute;left:0;text-align:left;margin-left:195.95pt;margin-top:106.75pt;width:264.5pt;height:203.1pt;z-index:251657216;mso-position-horizontal-relative:margin;mso-width-relative:margin;mso-height-relative:margin" coordorigin="-1185,-824" coordsize="35683,310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alt="Loma Linda City Council goes sixth year without an election – Redlands  Daily Facts" style="position:absolute;left:-930;top:-824;width:35280;height:2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">
                  <v:imagedata r:id="rId24" o:title="Loma Linda City Council goes sixth year without an election – Redlands  Daily Facts"/>
                  <v:path arrowok="t"/>
                </v:shape>
                <v:shape id="Text Box 2" o:spid="_x0000_s1029" type="#_x0000_t202" style="position:absolute;left:-1185;top:25293;width:35683;height:4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6AAEC1D" w14:textId="538A2DE4" w:rsidR="0063355A" w:rsidRPr="00DF42D4" w:rsidRDefault="0063355A" w:rsidP="000E09F0">
                        <w:pPr>
                          <w:jc w:val="center"/>
                          <w:rPr>
                            <w:sz w:val="16"/>
                            <w:szCs w:val="16"/>
                          </w:rPr>
                        </w:pPr>
                        <w:r w:rsidRPr="00CD7B6B">
                          <w:rPr>
                            <w:color w:val="auto"/>
                            <w:sz w:val="16"/>
                            <w:szCs w:val="16"/>
                          </w:rPr>
                          <w:t>A view of Anderson Street from downtown Loma Linda</w:t>
                        </w:r>
                        <w:r>
                          <w:rPr>
                            <w:color w:val="auto"/>
                            <w:sz w:val="16"/>
                            <w:szCs w:val="16"/>
                          </w:rPr>
                          <w:t xml:space="preserve">. </w:t>
                        </w:r>
                        <w:r w:rsidRPr="00CD7B6B">
                          <w:rPr>
                            <w:color w:val="auto"/>
                            <w:sz w:val="16"/>
                            <w:szCs w:val="16"/>
                          </w:rPr>
                          <w:t xml:space="preserve">                     Photo Courtesy of: </w:t>
                        </w:r>
                        <w:hyperlink r:id="rId25" w:history="1">
                          <w:proofErr w:type="spellStart"/>
                          <w:r w:rsidRPr="00DF42D4">
                            <w:rPr>
                              <w:rStyle w:val="Hyperlink"/>
                              <w:sz w:val="16"/>
                              <w:szCs w:val="16"/>
                            </w:rPr>
                            <w:t>redlandsdailyfacts</w:t>
                          </w:r>
                          <w:proofErr w:type="spellEnd"/>
                        </w:hyperlink>
                      </w:p>
                    </w:txbxContent>
                  </v:textbox>
                </v:shape>
                <w10:wrap type="square" anchorx="margin"/>
              </v:group>
            </w:pict>
          </mc:Fallback>
        </mc:AlternateContent>
      </w:r>
      <w:r w:rsidRPr="00CD7B6B">
        <w:rPr>
          <w:color w:val="auto"/>
        </w:rPr>
        <w:t>The City of Loma Linda takes pride in its duty to safeguard the well-being of its community members</w:t>
      </w:r>
      <w:r>
        <w:rPr>
          <w:color w:val="auto"/>
        </w:rPr>
        <w:t xml:space="preserve">, which </w:t>
      </w:r>
      <w:r w:rsidRPr="00CD7B6B">
        <w:rPr>
          <w:color w:val="auto"/>
        </w:rPr>
        <w:t>includes effectively anticipating potential emergencies caused by both natural and human-</w:t>
      </w:r>
      <w:r>
        <w:rPr>
          <w:color w:val="auto"/>
        </w:rPr>
        <w:t>caused</w:t>
      </w:r>
      <w:r w:rsidRPr="00CD7B6B">
        <w:rPr>
          <w:color w:val="auto"/>
        </w:rPr>
        <w:t xml:space="preserve"> hazards. </w:t>
      </w:r>
      <w:r>
        <w:rPr>
          <w:color w:val="auto"/>
        </w:rPr>
        <w:t>A</w:t>
      </w:r>
      <w:r w:rsidRPr="00CD7B6B">
        <w:rPr>
          <w:color w:val="auto"/>
        </w:rPr>
        <w:t>nticipating these potential hazards, the City can begin planning mitigation strategies to minimize the</w:t>
      </w:r>
      <w:r>
        <w:rPr>
          <w:color w:val="auto"/>
        </w:rPr>
        <w:t>se</w:t>
      </w:r>
      <w:r w:rsidRPr="00CD7B6B">
        <w:rPr>
          <w:color w:val="auto"/>
        </w:rPr>
        <w:t xml:space="preserve"> impact</w:t>
      </w:r>
      <w:r>
        <w:rPr>
          <w:color w:val="auto"/>
        </w:rPr>
        <w:t>s</w:t>
      </w:r>
      <w:r w:rsidR="00B45D3C">
        <w:rPr>
          <w:color w:val="auto"/>
        </w:rPr>
        <w:t>.</w:t>
      </w:r>
      <w:r w:rsidRPr="00CD7B6B">
        <w:rPr>
          <w:color w:val="auto"/>
        </w:rPr>
        <w:t xml:space="preserve"> </w:t>
      </w:r>
      <w:r w:rsidR="00F66FDE" w:rsidRPr="00CD7B6B">
        <w:rPr>
          <w:color w:val="auto"/>
        </w:rPr>
        <w:t>As a</w:t>
      </w:r>
      <w:r w:rsidR="001D1781" w:rsidRPr="00CD7B6B">
        <w:rPr>
          <w:color w:val="auto"/>
        </w:rPr>
        <w:t>n</w:t>
      </w:r>
      <w:r w:rsidR="00F66FDE" w:rsidRPr="00CD7B6B">
        <w:rPr>
          <w:color w:val="auto"/>
        </w:rPr>
        <w:t xml:space="preserve"> </w:t>
      </w:r>
      <w:r w:rsidR="001D1781" w:rsidRPr="00CD7B6B">
        <w:rPr>
          <w:color w:val="auto"/>
        </w:rPr>
        <w:t>inland community</w:t>
      </w:r>
      <w:r w:rsidR="00D77FA9" w:rsidRPr="00CD7B6B">
        <w:rPr>
          <w:color w:val="auto"/>
        </w:rPr>
        <w:t xml:space="preserve"> located in southern San Bernardino Valley, </w:t>
      </w:r>
      <w:r w:rsidR="00E2752C">
        <w:rPr>
          <w:color w:val="auto"/>
        </w:rPr>
        <w:t xml:space="preserve">Loma Linda </w:t>
      </w:r>
      <w:r w:rsidR="00F66FDE" w:rsidRPr="00CD7B6B">
        <w:rPr>
          <w:color w:val="auto"/>
        </w:rPr>
        <w:t xml:space="preserve">experiences </w:t>
      </w:r>
      <w:r w:rsidR="00E2752C">
        <w:rPr>
          <w:color w:val="auto"/>
        </w:rPr>
        <w:t xml:space="preserve">a variety of </w:t>
      </w:r>
      <w:r w:rsidR="00F66FDE" w:rsidRPr="00CD7B6B">
        <w:rPr>
          <w:color w:val="auto"/>
        </w:rPr>
        <w:t xml:space="preserve">hazard conditions </w:t>
      </w:r>
      <w:r w:rsidR="00E2274E" w:rsidRPr="00CD7B6B">
        <w:rPr>
          <w:color w:val="auto"/>
        </w:rPr>
        <w:t xml:space="preserve">given its </w:t>
      </w:r>
      <w:r w:rsidR="009417EC" w:rsidRPr="00CD7B6B">
        <w:rPr>
          <w:color w:val="auto"/>
        </w:rPr>
        <w:t>proximity to</w:t>
      </w:r>
      <w:r w:rsidR="00E2274E" w:rsidRPr="00CD7B6B">
        <w:rPr>
          <w:color w:val="auto"/>
        </w:rPr>
        <w:t xml:space="preserve"> </w:t>
      </w:r>
      <w:r w:rsidR="00E2752C">
        <w:rPr>
          <w:color w:val="auto"/>
        </w:rPr>
        <w:t xml:space="preserve">active </w:t>
      </w:r>
      <w:r w:rsidR="00E2274E" w:rsidRPr="00CD7B6B">
        <w:rPr>
          <w:color w:val="auto"/>
        </w:rPr>
        <w:t>fault zones</w:t>
      </w:r>
      <w:r w:rsidR="00E2752C">
        <w:rPr>
          <w:color w:val="auto"/>
        </w:rPr>
        <w:t>, flood</w:t>
      </w:r>
      <w:r w:rsidR="00B45D3C">
        <w:rPr>
          <w:color w:val="auto"/>
        </w:rPr>
        <w:t>-</w:t>
      </w:r>
      <w:r w:rsidR="00E2752C">
        <w:rPr>
          <w:color w:val="auto"/>
        </w:rPr>
        <w:t xml:space="preserve">prone waterways, and hillside </w:t>
      </w:r>
      <w:r w:rsidR="009417EC" w:rsidRPr="00CD7B6B">
        <w:rPr>
          <w:color w:val="auto"/>
        </w:rPr>
        <w:t>topography</w:t>
      </w:r>
      <w:r w:rsidR="00E2752C">
        <w:rPr>
          <w:color w:val="auto"/>
        </w:rPr>
        <w:t xml:space="preserve"> prone to instability and wildfires</w:t>
      </w:r>
      <w:r w:rsidR="00500883" w:rsidRPr="00CD7B6B">
        <w:rPr>
          <w:color w:val="auto"/>
        </w:rPr>
        <w:t xml:space="preserve">. </w:t>
      </w:r>
      <w:r w:rsidR="00F66FDE" w:rsidRPr="00CD7B6B">
        <w:rPr>
          <w:color w:val="auto"/>
        </w:rPr>
        <w:t xml:space="preserve">The steeper portions of the community are prone to instability from both geologic and </w:t>
      </w:r>
      <w:r w:rsidR="009417EC" w:rsidRPr="00CD7B6B">
        <w:rPr>
          <w:color w:val="auto"/>
        </w:rPr>
        <w:t>fire hazards</w:t>
      </w:r>
      <w:r w:rsidR="00F66FDE" w:rsidRPr="00CD7B6B">
        <w:rPr>
          <w:color w:val="auto"/>
        </w:rPr>
        <w:t xml:space="preserve">, while the </w:t>
      </w:r>
      <w:r w:rsidR="00A16273" w:rsidRPr="00CD7B6B">
        <w:rPr>
          <w:color w:val="auto"/>
        </w:rPr>
        <w:t>low</w:t>
      </w:r>
      <w:r w:rsidR="009417EC" w:rsidRPr="00CD7B6B">
        <w:rPr>
          <w:color w:val="auto"/>
        </w:rPr>
        <w:t>er</w:t>
      </w:r>
      <w:r w:rsidR="00A16273" w:rsidRPr="00CD7B6B">
        <w:rPr>
          <w:color w:val="auto"/>
        </w:rPr>
        <w:t>-lying</w:t>
      </w:r>
      <w:r w:rsidR="00F66FDE" w:rsidRPr="00CD7B6B">
        <w:rPr>
          <w:color w:val="auto"/>
        </w:rPr>
        <w:t xml:space="preserve"> areas can become inundated from both stormwater runoff </w:t>
      </w:r>
      <w:r w:rsidR="00A957FC" w:rsidRPr="00CD7B6B">
        <w:rPr>
          <w:color w:val="auto"/>
        </w:rPr>
        <w:t>and</w:t>
      </w:r>
      <w:r w:rsidR="00F66FDE" w:rsidRPr="00CD7B6B">
        <w:rPr>
          <w:color w:val="auto"/>
        </w:rPr>
        <w:t xml:space="preserve"> </w:t>
      </w:r>
      <w:r w:rsidR="009417EC" w:rsidRPr="00CD7B6B">
        <w:rPr>
          <w:color w:val="auto"/>
        </w:rPr>
        <w:t xml:space="preserve">flooding from the San </w:t>
      </w:r>
      <w:proofErr w:type="spellStart"/>
      <w:r w:rsidR="009417EC" w:rsidRPr="00CD7B6B">
        <w:rPr>
          <w:color w:val="auto"/>
        </w:rPr>
        <w:t>Timoteo</w:t>
      </w:r>
      <w:proofErr w:type="spellEnd"/>
      <w:r w:rsidR="009417EC" w:rsidRPr="00CD7B6B">
        <w:rPr>
          <w:color w:val="auto"/>
        </w:rPr>
        <w:t xml:space="preserve"> Creek</w:t>
      </w:r>
      <w:r w:rsidR="00B45D3C">
        <w:rPr>
          <w:color w:val="auto"/>
        </w:rPr>
        <w:t>,</w:t>
      </w:r>
      <w:r w:rsidR="009417EC" w:rsidRPr="00CD7B6B">
        <w:rPr>
          <w:color w:val="auto"/>
        </w:rPr>
        <w:t xml:space="preserve"> which runs through the city on its way to empty into the Santa Ana River</w:t>
      </w:r>
      <w:r w:rsidR="00500883" w:rsidRPr="00CD7B6B">
        <w:rPr>
          <w:color w:val="auto"/>
        </w:rPr>
        <w:t xml:space="preserve">. </w:t>
      </w:r>
      <w:r w:rsidR="00DC59D5" w:rsidRPr="00CD7B6B">
        <w:rPr>
          <w:color w:val="auto"/>
        </w:rPr>
        <w:t xml:space="preserve">To compound matters, the impact of a changing climate is likely to intensify many of these risks. </w:t>
      </w:r>
      <w:r w:rsidR="009417EC" w:rsidRPr="00CD7B6B">
        <w:rPr>
          <w:color w:val="auto"/>
        </w:rPr>
        <w:t>Increasing temperatures will drive hotter and drier</w:t>
      </w:r>
      <w:r w:rsidR="00DC59D5" w:rsidRPr="00CD7B6B">
        <w:rPr>
          <w:color w:val="auto"/>
        </w:rPr>
        <w:t xml:space="preserve"> weather</w:t>
      </w:r>
      <w:r w:rsidR="009417EC" w:rsidRPr="00CD7B6B">
        <w:rPr>
          <w:color w:val="auto"/>
        </w:rPr>
        <w:t xml:space="preserve">, </w:t>
      </w:r>
      <w:r w:rsidR="00B45D3C">
        <w:rPr>
          <w:color w:val="auto"/>
        </w:rPr>
        <w:t>increasing fire risk and potentially impacting</w:t>
      </w:r>
      <w:r w:rsidR="00DC59D5" w:rsidRPr="00CD7B6B">
        <w:rPr>
          <w:color w:val="auto"/>
        </w:rPr>
        <w:t xml:space="preserve"> water supplies. Wetter and more intense winter storms could inundate parts of </w:t>
      </w:r>
      <w:r w:rsidR="009417EC" w:rsidRPr="00CD7B6B">
        <w:rPr>
          <w:color w:val="auto"/>
        </w:rPr>
        <w:t>Loma Linda</w:t>
      </w:r>
      <w:r w:rsidR="00DC59D5" w:rsidRPr="00CD7B6B">
        <w:rPr>
          <w:color w:val="auto"/>
        </w:rPr>
        <w:t xml:space="preserve"> that </w:t>
      </w:r>
      <w:r w:rsidR="00CE7667" w:rsidRPr="00CD7B6B">
        <w:rPr>
          <w:color w:val="auto"/>
        </w:rPr>
        <w:t>do not</w:t>
      </w:r>
      <w:r w:rsidR="009417EC" w:rsidRPr="00CD7B6B">
        <w:rPr>
          <w:color w:val="auto"/>
        </w:rPr>
        <w:t xml:space="preserve"> typically</w:t>
      </w:r>
      <w:r w:rsidR="00DC59D5" w:rsidRPr="00CD7B6B">
        <w:rPr>
          <w:color w:val="auto"/>
        </w:rPr>
        <w:t xml:space="preserve"> experience </w:t>
      </w:r>
      <w:r w:rsidR="00A16273" w:rsidRPr="00CD7B6B">
        <w:rPr>
          <w:color w:val="auto"/>
        </w:rPr>
        <w:t>flooding</w:t>
      </w:r>
      <w:r w:rsidR="00944BE5" w:rsidRPr="00CD7B6B">
        <w:rPr>
          <w:color w:val="auto"/>
        </w:rPr>
        <w:t xml:space="preserve">, which </w:t>
      </w:r>
      <w:r w:rsidR="00DC59D5" w:rsidRPr="00CD7B6B">
        <w:rPr>
          <w:color w:val="auto"/>
        </w:rPr>
        <w:t>could exacerbate slope instability</w:t>
      </w:r>
      <w:r w:rsidR="00B45D3C">
        <w:rPr>
          <w:color w:val="auto"/>
        </w:rPr>
        <w:t>,</w:t>
      </w:r>
      <w:r w:rsidR="00DC59D5" w:rsidRPr="00CD7B6B">
        <w:rPr>
          <w:color w:val="auto"/>
        </w:rPr>
        <w:t xml:space="preserve"> causing landslides</w:t>
      </w:r>
      <w:r w:rsidR="009417EC" w:rsidRPr="00CD7B6B">
        <w:rPr>
          <w:color w:val="auto"/>
        </w:rPr>
        <w:t xml:space="preserve"> </w:t>
      </w:r>
      <w:r w:rsidR="00944BE5" w:rsidRPr="00CD7B6B">
        <w:rPr>
          <w:color w:val="auto"/>
        </w:rPr>
        <w:t>in</w:t>
      </w:r>
      <w:r w:rsidR="00DC59D5" w:rsidRPr="00CD7B6B">
        <w:rPr>
          <w:color w:val="auto"/>
        </w:rPr>
        <w:t xml:space="preserve"> the City</w:t>
      </w:r>
      <w:r w:rsidR="00F15FDE" w:rsidRPr="00CD7B6B">
        <w:rPr>
          <w:color w:val="auto"/>
        </w:rPr>
        <w:t>'</w:t>
      </w:r>
      <w:r w:rsidR="00DC59D5" w:rsidRPr="00CD7B6B">
        <w:rPr>
          <w:color w:val="auto"/>
        </w:rPr>
        <w:t xml:space="preserve">s hillsides. </w:t>
      </w:r>
    </w:p>
    <w:p w14:paraId="1265C477" w14:textId="6D0A7E60" w:rsidR="000E3E30" w:rsidRDefault="000E3E30" w:rsidP="000E3E30">
      <w:pPr>
        <w:pStyle w:val="BodyText"/>
      </w:pPr>
      <w:r w:rsidRPr="00CD7B6B">
        <w:rPr>
          <w:color w:val="auto"/>
        </w:rPr>
        <w:t>This element provides the necessary context to understand the hazards that threaten the community and outlines policies and practices that take tangible steps toward ensuring the community's continued prosperity</w:t>
      </w:r>
      <w:r>
        <w:t xml:space="preserve">. </w:t>
      </w:r>
    </w:p>
    <w:p w14:paraId="706A0EE3" w14:textId="7A145A2B" w:rsidR="00F17262" w:rsidRDefault="000466FA" w:rsidP="00E2752C">
      <w:pPr>
        <w:pStyle w:val="Heading2"/>
      </w:pPr>
      <w:bookmarkStart w:id="3" w:name="_Toc72913596"/>
      <w:r>
        <w:t>Purpose of safety element</w:t>
      </w:r>
      <w:bookmarkEnd w:id="3"/>
    </w:p>
    <w:p w14:paraId="25A35865" w14:textId="499B39A3" w:rsidR="00BE2288" w:rsidRPr="00CD7B6B" w:rsidRDefault="000466FA" w:rsidP="00C004C4">
      <w:pPr>
        <w:pStyle w:val="BodyText"/>
        <w:rPr>
          <w:color w:val="auto"/>
        </w:rPr>
        <w:sectPr w:rsidR="00BE2288" w:rsidRPr="00CD7B6B" w:rsidSect="00FE3E0A">
          <w:headerReference w:type="even" r:id="rId26"/>
          <w:headerReference w:type="default" r:id="rId27"/>
          <w:footerReference w:type="even" r:id="rId28"/>
          <w:footerReference w:type="default" r:id="rId29"/>
          <w:headerReference w:type="first" r:id="rId30"/>
          <w:pgSz w:w="12240" w:h="15840" w:code="1"/>
          <w:pgMar w:top="1440" w:right="1440" w:bottom="1440" w:left="1440" w:header="576" w:footer="576" w:gutter="0"/>
          <w:pgNumType w:start="1"/>
          <w:cols w:space="720"/>
          <w:docGrid w:linePitch="360"/>
        </w:sectPr>
      </w:pPr>
      <w:r w:rsidRPr="00CD7B6B">
        <w:rPr>
          <w:color w:val="auto"/>
        </w:rPr>
        <w:t xml:space="preserve">The Safety Element is one of seven mandatory elements of the General Plan. Its primary purpose is to identify potential risks within the City that could </w:t>
      </w:r>
      <w:r w:rsidR="00DC59D5" w:rsidRPr="00CD7B6B">
        <w:rPr>
          <w:color w:val="auto"/>
        </w:rPr>
        <w:t>endanger the community</w:t>
      </w:r>
      <w:r w:rsidR="00F15FDE" w:rsidRPr="00CD7B6B">
        <w:rPr>
          <w:color w:val="auto"/>
        </w:rPr>
        <w:t>'</w:t>
      </w:r>
      <w:r w:rsidR="00DC59D5" w:rsidRPr="00CD7B6B">
        <w:rPr>
          <w:color w:val="auto"/>
        </w:rPr>
        <w:t>s public health, safety, and welfare</w:t>
      </w:r>
      <w:r w:rsidRPr="00CD7B6B">
        <w:rPr>
          <w:color w:val="auto"/>
        </w:rPr>
        <w:t>. Periodic updates of the Safety Element ensure that goals and policies are relevant and responsive to community needs. California Government Code Section 65302(g)(1) identifies the following list of safety risks that</w:t>
      </w:r>
      <w:r w:rsidR="00DC59D5" w:rsidRPr="00CD7B6B">
        <w:rPr>
          <w:color w:val="auto"/>
        </w:rPr>
        <w:t>,</w:t>
      </w:r>
      <w:r w:rsidRPr="00CD7B6B">
        <w:rPr>
          <w:color w:val="auto"/>
        </w:rPr>
        <w:t xml:space="preserve"> at a minimum, be examined in each Safety Eleme</w:t>
      </w:r>
      <w:r w:rsidR="00C004C4" w:rsidRPr="00CD7B6B">
        <w:rPr>
          <w:color w:val="auto"/>
        </w:rPr>
        <w:t>nt:</w:t>
      </w:r>
    </w:p>
    <w:p w14:paraId="69857FBF" w14:textId="2ADAD13B" w:rsidR="00BE2288" w:rsidRPr="00FF6C50" w:rsidRDefault="00BE2288" w:rsidP="00B34047">
      <w:pPr>
        <w:pStyle w:val="ListParagraph"/>
        <w:numPr>
          <w:ilvl w:val="0"/>
          <w:numId w:val="6"/>
        </w:numPr>
        <w:spacing w:after="0"/>
      </w:pPr>
      <w:r w:rsidRPr="00FF6C50">
        <w:lastRenderedPageBreak/>
        <w:t>seismically induced surface rupture</w:t>
      </w:r>
      <w:r w:rsidR="00FE0D02" w:rsidRPr="00FF6C50">
        <w:t>*</w:t>
      </w:r>
    </w:p>
    <w:p w14:paraId="4182A3F2" w14:textId="62EFC216" w:rsidR="00BE2288" w:rsidRPr="00FF6C50" w:rsidRDefault="00BE2288" w:rsidP="00B34047">
      <w:pPr>
        <w:pStyle w:val="ListParagraph"/>
        <w:numPr>
          <w:ilvl w:val="0"/>
          <w:numId w:val="6"/>
        </w:numPr>
        <w:spacing w:after="0"/>
      </w:pPr>
      <w:r w:rsidRPr="00FF6C50">
        <w:t>ground shaking</w:t>
      </w:r>
      <w:r w:rsidR="00DC59D5" w:rsidRPr="00FF6C50">
        <w:t>*</w:t>
      </w:r>
    </w:p>
    <w:p w14:paraId="4BD8416C" w14:textId="2C924117" w:rsidR="00BE2288" w:rsidRPr="00FF6C50" w:rsidRDefault="00BE2288" w:rsidP="00B34047">
      <w:pPr>
        <w:pStyle w:val="ListParagraph"/>
        <w:numPr>
          <w:ilvl w:val="0"/>
          <w:numId w:val="6"/>
        </w:numPr>
        <w:spacing w:after="0"/>
      </w:pPr>
      <w:r w:rsidRPr="00FF6C50">
        <w:t>ground failure</w:t>
      </w:r>
      <w:r w:rsidR="00DC59D5" w:rsidRPr="00FF6C50">
        <w:t>*</w:t>
      </w:r>
    </w:p>
    <w:p w14:paraId="4252A327" w14:textId="3EA28A50" w:rsidR="00BE2288" w:rsidRPr="00FF6C50" w:rsidRDefault="00BE2288" w:rsidP="00B34047">
      <w:pPr>
        <w:pStyle w:val="ListParagraph"/>
        <w:numPr>
          <w:ilvl w:val="0"/>
          <w:numId w:val="6"/>
        </w:numPr>
        <w:spacing w:after="0"/>
      </w:pPr>
      <w:r w:rsidRPr="00FF6C50">
        <w:t>flooding</w:t>
      </w:r>
      <w:r w:rsidR="00DC59D5" w:rsidRPr="00FF6C50">
        <w:t>*</w:t>
      </w:r>
    </w:p>
    <w:p w14:paraId="7749DD9D" w14:textId="27999C40" w:rsidR="00BE2288" w:rsidRPr="00FF6C50" w:rsidRDefault="00BE2288" w:rsidP="00B34047">
      <w:pPr>
        <w:pStyle w:val="ListParagraph"/>
        <w:numPr>
          <w:ilvl w:val="0"/>
          <w:numId w:val="6"/>
        </w:numPr>
        <w:spacing w:after="0"/>
      </w:pPr>
      <w:r w:rsidRPr="00FF6C50">
        <w:t>tsunami</w:t>
      </w:r>
    </w:p>
    <w:p w14:paraId="67C7D70E" w14:textId="351A8458" w:rsidR="00BE2288" w:rsidRPr="00FF6C50" w:rsidRDefault="00BE2288" w:rsidP="00B34047">
      <w:pPr>
        <w:pStyle w:val="ListParagraph"/>
        <w:numPr>
          <w:ilvl w:val="0"/>
          <w:numId w:val="6"/>
        </w:numPr>
        <w:spacing w:after="0"/>
      </w:pPr>
      <w:r w:rsidRPr="00FF6C50">
        <w:t xml:space="preserve">seiche </w:t>
      </w:r>
    </w:p>
    <w:p w14:paraId="78921A36" w14:textId="38CE25E1" w:rsidR="00BE2288" w:rsidRPr="00FF6C50" w:rsidRDefault="00BE2288" w:rsidP="00B34047">
      <w:pPr>
        <w:pStyle w:val="ListParagraph"/>
        <w:numPr>
          <w:ilvl w:val="0"/>
          <w:numId w:val="6"/>
        </w:numPr>
        <w:spacing w:after="0"/>
      </w:pPr>
      <w:r w:rsidRPr="00FF6C50">
        <w:t>dam failure</w:t>
      </w:r>
    </w:p>
    <w:p w14:paraId="18047990" w14:textId="032BD3A3" w:rsidR="00BE2288" w:rsidRPr="00FF6C50" w:rsidRDefault="00BE2288" w:rsidP="00B34047">
      <w:pPr>
        <w:pStyle w:val="ListParagraph"/>
        <w:numPr>
          <w:ilvl w:val="0"/>
          <w:numId w:val="6"/>
        </w:numPr>
        <w:spacing w:after="0"/>
      </w:pPr>
      <w:r w:rsidRPr="00FF6C50">
        <w:t>slope instability leading to mudslides and landslides</w:t>
      </w:r>
      <w:r w:rsidR="00DC59D5" w:rsidRPr="00FF6C50">
        <w:t>*</w:t>
      </w:r>
    </w:p>
    <w:p w14:paraId="7EB84B2C" w14:textId="77777777" w:rsidR="00BE2288" w:rsidRPr="00FF6C50" w:rsidRDefault="00BE2288" w:rsidP="00B34047">
      <w:pPr>
        <w:pStyle w:val="ListParagraph"/>
        <w:numPr>
          <w:ilvl w:val="0"/>
          <w:numId w:val="6"/>
        </w:numPr>
        <w:spacing w:after="0"/>
      </w:pPr>
      <w:r w:rsidRPr="00FF6C50">
        <w:t>subsidence</w:t>
      </w:r>
    </w:p>
    <w:p w14:paraId="7F28CA38" w14:textId="091258BC" w:rsidR="00BE2288" w:rsidRPr="00FF6C50" w:rsidRDefault="00BE2288" w:rsidP="00B34047">
      <w:pPr>
        <w:pStyle w:val="ListParagraph"/>
        <w:numPr>
          <w:ilvl w:val="0"/>
          <w:numId w:val="6"/>
        </w:numPr>
        <w:spacing w:after="0"/>
      </w:pPr>
      <w:r w:rsidRPr="00FF6C50">
        <w:t>liquefaction</w:t>
      </w:r>
      <w:r w:rsidR="00DC59D5" w:rsidRPr="00FF6C50">
        <w:t xml:space="preserve"> </w:t>
      </w:r>
      <w:r w:rsidRPr="00FF6C50">
        <w:t>(areas with shallow</w:t>
      </w:r>
      <w:r w:rsidR="00DC59D5" w:rsidRPr="00FF6C50">
        <w:t xml:space="preserve"> </w:t>
      </w:r>
      <w:r w:rsidRPr="00FF6C50">
        <w:t>groundwater [&lt;50 feet</w:t>
      </w:r>
      <w:proofErr w:type="gramStart"/>
      <w:r w:rsidRPr="00FF6C50">
        <w:t>])</w:t>
      </w:r>
      <w:r w:rsidR="00DC59D5" w:rsidRPr="00FF6C50">
        <w:t>*</w:t>
      </w:r>
      <w:proofErr w:type="gramEnd"/>
    </w:p>
    <w:p w14:paraId="5AE2D4A2" w14:textId="5E617FD2" w:rsidR="00BE2288" w:rsidRPr="00FF6C50" w:rsidRDefault="00BE2288" w:rsidP="00B34047">
      <w:pPr>
        <w:pStyle w:val="ListParagraph"/>
        <w:numPr>
          <w:ilvl w:val="0"/>
          <w:numId w:val="6"/>
        </w:numPr>
        <w:spacing w:after="0"/>
      </w:pPr>
      <w:r w:rsidRPr="00FF6C50">
        <w:t xml:space="preserve">other seismic hazards identified </w:t>
      </w:r>
      <w:r w:rsidR="00927DB3" w:rsidRPr="00FF6C50">
        <w:t>under</w:t>
      </w:r>
      <w:r w:rsidRPr="00FF6C50">
        <w:t xml:space="preserve"> Chapter 7.8 (commencing with Section 2690) of Division 2 of the Public Resources Code</w:t>
      </w:r>
    </w:p>
    <w:p w14:paraId="4B04224B" w14:textId="7FD9176B" w:rsidR="00BE2288" w:rsidRPr="00FF6C50" w:rsidRDefault="00BE2288" w:rsidP="00B34047">
      <w:pPr>
        <w:pStyle w:val="ListParagraph"/>
        <w:numPr>
          <w:ilvl w:val="0"/>
          <w:numId w:val="6"/>
        </w:numPr>
        <w:spacing w:after="0"/>
      </w:pPr>
      <w:r w:rsidRPr="00FF6C50">
        <w:t>other geologic hazards known to the legislative body</w:t>
      </w:r>
    </w:p>
    <w:p w14:paraId="78A4701C" w14:textId="1FE2E88F" w:rsidR="00BE2288" w:rsidRPr="00FF6C50" w:rsidRDefault="00BE2288" w:rsidP="00B34047">
      <w:pPr>
        <w:pStyle w:val="ListParagraph"/>
        <w:numPr>
          <w:ilvl w:val="0"/>
          <w:numId w:val="6"/>
        </w:numPr>
        <w:spacing w:after="0"/>
      </w:pPr>
      <w:r w:rsidRPr="00FF6C50">
        <w:t>wildland and urban fires</w:t>
      </w:r>
      <w:r w:rsidR="00DC59D5" w:rsidRPr="00FF6C50">
        <w:t>*</w:t>
      </w:r>
    </w:p>
    <w:p w14:paraId="00AC47FF" w14:textId="42590B7C" w:rsidR="00BE2288" w:rsidRDefault="00BE2288" w:rsidP="00B34047">
      <w:pPr>
        <w:pStyle w:val="ListParagraph"/>
        <w:numPr>
          <w:ilvl w:val="0"/>
          <w:numId w:val="6"/>
        </w:numPr>
        <w:spacing w:after="0"/>
      </w:pPr>
      <w:r w:rsidRPr="00FF6C50">
        <w:t>climate change</w:t>
      </w:r>
      <w:r w:rsidR="00855FF3" w:rsidRPr="00FF6C50">
        <w:t>*</w:t>
      </w:r>
    </w:p>
    <w:p w14:paraId="7556CCD9" w14:textId="3647198C" w:rsidR="00FF6C50" w:rsidRPr="009D2FC8" w:rsidRDefault="009D2FC8" w:rsidP="00B34047">
      <w:pPr>
        <w:pStyle w:val="ListParagraph"/>
        <w:numPr>
          <w:ilvl w:val="0"/>
          <w:numId w:val="6"/>
        </w:numPr>
        <w:spacing w:after="0"/>
        <w:sectPr w:rsidR="00FF6C50" w:rsidRPr="009D2FC8" w:rsidSect="00A872A5">
          <w:pgSz w:w="12240" w:h="15840" w:code="1"/>
          <w:pgMar w:top="1440" w:right="1440" w:bottom="1620" w:left="1440" w:header="720" w:footer="516" w:gutter="0"/>
          <w:cols w:num="2" w:space="720"/>
          <w:docGrid w:linePitch="360"/>
        </w:sectPr>
      </w:pPr>
      <w:r>
        <w:t>evacuation*</w:t>
      </w:r>
    </w:p>
    <w:p w14:paraId="12E3E096" w14:textId="77777777" w:rsidR="000D4460" w:rsidRDefault="00BE2288" w:rsidP="000D4460">
      <w:pPr>
        <w:ind w:right="-2610"/>
        <w:rPr>
          <w:b/>
          <w:bCs/>
          <w:color w:val="auto"/>
          <w:sz w:val="18"/>
          <w:szCs w:val="20"/>
        </w:rPr>
      </w:pPr>
      <w:r w:rsidRPr="00CD7B6B">
        <w:rPr>
          <w:b/>
          <w:bCs/>
          <w:color w:val="auto"/>
          <w:sz w:val="18"/>
          <w:szCs w:val="20"/>
        </w:rPr>
        <w:t xml:space="preserve">Items denoted by an </w:t>
      </w:r>
      <w:r w:rsidR="00027AD3" w:rsidRPr="00CD7B6B">
        <w:rPr>
          <w:b/>
          <w:bCs/>
          <w:color w:val="auto"/>
          <w:sz w:val="18"/>
          <w:szCs w:val="20"/>
        </w:rPr>
        <w:t xml:space="preserve">* are potential hazards relevant to the City of </w:t>
      </w:r>
      <w:r w:rsidR="00FE0D02" w:rsidRPr="00CD7B6B">
        <w:rPr>
          <w:b/>
          <w:bCs/>
          <w:color w:val="auto"/>
          <w:sz w:val="18"/>
          <w:szCs w:val="20"/>
        </w:rPr>
        <w:t>Loma Linda</w:t>
      </w:r>
      <w:bookmarkStart w:id="4" w:name="_Toc72913597"/>
    </w:p>
    <w:p w14:paraId="3B3CA19A" w14:textId="64E3D15E" w:rsidR="001E337F" w:rsidRPr="0090447A" w:rsidRDefault="001E337F" w:rsidP="000D4460">
      <w:pPr>
        <w:pStyle w:val="Heading2"/>
      </w:pPr>
      <w:r w:rsidRPr="0090447A">
        <w:t>Element Organization</w:t>
      </w:r>
      <w:bookmarkEnd w:id="4"/>
    </w:p>
    <w:p w14:paraId="66FA7B9A" w14:textId="76EFD513" w:rsidR="001E337F" w:rsidRPr="00CD7B6B" w:rsidRDefault="001E337F" w:rsidP="001E337F">
      <w:pPr>
        <w:pStyle w:val="BodyText"/>
        <w:rPr>
          <w:color w:val="auto"/>
        </w:rPr>
      </w:pPr>
      <w:r w:rsidRPr="00CD7B6B">
        <w:rPr>
          <w:color w:val="auto"/>
        </w:rPr>
        <w:t>This element is organized to be consistent with the other General Plan Elements. The goals, policies, and implementation programs provide declarative statements setting forth the City</w:t>
      </w:r>
      <w:r w:rsidR="00F15FDE" w:rsidRPr="00CD7B6B">
        <w:rPr>
          <w:color w:val="auto"/>
        </w:rPr>
        <w:t>'</w:t>
      </w:r>
      <w:r w:rsidRPr="00CD7B6B">
        <w:rPr>
          <w:color w:val="auto"/>
        </w:rPr>
        <w:t>s approach to safety</w:t>
      </w:r>
      <w:r w:rsidR="00A85201" w:rsidRPr="00CD7B6B">
        <w:rPr>
          <w:color w:val="auto"/>
        </w:rPr>
        <w:t>-</w:t>
      </w:r>
      <w:r w:rsidRPr="00CD7B6B">
        <w:rPr>
          <w:color w:val="auto"/>
        </w:rPr>
        <w:t>related issues. A definition of these key terms is provided below:</w:t>
      </w:r>
    </w:p>
    <w:p w14:paraId="3264A75A" w14:textId="6358E9C1" w:rsidR="001E337F" w:rsidRPr="00CD7B6B" w:rsidRDefault="001E337F" w:rsidP="001E337F">
      <w:pPr>
        <w:pStyle w:val="BodyText"/>
        <w:rPr>
          <w:color w:val="auto"/>
        </w:rPr>
      </w:pPr>
      <w:r w:rsidRPr="00CD7B6B">
        <w:rPr>
          <w:b/>
          <w:bCs/>
          <w:color w:val="auto"/>
        </w:rPr>
        <w:t>Goal:</w:t>
      </w:r>
      <w:r w:rsidRPr="00CD7B6B">
        <w:rPr>
          <w:color w:val="auto"/>
        </w:rPr>
        <w:t xml:space="preserve"> A general statement of </w:t>
      </w:r>
      <w:r w:rsidR="00A85201" w:rsidRPr="00CD7B6B">
        <w:rPr>
          <w:color w:val="auto"/>
        </w:rPr>
        <w:t xml:space="preserve">the </w:t>
      </w:r>
      <w:r w:rsidRPr="00CD7B6B">
        <w:rPr>
          <w:color w:val="auto"/>
        </w:rPr>
        <w:t xml:space="preserve">desired community outcome. </w:t>
      </w:r>
      <w:r w:rsidR="00F15FDE" w:rsidRPr="00CD7B6B">
        <w:rPr>
          <w:color w:val="auto"/>
        </w:rPr>
        <w:t>It is d</w:t>
      </w:r>
      <w:r w:rsidRPr="00CD7B6B">
        <w:rPr>
          <w:color w:val="auto"/>
        </w:rPr>
        <w:t xml:space="preserve">enoted </w:t>
      </w:r>
      <w:r w:rsidRPr="007F4263">
        <w:rPr>
          <w:color w:val="auto"/>
        </w:rPr>
        <w:t xml:space="preserve">as Goal </w:t>
      </w:r>
      <w:r w:rsidR="00CD14C9" w:rsidRPr="007F4263">
        <w:rPr>
          <w:color w:val="auto"/>
        </w:rPr>
        <w:t>10-</w:t>
      </w:r>
      <w:r w:rsidRPr="007F4263">
        <w:rPr>
          <w:color w:val="auto"/>
        </w:rPr>
        <w:t>X in</w:t>
      </w:r>
      <w:r w:rsidRPr="00CD7B6B">
        <w:rPr>
          <w:color w:val="auto"/>
        </w:rPr>
        <w:t xml:space="preserve"> this element.</w:t>
      </w:r>
    </w:p>
    <w:p w14:paraId="5A74EA75" w14:textId="2D9FE891" w:rsidR="001E337F" w:rsidRPr="00CD7B6B" w:rsidRDefault="001E337F" w:rsidP="001E337F">
      <w:pPr>
        <w:pStyle w:val="BodyText"/>
        <w:rPr>
          <w:color w:val="auto"/>
        </w:rPr>
      </w:pPr>
      <w:r w:rsidRPr="00CD7B6B">
        <w:rPr>
          <w:b/>
          <w:bCs/>
          <w:color w:val="auto"/>
        </w:rPr>
        <w:t>Policy:</w:t>
      </w:r>
      <w:r w:rsidRPr="00CD7B6B">
        <w:rPr>
          <w:color w:val="auto"/>
        </w:rPr>
        <w:t xml:space="preserve"> Policies are actions that a community will undertake to meet the goals. </w:t>
      </w:r>
      <w:r w:rsidR="00A85201" w:rsidRPr="00CD7B6B">
        <w:rPr>
          <w:color w:val="auto"/>
        </w:rPr>
        <w:t>They are d</w:t>
      </w:r>
      <w:r w:rsidRPr="00CD7B6B">
        <w:rPr>
          <w:color w:val="auto"/>
        </w:rPr>
        <w:t xml:space="preserve">enoted </w:t>
      </w:r>
      <w:r w:rsidRPr="007F4263">
        <w:rPr>
          <w:color w:val="auto"/>
        </w:rPr>
        <w:t xml:space="preserve">as Policy </w:t>
      </w:r>
      <w:r w:rsidR="00CD14C9" w:rsidRPr="007F4263">
        <w:rPr>
          <w:color w:val="auto"/>
        </w:rPr>
        <w:t>10-</w:t>
      </w:r>
      <w:r w:rsidRPr="007F4263">
        <w:rPr>
          <w:color w:val="auto"/>
        </w:rPr>
        <w:t>X.X in this element.</w:t>
      </w:r>
    </w:p>
    <w:p w14:paraId="52535E46" w14:textId="0ED26324" w:rsidR="001E337F" w:rsidRPr="00CD7B6B" w:rsidRDefault="001E337F" w:rsidP="001E337F">
      <w:pPr>
        <w:pStyle w:val="BodyText"/>
        <w:rPr>
          <w:color w:val="auto"/>
        </w:rPr>
      </w:pPr>
      <w:r w:rsidRPr="00CD7B6B">
        <w:rPr>
          <w:b/>
          <w:bCs/>
          <w:color w:val="auto"/>
        </w:rPr>
        <w:t xml:space="preserve">Implementation </w:t>
      </w:r>
      <w:r w:rsidR="00A16273" w:rsidRPr="00CD7B6B">
        <w:rPr>
          <w:b/>
          <w:bCs/>
          <w:color w:val="auto"/>
        </w:rPr>
        <w:t>Action/</w:t>
      </w:r>
      <w:r w:rsidRPr="00CD7B6B">
        <w:rPr>
          <w:b/>
          <w:bCs/>
          <w:color w:val="auto"/>
        </w:rPr>
        <w:t>Program</w:t>
      </w:r>
      <w:r w:rsidR="00A16273" w:rsidRPr="00CD7B6B">
        <w:rPr>
          <w:b/>
          <w:bCs/>
          <w:color w:val="auto"/>
        </w:rPr>
        <w:t>s</w:t>
      </w:r>
      <w:r w:rsidRPr="00CD7B6B">
        <w:rPr>
          <w:color w:val="auto"/>
        </w:rPr>
        <w:t>: A list of recommended programs and future actions necessary to achieve element goals and policies; implementing actions are discussed in Section IV.</w:t>
      </w:r>
    </w:p>
    <w:p w14:paraId="3F128F4A" w14:textId="64E78455" w:rsidR="001E337F" w:rsidRDefault="001E337F" w:rsidP="00E2752C">
      <w:pPr>
        <w:pStyle w:val="Heading2"/>
      </w:pPr>
      <w:r>
        <w:t xml:space="preserve"> </w:t>
      </w:r>
      <w:bookmarkStart w:id="5" w:name="_Toc72913598"/>
      <w:r>
        <w:t>Consistency with Other Elements</w:t>
      </w:r>
      <w:bookmarkEnd w:id="5"/>
    </w:p>
    <w:p w14:paraId="20CC919D" w14:textId="50693C3E" w:rsidR="001E337F" w:rsidRPr="00CD7B6B" w:rsidRDefault="001E337F" w:rsidP="001E337F">
      <w:pPr>
        <w:pStyle w:val="BodyText"/>
        <w:rPr>
          <w:color w:val="auto"/>
        </w:rPr>
      </w:pPr>
      <w:r w:rsidRPr="00CD7B6B">
        <w:rPr>
          <w:color w:val="auto"/>
        </w:rPr>
        <w:t xml:space="preserve">Integrating safety considerations throughout the General Plan creates a consistent framework that prioritizes the well-being of the community. The </w:t>
      </w:r>
      <w:r w:rsidR="0090447A" w:rsidRPr="00CD7B6B">
        <w:rPr>
          <w:color w:val="auto"/>
        </w:rPr>
        <w:t>Loma Linda</w:t>
      </w:r>
      <w:r w:rsidRPr="00CD7B6B">
        <w:rPr>
          <w:color w:val="auto"/>
        </w:rPr>
        <w:t xml:space="preserve"> Safety Element is an essential component of the General Plan and works in tandem with other elements to guide these efforts. </w:t>
      </w:r>
    </w:p>
    <w:p w14:paraId="4FB0E8CA" w14:textId="697B923D" w:rsidR="00F17262" w:rsidRDefault="008B1444" w:rsidP="000E3E30">
      <w:pPr>
        <w:pStyle w:val="Heading3"/>
        <w:keepNext w:val="0"/>
        <w:keepLines w:val="0"/>
      </w:pPr>
      <w:r>
        <w:t>Land Use</w:t>
      </w:r>
      <w:r w:rsidR="00DD4DF2">
        <w:t>/Growth Management</w:t>
      </w:r>
    </w:p>
    <w:p w14:paraId="5727DAD7" w14:textId="24E830BF" w:rsidR="007D1E63" w:rsidRPr="00CD7B6B" w:rsidRDefault="007D1E63" w:rsidP="000E3E30">
      <w:pPr>
        <w:pStyle w:val="Heading3"/>
        <w:keepNext w:val="0"/>
        <w:keepLines w:val="0"/>
        <w:rPr>
          <w:rFonts w:eastAsiaTheme="minorHAnsi" w:cstheme="minorBidi"/>
          <w:b w:val="0"/>
          <w:bCs w:val="0"/>
          <w:color w:val="auto"/>
          <w:sz w:val="19"/>
        </w:rPr>
      </w:pPr>
      <w:r w:rsidRPr="00CD7B6B">
        <w:rPr>
          <w:rFonts w:eastAsiaTheme="minorHAnsi" w:cstheme="minorBidi"/>
          <w:b w:val="0"/>
          <w:bCs w:val="0"/>
          <w:color w:val="auto"/>
          <w:sz w:val="19"/>
        </w:rPr>
        <w:t xml:space="preserve">The Land Use Element defines acceptable locations and the appropriate intensity for new development and sets forth policies regarding development design and land use compatibility. By defining acceptable locations and appropriate intensities for new development, the Land Use Element establishes the maximum allowable development intensity for the City at </w:t>
      </w:r>
      <w:r w:rsidR="00B45D3C">
        <w:rPr>
          <w:rFonts w:eastAsiaTheme="minorHAnsi" w:cstheme="minorBidi"/>
          <w:b w:val="0"/>
          <w:bCs w:val="0"/>
          <w:color w:val="auto"/>
          <w:sz w:val="19"/>
        </w:rPr>
        <w:t>"</w:t>
      </w:r>
      <w:r w:rsidRPr="00CD7B6B">
        <w:rPr>
          <w:rFonts w:eastAsiaTheme="minorHAnsi" w:cstheme="minorBidi"/>
          <w:b w:val="0"/>
          <w:bCs w:val="0"/>
          <w:color w:val="auto"/>
          <w:sz w:val="19"/>
        </w:rPr>
        <w:t>build out</w:t>
      </w:r>
      <w:r w:rsidR="00B45D3C">
        <w:rPr>
          <w:rFonts w:eastAsiaTheme="minorHAnsi" w:cstheme="minorBidi"/>
          <w:b w:val="0"/>
          <w:bCs w:val="0"/>
          <w:color w:val="auto"/>
          <w:sz w:val="19"/>
        </w:rPr>
        <w:t>"</w:t>
      </w:r>
      <w:r w:rsidRPr="00CD7B6B">
        <w:rPr>
          <w:rFonts w:eastAsiaTheme="minorHAnsi" w:cstheme="minorBidi"/>
          <w:b w:val="0"/>
          <w:bCs w:val="0"/>
          <w:color w:val="auto"/>
          <w:sz w:val="19"/>
        </w:rPr>
        <w:t xml:space="preserve"> of the Loma Linda Planning Area</w:t>
      </w:r>
      <w:r w:rsidR="000E3E30">
        <w:rPr>
          <w:rFonts w:eastAsiaTheme="minorHAnsi" w:cstheme="minorBidi"/>
          <w:b w:val="0"/>
          <w:bCs w:val="0"/>
          <w:color w:val="auto"/>
          <w:sz w:val="19"/>
        </w:rPr>
        <w:t>.</w:t>
      </w:r>
      <w:r w:rsidRPr="00CD7B6B">
        <w:rPr>
          <w:rFonts w:eastAsiaTheme="minorHAnsi" w:cstheme="minorBidi"/>
          <w:b w:val="0"/>
          <w:bCs w:val="0"/>
          <w:color w:val="auto"/>
          <w:sz w:val="19"/>
        </w:rPr>
        <w:t xml:space="preserve"> </w:t>
      </w:r>
      <w:r w:rsidR="000E3E30">
        <w:rPr>
          <w:rFonts w:eastAsiaTheme="minorHAnsi" w:cstheme="minorBidi"/>
          <w:b w:val="0"/>
          <w:bCs w:val="0"/>
          <w:color w:val="auto"/>
          <w:sz w:val="19"/>
        </w:rPr>
        <w:t>The Growth Management Element works alongside the Land Use Element to manage and preserve open space preservation, natural area protection, congestion management, and enha</w:t>
      </w:r>
      <w:r w:rsidR="00B45D3C">
        <w:rPr>
          <w:rFonts w:eastAsiaTheme="minorHAnsi" w:cstheme="minorBidi"/>
          <w:b w:val="0"/>
          <w:bCs w:val="0"/>
          <w:color w:val="auto"/>
          <w:sz w:val="19"/>
        </w:rPr>
        <w:t>n</w:t>
      </w:r>
      <w:r w:rsidR="000E3E30">
        <w:rPr>
          <w:rFonts w:eastAsiaTheme="minorHAnsi" w:cstheme="minorBidi"/>
          <w:b w:val="0"/>
          <w:bCs w:val="0"/>
          <w:color w:val="auto"/>
          <w:sz w:val="19"/>
        </w:rPr>
        <w:t>cement of residents</w:t>
      </w:r>
      <w:r w:rsidR="00B45D3C">
        <w:rPr>
          <w:rFonts w:eastAsiaTheme="minorHAnsi" w:cstheme="minorBidi"/>
          <w:b w:val="0"/>
          <w:bCs w:val="0"/>
          <w:color w:val="auto"/>
          <w:sz w:val="19"/>
        </w:rPr>
        <w:t>'</w:t>
      </w:r>
      <w:r w:rsidR="000E3E30">
        <w:rPr>
          <w:rFonts w:eastAsiaTheme="minorHAnsi" w:cstheme="minorBidi"/>
          <w:b w:val="0"/>
          <w:bCs w:val="0"/>
          <w:color w:val="auto"/>
          <w:sz w:val="19"/>
        </w:rPr>
        <w:t xml:space="preserve"> quality of life</w:t>
      </w:r>
      <w:r w:rsidR="00B45D3C">
        <w:rPr>
          <w:rFonts w:eastAsiaTheme="minorHAnsi" w:cstheme="minorBidi"/>
          <w:b w:val="0"/>
          <w:bCs w:val="0"/>
          <w:color w:val="auto"/>
          <w:sz w:val="19"/>
        </w:rPr>
        <w:t xml:space="preserve">. </w:t>
      </w:r>
    </w:p>
    <w:p w14:paraId="3BF63FF2" w14:textId="2B912E54" w:rsidR="008B1444" w:rsidRDefault="00DD4DF2" w:rsidP="0047418F">
      <w:pPr>
        <w:pStyle w:val="Heading3"/>
        <w:keepLines w:val="0"/>
      </w:pPr>
      <w:r>
        <w:t>Housing</w:t>
      </w:r>
    </w:p>
    <w:p w14:paraId="1035CC0E" w14:textId="51596462" w:rsidR="00DD4DF2" w:rsidRPr="00CD7B6B" w:rsidRDefault="00DD4DF2" w:rsidP="000E3E30">
      <w:pPr>
        <w:pStyle w:val="Heading3"/>
        <w:keepNext w:val="0"/>
        <w:keepLines w:val="0"/>
        <w:rPr>
          <w:rFonts w:eastAsiaTheme="minorHAnsi" w:cstheme="minorBidi"/>
          <w:b w:val="0"/>
          <w:bCs w:val="0"/>
          <w:noProof/>
          <w:color w:val="auto"/>
          <w:sz w:val="19"/>
        </w:rPr>
      </w:pPr>
      <w:r w:rsidRPr="00CD7B6B">
        <w:rPr>
          <w:rFonts w:eastAsiaTheme="minorHAnsi" w:cstheme="minorBidi"/>
          <w:b w:val="0"/>
          <w:bCs w:val="0"/>
          <w:noProof/>
          <w:color w:val="auto"/>
          <w:sz w:val="19"/>
        </w:rPr>
        <w:t xml:space="preserve">The Housing Element delineates the specific programs that the City of Loma Linda will implement to ensure housing opportunities for all economic segments of the economy. </w:t>
      </w:r>
      <w:r w:rsidR="00B45D3C">
        <w:rPr>
          <w:rFonts w:eastAsiaTheme="minorHAnsi" w:cstheme="minorBidi"/>
          <w:b w:val="0"/>
          <w:bCs w:val="0"/>
          <w:noProof/>
          <w:color w:val="auto"/>
          <w:sz w:val="19"/>
        </w:rPr>
        <w:t xml:space="preserve">Unlike the balance of the General Plan, the </w:t>
      </w:r>
      <w:r w:rsidR="008B01D3">
        <w:rPr>
          <w:rFonts w:eastAsiaTheme="minorHAnsi" w:cstheme="minorBidi"/>
          <w:b w:val="0"/>
          <w:bCs w:val="0"/>
          <w:noProof/>
          <w:color w:val="auto"/>
          <w:sz w:val="19"/>
        </w:rPr>
        <w:t>H</w:t>
      </w:r>
      <w:r w:rsidR="00B45D3C">
        <w:rPr>
          <w:rFonts w:eastAsiaTheme="minorHAnsi" w:cstheme="minorBidi"/>
          <w:b w:val="0"/>
          <w:bCs w:val="0"/>
          <w:noProof/>
          <w:color w:val="auto"/>
          <w:sz w:val="19"/>
        </w:rPr>
        <w:t>ousing Element</w:t>
      </w:r>
      <w:r w:rsidRPr="00CD7B6B">
        <w:rPr>
          <w:rFonts w:eastAsiaTheme="minorHAnsi" w:cstheme="minorBidi"/>
          <w:b w:val="0"/>
          <w:bCs w:val="0"/>
          <w:noProof/>
          <w:color w:val="auto"/>
          <w:sz w:val="19"/>
        </w:rPr>
        <w:t xml:space="preserve"> is intended by state law to be short-term, setting forth a</w:t>
      </w:r>
      <w:r w:rsidR="000E3E30">
        <w:rPr>
          <w:rFonts w:eastAsiaTheme="minorHAnsi" w:cstheme="minorBidi"/>
          <w:b w:val="0"/>
          <w:bCs w:val="0"/>
          <w:noProof/>
          <w:color w:val="auto"/>
          <w:sz w:val="19"/>
        </w:rPr>
        <w:t>n</w:t>
      </w:r>
      <w:r w:rsidRPr="00CD7B6B">
        <w:rPr>
          <w:rFonts w:eastAsiaTheme="minorHAnsi" w:cstheme="minorBidi"/>
          <w:b w:val="0"/>
          <w:bCs w:val="0"/>
          <w:noProof/>
          <w:color w:val="auto"/>
          <w:sz w:val="19"/>
        </w:rPr>
        <w:t xml:space="preserve"> </w:t>
      </w:r>
      <w:r w:rsidR="000E3E30">
        <w:rPr>
          <w:rFonts w:eastAsiaTheme="minorHAnsi" w:cstheme="minorBidi"/>
          <w:b w:val="0"/>
          <w:bCs w:val="0"/>
          <w:noProof/>
          <w:color w:val="auto"/>
          <w:sz w:val="19"/>
        </w:rPr>
        <w:t>eight</w:t>
      </w:r>
      <w:r w:rsidRPr="00CD7B6B">
        <w:rPr>
          <w:rFonts w:eastAsiaTheme="minorHAnsi" w:cstheme="minorBidi"/>
          <w:b w:val="0"/>
          <w:bCs w:val="0"/>
          <w:noProof/>
          <w:color w:val="auto"/>
          <w:sz w:val="19"/>
        </w:rPr>
        <w:t xml:space="preserve">-year program. As a result, the </w:t>
      </w:r>
      <w:r w:rsidRPr="00CD7B6B">
        <w:rPr>
          <w:rFonts w:eastAsiaTheme="minorHAnsi" w:cstheme="minorBidi"/>
          <w:b w:val="0"/>
          <w:bCs w:val="0"/>
          <w:noProof/>
          <w:color w:val="auto"/>
          <w:sz w:val="19"/>
        </w:rPr>
        <w:lastRenderedPageBreak/>
        <w:t xml:space="preserve">Housing Element is required to be updated every </w:t>
      </w:r>
      <w:r w:rsidR="000E3E30">
        <w:rPr>
          <w:rFonts w:eastAsiaTheme="minorHAnsi" w:cstheme="minorBidi"/>
          <w:b w:val="0"/>
          <w:bCs w:val="0"/>
          <w:noProof/>
          <w:color w:val="auto"/>
          <w:sz w:val="19"/>
        </w:rPr>
        <w:t>eight</w:t>
      </w:r>
      <w:r w:rsidRPr="00CD7B6B">
        <w:rPr>
          <w:rFonts w:eastAsiaTheme="minorHAnsi" w:cstheme="minorBidi"/>
          <w:b w:val="0"/>
          <w:bCs w:val="0"/>
          <w:noProof/>
          <w:color w:val="auto"/>
          <w:sz w:val="19"/>
        </w:rPr>
        <w:t xml:space="preserve"> years.</w:t>
      </w:r>
      <w:r w:rsidR="009362EC">
        <w:rPr>
          <w:rFonts w:eastAsiaTheme="minorHAnsi" w:cstheme="minorBidi"/>
          <w:b w:val="0"/>
          <w:bCs w:val="0"/>
          <w:noProof/>
          <w:color w:val="auto"/>
          <w:sz w:val="19"/>
        </w:rPr>
        <w:t xml:space="preserve"> </w:t>
      </w:r>
      <w:r w:rsidRPr="00CD7B6B">
        <w:rPr>
          <w:rFonts w:eastAsiaTheme="minorHAnsi" w:cstheme="minorBidi"/>
          <w:b w:val="0"/>
          <w:bCs w:val="0"/>
          <w:noProof/>
          <w:color w:val="auto"/>
          <w:sz w:val="19"/>
        </w:rPr>
        <w:t xml:space="preserve">This element sets forth specific policies and programs designed to ensure </w:t>
      </w:r>
      <w:r w:rsidR="00B45D3C">
        <w:rPr>
          <w:rFonts w:eastAsiaTheme="minorHAnsi" w:cstheme="minorBidi"/>
          <w:b w:val="0"/>
          <w:bCs w:val="0"/>
          <w:noProof/>
          <w:color w:val="auto"/>
          <w:sz w:val="19"/>
        </w:rPr>
        <w:t>housing development opportunities</w:t>
      </w:r>
      <w:r w:rsidRPr="00CD7B6B">
        <w:rPr>
          <w:rFonts w:eastAsiaTheme="minorHAnsi" w:cstheme="minorBidi"/>
          <w:b w:val="0"/>
          <w:bCs w:val="0"/>
          <w:noProof/>
          <w:color w:val="auto"/>
          <w:sz w:val="19"/>
        </w:rPr>
        <w:t xml:space="preserve"> and for housing for service workers who could not otherwise afford for-sale housing within Loma Linda. State law requires that the California Department of Housing and Community Development review local Housing Elements to determine whether they meet the applicable legal requirements</w:t>
      </w:r>
      <w:r w:rsidR="009362EC">
        <w:rPr>
          <w:rFonts w:eastAsiaTheme="minorHAnsi" w:cstheme="minorBidi"/>
          <w:b w:val="0"/>
          <w:bCs w:val="0"/>
          <w:noProof/>
          <w:color w:val="auto"/>
          <w:sz w:val="19"/>
        </w:rPr>
        <w:t>.</w:t>
      </w:r>
    </w:p>
    <w:p w14:paraId="56952BB1" w14:textId="37F49C48" w:rsidR="008B1444" w:rsidRDefault="00DD4DF2" w:rsidP="000E3E30">
      <w:pPr>
        <w:pStyle w:val="Heading3"/>
        <w:keepLines w:val="0"/>
      </w:pPr>
      <w:r>
        <w:t>Transportation</w:t>
      </w:r>
      <w:r w:rsidR="001E4B16">
        <w:t xml:space="preserve"> and Circulation</w:t>
      </w:r>
    </w:p>
    <w:p w14:paraId="74B50C26" w14:textId="5509C9E2" w:rsidR="008B1444" w:rsidRPr="008B1444" w:rsidRDefault="00DD4DF2" w:rsidP="000E3E30">
      <w:pPr>
        <w:pStyle w:val="BodyText"/>
      </w:pPr>
      <w:r w:rsidRPr="00CD7B6B">
        <w:rPr>
          <w:color w:val="auto"/>
        </w:rPr>
        <w:t>The Transportation</w:t>
      </w:r>
      <w:r w:rsidR="000E3E30">
        <w:rPr>
          <w:color w:val="auto"/>
        </w:rPr>
        <w:t xml:space="preserve"> and Circulation</w:t>
      </w:r>
      <w:r w:rsidRPr="00CD7B6B">
        <w:rPr>
          <w:color w:val="auto"/>
        </w:rPr>
        <w:t xml:space="preserve"> Element directly addresses the provision of the new and expanded transportation facilities needed to support </w:t>
      </w:r>
      <w:r w:rsidR="00B45D3C">
        <w:rPr>
          <w:color w:val="auto"/>
        </w:rPr>
        <w:t xml:space="preserve">the </w:t>
      </w:r>
      <w:r w:rsidRPr="00CD7B6B">
        <w:rPr>
          <w:color w:val="auto"/>
        </w:rPr>
        <w:t xml:space="preserve">development of the land uses delineated in the Land Use Element, consistent with the level of service standards </w:t>
      </w:r>
      <w:r w:rsidR="00B45D3C">
        <w:rPr>
          <w:color w:val="auto"/>
        </w:rPr>
        <w:t>outlined</w:t>
      </w:r>
      <w:r w:rsidRPr="00CD7B6B">
        <w:rPr>
          <w:color w:val="auto"/>
        </w:rPr>
        <w:t xml:space="preserve"> in the Growth Management Element. This element defines the specific improvements that will be made over time to the City</w:t>
      </w:r>
      <w:r w:rsidR="00B45D3C">
        <w:rPr>
          <w:color w:val="auto"/>
        </w:rPr>
        <w:t>'</w:t>
      </w:r>
      <w:r w:rsidRPr="00CD7B6B">
        <w:rPr>
          <w:color w:val="auto"/>
        </w:rPr>
        <w:t xml:space="preserve">s roadway and highway systems </w:t>
      </w:r>
      <w:r w:rsidR="00B45D3C">
        <w:rPr>
          <w:color w:val="auto"/>
        </w:rPr>
        <w:t>to maintain adequate service levels</w:t>
      </w:r>
      <w:r w:rsidR="000E3E30">
        <w:rPr>
          <w:color w:val="auto"/>
        </w:rPr>
        <w:t xml:space="preserve"> and meet vehicle miles travel standards.</w:t>
      </w:r>
    </w:p>
    <w:p w14:paraId="29B8CE52" w14:textId="3C7D271B" w:rsidR="008B1444" w:rsidRPr="008B1444" w:rsidRDefault="001E4B16" w:rsidP="000E3E30">
      <w:pPr>
        <w:pStyle w:val="Heading3"/>
        <w:keepNext w:val="0"/>
        <w:keepLines w:val="0"/>
      </w:pPr>
      <w:r w:rsidRPr="00940F5C">
        <w:rPr>
          <w:highlight w:val="green"/>
        </w:rPr>
        <w:t xml:space="preserve">Public Services and Facilities </w:t>
      </w:r>
    </w:p>
    <w:p w14:paraId="5DD34C0F" w14:textId="5DB9B136" w:rsidR="001E4B16" w:rsidRDefault="001E4B16" w:rsidP="000E3E30">
      <w:pPr>
        <w:pStyle w:val="BodyText"/>
        <w:rPr>
          <w:b/>
          <w:bCs/>
          <w:color w:val="auto"/>
        </w:rPr>
      </w:pPr>
      <w:r w:rsidRPr="00CD7B6B">
        <w:rPr>
          <w:color w:val="auto"/>
        </w:rPr>
        <w:t xml:space="preserve">The Public Services and Facilities Element directly addresses the provision of the new and expanded public services and facilities needed to maintain the performance standards </w:t>
      </w:r>
      <w:r w:rsidR="00B45D3C">
        <w:rPr>
          <w:color w:val="auto"/>
        </w:rPr>
        <w:t>outlined</w:t>
      </w:r>
      <w:r w:rsidRPr="00CD7B6B">
        <w:rPr>
          <w:color w:val="auto"/>
        </w:rPr>
        <w:t xml:space="preserve"> in the Growth Management Element. This element defines the responsibilities of new development projects </w:t>
      </w:r>
      <w:r w:rsidR="00B45D3C">
        <w:rPr>
          <w:color w:val="auto"/>
        </w:rPr>
        <w:t>to provide</w:t>
      </w:r>
      <w:r w:rsidRPr="00CD7B6B">
        <w:rPr>
          <w:color w:val="auto"/>
        </w:rPr>
        <w:t xml:space="preserve"> expanded services and facilities and provides policy direction for the manner in which expansion of public services and facilities will be financed. This element also addresses avoidance of interim facilities and the financing of large-scale facilities needed to maintain the performance standards </w:t>
      </w:r>
      <w:r w:rsidR="00B45D3C">
        <w:rPr>
          <w:color w:val="auto"/>
        </w:rPr>
        <w:t>outlined</w:t>
      </w:r>
      <w:r w:rsidRPr="00CD7B6B">
        <w:rPr>
          <w:color w:val="auto"/>
        </w:rPr>
        <w:t xml:space="preserve"> in the Growth Management Element</w:t>
      </w:r>
      <w:r w:rsidR="009362EC">
        <w:rPr>
          <w:b/>
          <w:bCs/>
          <w:color w:val="auto"/>
        </w:rPr>
        <w:t>.</w:t>
      </w:r>
    </w:p>
    <w:p w14:paraId="54127A4B" w14:textId="7BD54482" w:rsidR="00BF7FE5" w:rsidRPr="00253CA0" w:rsidRDefault="005B3C29" w:rsidP="00BF7FE5">
      <w:pPr>
        <w:pStyle w:val="BodyText"/>
        <w:rPr>
          <w:color w:val="auto"/>
        </w:rPr>
      </w:pPr>
      <w:r w:rsidRPr="00253CA0">
        <w:rPr>
          <w:color w:val="auto"/>
          <w:highlight w:val="green"/>
        </w:rPr>
        <w:t xml:space="preserve">Specific to Fire Services within the City, </w:t>
      </w:r>
      <w:r w:rsidR="00D97237" w:rsidRPr="00253CA0">
        <w:rPr>
          <w:color w:val="auto"/>
          <w:highlight w:val="green"/>
        </w:rPr>
        <w:t xml:space="preserve">this element indicates the following identified fire protection issues: </w:t>
      </w:r>
      <w:r w:rsidR="00BF7FE5" w:rsidRPr="00253CA0">
        <w:rPr>
          <w:color w:val="auto"/>
          <w:highlight w:val="green"/>
        </w:rPr>
        <w:t>The southern portion of the City, including the Hillside Initiative and adjacent hillside areas, has been identified by the Public Safety Department as an area that may need a second station for several reasons. First, these hills lie within the City’s identified Hazardous Fire Area. Second, there is an extended drive time into the southern hill area from the headquarters station. Third, future development is likely to occur in this area. The need to expand services is being addressed in the budgetary process due to a rapidly increasing rate of calls for service. Along with a new station, the City will need the equipment and personnel to service the area.</w:t>
      </w:r>
    </w:p>
    <w:p w14:paraId="63EA7EAA" w14:textId="620FCBC8" w:rsidR="00BF7FE5" w:rsidRPr="00253CA0" w:rsidRDefault="000029C0" w:rsidP="00BF7FE5">
      <w:pPr>
        <w:pStyle w:val="BodyText"/>
        <w:rPr>
          <w:color w:val="auto"/>
          <w:highlight w:val="green"/>
        </w:rPr>
      </w:pPr>
      <w:r w:rsidRPr="00253CA0">
        <w:rPr>
          <w:color w:val="auto"/>
          <w:highlight w:val="green"/>
        </w:rPr>
        <w:t>To address these concerns</w:t>
      </w:r>
      <w:r w:rsidR="005A0796" w:rsidRPr="00253CA0">
        <w:rPr>
          <w:color w:val="auto"/>
          <w:highlight w:val="green"/>
        </w:rPr>
        <w:t xml:space="preserve"> </w:t>
      </w:r>
      <w:r w:rsidR="00BF7FE5" w:rsidRPr="00253CA0">
        <w:rPr>
          <w:color w:val="auto"/>
          <w:highlight w:val="green"/>
        </w:rPr>
        <w:t xml:space="preserve">Loma Linda Fire &amp; Rescue Division </w:t>
      </w:r>
      <w:r w:rsidR="005A0796" w:rsidRPr="00253CA0">
        <w:rPr>
          <w:color w:val="auto"/>
          <w:highlight w:val="green"/>
        </w:rPr>
        <w:t xml:space="preserve">developed </w:t>
      </w:r>
      <w:r w:rsidR="00BF7FE5" w:rsidRPr="00253CA0">
        <w:rPr>
          <w:b/>
          <w:bCs/>
          <w:color w:val="auto"/>
          <w:highlight w:val="green"/>
        </w:rPr>
        <w:t>Guiding Policy 8.1.2</w:t>
      </w:r>
      <w:r w:rsidR="005A0796" w:rsidRPr="00253CA0">
        <w:rPr>
          <w:color w:val="auto"/>
          <w:highlight w:val="green"/>
        </w:rPr>
        <w:t xml:space="preserve">, which requires the provision of </w:t>
      </w:r>
      <w:r w:rsidR="00BF7FE5" w:rsidRPr="00253CA0">
        <w:rPr>
          <w:color w:val="auto"/>
          <w:highlight w:val="green"/>
        </w:rPr>
        <w:t xml:space="preserve">an adequate number of fire stations, along with </w:t>
      </w:r>
      <w:r w:rsidR="00B85F02" w:rsidRPr="00253CA0">
        <w:rPr>
          <w:color w:val="auto"/>
          <w:highlight w:val="green"/>
        </w:rPr>
        <w:t>firefighting</w:t>
      </w:r>
      <w:r w:rsidR="00BF7FE5" w:rsidRPr="00253CA0">
        <w:rPr>
          <w:color w:val="auto"/>
          <w:highlight w:val="green"/>
        </w:rPr>
        <w:t xml:space="preserve"> personnel and equipment to protect the residents and businesses of Loma Linda.</w:t>
      </w:r>
      <w:r w:rsidR="002A7A2C" w:rsidRPr="00253CA0">
        <w:rPr>
          <w:color w:val="auto"/>
          <w:highlight w:val="green"/>
        </w:rPr>
        <w:t xml:space="preserve"> Also see </w:t>
      </w:r>
      <w:r w:rsidR="002A7A2C" w:rsidRPr="00253CA0">
        <w:rPr>
          <w:i/>
          <w:iCs/>
          <w:color w:val="auto"/>
          <w:highlight w:val="green"/>
        </w:rPr>
        <w:t>Implementing Po</w:t>
      </w:r>
      <w:r w:rsidR="001F0BC2" w:rsidRPr="00253CA0">
        <w:rPr>
          <w:i/>
          <w:iCs/>
          <w:color w:val="auto"/>
          <w:highlight w:val="green"/>
        </w:rPr>
        <w:t>licies</w:t>
      </w:r>
      <w:r w:rsidR="001F0BC2" w:rsidRPr="00253CA0">
        <w:rPr>
          <w:color w:val="auto"/>
          <w:highlight w:val="green"/>
        </w:rPr>
        <w:t xml:space="preserve"> 8.1.2.1(</w:t>
      </w:r>
      <w:r w:rsidR="00D3776E" w:rsidRPr="00253CA0">
        <w:rPr>
          <w:color w:val="auto"/>
          <w:highlight w:val="green"/>
        </w:rPr>
        <w:t>a)(b)(</w:t>
      </w:r>
      <w:r w:rsidR="00B85F02" w:rsidRPr="00253CA0">
        <w:rPr>
          <w:color w:val="auto"/>
          <w:highlight w:val="green"/>
        </w:rPr>
        <w:t xml:space="preserve">c) </w:t>
      </w:r>
    </w:p>
    <w:p w14:paraId="441ED0FA" w14:textId="3B63B96A" w:rsidR="00E55BBB" w:rsidRPr="006548FB" w:rsidRDefault="00253CA0" w:rsidP="00783465">
      <w:pPr>
        <w:pStyle w:val="BodyText"/>
        <w:rPr>
          <w:color w:val="auto"/>
          <w:highlight w:val="green"/>
        </w:rPr>
      </w:pPr>
      <w:r w:rsidRPr="006548FB">
        <w:rPr>
          <w:color w:val="auto"/>
          <w:highlight w:val="green"/>
        </w:rPr>
        <w:t xml:space="preserve">Specific to water resources, Section </w:t>
      </w:r>
      <w:r w:rsidR="00BF7FE5" w:rsidRPr="006548FB">
        <w:rPr>
          <w:color w:val="auto"/>
          <w:highlight w:val="green"/>
        </w:rPr>
        <w:t>8.7.1</w:t>
      </w:r>
      <w:r w:rsidR="00794FAB" w:rsidRPr="006548FB">
        <w:rPr>
          <w:color w:val="auto"/>
          <w:highlight w:val="green"/>
        </w:rPr>
        <w:t xml:space="preserve"> of this Element identifies water opportunities and issues.  </w:t>
      </w:r>
      <w:r w:rsidR="00404F40" w:rsidRPr="006548FB">
        <w:rPr>
          <w:color w:val="auto"/>
          <w:highlight w:val="green"/>
        </w:rPr>
        <w:t>Based on this information, t</w:t>
      </w:r>
      <w:r w:rsidR="00531DE1" w:rsidRPr="006548FB">
        <w:rPr>
          <w:color w:val="auto"/>
          <w:highlight w:val="green"/>
        </w:rPr>
        <w:t>he City’s current water resources should be sufficient to meet build out demand based on existing resources and anticipated increases from new development. However, new development will require the installation of additional transmission and distribution lines and possibly new wells. If the City chooses to purchase water from the San Bernardino Valley Municipal Water District, rather than drill and equip additional groundwater wells, an evaluation of the size and location of pipelines would be necessary.</w:t>
      </w:r>
      <w:r w:rsidR="0060169A" w:rsidRPr="006548FB">
        <w:rPr>
          <w:color w:val="auto"/>
          <w:highlight w:val="green"/>
        </w:rPr>
        <w:t xml:space="preserve"> </w:t>
      </w:r>
      <w:r w:rsidR="00783465" w:rsidRPr="006548FB">
        <w:rPr>
          <w:color w:val="auto"/>
          <w:highlight w:val="green"/>
        </w:rPr>
        <w:t>New development in the hillside areas will also require booster stations and additional storage reservoirs</w:t>
      </w:r>
      <w:r w:rsidR="001C6F0B" w:rsidRPr="006548FB">
        <w:rPr>
          <w:color w:val="auto"/>
          <w:highlight w:val="green"/>
        </w:rPr>
        <w:t xml:space="preserve"> to meet demand and fire flow requirements.</w:t>
      </w:r>
    </w:p>
    <w:p w14:paraId="28BC9A54" w14:textId="2DBCA47C" w:rsidR="00BF23F7" w:rsidRPr="006548FB" w:rsidRDefault="001C6F0B" w:rsidP="00BF23F7">
      <w:pPr>
        <w:pStyle w:val="BodyText"/>
        <w:rPr>
          <w:color w:val="auto"/>
          <w:highlight w:val="green"/>
        </w:rPr>
      </w:pPr>
      <w:r w:rsidRPr="006548FB">
        <w:rPr>
          <w:color w:val="auto"/>
          <w:highlight w:val="green"/>
        </w:rPr>
        <w:t xml:space="preserve">To address these concerns </w:t>
      </w:r>
      <w:r w:rsidR="00BF23F7" w:rsidRPr="006548FB">
        <w:rPr>
          <w:color w:val="auto"/>
          <w:highlight w:val="green"/>
        </w:rPr>
        <w:t>Loma Linda Water Utilities</w:t>
      </w:r>
      <w:r w:rsidR="006548FB" w:rsidRPr="006548FB">
        <w:rPr>
          <w:color w:val="auto"/>
          <w:highlight w:val="green"/>
        </w:rPr>
        <w:t xml:space="preserve"> relies on</w:t>
      </w:r>
      <w:r w:rsidR="00BF23F7" w:rsidRPr="006548FB">
        <w:rPr>
          <w:color w:val="auto"/>
          <w:highlight w:val="green"/>
        </w:rPr>
        <w:t xml:space="preserve"> </w:t>
      </w:r>
      <w:r w:rsidR="00BF23F7" w:rsidRPr="006548FB">
        <w:rPr>
          <w:b/>
          <w:bCs/>
          <w:color w:val="auto"/>
          <w:highlight w:val="green"/>
        </w:rPr>
        <w:t>Guiding Policy 8.7.2</w:t>
      </w:r>
      <w:r w:rsidR="006548FB" w:rsidRPr="006548FB">
        <w:rPr>
          <w:color w:val="auto"/>
          <w:highlight w:val="green"/>
        </w:rPr>
        <w:t>, which ensures the City will p</w:t>
      </w:r>
      <w:r w:rsidR="00BF23F7" w:rsidRPr="006548FB">
        <w:rPr>
          <w:color w:val="auto"/>
          <w:highlight w:val="green"/>
        </w:rPr>
        <w:t>rovide a water system that supplies high quality water to serve existing and future needs of the City during peak use conditions, with sufficient water in storage reservoirs for emergency and fire protection.</w:t>
      </w:r>
      <w:r w:rsidR="00BF7FE5" w:rsidRPr="006548FB">
        <w:rPr>
          <w:color w:val="auto"/>
          <w:highlight w:val="green"/>
        </w:rPr>
        <w:t xml:space="preserve"> </w:t>
      </w:r>
      <w:r w:rsidR="003745D4" w:rsidRPr="006548FB">
        <w:rPr>
          <w:color w:val="auto"/>
          <w:highlight w:val="green"/>
        </w:rPr>
        <w:t xml:space="preserve">Also see </w:t>
      </w:r>
      <w:r w:rsidR="00BF7FE5" w:rsidRPr="006548FB">
        <w:rPr>
          <w:i/>
          <w:iCs/>
          <w:color w:val="auto"/>
          <w:highlight w:val="green"/>
        </w:rPr>
        <w:t>Implementing Policies</w:t>
      </w:r>
      <w:r w:rsidR="003745D4" w:rsidRPr="006548FB">
        <w:rPr>
          <w:color w:val="auto"/>
          <w:highlight w:val="green"/>
        </w:rPr>
        <w:t xml:space="preserve"> 8.7.2.1(a)</w:t>
      </w:r>
      <w:r w:rsidR="002A7A2C" w:rsidRPr="006548FB">
        <w:rPr>
          <w:color w:val="auto"/>
          <w:highlight w:val="green"/>
        </w:rPr>
        <w:t>(c)</w:t>
      </w:r>
      <w:r w:rsidR="003745D4" w:rsidRPr="006548FB">
        <w:rPr>
          <w:color w:val="auto"/>
          <w:highlight w:val="green"/>
        </w:rPr>
        <w:t>(</w:t>
      </w:r>
      <w:r w:rsidR="00E4775A" w:rsidRPr="006548FB">
        <w:rPr>
          <w:color w:val="auto"/>
          <w:highlight w:val="green"/>
        </w:rPr>
        <w:t>d)</w:t>
      </w:r>
    </w:p>
    <w:p w14:paraId="3B4573A0" w14:textId="0E0B2D3E" w:rsidR="001E4B16" w:rsidRPr="001E4B16" w:rsidRDefault="001E4B16" w:rsidP="000E3E30">
      <w:pPr>
        <w:pStyle w:val="BodyText"/>
        <w:rPr>
          <w:rFonts w:eastAsiaTheme="majorEastAsia" w:cstheme="majorBidi"/>
          <w:b/>
          <w:bCs/>
          <w:sz w:val="23"/>
        </w:rPr>
      </w:pPr>
      <w:r w:rsidRPr="001E4B16">
        <w:rPr>
          <w:rFonts w:eastAsiaTheme="majorEastAsia" w:cstheme="majorBidi"/>
          <w:b/>
          <w:bCs/>
          <w:sz w:val="23"/>
        </w:rPr>
        <w:lastRenderedPageBreak/>
        <w:t xml:space="preserve">Conservation and Open Space </w:t>
      </w:r>
    </w:p>
    <w:p w14:paraId="222D76B7" w14:textId="01ECAA1A" w:rsidR="001E4B16" w:rsidRPr="00CD7B6B" w:rsidRDefault="001E4B16" w:rsidP="000E3E30">
      <w:pPr>
        <w:pStyle w:val="BodyText"/>
        <w:rPr>
          <w:color w:val="auto"/>
        </w:rPr>
      </w:pPr>
      <w:r w:rsidRPr="00CD7B6B">
        <w:rPr>
          <w:color w:val="auto"/>
        </w:rPr>
        <w:t>The Conservation and Open Space Element provides policy direction for the management of open space, hillside development, biological resources, water resources and quality, cultural and historical resources, and energy resources in relation to new growth and development.</w:t>
      </w:r>
    </w:p>
    <w:p w14:paraId="6F464A5C" w14:textId="265A5697" w:rsidR="001E4B16" w:rsidRPr="001E4B16" w:rsidRDefault="001E4B16" w:rsidP="000E3E30">
      <w:pPr>
        <w:pStyle w:val="BodyText"/>
        <w:rPr>
          <w:rFonts w:eastAsiaTheme="majorEastAsia" w:cstheme="majorBidi"/>
          <w:b/>
          <w:bCs/>
          <w:sz w:val="23"/>
        </w:rPr>
      </w:pPr>
      <w:r w:rsidRPr="001E4B16">
        <w:rPr>
          <w:rFonts w:eastAsiaTheme="majorEastAsia" w:cstheme="majorBidi"/>
          <w:b/>
          <w:bCs/>
          <w:sz w:val="23"/>
        </w:rPr>
        <w:t xml:space="preserve">Implementation </w:t>
      </w:r>
      <w:r w:rsidR="000E3E30">
        <w:rPr>
          <w:rFonts w:eastAsiaTheme="majorEastAsia" w:cstheme="majorBidi"/>
          <w:b/>
          <w:bCs/>
          <w:sz w:val="23"/>
        </w:rPr>
        <w:t>Programs</w:t>
      </w:r>
    </w:p>
    <w:p w14:paraId="687DDCCA" w14:textId="74A12C7E" w:rsidR="001E4B16" w:rsidRPr="00CD7B6B" w:rsidRDefault="001E4B16" w:rsidP="000E3E30">
      <w:pPr>
        <w:pStyle w:val="BodyText"/>
        <w:rPr>
          <w:color w:val="auto"/>
        </w:rPr>
      </w:pPr>
      <w:r w:rsidRPr="00CD7B6B">
        <w:rPr>
          <w:color w:val="auto"/>
        </w:rPr>
        <w:t xml:space="preserve">The Implementation </w:t>
      </w:r>
      <w:r w:rsidR="000E3E30">
        <w:rPr>
          <w:color w:val="auto"/>
        </w:rPr>
        <w:t xml:space="preserve">Programs </w:t>
      </w:r>
      <w:r w:rsidRPr="00CD7B6B">
        <w:rPr>
          <w:color w:val="auto"/>
        </w:rPr>
        <w:t>Chapter</w:t>
      </w:r>
      <w:r w:rsidR="000E3E30">
        <w:rPr>
          <w:color w:val="auto"/>
        </w:rPr>
        <w:t xml:space="preserve"> of the General Plan</w:t>
      </w:r>
      <w:r w:rsidRPr="00CD7B6B">
        <w:rPr>
          <w:color w:val="auto"/>
        </w:rPr>
        <w:t xml:space="preserve"> </w:t>
      </w:r>
      <w:r w:rsidR="000E3E30" w:rsidRPr="000E3E30">
        <w:rPr>
          <w:color w:val="auto"/>
        </w:rPr>
        <w:t>describe</w:t>
      </w:r>
      <w:r w:rsidR="000E3E30">
        <w:rPr>
          <w:color w:val="auto"/>
        </w:rPr>
        <w:t>s</w:t>
      </w:r>
      <w:r w:rsidR="000E3E30" w:rsidRPr="000E3E30">
        <w:rPr>
          <w:color w:val="auto"/>
        </w:rPr>
        <w:t xml:space="preserve"> the specific actions that the</w:t>
      </w:r>
      <w:r w:rsidR="000E3E30">
        <w:rPr>
          <w:color w:val="auto"/>
        </w:rPr>
        <w:t xml:space="preserve"> </w:t>
      </w:r>
      <w:r w:rsidR="000E3E30" w:rsidRPr="000E3E30">
        <w:rPr>
          <w:color w:val="auto"/>
        </w:rPr>
        <w:t xml:space="preserve">City will take </w:t>
      </w:r>
      <w:r w:rsidR="000E3E30">
        <w:rPr>
          <w:color w:val="auto"/>
        </w:rPr>
        <w:t xml:space="preserve">and/or </w:t>
      </w:r>
      <w:r w:rsidR="000E3E30" w:rsidRPr="000E3E30">
        <w:rPr>
          <w:color w:val="auto"/>
        </w:rPr>
        <w:t>require new developments to implement the City's vision</w:t>
      </w:r>
      <w:r w:rsidR="000E3E30">
        <w:rPr>
          <w:color w:val="auto"/>
        </w:rPr>
        <w:t>.</w:t>
      </w:r>
      <w:r w:rsidR="00B45D3C">
        <w:rPr>
          <w:color w:val="auto"/>
        </w:rPr>
        <w:t xml:space="preserve"> </w:t>
      </w:r>
      <w:r w:rsidR="000E3E30">
        <w:rPr>
          <w:color w:val="auto"/>
        </w:rPr>
        <w:t xml:space="preserve">These </w:t>
      </w:r>
      <w:r w:rsidR="000E3E30" w:rsidRPr="000E3E30">
        <w:rPr>
          <w:color w:val="auto"/>
        </w:rPr>
        <w:t>future</w:t>
      </w:r>
      <w:r w:rsidR="000E3E30">
        <w:rPr>
          <w:color w:val="auto"/>
        </w:rPr>
        <w:t xml:space="preserve"> actions are intended to ensure compliance and implementation of the</w:t>
      </w:r>
      <w:r w:rsidR="000E3E30" w:rsidRPr="000E3E30">
        <w:rPr>
          <w:color w:val="auto"/>
        </w:rPr>
        <w:t xml:space="preserve"> goals and policies</w:t>
      </w:r>
      <w:r w:rsidR="000E3E30">
        <w:rPr>
          <w:color w:val="auto"/>
        </w:rPr>
        <w:t xml:space="preserve"> within each element</w:t>
      </w:r>
      <w:r w:rsidR="00B45D3C">
        <w:rPr>
          <w:color w:val="auto"/>
        </w:rPr>
        <w:t>,</w:t>
      </w:r>
      <w:r w:rsidR="000E3E30">
        <w:rPr>
          <w:color w:val="auto"/>
        </w:rPr>
        <w:t xml:space="preserve"> creating the bridge between policy and action that often occurs through </w:t>
      </w:r>
      <w:r w:rsidR="00B45D3C">
        <w:rPr>
          <w:color w:val="auto"/>
        </w:rPr>
        <w:t xml:space="preserve">the </w:t>
      </w:r>
      <w:r w:rsidR="000E3E30">
        <w:rPr>
          <w:color w:val="auto"/>
        </w:rPr>
        <w:t>implementa</w:t>
      </w:r>
      <w:r w:rsidR="00B45D3C">
        <w:rPr>
          <w:color w:val="auto"/>
        </w:rPr>
        <w:t>ti</w:t>
      </w:r>
      <w:r w:rsidR="000E3E30">
        <w:rPr>
          <w:color w:val="auto"/>
        </w:rPr>
        <w:t xml:space="preserve">on of the </w:t>
      </w:r>
      <w:r w:rsidRPr="00CD7B6B">
        <w:rPr>
          <w:color w:val="auto"/>
        </w:rPr>
        <w:t>development review process.</w:t>
      </w:r>
    </w:p>
    <w:p w14:paraId="55AC881B" w14:textId="7D360EBD" w:rsidR="00116E01" w:rsidRDefault="00116E01" w:rsidP="00E2752C">
      <w:pPr>
        <w:pStyle w:val="Heading2"/>
      </w:pPr>
      <w:bookmarkStart w:id="6" w:name="_Toc72913599"/>
      <w:r>
        <w:t>Consistency with Local Hazard Mitigation Plan</w:t>
      </w:r>
      <w:bookmarkEnd w:id="6"/>
    </w:p>
    <w:p w14:paraId="4212FB6A" w14:textId="644DAB3C" w:rsidR="00116E01" w:rsidRPr="00CD7B6B" w:rsidRDefault="00DA43F1" w:rsidP="0059384D">
      <w:pPr>
        <w:pStyle w:val="BodyText"/>
        <w:rPr>
          <w:color w:val="auto"/>
        </w:rPr>
      </w:pPr>
      <w:r w:rsidRPr="00CD7B6B">
        <w:rPr>
          <w:color w:val="auto"/>
        </w:rPr>
        <w:t xml:space="preserve">The </w:t>
      </w:r>
      <w:r w:rsidR="00F868DC" w:rsidRPr="00CD7B6B">
        <w:rPr>
          <w:color w:val="auto"/>
        </w:rPr>
        <w:t>Local Hazard Mitigation Plan (</w:t>
      </w:r>
      <w:r w:rsidR="00E3358E" w:rsidRPr="00CD7B6B">
        <w:rPr>
          <w:color w:val="auto"/>
        </w:rPr>
        <w:t>LHMP</w:t>
      </w:r>
      <w:r w:rsidR="00F868DC" w:rsidRPr="00CD7B6B">
        <w:rPr>
          <w:color w:val="auto"/>
        </w:rPr>
        <w:t>)</w:t>
      </w:r>
      <w:r w:rsidR="00E3358E" w:rsidRPr="00CD7B6B">
        <w:rPr>
          <w:color w:val="auto"/>
        </w:rPr>
        <w:t xml:space="preserve"> serves three primary purposes: it provides a comprehensive analysis of the natural and human-</w:t>
      </w:r>
      <w:r w:rsidR="00F868DC" w:rsidRPr="00CD7B6B">
        <w:rPr>
          <w:color w:val="auto"/>
        </w:rPr>
        <w:t>caused</w:t>
      </w:r>
      <w:r w:rsidR="00E3358E" w:rsidRPr="00CD7B6B">
        <w:rPr>
          <w:color w:val="auto"/>
        </w:rPr>
        <w:t xml:space="preserve"> hazards that threaten the </w:t>
      </w:r>
      <w:r w:rsidR="00F15FDE" w:rsidRPr="00CD7B6B">
        <w:rPr>
          <w:color w:val="auto"/>
        </w:rPr>
        <w:t>C</w:t>
      </w:r>
      <w:r w:rsidR="00E3358E" w:rsidRPr="00CD7B6B">
        <w:rPr>
          <w:color w:val="auto"/>
        </w:rPr>
        <w:t xml:space="preserve">ity, with a focus on mitigation; it keeps the City of </w:t>
      </w:r>
      <w:r w:rsidR="001E4B16" w:rsidRPr="00CD7B6B">
        <w:rPr>
          <w:color w:val="auto"/>
        </w:rPr>
        <w:t>Loma Linda</w:t>
      </w:r>
      <w:r w:rsidR="00E3358E" w:rsidRPr="00CD7B6B">
        <w:rPr>
          <w:color w:val="auto"/>
        </w:rPr>
        <w:t xml:space="preserve"> eligible to receive additional federal and state funding to assist with emergency response and recovery, as permitted by the federal Disaster Mitigation Act of 2000 and California Government Code Sections 8685.9 and 65302.6; and it complements the efforts undertaken by the Safety Element. The LHMP complies with all requirements set forth under the federal Disaster Mitigation Act of 2000 and received approval from the Federal Emergency Management Agency (FEMA) in </w:t>
      </w:r>
      <w:r w:rsidR="000E3E30" w:rsidRPr="00F74D59">
        <w:rPr>
          <w:color w:val="auto"/>
        </w:rPr>
        <w:t>2021</w:t>
      </w:r>
      <w:r w:rsidR="00E3358E" w:rsidRPr="00F74D59">
        <w:rPr>
          <w:color w:val="auto"/>
        </w:rPr>
        <w:t>.</w:t>
      </w:r>
      <w:r w:rsidR="00E3358E" w:rsidRPr="00CD7B6B">
        <w:rPr>
          <w:color w:val="auto"/>
        </w:rPr>
        <w:t xml:space="preserve"> Sections of the Safety Element are supplemented by the LHMP</w:t>
      </w:r>
      <w:r w:rsidR="00F868DC" w:rsidRPr="00CD7B6B">
        <w:rPr>
          <w:color w:val="auto"/>
        </w:rPr>
        <w:t>,</w:t>
      </w:r>
      <w:r w:rsidR="000E3E30">
        <w:rPr>
          <w:color w:val="auto"/>
        </w:rPr>
        <w:t xml:space="preserve"> which has been</w:t>
      </w:r>
      <w:r w:rsidR="00F868DC" w:rsidRPr="00CD7B6B">
        <w:rPr>
          <w:color w:val="auto"/>
        </w:rPr>
        <w:t xml:space="preserve"> incorporated by reference</w:t>
      </w:r>
      <w:r w:rsidR="00E3358E" w:rsidRPr="00CD7B6B">
        <w:rPr>
          <w:color w:val="auto"/>
        </w:rPr>
        <w:t>, as allowed by California Government Code Section 65302(g).</w:t>
      </w:r>
    </w:p>
    <w:p w14:paraId="1DE05469" w14:textId="55331BA8" w:rsidR="00116E01" w:rsidRDefault="00116E01" w:rsidP="00E2752C">
      <w:pPr>
        <w:pStyle w:val="Heading2"/>
      </w:pPr>
      <w:bookmarkStart w:id="7" w:name="_Toc72913600"/>
      <w:r>
        <w:t>Regulatory Environment</w:t>
      </w:r>
      <w:bookmarkEnd w:id="7"/>
      <w:r>
        <w:t xml:space="preserve"> </w:t>
      </w:r>
    </w:p>
    <w:p w14:paraId="7ABEE802" w14:textId="05639FA1" w:rsidR="00BC34E3" w:rsidRPr="009E4BA0" w:rsidRDefault="000E3E30" w:rsidP="009E4BA0">
      <w:pPr>
        <w:pStyle w:val="BodyText"/>
        <w:rPr>
          <w:color w:val="auto"/>
        </w:rPr>
      </w:pPr>
      <w:bookmarkStart w:id="8" w:name="_Toc14358713"/>
      <w:r w:rsidRPr="009E4BA0">
        <w:rPr>
          <w:color w:val="auto"/>
        </w:rPr>
        <w:t>In addition to the provisions within California Government Code Section 65302 (g), the following federal and state requirements apply to the City of Loma Linda:</w:t>
      </w:r>
    </w:p>
    <w:p w14:paraId="4C880AD1" w14:textId="6FEE6C1F" w:rsidR="00211347" w:rsidRDefault="00211347" w:rsidP="00211347">
      <w:pPr>
        <w:pStyle w:val="Heading3"/>
      </w:pPr>
      <w:bookmarkStart w:id="9" w:name="_Toc14358714"/>
      <w:bookmarkEnd w:id="8"/>
      <w:r w:rsidRPr="00BC0FFA">
        <w:t>National Flood Insurance Program</w:t>
      </w:r>
      <w:bookmarkEnd w:id="9"/>
    </w:p>
    <w:p w14:paraId="28B6E0A4" w14:textId="032BFA53" w:rsidR="00211347" w:rsidRPr="00CD7B6B" w:rsidRDefault="00E3358E" w:rsidP="00755038">
      <w:pPr>
        <w:pStyle w:val="BodyText"/>
        <w:rPr>
          <w:color w:val="auto"/>
        </w:rPr>
      </w:pPr>
      <w:r w:rsidRPr="00CD7B6B">
        <w:rPr>
          <w:color w:val="auto"/>
        </w:rPr>
        <w:t xml:space="preserve">The National Flood Insurance Program (NFIP) was created in 1968 to help communities adopt more effective floodplain management programs and regulations. The Federal Emergency Management Agency is responsible for implementing the NFIP and approves the floodplain management plans for participating cities and counties. </w:t>
      </w:r>
      <w:r w:rsidR="004D3832" w:rsidRPr="00CD7B6B">
        <w:rPr>
          <w:color w:val="auto"/>
        </w:rPr>
        <w:t>Loma Linda</w:t>
      </w:r>
      <w:r w:rsidRPr="00CD7B6B">
        <w:rPr>
          <w:color w:val="auto"/>
        </w:rPr>
        <w:t xml:space="preserve"> participates in the NFIP and uses </w:t>
      </w:r>
      <w:r w:rsidR="00A34EAA" w:rsidRPr="00CD7B6B">
        <w:rPr>
          <w:color w:val="auto"/>
        </w:rPr>
        <w:t xml:space="preserve">Title </w:t>
      </w:r>
      <w:r w:rsidR="008946E9" w:rsidRPr="00CD7B6B">
        <w:rPr>
          <w:color w:val="auto"/>
        </w:rPr>
        <w:t>19</w:t>
      </w:r>
      <w:r w:rsidR="00A34EAA" w:rsidRPr="00CD7B6B">
        <w:rPr>
          <w:color w:val="auto"/>
        </w:rPr>
        <w:t xml:space="preserve">, Chapter </w:t>
      </w:r>
      <w:r w:rsidR="008946E9" w:rsidRPr="00CD7B6B">
        <w:rPr>
          <w:color w:val="auto"/>
        </w:rPr>
        <w:t>19.12</w:t>
      </w:r>
      <w:r w:rsidR="00A34EAA" w:rsidRPr="00CD7B6B">
        <w:rPr>
          <w:color w:val="auto"/>
        </w:rPr>
        <w:t xml:space="preserve"> of the </w:t>
      </w:r>
      <w:r w:rsidR="00045113" w:rsidRPr="00CD7B6B">
        <w:rPr>
          <w:color w:val="auto"/>
        </w:rPr>
        <w:t>Loma Linda</w:t>
      </w:r>
      <w:r w:rsidR="00A34EAA" w:rsidRPr="00CD7B6B">
        <w:rPr>
          <w:color w:val="auto"/>
        </w:rPr>
        <w:t xml:space="preserve"> Municipal Code</w:t>
      </w:r>
      <w:r w:rsidRPr="00CD7B6B">
        <w:rPr>
          <w:color w:val="auto"/>
        </w:rPr>
        <w:t xml:space="preserve"> to administer flood management regulations throughout the </w:t>
      </w:r>
      <w:r w:rsidR="006B19A9" w:rsidRPr="00CD7B6B">
        <w:rPr>
          <w:color w:val="auto"/>
        </w:rPr>
        <w:t>C</w:t>
      </w:r>
      <w:r w:rsidRPr="00CD7B6B">
        <w:rPr>
          <w:color w:val="auto"/>
        </w:rPr>
        <w:t xml:space="preserve">ity. </w:t>
      </w:r>
    </w:p>
    <w:p w14:paraId="75464D0C" w14:textId="77777777" w:rsidR="00755038" w:rsidRPr="00BC0FFA" w:rsidRDefault="00755038" w:rsidP="00755038">
      <w:pPr>
        <w:pStyle w:val="Heading3"/>
      </w:pPr>
      <w:bookmarkStart w:id="10" w:name="_Toc14358715"/>
      <w:r w:rsidRPr="00BC0FFA">
        <w:t>Alquist-Priolo Earthquake Fault Zoning Act</w:t>
      </w:r>
      <w:bookmarkEnd w:id="10"/>
      <w:r w:rsidRPr="00BC0FFA">
        <w:t xml:space="preserve"> </w:t>
      </w:r>
    </w:p>
    <w:p w14:paraId="4F926284" w14:textId="3C773D99" w:rsidR="003B379A" w:rsidRPr="00CD7B6B" w:rsidRDefault="009F3427" w:rsidP="003B379A">
      <w:pPr>
        <w:pStyle w:val="BodyText"/>
        <w:rPr>
          <w:color w:val="auto"/>
        </w:rPr>
      </w:pPr>
      <w:r w:rsidRPr="00CD7B6B">
        <w:rPr>
          <w:color w:val="auto"/>
        </w:rPr>
        <w:t>T</w:t>
      </w:r>
      <w:r w:rsidR="003B379A" w:rsidRPr="00CD7B6B">
        <w:rPr>
          <w:color w:val="auto"/>
        </w:rPr>
        <w:t>he Alquist-Priolo Earthquake Fault Zoning Act</w:t>
      </w:r>
      <w:r w:rsidRPr="00CD7B6B">
        <w:rPr>
          <w:color w:val="auto"/>
        </w:rPr>
        <w:t xml:space="preserve"> </w:t>
      </w:r>
      <w:r w:rsidR="003B379A" w:rsidRPr="00CD7B6B">
        <w:rPr>
          <w:color w:val="auto"/>
        </w:rPr>
        <w:t>(California Public Resources Code</w:t>
      </w:r>
      <w:r w:rsidRPr="00CD7B6B">
        <w:rPr>
          <w:color w:val="auto"/>
        </w:rPr>
        <w:t xml:space="preserve"> </w:t>
      </w:r>
      <w:r w:rsidR="003B379A" w:rsidRPr="00CD7B6B">
        <w:rPr>
          <w:color w:val="auto"/>
        </w:rPr>
        <w:t xml:space="preserve">[PRC], Chapter 7.5, Section 2621-2699.6) was intended to reduce the risks associated with surface </w:t>
      </w:r>
      <w:r w:rsidR="00C54A67" w:rsidRPr="00CD7B6B">
        <w:rPr>
          <w:color w:val="auto"/>
        </w:rPr>
        <w:t>faults and</w:t>
      </w:r>
      <w:r w:rsidR="003B379A" w:rsidRPr="00CD7B6B">
        <w:rPr>
          <w:color w:val="auto"/>
        </w:rPr>
        <w:t xml:space="preserve"> requires that the designated State Geologist identify and map </w:t>
      </w:r>
      <w:r w:rsidR="00F15FDE" w:rsidRPr="00CD7B6B">
        <w:rPr>
          <w:color w:val="auto"/>
        </w:rPr>
        <w:t>"</w:t>
      </w:r>
      <w:r w:rsidR="003B379A" w:rsidRPr="00CD7B6B">
        <w:rPr>
          <w:color w:val="auto"/>
        </w:rPr>
        <w:t>Earthquake Fault Zones</w:t>
      </w:r>
      <w:r w:rsidR="00F15FDE" w:rsidRPr="00CD7B6B">
        <w:rPr>
          <w:color w:val="auto"/>
        </w:rPr>
        <w:t>"</w:t>
      </w:r>
      <w:r w:rsidR="003B379A" w:rsidRPr="00CD7B6B">
        <w:rPr>
          <w:color w:val="auto"/>
        </w:rPr>
        <w:t xml:space="preserve"> around known active faults. </w:t>
      </w:r>
      <w:r w:rsidR="00734CBA" w:rsidRPr="00CD7B6B">
        <w:rPr>
          <w:color w:val="auto"/>
        </w:rPr>
        <w:t>Per</w:t>
      </w:r>
      <w:r w:rsidR="003B379A" w:rsidRPr="00CD7B6B">
        <w:rPr>
          <w:color w:val="auto"/>
        </w:rPr>
        <w:t xml:space="preserve"> PRC Section 2623</w:t>
      </w:r>
      <w:r w:rsidR="000E3E30">
        <w:rPr>
          <w:color w:val="auto"/>
        </w:rPr>
        <w:t>,</w:t>
      </w:r>
      <w:r w:rsidRPr="00CD7B6B">
        <w:rPr>
          <w:color w:val="auto"/>
        </w:rPr>
        <w:t xml:space="preserve"> </w:t>
      </w:r>
      <w:r w:rsidR="00E3358E" w:rsidRPr="00CD7B6B">
        <w:rPr>
          <w:color w:val="auto"/>
        </w:rPr>
        <w:t>c</w:t>
      </w:r>
      <w:r w:rsidR="003B379A" w:rsidRPr="00CD7B6B">
        <w:rPr>
          <w:color w:val="auto"/>
        </w:rPr>
        <w:t>ities and counties shall require</w:t>
      </w:r>
      <w:r w:rsidR="00734CBA" w:rsidRPr="00CD7B6B">
        <w:rPr>
          <w:color w:val="auto"/>
        </w:rPr>
        <w:t xml:space="preserve"> a geologic report defining and delineating any hazard of surface fault rupture before the approval of a project</w:t>
      </w:r>
      <w:r w:rsidR="003B379A" w:rsidRPr="00CD7B6B">
        <w:rPr>
          <w:color w:val="auto"/>
        </w:rPr>
        <w:t xml:space="preserve">. If the </w:t>
      </w:r>
      <w:r w:rsidR="00547474" w:rsidRPr="00CD7B6B">
        <w:rPr>
          <w:color w:val="auto"/>
        </w:rPr>
        <w:t>jurisdiction</w:t>
      </w:r>
      <w:r w:rsidR="003B379A" w:rsidRPr="00CD7B6B">
        <w:rPr>
          <w:color w:val="auto"/>
        </w:rPr>
        <w:t xml:space="preserve"> finds no undue hazard of that kind exists, the geologic report </w:t>
      </w:r>
      <w:r w:rsidR="003B379A" w:rsidRPr="00CD7B6B">
        <w:rPr>
          <w:color w:val="auto"/>
        </w:rPr>
        <w:lastRenderedPageBreak/>
        <w:t xml:space="preserve">on the hazard may be waived, with the </w:t>
      </w:r>
      <w:r w:rsidR="00547474" w:rsidRPr="00CD7B6B">
        <w:rPr>
          <w:color w:val="auto"/>
        </w:rPr>
        <w:t>State Geologist's approval</w:t>
      </w:r>
      <w:r w:rsidR="003B379A" w:rsidRPr="00CD7B6B">
        <w:rPr>
          <w:color w:val="auto"/>
        </w:rPr>
        <w:t xml:space="preserve">. </w:t>
      </w:r>
      <w:r w:rsidR="000E3E30">
        <w:rPr>
          <w:color w:val="auto"/>
        </w:rPr>
        <w:t>A</w:t>
      </w:r>
      <w:r w:rsidR="007B4C21" w:rsidRPr="00CD7B6B">
        <w:rPr>
          <w:color w:val="auto"/>
        </w:rPr>
        <w:t>n</w:t>
      </w:r>
      <w:r w:rsidR="00A34EAA" w:rsidRPr="00CD7B6B">
        <w:rPr>
          <w:color w:val="auto"/>
        </w:rPr>
        <w:t xml:space="preserve"> Alquist-Priolo Earthquake Fault Zone</w:t>
      </w:r>
      <w:r w:rsidR="000E3E30">
        <w:rPr>
          <w:color w:val="auto"/>
        </w:rPr>
        <w:t xml:space="preserve"> is delineated along the San Jacin</w:t>
      </w:r>
      <w:r w:rsidR="003565A0">
        <w:rPr>
          <w:color w:val="auto"/>
        </w:rPr>
        <w:t>to</w:t>
      </w:r>
      <w:r w:rsidR="000E3E30">
        <w:rPr>
          <w:color w:val="auto"/>
        </w:rPr>
        <w:t xml:space="preserve"> Fault within the City, requiring compliance with this act</w:t>
      </w:r>
      <w:r w:rsidR="00B45D3C">
        <w:rPr>
          <w:color w:val="auto"/>
        </w:rPr>
        <w:t xml:space="preserve">. </w:t>
      </w:r>
    </w:p>
    <w:p w14:paraId="5F0D7750" w14:textId="5DBE6255" w:rsidR="003B379A" w:rsidRDefault="003B379A" w:rsidP="003B379A">
      <w:pPr>
        <w:pStyle w:val="Heading3"/>
      </w:pPr>
      <w:bookmarkStart w:id="11" w:name="_Toc516665078"/>
      <w:bookmarkStart w:id="12" w:name="_Toc14358716"/>
      <w:r w:rsidRPr="003B379A">
        <w:t>Seismic Hazards Mapping Act</w:t>
      </w:r>
      <w:bookmarkEnd w:id="11"/>
      <w:bookmarkEnd w:id="12"/>
      <w:r w:rsidRPr="003B379A">
        <w:t xml:space="preserve"> </w:t>
      </w:r>
    </w:p>
    <w:p w14:paraId="6BCF4E2A" w14:textId="2FA83D26" w:rsidR="003B379A" w:rsidRPr="003B379A" w:rsidRDefault="00DE40BA" w:rsidP="00DE40BA">
      <w:pPr>
        <w:pStyle w:val="BodyText"/>
      </w:pPr>
      <w:r w:rsidRPr="00CD7B6B">
        <w:rPr>
          <w:color w:val="auto"/>
        </w:rPr>
        <w:t xml:space="preserve">The Seismic Hazards Mapping Act (California Public Resources Code, Chapter 7.8, Section 2690-2699.6) created a statewide seismic hazard mapping and technical advisory program in 1990 to help cities and counties more effectively address the effects of geologic and seismic hazards caused by earthquakes. </w:t>
      </w:r>
      <w:r w:rsidR="00734CBA" w:rsidRPr="00CD7B6B">
        <w:rPr>
          <w:color w:val="auto"/>
        </w:rPr>
        <w:t>Under</w:t>
      </w:r>
      <w:r w:rsidRPr="00CD7B6B">
        <w:rPr>
          <w:color w:val="auto"/>
        </w:rPr>
        <w:t xml:space="preserve"> PRC 2697, cities and counties shall require</w:t>
      </w:r>
      <w:r w:rsidR="00734CBA" w:rsidRPr="00CD7B6B">
        <w:rPr>
          <w:color w:val="auto"/>
        </w:rPr>
        <w:t xml:space="preserve"> a geotechnical report defining and delineating any seismic hazard </w:t>
      </w:r>
      <w:r w:rsidR="005F5CFD" w:rsidRPr="00CD7B6B">
        <w:rPr>
          <w:color w:val="auto"/>
        </w:rPr>
        <w:t>before</w:t>
      </w:r>
      <w:r w:rsidR="00734CBA" w:rsidRPr="00CD7B6B">
        <w:rPr>
          <w:color w:val="auto"/>
        </w:rPr>
        <w:t xml:space="preserve"> </w:t>
      </w:r>
      <w:r w:rsidR="005F5CFD" w:rsidRPr="00CD7B6B">
        <w:rPr>
          <w:color w:val="auto"/>
        </w:rPr>
        <w:t>approving</w:t>
      </w:r>
      <w:r w:rsidR="00734CBA" w:rsidRPr="00CD7B6B">
        <w:rPr>
          <w:color w:val="auto"/>
        </w:rPr>
        <w:t xml:space="preserve"> a project located in a seismic hazard zone</w:t>
      </w:r>
      <w:r w:rsidRPr="00CD7B6B">
        <w:rPr>
          <w:color w:val="auto"/>
        </w:rPr>
        <w:t xml:space="preserve">. If the </w:t>
      </w:r>
      <w:r w:rsidR="00D07DD3" w:rsidRPr="00CD7B6B">
        <w:rPr>
          <w:color w:val="auto"/>
        </w:rPr>
        <w:t>jurisdiction</w:t>
      </w:r>
      <w:r w:rsidRPr="00CD7B6B">
        <w:rPr>
          <w:color w:val="auto"/>
        </w:rPr>
        <w:t xml:space="preserve"> finds that no undue hazard of this kind exists based on information resulting from studies conducted on sites </w:t>
      </w:r>
      <w:r w:rsidR="00734CBA" w:rsidRPr="00CD7B6B">
        <w:rPr>
          <w:color w:val="auto"/>
        </w:rPr>
        <w:t>near</w:t>
      </w:r>
      <w:r w:rsidRPr="00CD7B6B">
        <w:rPr>
          <w:color w:val="auto"/>
        </w:rPr>
        <w:t xml:space="preserve"> the project and of similar soil composition to the project site, the geotechnical report may be waived. After a report has been approved or a waiver granted, subsequent geotechnical reports shall not be required, provided that new geologic dat</w:t>
      </w:r>
      <w:r w:rsidR="003565A0">
        <w:rPr>
          <w:color w:val="auto"/>
        </w:rPr>
        <w:t xml:space="preserve">a </w:t>
      </w:r>
      <w:r w:rsidRPr="00CD7B6B">
        <w:rPr>
          <w:color w:val="auto"/>
        </w:rPr>
        <w:t>warranting further investigation is not recorded.</w:t>
      </w:r>
      <w:r w:rsidR="009362EC">
        <w:rPr>
          <w:color w:val="auto"/>
        </w:rPr>
        <w:t xml:space="preserve"> </w:t>
      </w:r>
      <w:r w:rsidRPr="00CD7B6B">
        <w:rPr>
          <w:color w:val="auto"/>
        </w:rPr>
        <w:t xml:space="preserve">Each </w:t>
      </w:r>
      <w:r w:rsidR="00D07DD3" w:rsidRPr="00CD7B6B">
        <w:rPr>
          <w:color w:val="auto"/>
        </w:rPr>
        <w:t>jurisdiction</w:t>
      </w:r>
      <w:r w:rsidRPr="00CD7B6B">
        <w:rPr>
          <w:color w:val="auto"/>
        </w:rPr>
        <w:t xml:space="preserve"> shall submit one copy of each approved geotechnical report, including the mitigation measures</w:t>
      </w:r>
      <w:r w:rsidR="007446A7" w:rsidRPr="00CD7B6B">
        <w:rPr>
          <w:color w:val="auto"/>
        </w:rPr>
        <w:t xml:space="preserve"> to be taken</w:t>
      </w:r>
      <w:r w:rsidRPr="00CD7B6B">
        <w:rPr>
          <w:color w:val="auto"/>
        </w:rPr>
        <w:t xml:space="preserve">, if any, to the State Geologist within 30 days of its approval of the report. </w:t>
      </w:r>
    </w:p>
    <w:p w14:paraId="4FB14769" w14:textId="6D9580CA" w:rsidR="003B379A" w:rsidRDefault="00DE40BA" w:rsidP="00DE40BA">
      <w:pPr>
        <w:pStyle w:val="Heading3"/>
      </w:pPr>
      <w:r>
        <w:t>Cortese List</w:t>
      </w:r>
    </w:p>
    <w:p w14:paraId="01A2752C" w14:textId="0CA331BE" w:rsidR="002C18D8" w:rsidRPr="00CD7B6B" w:rsidRDefault="00DE40BA" w:rsidP="003470A0">
      <w:pPr>
        <w:pStyle w:val="BodyText"/>
        <w:rPr>
          <w:color w:val="auto"/>
        </w:rPr>
      </w:pPr>
      <w:r w:rsidRPr="00CD7B6B">
        <w:rPr>
          <w:color w:val="auto"/>
        </w:rPr>
        <w:t xml:space="preserve">Government Code Section 65962.5 </w:t>
      </w:r>
      <w:r w:rsidR="003470A0" w:rsidRPr="00CD7B6B">
        <w:rPr>
          <w:color w:val="auto"/>
        </w:rPr>
        <w:t>(</w:t>
      </w:r>
      <w:r w:rsidRPr="00CD7B6B">
        <w:rPr>
          <w:color w:val="auto"/>
        </w:rPr>
        <w:t xml:space="preserve">typically referred to as the </w:t>
      </w:r>
      <w:r w:rsidR="00F15FDE" w:rsidRPr="00CD7B6B">
        <w:rPr>
          <w:color w:val="auto"/>
        </w:rPr>
        <w:t>"</w:t>
      </w:r>
      <w:r w:rsidRPr="00CD7B6B">
        <w:rPr>
          <w:color w:val="auto"/>
        </w:rPr>
        <w:t>Cortese List</w:t>
      </w:r>
      <w:r w:rsidR="00F15FDE" w:rsidRPr="00CD7B6B">
        <w:rPr>
          <w:color w:val="auto"/>
        </w:rPr>
        <w:t>"</w:t>
      </w:r>
      <w:r w:rsidR="003470A0" w:rsidRPr="00CD7B6B">
        <w:rPr>
          <w:color w:val="auto"/>
        </w:rPr>
        <w:t>)</w:t>
      </w:r>
      <w:r w:rsidRPr="00CD7B6B">
        <w:rPr>
          <w:color w:val="auto"/>
        </w:rPr>
        <w:t xml:space="preserve"> identifies sites that require additional oversight during the local permitting process as well as compliance with the California Environmental Quality Act (CEQA). The list is generally a compilation of properties and businesses that generate, store, and/or have been impacted by the presence of hazardous materials/wastes. Many properties identified on this list may be undergoing corrective action, cleanup, or abandoned and in need of these activities.</w:t>
      </w:r>
      <w:r w:rsidR="00C45389">
        <w:rPr>
          <w:color w:val="auto"/>
        </w:rPr>
        <w:t xml:space="preserve"> </w:t>
      </w:r>
      <w:r w:rsidR="003565A0">
        <w:rPr>
          <w:color w:val="auto"/>
        </w:rPr>
        <w:t xml:space="preserve">The </w:t>
      </w:r>
      <w:r w:rsidR="00C45389">
        <w:rPr>
          <w:color w:val="auto"/>
        </w:rPr>
        <w:t>DTSC Hazardous Waste and Substances Site List does not identify any locations within the City. Sites within the City identified by the State Water Resources Control Board include Leaking Underground Storage Tank and Permitted Underground Storage Tank sites.</w:t>
      </w:r>
    </w:p>
    <w:p w14:paraId="35D2D5A5" w14:textId="02EE0E2D" w:rsidR="00116E01" w:rsidRDefault="00DE40BA" w:rsidP="00D51847">
      <w:pPr>
        <w:pStyle w:val="Heading1"/>
      </w:pPr>
      <w:bookmarkStart w:id="13" w:name="_Toc72913601"/>
      <w:r>
        <w:t>Potential Hazards / Trends</w:t>
      </w:r>
      <w:bookmarkEnd w:id="13"/>
    </w:p>
    <w:p w14:paraId="7E4991F1" w14:textId="27C1F337" w:rsidR="005F4DC4" w:rsidRDefault="007B4C21" w:rsidP="00B34047">
      <w:pPr>
        <w:pStyle w:val="Heading2"/>
        <w:numPr>
          <w:ilvl w:val="0"/>
          <w:numId w:val="5"/>
        </w:numPr>
      </w:pPr>
      <w:bookmarkStart w:id="14" w:name="_Toc72913602"/>
      <w:r>
        <w:t>Seismic and Geologic hazards</w:t>
      </w:r>
      <w:bookmarkEnd w:id="14"/>
    </w:p>
    <w:p w14:paraId="3830A6A2" w14:textId="3593DFD7" w:rsidR="007B4C21" w:rsidRPr="00CD7B6B" w:rsidRDefault="007B4C21" w:rsidP="007B4C21">
      <w:pPr>
        <w:rPr>
          <w:color w:val="auto"/>
        </w:rPr>
      </w:pPr>
      <w:r w:rsidRPr="00CD7B6B">
        <w:rPr>
          <w:color w:val="auto"/>
        </w:rPr>
        <w:t xml:space="preserve">Seismic and geologic hazards are traditionally addressed together because they both involve the movement of the earth's surface. Although some geologic events (landslide, subsidence, erosion, etc.) can and do happen independently, the primary catalyst for their occurrence is often a seismic event, commonly referred to as an earthquake. This section identifies four common seismic and geologic hazards that threaten Loma Linda and establishes policies and procedures </w:t>
      </w:r>
      <w:r w:rsidR="003C387F">
        <w:rPr>
          <w:color w:val="auto"/>
        </w:rPr>
        <w:t>intended</w:t>
      </w:r>
      <w:r w:rsidRPr="00CD7B6B">
        <w:rPr>
          <w:color w:val="auto"/>
        </w:rPr>
        <w:t xml:space="preserve"> to protect the community when an event occurs. </w:t>
      </w:r>
    </w:p>
    <w:p w14:paraId="3D756D7E" w14:textId="77777777" w:rsidR="007B4C21" w:rsidRDefault="007B4C21" w:rsidP="007B4C21">
      <w:pPr>
        <w:pStyle w:val="Heading3"/>
        <w:keepLines w:val="0"/>
      </w:pPr>
      <w:r>
        <w:t>Seismic Hazards</w:t>
      </w:r>
    </w:p>
    <w:p w14:paraId="68F2BA8A" w14:textId="08C5AE78" w:rsidR="00C415CD" w:rsidRPr="00CD7B6B" w:rsidRDefault="007B4C21" w:rsidP="007B4C21">
      <w:pPr>
        <w:pStyle w:val="Heading3"/>
        <w:keepNext w:val="0"/>
        <w:keepLines w:val="0"/>
        <w:rPr>
          <w:b w:val="0"/>
          <w:bCs w:val="0"/>
          <w:color w:val="auto"/>
          <w:sz w:val="19"/>
          <w:szCs w:val="19"/>
        </w:rPr>
      </w:pPr>
      <w:r w:rsidRPr="00CD7B6B">
        <w:rPr>
          <w:b w:val="0"/>
          <w:bCs w:val="0"/>
          <w:color w:val="auto"/>
          <w:sz w:val="19"/>
          <w:szCs w:val="19"/>
        </w:rPr>
        <w:t xml:space="preserve">Southern California is </w:t>
      </w:r>
      <w:r w:rsidR="00126724">
        <w:rPr>
          <w:b w:val="0"/>
          <w:bCs w:val="0"/>
          <w:color w:val="auto"/>
          <w:sz w:val="19"/>
          <w:szCs w:val="19"/>
        </w:rPr>
        <w:t>prone</w:t>
      </w:r>
      <w:r w:rsidRPr="00CD7B6B">
        <w:rPr>
          <w:b w:val="0"/>
          <w:bCs w:val="0"/>
          <w:color w:val="auto"/>
          <w:sz w:val="19"/>
          <w:szCs w:val="19"/>
        </w:rPr>
        <w:t xml:space="preserve"> to earthquakes</w:t>
      </w:r>
      <w:r w:rsidR="009362EC">
        <w:rPr>
          <w:b w:val="0"/>
          <w:bCs w:val="0"/>
          <w:color w:val="auto"/>
          <w:sz w:val="19"/>
          <w:szCs w:val="19"/>
        </w:rPr>
        <w:t xml:space="preserve"> </w:t>
      </w:r>
      <w:r w:rsidRPr="00CD7B6B">
        <w:rPr>
          <w:b w:val="0"/>
          <w:bCs w:val="0"/>
          <w:color w:val="auto"/>
          <w:sz w:val="19"/>
          <w:szCs w:val="19"/>
        </w:rPr>
        <w:t>and their frequent occurrence is widely accepted as a fact of life.</w:t>
      </w:r>
      <w:r w:rsidR="00126724">
        <w:rPr>
          <w:b w:val="0"/>
          <w:bCs w:val="0"/>
          <w:color w:val="auto"/>
          <w:sz w:val="19"/>
          <w:szCs w:val="19"/>
        </w:rPr>
        <w:t xml:space="preserve"> Loma Linda is l</w:t>
      </w:r>
      <w:r w:rsidR="002C4646" w:rsidRPr="00CD7B6B">
        <w:rPr>
          <w:b w:val="0"/>
          <w:bCs w:val="0"/>
          <w:color w:val="auto"/>
          <w:sz w:val="19"/>
          <w:szCs w:val="19"/>
        </w:rPr>
        <w:t xml:space="preserve">ocated </w:t>
      </w:r>
      <w:r w:rsidR="003F2378" w:rsidRPr="00CD7B6B">
        <w:rPr>
          <w:b w:val="0"/>
          <w:bCs w:val="0"/>
          <w:color w:val="auto"/>
          <w:sz w:val="19"/>
          <w:szCs w:val="19"/>
        </w:rPr>
        <w:t>with</w:t>
      </w:r>
      <w:r w:rsidR="002C4646" w:rsidRPr="00CD7B6B">
        <w:rPr>
          <w:b w:val="0"/>
          <w:bCs w:val="0"/>
          <w:color w:val="auto"/>
          <w:sz w:val="19"/>
          <w:szCs w:val="19"/>
        </w:rPr>
        <w:t xml:space="preserve">in the San Bernardino Valley, </w:t>
      </w:r>
      <w:r w:rsidR="00126724">
        <w:rPr>
          <w:b w:val="0"/>
          <w:bCs w:val="0"/>
          <w:color w:val="auto"/>
          <w:sz w:val="19"/>
          <w:szCs w:val="19"/>
        </w:rPr>
        <w:t xml:space="preserve">which is a </w:t>
      </w:r>
      <w:r w:rsidR="002C4646" w:rsidRPr="00CD7B6B">
        <w:rPr>
          <w:b w:val="0"/>
          <w:bCs w:val="0"/>
          <w:color w:val="auto"/>
          <w:sz w:val="19"/>
          <w:szCs w:val="19"/>
        </w:rPr>
        <w:t>sediment-filled basin surrounded by fault zone</w:t>
      </w:r>
      <w:r w:rsidR="00A820E9" w:rsidRPr="00CD7B6B">
        <w:rPr>
          <w:b w:val="0"/>
          <w:bCs w:val="0"/>
          <w:color w:val="auto"/>
          <w:sz w:val="19"/>
          <w:szCs w:val="19"/>
        </w:rPr>
        <w:t>s. The San Andreas Fault to the northeast, the San Jacinto Fault to the southwest</w:t>
      </w:r>
      <w:r w:rsidR="003F2378" w:rsidRPr="00CD7B6B">
        <w:rPr>
          <w:b w:val="0"/>
          <w:bCs w:val="0"/>
          <w:color w:val="auto"/>
          <w:sz w:val="19"/>
          <w:szCs w:val="19"/>
        </w:rPr>
        <w:t>, and a group of faults to the southeast. The southeast portion of the</w:t>
      </w:r>
      <w:r w:rsidR="00AB5543" w:rsidRPr="00CD7B6B">
        <w:rPr>
          <w:b w:val="0"/>
          <w:bCs w:val="0"/>
          <w:color w:val="auto"/>
          <w:sz w:val="19"/>
          <w:szCs w:val="19"/>
        </w:rPr>
        <w:t xml:space="preserve"> City</w:t>
      </w:r>
      <w:r w:rsidR="00B45D3C">
        <w:rPr>
          <w:b w:val="0"/>
          <w:bCs w:val="0"/>
          <w:color w:val="auto"/>
          <w:sz w:val="19"/>
          <w:szCs w:val="19"/>
        </w:rPr>
        <w:t>'</w:t>
      </w:r>
      <w:r w:rsidR="00AB5543" w:rsidRPr="00CD7B6B">
        <w:rPr>
          <w:b w:val="0"/>
          <w:bCs w:val="0"/>
          <w:color w:val="auto"/>
          <w:sz w:val="19"/>
          <w:szCs w:val="19"/>
        </w:rPr>
        <w:t xml:space="preserve">s planning area </w:t>
      </w:r>
      <w:r w:rsidR="00126724">
        <w:rPr>
          <w:b w:val="0"/>
          <w:bCs w:val="0"/>
          <w:color w:val="auto"/>
          <w:sz w:val="19"/>
          <w:szCs w:val="19"/>
        </w:rPr>
        <w:t xml:space="preserve">is </w:t>
      </w:r>
      <w:r w:rsidR="003F2378" w:rsidRPr="00CD7B6B">
        <w:rPr>
          <w:b w:val="0"/>
          <w:bCs w:val="0"/>
          <w:color w:val="auto"/>
          <w:sz w:val="19"/>
          <w:szCs w:val="19"/>
        </w:rPr>
        <w:t>characterized by uplifted hills</w:t>
      </w:r>
      <w:r w:rsidR="00C415CD" w:rsidRPr="00CD7B6B">
        <w:rPr>
          <w:b w:val="0"/>
          <w:bCs w:val="0"/>
          <w:color w:val="auto"/>
          <w:sz w:val="19"/>
          <w:szCs w:val="19"/>
        </w:rPr>
        <w:t>,</w:t>
      </w:r>
      <w:r w:rsidR="00AB5543" w:rsidRPr="00CD7B6B">
        <w:rPr>
          <w:b w:val="0"/>
          <w:bCs w:val="0"/>
          <w:color w:val="auto"/>
          <w:sz w:val="19"/>
          <w:szCs w:val="19"/>
        </w:rPr>
        <w:t xml:space="preserve"> divided by active drainage</w:t>
      </w:r>
      <w:r w:rsidR="00126724">
        <w:rPr>
          <w:b w:val="0"/>
          <w:bCs w:val="0"/>
          <w:color w:val="auto"/>
          <w:sz w:val="19"/>
          <w:szCs w:val="19"/>
        </w:rPr>
        <w:t xml:space="preserve">s that create </w:t>
      </w:r>
      <w:r w:rsidR="00AB5543" w:rsidRPr="00CD7B6B">
        <w:rPr>
          <w:b w:val="0"/>
          <w:bCs w:val="0"/>
          <w:color w:val="auto"/>
          <w:sz w:val="19"/>
          <w:szCs w:val="19"/>
        </w:rPr>
        <w:t>badlands style topography (steep slopes, minimal vegetation, lack of substantial regolith, and high drainage density) which gives the terrain its name</w:t>
      </w:r>
      <w:r w:rsidR="00B45D3C">
        <w:rPr>
          <w:b w:val="0"/>
          <w:bCs w:val="0"/>
          <w:color w:val="auto"/>
          <w:sz w:val="19"/>
          <w:szCs w:val="19"/>
        </w:rPr>
        <w:t xml:space="preserve">. </w:t>
      </w:r>
    </w:p>
    <w:p w14:paraId="79D44AC2" w14:textId="032F3433" w:rsidR="00611E47" w:rsidRPr="00CD7B6B" w:rsidRDefault="00126724" w:rsidP="007B4C21">
      <w:pPr>
        <w:pStyle w:val="Heading3"/>
        <w:keepNext w:val="0"/>
        <w:keepLines w:val="0"/>
        <w:rPr>
          <w:b w:val="0"/>
          <w:bCs w:val="0"/>
          <w:color w:val="auto"/>
          <w:sz w:val="19"/>
          <w:szCs w:val="19"/>
        </w:rPr>
      </w:pPr>
      <w:r>
        <w:rPr>
          <w:b w:val="0"/>
          <w:bCs w:val="0"/>
          <w:color w:val="auto"/>
          <w:sz w:val="19"/>
          <w:szCs w:val="19"/>
        </w:rPr>
        <w:lastRenderedPageBreak/>
        <w:t>Soils in the flatter portions of the City r</w:t>
      </w:r>
      <w:r w:rsidR="00C415CD" w:rsidRPr="00CD7B6B">
        <w:rPr>
          <w:b w:val="0"/>
          <w:bCs w:val="0"/>
          <w:color w:val="auto"/>
          <w:sz w:val="19"/>
          <w:szCs w:val="19"/>
        </w:rPr>
        <w:t xml:space="preserve">ange from gravelly loam to sandy loam, are </w:t>
      </w:r>
      <w:r w:rsidR="00E23EC6" w:rsidRPr="00CD7B6B">
        <w:rPr>
          <w:b w:val="0"/>
          <w:bCs w:val="0"/>
          <w:color w:val="auto"/>
          <w:sz w:val="19"/>
          <w:szCs w:val="19"/>
        </w:rPr>
        <w:t xml:space="preserve">very </w:t>
      </w:r>
      <w:r w:rsidR="00C415CD" w:rsidRPr="00CD7B6B">
        <w:rPr>
          <w:b w:val="0"/>
          <w:bCs w:val="0"/>
          <w:color w:val="auto"/>
          <w:sz w:val="19"/>
          <w:szCs w:val="19"/>
        </w:rPr>
        <w:t>deep</w:t>
      </w:r>
      <w:r>
        <w:rPr>
          <w:b w:val="0"/>
          <w:bCs w:val="0"/>
          <w:color w:val="auto"/>
          <w:sz w:val="19"/>
          <w:szCs w:val="19"/>
        </w:rPr>
        <w:t>,</w:t>
      </w:r>
      <w:r w:rsidR="00C415CD" w:rsidRPr="00CD7B6B">
        <w:rPr>
          <w:b w:val="0"/>
          <w:bCs w:val="0"/>
          <w:color w:val="auto"/>
          <w:sz w:val="19"/>
          <w:szCs w:val="19"/>
        </w:rPr>
        <w:t xml:space="preserve"> and </w:t>
      </w:r>
      <w:r w:rsidR="003C387F">
        <w:rPr>
          <w:b w:val="0"/>
          <w:bCs w:val="0"/>
          <w:color w:val="auto"/>
          <w:sz w:val="19"/>
          <w:szCs w:val="19"/>
        </w:rPr>
        <w:t xml:space="preserve">are </w:t>
      </w:r>
      <w:r w:rsidR="00C415CD" w:rsidRPr="00CD7B6B">
        <w:rPr>
          <w:b w:val="0"/>
          <w:bCs w:val="0"/>
          <w:color w:val="auto"/>
          <w:sz w:val="19"/>
          <w:szCs w:val="19"/>
        </w:rPr>
        <w:t>well drained. Th</w:t>
      </w:r>
      <w:r>
        <w:rPr>
          <w:b w:val="0"/>
          <w:bCs w:val="0"/>
          <w:color w:val="auto"/>
          <w:sz w:val="19"/>
          <w:szCs w:val="19"/>
        </w:rPr>
        <w:t>is</w:t>
      </w:r>
      <w:r w:rsidR="00C415CD" w:rsidRPr="00CD7B6B">
        <w:rPr>
          <w:b w:val="0"/>
          <w:bCs w:val="0"/>
          <w:color w:val="auto"/>
          <w:sz w:val="19"/>
          <w:szCs w:val="19"/>
        </w:rPr>
        <w:t xml:space="preserve"> area is considered part of the Santa Ana River watershed fed by San </w:t>
      </w:r>
      <w:proofErr w:type="spellStart"/>
      <w:r w:rsidR="00C415CD" w:rsidRPr="00CD7B6B">
        <w:rPr>
          <w:b w:val="0"/>
          <w:bCs w:val="0"/>
          <w:color w:val="auto"/>
          <w:sz w:val="19"/>
          <w:szCs w:val="19"/>
        </w:rPr>
        <w:t>Timoteo</w:t>
      </w:r>
      <w:proofErr w:type="spellEnd"/>
      <w:r w:rsidR="00C415CD" w:rsidRPr="00CD7B6B">
        <w:rPr>
          <w:b w:val="0"/>
          <w:bCs w:val="0"/>
          <w:color w:val="auto"/>
          <w:sz w:val="19"/>
          <w:szCs w:val="19"/>
        </w:rPr>
        <w:t xml:space="preserve"> Creek, which runs through Loma Linda from the foothills down to the rive</w:t>
      </w:r>
      <w:r w:rsidR="00E23EC6" w:rsidRPr="00CD7B6B">
        <w:rPr>
          <w:b w:val="0"/>
          <w:bCs w:val="0"/>
          <w:color w:val="auto"/>
          <w:sz w:val="19"/>
          <w:szCs w:val="19"/>
        </w:rPr>
        <w:t>r</w:t>
      </w:r>
      <w:r w:rsidR="00C415CD" w:rsidRPr="00CD7B6B">
        <w:rPr>
          <w:b w:val="0"/>
          <w:bCs w:val="0"/>
          <w:color w:val="auto"/>
          <w:sz w:val="19"/>
          <w:szCs w:val="19"/>
        </w:rPr>
        <w:t xml:space="preserve">. </w:t>
      </w:r>
    </w:p>
    <w:p w14:paraId="2C9A6366" w14:textId="16A651DC" w:rsidR="00611E47" w:rsidRDefault="00611E47" w:rsidP="00611E47">
      <w:pPr>
        <w:rPr>
          <w:color w:val="auto"/>
        </w:rPr>
      </w:pPr>
      <w:r w:rsidRPr="00CD7B6B">
        <w:rPr>
          <w:color w:val="auto"/>
        </w:rPr>
        <w:t xml:space="preserve">Earthquakes in Southern California occur because of movement between the Pacific and North American plates. </w:t>
      </w:r>
      <w:r w:rsidR="00126724">
        <w:rPr>
          <w:color w:val="auto"/>
        </w:rPr>
        <w:t>The boundary between these two plates is located along the San Andreas Fault system</w:t>
      </w:r>
      <w:r w:rsidR="00B45D3C">
        <w:rPr>
          <w:color w:val="auto"/>
        </w:rPr>
        <w:t xml:space="preserve">. </w:t>
      </w:r>
      <w:r w:rsidR="00126724">
        <w:rPr>
          <w:color w:val="auto"/>
        </w:rPr>
        <w:t xml:space="preserve">Due to the significant stresses exerted at this plate boundary, significant </w:t>
      </w:r>
      <w:r w:rsidRPr="00CD7B6B">
        <w:rPr>
          <w:color w:val="auto"/>
        </w:rPr>
        <w:t>deformation, faulting</w:t>
      </w:r>
      <w:r w:rsidR="00126724">
        <w:rPr>
          <w:color w:val="auto"/>
        </w:rPr>
        <w:t>,</w:t>
      </w:r>
      <w:r w:rsidRPr="00CD7B6B">
        <w:rPr>
          <w:color w:val="auto"/>
        </w:rPr>
        <w:t xml:space="preserve"> and associated earthquakes occur in a broadly distributed zone that stretches from offshore California to Nevada.</w:t>
      </w:r>
      <w:r w:rsidR="00DB129B" w:rsidRPr="00CD7B6B">
        <w:rPr>
          <w:color w:val="auto"/>
        </w:rPr>
        <w:t xml:space="preserve"> The faults which present the greatest potential for a large-scale seismic event</w:t>
      </w:r>
      <w:r w:rsidR="00126724">
        <w:rPr>
          <w:color w:val="auto"/>
        </w:rPr>
        <w:t xml:space="preserve"> within the region that could affect the City </w:t>
      </w:r>
      <w:r w:rsidR="00DB129B" w:rsidRPr="00CD7B6B">
        <w:rPr>
          <w:color w:val="auto"/>
        </w:rPr>
        <w:t xml:space="preserve">are </w:t>
      </w:r>
      <w:r w:rsidR="00126724">
        <w:rPr>
          <w:color w:val="auto"/>
        </w:rPr>
        <w:t>identified</w:t>
      </w:r>
      <w:r w:rsidR="00DB129B" w:rsidRPr="00CD7B6B">
        <w:rPr>
          <w:color w:val="auto"/>
        </w:rPr>
        <w:t xml:space="preserve"> in </w:t>
      </w:r>
      <w:r w:rsidR="00DB129B" w:rsidRPr="00113C0F">
        <w:rPr>
          <w:b/>
          <w:bCs/>
          <w:color w:val="auto"/>
        </w:rPr>
        <w:t xml:space="preserve">Table </w:t>
      </w:r>
      <w:r w:rsidR="00126724" w:rsidRPr="00113C0F">
        <w:rPr>
          <w:b/>
          <w:bCs/>
          <w:color w:val="auto"/>
        </w:rPr>
        <w:t>10-1</w:t>
      </w:r>
      <w:r w:rsidR="00DB129B" w:rsidRPr="00CD7B6B">
        <w:rPr>
          <w:color w:val="auto"/>
        </w:rPr>
        <w:t xml:space="preserve">. </w:t>
      </w:r>
      <w:r w:rsidR="00126724">
        <w:rPr>
          <w:color w:val="auto"/>
        </w:rPr>
        <w:t>O</w:t>
      </w:r>
      <w:r w:rsidR="00DB129B" w:rsidRPr="00CD7B6B">
        <w:rPr>
          <w:color w:val="auto"/>
        </w:rPr>
        <w:t xml:space="preserve">ther faults </w:t>
      </w:r>
      <w:r w:rsidR="00126724">
        <w:rPr>
          <w:color w:val="auto"/>
        </w:rPr>
        <w:t xml:space="preserve">located throughout the region </w:t>
      </w:r>
      <w:r w:rsidR="003C387F">
        <w:rPr>
          <w:color w:val="auto"/>
        </w:rPr>
        <w:t>can</w:t>
      </w:r>
      <w:r w:rsidR="00126724">
        <w:rPr>
          <w:color w:val="auto"/>
        </w:rPr>
        <w:t xml:space="preserve"> generate large earthquakes</w:t>
      </w:r>
      <w:r w:rsidR="003C387F">
        <w:rPr>
          <w:color w:val="auto"/>
        </w:rPr>
        <w:t>;</w:t>
      </w:r>
      <w:r w:rsidR="00126724">
        <w:rPr>
          <w:color w:val="auto"/>
        </w:rPr>
        <w:t xml:space="preserve"> however</w:t>
      </w:r>
      <w:r w:rsidR="003C387F">
        <w:rPr>
          <w:color w:val="auto"/>
        </w:rPr>
        <w:t>,</w:t>
      </w:r>
      <w:r w:rsidR="00126724">
        <w:rPr>
          <w:color w:val="auto"/>
        </w:rPr>
        <w:t xml:space="preserve"> the distance from</w:t>
      </w:r>
      <w:r w:rsidR="00DB129B" w:rsidRPr="00CD7B6B">
        <w:rPr>
          <w:color w:val="auto"/>
        </w:rPr>
        <w:t xml:space="preserve"> the City and lower probability of producing a significant seismic event make them less of a risk to the City.</w:t>
      </w:r>
    </w:p>
    <w:p w14:paraId="281489A5" w14:textId="558DDC4B" w:rsidR="004B70DF" w:rsidRDefault="00126724" w:rsidP="00126724">
      <w:pPr>
        <w:rPr>
          <w:color w:val="auto"/>
        </w:rPr>
      </w:pPr>
      <w:r>
        <w:rPr>
          <w:color w:val="auto"/>
        </w:rPr>
        <w:t xml:space="preserve">The four </w:t>
      </w:r>
      <w:r w:rsidRPr="00CD7B6B">
        <w:rPr>
          <w:color w:val="auto"/>
        </w:rPr>
        <w:t xml:space="preserve">faults are located within the </w:t>
      </w:r>
      <w:r>
        <w:rPr>
          <w:color w:val="auto"/>
        </w:rPr>
        <w:t>Planning Area include the</w:t>
      </w:r>
      <w:r w:rsidRPr="00CD7B6B">
        <w:rPr>
          <w:color w:val="auto"/>
        </w:rPr>
        <w:t xml:space="preserve"> San Jacinto Fault, the Loma Linda Fault, the Banning Fault</w:t>
      </w:r>
      <w:r w:rsidR="003C387F">
        <w:rPr>
          <w:color w:val="auto"/>
        </w:rPr>
        <w:t>,</w:t>
      </w:r>
      <w:r w:rsidRPr="00CD7B6B">
        <w:rPr>
          <w:color w:val="auto"/>
        </w:rPr>
        <w:t xml:space="preserve"> and the </w:t>
      </w:r>
      <w:proofErr w:type="spellStart"/>
      <w:r w:rsidRPr="00CD7B6B">
        <w:rPr>
          <w:color w:val="auto"/>
        </w:rPr>
        <w:t>Reche</w:t>
      </w:r>
      <w:proofErr w:type="spellEnd"/>
      <w:r w:rsidRPr="00CD7B6B">
        <w:rPr>
          <w:color w:val="auto"/>
        </w:rPr>
        <w:t xml:space="preserve"> Canyon Fault. The San Jacinto Fault zone crosses the southwest portion of the City and has been the most historically active fault zone in Southern California. </w:t>
      </w:r>
      <w:r>
        <w:rPr>
          <w:color w:val="auto"/>
        </w:rPr>
        <w:t>N</w:t>
      </w:r>
      <w:r w:rsidRPr="00CD7B6B">
        <w:rPr>
          <w:color w:val="auto"/>
        </w:rPr>
        <w:t xml:space="preserve">umerous offset gullies, linear ridges, and other fault-related features indicate active faulting along </w:t>
      </w:r>
      <w:r>
        <w:rPr>
          <w:color w:val="auto"/>
        </w:rPr>
        <w:t>this fault within the City</w:t>
      </w:r>
      <w:r w:rsidR="00B45D3C">
        <w:rPr>
          <w:color w:val="auto"/>
        </w:rPr>
        <w:t xml:space="preserve">. </w:t>
      </w:r>
      <w:r w:rsidRPr="00CD7B6B">
        <w:rPr>
          <w:color w:val="auto"/>
        </w:rPr>
        <w:t xml:space="preserve">The Loma Linda Fault </w:t>
      </w:r>
      <w:r>
        <w:rPr>
          <w:color w:val="auto"/>
        </w:rPr>
        <w:t>is generally located through the n</w:t>
      </w:r>
      <w:r w:rsidRPr="00CD7B6B">
        <w:rPr>
          <w:color w:val="auto"/>
        </w:rPr>
        <w:t>orthern portion of the Planning Area</w:t>
      </w:r>
      <w:r w:rsidR="00B45D3C">
        <w:rPr>
          <w:color w:val="auto"/>
        </w:rPr>
        <w:t xml:space="preserve">. </w:t>
      </w:r>
      <w:r>
        <w:rPr>
          <w:color w:val="auto"/>
        </w:rPr>
        <w:t xml:space="preserve">This fault </w:t>
      </w:r>
      <w:r w:rsidRPr="00CD7B6B">
        <w:rPr>
          <w:color w:val="auto"/>
        </w:rPr>
        <w:t>was originally identified from groundwater data</w:t>
      </w:r>
      <w:r>
        <w:rPr>
          <w:color w:val="auto"/>
        </w:rPr>
        <w:t>, since the fault</w:t>
      </w:r>
      <w:r w:rsidRPr="00CD7B6B">
        <w:rPr>
          <w:color w:val="auto"/>
        </w:rPr>
        <w:t xml:space="preserve"> lacks topographic </w:t>
      </w:r>
      <w:r w:rsidR="00C314A2" w:rsidRPr="00CD7B6B">
        <w:rPr>
          <w:color w:val="auto"/>
        </w:rPr>
        <w:t>evidence,</w:t>
      </w:r>
      <w:r>
        <w:rPr>
          <w:color w:val="auto"/>
        </w:rPr>
        <w:t xml:space="preserve"> and no </w:t>
      </w:r>
      <w:r w:rsidRPr="00CD7B6B">
        <w:rPr>
          <w:color w:val="auto"/>
        </w:rPr>
        <w:t xml:space="preserve">evidence of active faulting has been identified. The Live Oak Canyon Fault is a trace of the San Andreas Fault, extending westward from the San Gorgonio Pass. This fault is not generally thought to be active within the Planning Area. The Banning Fault extends through the northeastern quadrant of the City and is generally thought to be inactive. The </w:t>
      </w:r>
      <w:proofErr w:type="spellStart"/>
      <w:r w:rsidRPr="00CD7B6B">
        <w:rPr>
          <w:color w:val="auto"/>
        </w:rPr>
        <w:t>Reche</w:t>
      </w:r>
      <w:proofErr w:type="spellEnd"/>
      <w:r w:rsidRPr="00CD7B6B">
        <w:rPr>
          <w:color w:val="auto"/>
        </w:rPr>
        <w:t xml:space="preserve"> Canyon fault traverses the southwest corner of the City and is considered a potentially active fault.</w:t>
      </w:r>
    </w:p>
    <w:tbl>
      <w:tblPr>
        <w:tblStyle w:val="TableGrid"/>
        <w:tblW w:w="0" w:type="auto"/>
        <w:tblLook w:val="04A0" w:firstRow="1" w:lastRow="0" w:firstColumn="1" w:lastColumn="0" w:noHBand="0" w:noVBand="1"/>
        <w:tblCaption w:val="Table 10-1"/>
        <w:tblDescription w:val="Table 10-1"/>
      </w:tblPr>
      <w:tblGrid>
        <w:gridCol w:w="1870"/>
        <w:gridCol w:w="1870"/>
        <w:gridCol w:w="1870"/>
        <w:gridCol w:w="1870"/>
        <w:gridCol w:w="1870"/>
      </w:tblGrid>
      <w:tr w:rsidR="0075047C" w14:paraId="725D6F87" w14:textId="77777777" w:rsidTr="001B0FD4">
        <w:trPr>
          <w:trHeight w:val="413"/>
          <w:tblHeader/>
        </w:trPr>
        <w:tc>
          <w:tcPr>
            <w:tcW w:w="9350" w:type="dxa"/>
            <w:gridSpan w:val="5"/>
            <w:shd w:val="clear" w:color="auto" w:fill="613E09"/>
          </w:tcPr>
          <w:p w14:paraId="2A28980A" w14:textId="4353B738" w:rsidR="0075047C" w:rsidRPr="00173137" w:rsidRDefault="00126724" w:rsidP="0075047C">
            <w:pPr>
              <w:jc w:val="center"/>
              <w:rPr>
                <w:b/>
                <w:bCs/>
                <w:color w:val="FFFFFF" w:themeColor="background1"/>
                <w:sz w:val="20"/>
                <w:szCs w:val="20"/>
              </w:rPr>
            </w:pPr>
            <w:r>
              <w:rPr>
                <w:b/>
                <w:bCs/>
                <w:color w:val="FFFFFF" w:themeColor="background1"/>
                <w:sz w:val="20"/>
                <w:szCs w:val="20"/>
              </w:rPr>
              <w:t>Table 10-1</w:t>
            </w:r>
          </w:p>
        </w:tc>
      </w:tr>
      <w:tr w:rsidR="00285AF3" w14:paraId="22463AF5" w14:textId="77777777" w:rsidTr="001B0FD4">
        <w:trPr>
          <w:tblHeader/>
        </w:trPr>
        <w:tc>
          <w:tcPr>
            <w:tcW w:w="1870" w:type="dxa"/>
            <w:shd w:val="clear" w:color="auto" w:fill="613E09"/>
            <w:vAlign w:val="center"/>
          </w:tcPr>
          <w:p w14:paraId="529CEA57" w14:textId="1795F312" w:rsidR="00DB129B" w:rsidRPr="00173137" w:rsidRDefault="00AB0CF5" w:rsidP="00173137">
            <w:pPr>
              <w:jc w:val="center"/>
              <w:rPr>
                <w:b/>
                <w:bCs/>
                <w:color w:val="FFFFFF" w:themeColor="background1"/>
                <w:sz w:val="20"/>
                <w:szCs w:val="20"/>
              </w:rPr>
            </w:pPr>
            <w:r w:rsidRPr="00173137">
              <w:rPr>
                <w:b/>
                <w:bCs/>
                <w:color w:val="FFFFFF" w:themeColor="background1"/>
                <w:sz w:val="20"/>
                <w:szCs w:val="20"/>
              </w:rPr>
              <w:t>Fault</w:t>
            </w:r>
          </w:p>
        </w:tc>
        <w:tc>
          <w:tcPr>
            <w:tcW w:w="1870" w:type="dxa"/>
            <w:shd w:val="clear" w:color="auto" w:fill="613E09"/>
            <w:vAlign w:val="center"/>
          </w:tcPr>
          <w:p w14:paraId="5B9199BD" w14:textId="515E8946" w:rsidR="00AB0CF5" w:rsidRPr="00173137" w:rsidRDefault="00AB0CF5" w:rsidP="00173137">
            <w:pPr>
              <w:jc w:val="center"/>
              <w:rPr>
                <w:b/>
                <w:bCs/>
                <w:color w:val="FFFFFF" w:themeColor="background1"/>
                <w:sz w:val="20"/>
                <w:szCs w:val="20"/>
              </w:rPr>
            </w:pPr>
            <w:r w:rsidRPr="00173137">
              <w:rPr>
                <w:b/>
                <w:bCs/>
                <w:color w:val="FFFFFF" w:themeColor="background1"/>
                <w:sz w:val="20"/>
                <w:szCs w:val="20"/>
              </w:rPr>
              <w:t>Distance</w:t>
            </w:r>
          </w:p>
          <w:p w14:paraId="68D6FDA5" w14:textId="22DB8BDE" w:rsidR="00DB129B" w:rsidRPr="00173137" w:rsidRDefault="00AB0CF5" w:rsidP="00173137">
            <w:pPr>
              <w:jc w:val="center"/>
              <w:rPr>
                <w:b/>
                <w:bCs/>
                <w:color w:val="FFFFFF" w:themeColor="background1"/>
                <w:sz w:val="20"/>
                <w:szCs w:val="20"/>
              </w:rPr>
            </w:pPr>
            <w:r w:rsidRPr="00173137">
              <w:rPr>
                <w:b/>
                <w:bCs/>
                <w:color w:val="FFFFFF" w:themeColor="background1"/>
                <w:sz w:val="20"/>
                <w:szCs w:val="20"/>
              </w:rPr>
              <w:t>(Miles)</w:t>
            </w:r>
          </w:p>
        </w:tc>
        <w:tc>
          <w:tcPr>
            <w:tcW w:w="1870" w:type="dxa"/>
            <w:shd w:val="clear" w:color="auto" w:fill="613E09"/>
            <w:vAlign w:val="center"/>
          </w:tcPr>
          <w:p w14:paraId="1ACD8E51" w14:textId="778744C5" w:rsidR="00DB129B" w:rsidRPr="00173137" w:rsidRDefault="00AB0CF5" w:rsidP="00173137">
            <w:pPr>
              <w:jc w:val="center"/>
              <w:rPr>
                <w:b/>
                <w:bCs/>
                <w:color w:val="FFFFFF" w:themeColor="background1"/>
                <w:sz w:val="20"/>
                <w:szCs w:val="20"/>
              </w:rPr>
            </w:pPr>
            <w:r w:rsidRPr="00173137">
              <w:rPr>
                <w:b/>
                <w:bCs/>
                <w:color w:val="FFFFFF" w:themeColor="background1"/>
                <w:sz w:val="20"/>
                <w:szCs w:val="20"/>
              </w:rPr>
              <w:t>Direction from City</w:t>
            </w:r>
          </w:p>
        </w:tc>
        <w:tc>
          <w:tcPr>
            <w:tcW w:w="1870" w:type="dxa"/>
            <w:shd w:val="clear" w:color="auto" w:fill="613E09"/>
            <w:vAlign w:val="center"/>
          </w:tcPr>
          <w:p w14:paraId="5AD97811" w14:textId="2091271B" w:rsidR="00DB129B" w:rsidRPr="00173137" w:rsidRDefault="00AB0CF5" w:rsidP="00173137">
            <w:pPr>
              <w:jc w:val="center"/>
              <w:rPr>
                <w:b/>
                <w:bCs/>
                <w:color w:val="FFFFFF" w:themeColor="background1"/>
                <w:sz w:val="20"/>
                <w:szCs w:val="20"/>
              </w:rPr>
            </w:pPr>
            <w:r w:rsidRPr="00173137">
              <w:rPr>
                <w:b/>
                <w:bCs/>
                <w:color w:val="FFFFFF" w:themeColor="background1"/>
                <w:sz w:val="20"/>
                <w:szCs w:val="20"/>
              </w:rPr>
              <w:t>Maximum Credible Earthquake (Richter)</w:t>
            </w:r>
          </w:p>
        </w:tc>
        <w:tc>
          <w:tcPr>
            <w:tcW w:w="1870" w:type="dxa"/>
            <w:shd w:val="clear" w:color="auto" w:fill="613E09"/>
            <w:vAlign w:val="center"/>
          </w:tcPr>
          <w:p w14:paraId="63DFF852" w14:textId="7C8BBB1B" w:rsidR="00DB129B" w:rsidRPr="00173137" w:rsidRDefault="00AB0CF5" w:rsidP="00173137">
            <w:pPr>
              <w:jc w:val="center"/>
              <w:rPr>
                <w:b/>
                <w:bCs/>
                <w:color w:val="FFFFFF" w:themeColor="background1"/>
                <w:sz w:val="20"/>
                <w:szCs w:val="20"/>
              </w:rPr>
            </w:pPr>
            <w:r w:rsidRPr="00173137">
              <w:rPr>
                <w:b/>
                <w:bCs/>
                <w:color w:val="FFFFFF" w:themeColor="background1"/>
                <w:sz w:val="20"/>
                <w:szCs w:val="20"/>
              </w:rPr>
              <w:t>Maximum Probable Magnitude (Richter)</w:t>
            </w:r>
          </w:p>
        </w:tc>
      </w:tr>
      <w:tr w:rsidR="00285AF3" w14:paraId="0811A966" w14:textId="77777777" w:rsidTr="001B0FD4">
        <w:trPr>
          <w:trHeight w:val="296"/>
          <w:tblHeader/>
        </w:trPr>
        <w:tc>
          <w:tcPr>
            <w:tcW w:w="1870" w:type="dxa"/>
            <w:vAlign w:val="center"/>
          </w:tcPr>
          <w:p w14:paraId="7B508252" w14:textId="10EC6523" w:rsidR="00DB129B" w:rsidRPr="00C113EB" w:rsidRDefault="00AB0CF5" w:rsidP="0075047C">
            <w:pPr>
              <w:jc w:val="center"/>
              <w:rPr>
                <w:color w:val="083045"/>
              </w:rPr>
            </w:pPr>
            <w:r w:rsidRPr="00C113EB">
              <w:rPr>
                <w:color w:val="083045"/>
              </w:rPr>
              <w:t>San Jacinto</w:t>
            </w:r>
          </w:p>
        </w:tc>
        <w:tc>
          <w:tcPr>
            <w:tcW w:w="1870" w:type="dxa"/>
            <w:vAlign w:val="center"/>
          </w:tcPr>
          <w:p w14:paraId="5AA48244" w14:textId="57F0A344" w:rsidR="00DB129B" w:rsidRPr="00C113EB" w:rsidRDefault="00AB0CF5" w:rsidP="0075047C">
            <w:pPr>
              <w:jc w:val="center"/>
              <w:rPr>
                <w:color w:val="083045"/>
              </w:rPr>
            </w:pPr>
            <w:r w:rsidRPr="00C113EB">
              <w:rPr>
                <w:color w:val="083045"/>
              </w:rPr>
              <w:t>0</w:t>
            </w:r>
          </w:p>
        </w:tc>
        <w:tc>
          <w:tcPr>
            <w:tcW w:w="1870" w:type="dxa"/>
            <w:vAlign w:val="center"/>
          </w:tcPr>
          <w:p w14:paraId="74265BEB" w14:textId="5E0E03C2" w:rsidR="00DB129B" w:rsidRPr="00C113EB" w:rsidRDefault="00AB0CF5" w:rsidP="0075047C">
            <w:pPr>
              <w:jc w:val="center"/>
              <w:rPr>
                <w:color w:val="083045"/>
              </w:rPr>
            </w:pPr>
            <w:r w:rsidRPr="00C113EB">
              <w:rPr>
                <w:color w:val="083045"/>
              </w:rPr>
              <w:t>---</w:t>
            </w:r>
          </w:p>
        </w:tc>
        <w:tc>
          <w:tcPr>
            <w:tcW w:w="1870" w:type="dxa"/>
            <w:vAlign w:val="center"/>
          </w:tcPr>
          <w:p w14:paraId="7EA131D1" w14:textId="16748830" w:rsidR="00DB129B" w:rsidRPr="00C113EB" w:rsidRDefault="00AB0CF5" w:rsidP="0075047C">
            <w:pPr>
              <w:jc w:val="center"/>
              <w:rPr>
                <w:color w:val="083045"/>
              </w:rPr>
            </w:pPr>
            <w:r w:rsidRPr="00C113EB">
              <w:rPr>
                <w:color w:val="083045"/>
              </w:rPr>
              <w:t>7.5</w:t>
            </w:r>
          </w:p>
        </w:tc>
        <w:tc>
          <w:tcPr>
            <w:tcW w:w="1870" w:type="dxa"/>
            <w:vAlign w:val="center"/>
          </w:tcPr>
          <w:p w14:paraId="09010B0D" w14:textId="0DE7472F" w:rsidR="00AB0CF5" w:rsidRPr="00C113EB" w:rsidRDefault="00AB0CF5" w:rsidP="0075047C">
            <w:pPr>
              <w:jc w:val="center"/>
              <w:rPr>
                <w:color w:val="083045"/>
              </w:rPr>
            </w:pPr>
            <w:r w:rsidRPr="00C113EB">
              <w:rPr>
                <w:color w:val="083045"/>
              </w:rPr>
              <w:t>6.5 – 7.5</w:t>
            </w:r>
          </w:p>
        </w:tc>
      </w:tr>
      <w:tr w:rsidR="00285AF3" w14:paraId="2FCEA2E0" w14:textId="77777777" w:rsidTr="001B0FD4">
        <w:trPr>
          <w:trHeight w:val="260"/>
          <w:tblHeader/>
        </w:trPr>
        <w:tc>
          <w:tcPr>
            <w:tcW w:w="1870" w:type="dxa"/>
            <w:vAlign w:val="center"/>
          </w:tcPr>
          <w:p w14:paraId="289C5FF5" w14:textId="7B9477AA" w:rsidR="00DB129B" w:rsidRPr="00C113EB" w:rsidRDefault="00AB0CF5" w:rsidP="0075047C">
            <w:pPr>
              <w:jc w:val="center"/>
              <w:rPr>
                <w:color w:val="083045"/>
              </w:rPr>
            </w:pPr>
            <w:r w:rsidRPr="00C113EB">
              <w:rPr>
                <w:color w:val="083045"/>
              </w:rPr>
              <w:t>San Andreas</w:t>
            </w:r>
          </w:p>
        </w:tc>
        <w:tc>
          <w:tcPr>
            <w:tcW w:w="1870" w:type="dxa"/>
            <w:vAlign w:val="center"/>
          </w:tcPr>
          <w:p w14:paraId="121A12CC" w14:textId="09BFAE38" w:rsidR="00DB129B" w:rsidRPr="00C113EB" w:rsidRDefault="00AB0CF5" w:rsidP="0075047C">
            <w:pPr>
              <w:jc w:val="center"/>
              <w:rPr>
                <w:color w:val="083045"/>
              </w:rPr>
            </w:pPr>
            <w:r w:rsidRPr="00C113EB">
              <w:rPr>
                <w:color w:val="083045"/>
              </w:rPr>
              <w:t>5</w:t>
            </w:r>
          </w:p>
        </w:tc>
        <w:tc>
          <w:tcPr>
            <w:tcW w:w="1870" w:type="dxa"/>
            <w:vAlign w:val="center"/>
          </w:tcPr>
          <w:p w14:paraId="0D4FD8F4" w14:textId="12BEE5BD" w:rsidR="00DB129B" w:rsidRPr="00C113EB" w:rsidRDefault="00AB0CF5" w:rsidP="0075047C">
            <w:pPr>
              <w:jc w:val="center"/>
              <w:rPr>
                <w:color w:val="083045"/>
              </w:rPr>
            </w:pPr>
            <w:r w:rsidRPr="00C113EB">
              <w:rPr>
                <w:color w:val="083045"/>
              </w:rPr>
              <w:t>NE</w:t>
            </w:r>
          </w:p>
        </w:tc>
        <w:tc>
          <w:tcPr>
            <w:tcW w:w="1870" w:type="dxa"/>
            <w:vAlign w:val="center"/>
          </w:tcPr>
          <w:p w14:paraId="4B42CEFF" w14:textId="717C4946" w:rsidR="00DB129B" w:rsidRPr="00C113EB" w:rsidRDefault="00AB0CF5" w:rsidP="0075047C">
            <w:pPr>
              <w:jc w:val="center"/>
              <w:rPr>
                <w:color w:val="083045"/>
              </w:rPr>
            </w:pPr>
            <w:r w:rsidRPr="00C113EB">
              <w:rPr>
                <w:color w:val="083045"/>
              </w:rPr>
              <w:t>8.25</w:t>
            </w:r>
          </w:p>
        </w:tc>
        <w:tc>
          <w:tcPr>
            <w:tcW w:w="1870" w:type="dxa"/>
            <w:vAlign w:val="center"/>
          </w:tcPr>
          <w:p w14:paraId="5D0BFBFB" w14:textId="21AD0D8D" w:rsidR="00DB129B" w:rsidRPr="00C113EB" w:rsidRDefault="00AB0CF5" w:rsidP="0075047C">
            <w:pPr>
              <w:jc w:val="center"/>
              <w:rPr>
                <w:color w:val="083045"/>
              </w:rPr>
            </w:pPr>
            <w:r w:rsidRPr="00C113EB">
              <w:rPr>
                <w:color w:val="083045"/>
              </w:rPr>
              <w:t>6.8 – 8.0</w:t>
            </w:r>
          </w:p>
        </w:tc>
      </w:tr>
      <w:tr w:rsidR="00285AF3" w14:paraId="159C9859" w14:textId="77777777" w:rsidTr="001B0FD4">
        <w:trPr>
          <w:trHeight w:val="287"/>
          <w:tblHeader/>
        </w:trPr>
        <w:tc>
          <w:tcPr>
            <w:tcW w:w="1870" w:type="dxa"/>
            <w:vAlign w:val="center"/>
          </w:tcPr>
          <w:p w14:paraId="254B4B49" w14:textId="0FD7B08C" w:rsidR="00DB129B" w:rsidRPr="00C113EB" w:rsidRDefault="00AB0CF5" w:rsidP="0075047C">
            <w:pPr>
              <w:jc w:val="center"/>
              <w:rPr>
                <w:color w:val="083045"/>
              </w:rPr>
            </w:pPr>
            <w:r w:rsidRPr="00C113EB">
              <w:rPr>
                <w:color w:val="083045"/>
              </w:rPr>
              <w:t>Cucamonga</w:t>
            </w:r>
          </w:p>
        </w:tc>
        <w:tc>
          <w:tcPr>
            <w:tcW w:w="1870" w:type="dxa"/>
            <w:vAlign w:val="center"/>
          </w:tcPr>
          <w:p w14:paraId="5493F62D" w14:textId="76AEF5AA" w:rsidR="00DB129B" w:rsidRPr="00C113EB" w:rsidRDefault="00AB0CF5" w:rsidP="0075047C">
            <w:pPr>
              <w:jc w:val="center"/>
              <w:rPr>
                <w:color w:val="083045"/>
              </w:rPr>
            </w:pPr>
            <w:r w:rsidRPr="00C113EB">
              <w:rPr>
                <w:color w:val="083045"/>
              </w:rPr>
              <w:t>13</w:t>
            </w:r>
          </w:p>
        </w:tc>
        <w:tc>
          <w:tcPr>
            <w:tcW w:w="1870" w:type="dxa"/>
            <w:vAlign w:val="center"/>
          </w:tcPr>
          <w:p w14:paraId="4B580133" w14:textId="53ABBDC0" w:rsidR="00DB129B" w:rsidRPr="00C113EB" w:rsidRDefault="00AB0CF5" w:rsidP="0075047C">
            <w:pPr>
              <w:jc w:val="center"/>
              <w:rPr>
                <w:color w:val="083045"/>
              </w:rPr>
            </w:pPr>
            <w:r w:rsidRPr="00C113EB">
              <w:rPr>
                <w:color w:val="083045"/>
              </w:rPr>
              <w:t>NW</w:t>
            </w:r>
          </w:p>
        </w:tc>
        <w:tc>
          <w:tcPr>
            <w:tcW w:w="1870" w:type="dxa"/>
            <w:vAlign w:val="center"/>
          </w:tcPr>
          <w:p w14:paraId="0A32EE1A" w14:textId="6B381B14" w:rsidR="00DB129B" w:rsidRPr="00C113EB" w:rsidRDefault="00AB0CF5" w:rsidP="0075047C">
            <w:pPr>
              <w:jc w:val="center"/>
              <w:rPr>
                <w:color w:val="083045"/>
              </w:rPr>
            </w:pPr>
            <w:r w:rsidRPr="00C113EB">
              <w:rPr>
                <w:color w:val="083045"/>
              </w:rPr>
              <w:t>6.5</w:t>
            </w:r>
          </w:p>
        </w:tc>
        <w:tc>
          <w:tcPr>
            <w:tcW w:w="1870" w:type="dxa"/>
            <w:vAlign w:val="center"/>
          </w:tcPr>
          <w:p w14:paraId="5EE5167D" w14:textId="28792182" w:rsidR="00DB129B" w:rsidRPr="00C113EB" w:rsidRDefault="00AB0CF5" w:rsidP="0075047C">
            <w:pPr>
              <w:jc w:val="center"/>
              <w:rPr>
                <w:color w:val="083045"/>
              </w:rPr>
            </w:pPr>
            <w:r w:rsidRPr="00C113EB">
              <w:rPr>
                <w:color w:val="083045"/>
              </w:rPr>
              <w:t>6.0 – 7.0</w:t>
            </w:r>
          </w:p>
        </w:tc>
      </w:tr>
      <w:tr w:rsidR="00285AF3" w14:paraId="31847400" w14:textId="77777777" w:rsidTr="001B0FD4">
        <w:trPr>
          <w:trHeight w:val="332"/>
          <w:tblHeader/>
        </w:trPr>
        <w:tc>
          <w:tcPr>
            <w:tcW w:w="1870" w:type="dxa"/>
            <w:vAlign w:val="center"/>
          </w:tcPr>
          <w:p w14:paraId="338D4721" w14:textId="4F5DFDF3" w:rsidR="00DB129B" w:rsidRPr="00C113EB" w:rsidRDefault="00AB0CF5" w:rsidP="0075047C">
            <w:pPr>
              <w:jc w:val="center"/>
              <w:rPr>
                <w:color w:val="083045"/>
              </w:rPr>
            </w:pPr>
            <w:r w:rsidRPr="00C113EB">
              <w:rPr>
                <w:color w:val="083045"/>
              </w:rPr>
              <w:t>Elsinore</w:t>
            </w:r>
          </w:p>
        </w:tc>
        <w:tc>
          <w:tcPr>
            <w:tcW w:w="1870" w:type="dxa"/>
            <w:vAlign w:val="center"/>
          </w:tcPr>
          <w:p w14:paraId="4DEE8AB0" w14:textId="447B3FDF" w:rsidR="00DB129B" w:rsidRPr="00C113EB" w:rsidRDefault="00AB0CF5" w:rsidP="0075047C">
            <w:pPr>
              <w:jc w:val="center"/>
              <w:rPr>
                <w:color w:val="083045"/>
              </w:rPr>
            </w:pPr>
            <w:r w:rsidRPr="00C113EB">
              <w:rPr>
                <w:color w:val="083045"/>
              </w:rPr>
              <w:t>22</w:t>
            </w:r>
          </w:p>
        </w:tc>
        <w:tc>
          <w:tcPr>
            <w:tcW w:w="1870" w:type="dxa"/>
            <w:vAlign w:val="center"/>
          </w:tcPr>
          <w:p w14:paraId="534B69A3" w14:textId="1BF70C65" w:rsidR="00DB129B" w:rsidRPr="00C113EB" w:rsidRDefault="00AB0CF5" w:rsidP="0075047C">
            <w:pPr>
              <w:jc w:val="center"/>
              <w:rPr>
                <w:color w:val="083045"/>
              </w:rPr>
            </w:pPr>
            <w:r w:rsidRPr="00C113EB">
              <w:rPr>
                <w:color w:val="083045"/>
              </w:rPr>
              <w:t>SW</w:t>
            </w:r>
          </w:p>
        </w:tc>
        <w:tc>
          <w:tcPr>
            <w:tcW w:w="1870" w:type="dxa"/>
            <w:vAlign w:val="center"/>
          </w:tcPr>
          <w:p w14:paraId="0F207B0B" w14:textId="396E1BD6" w:rsidR="00DB129B" w:rsidRPr="00C113EB" w:rsidRDefault="00AB0CF5" w:rsidP="0075047C">
            <w:pPr>
              <w:jc w:val="center"/>
              <w:rPr>
                <w:color w:val="083045"/>
              </w:rPr>
            </w:pPr>
            <w:r w:rsidRPr="00C113EB">
              <w:rPr>
                <w:color w:val="083045"/>
              </w:rPr>
              <w:t>7.5</w:t>
            </w:r>
          </w:p>
        </w:tc>
        <w:tc>
          <w:tcPr>
            <w:tcW w:w="1870" w:type="dxa"/>
            <w:vAlign w:val="center"/>
          </w:tcPr>
          <w:p w14:paraId="6C1D0CE4" w14:textId="4A072E66" w:rsidR="00DB129B" w:rsidRPr="00C113EB" w:rsidRDefault="00AB0CF5" w:rsidP="0075047C">
            <w:pPr>
              <w:jc w:val="center"/>
              <w:rPr>
                <w:color w:val="083045"/>
              </w:rPr>
            </w:pPr>
            <w:r w:rsidRPr="00C113EB">
              <w:rPr>
                <w:color w:val="083045"/>
              </w:rPr>
              <w:t>6.5</w:t>
            </w:r>
            <w:r w:rsidR="00285AF3" w:rsidRPr="00C113EB">
              <w:rPr>
                <w:color w:val="083045"/>
              </w:rPr>
              <w:t xml:space="preserve"> – 7.5</w:t>
            </w:r>
          </w:p>
        </w:tc>
      </w:tr>
      <w:tr w:rsidR="00285AF3" w14:paraId="607253C6" w14:textId="77777777" w:rsidTr="001B0FD4">
        <w:trPr>
          <w:trHeight w:val="278"/>
          <w:tblHeader/>
        </w:trPr>
        <w:tc>
          <w:tcPr>
            <w:tcW w:w="1870" w:type="dxa"/>
            <w:vAlign w:val="center"/>
          </w:tcPr>
          <w:p w14:paraId="4162F081" w14:textId="529E8BC9" w:rsidR="00DB129B" w:rsidRPr="00C113EB" w:rsidRDefault="00285AF3" w:rsidP="0075047C">
            <w:pPr>
              <w:jc w:val="center"/>
              <w:rPr>
                <w:color w:val="083045"/>
              </w:rPr>
            </w:pPr>
            <w:r w:rsidRPr="00C113EB">
              <w:rPr>
                <w:color w:val="083045"/>
              </w:rPr>
              <w:t>Newport-Inglewood</w:t>
            </w:r>
          </w:p>
        </w:tc>
        <w:tc>
          <w:tcPr>
            <w:tcW w:w="1870" w:type="dxa"/>
            <w:vAlign w:val="center"/>
          </w:tcPr>
          <w:p w14:paraId="0BB149CD" w14:textId="7A71E791" w:rsidR="00DB129B" w:rsidRPr="00C113EB" w:rsidRDefault="00285AF3" w:rsidP="0075047C">
            <w:pPr>
              <w:jc w:val="center"/>
              <w:rPr>
                <w:color w:val="083045"/>
              </w:rPr>
            </w:pPr>
            <w:r w:rsidRPr="00C113EB">
              <w:rPr>
                <w:color w:val="083045"/>
              </w:rPr>
              <w:t>48</w:t>
            </w:r>
          </w:p>
        </w:tc>
        <w:tc>
          <w:tcPr>
            <w:tcW w:w="1870" w:type="dxa"/>
            <w:vAlign w:val="center"/>
          </w:tcPr>
          <w:p w14:paraId="2B68F525" w14:textId="2F453E62" w:rsidR="00DB129B" w:rsidRPr="00C113EB" w:rsidRDefault="00285AF3" w:rsidP="0075047C">
            <w:pPr>
              <w:jc w:val="center"/>
              <w:rPr>
                <w:color w:val="083045"/>
              </w:rPr>
            </w:pPr>
            <w:r w:rsidRPr="00C113EB">
              <w:rPr>
                <w:color w:val="083045"/>
              </w:rPr>
              <w:t>SW</w:t>
            </w:r>
          </w:p>
        </w:tc>
        <w:tc>
          <w:tcPr>
            <w:tcW w:w="1870" w:type="dxa"/>
            <w:vAlign w:val="center"/>
          </w:tcPr>
          <w:p w14:paraId="749164B4" w14:textId="50BC7F0C" w:rsidR="00DB129B" w:rsidRPr="00C113EB" w:rsidRDefault="00285AF3" w:rsidP="0075047C">
            <w:pPr>
              <w:jc w:val="center"/>
              <w:rPr>
                <w:color w:val="083045"/>
              </w:rPr>
            </w:pPr>
            <w:r w:rsidRPr="00C113EB">
              <w:rPr>
                <w:color w:val="083045"/>
              </w:rPr>
              <w:t>7.0</w:t>
            </w:r>
          </w:p>
        </w:tc>
        <w:tc>
          <w:tcPr>
            <w:tcW w:w="1870" w:type="dxa"/>
            <w:vAlign w:val="center"/>
          </w:tcPr>
          <w:p w14:paraId="08D14C8C" w14:textId="6067CA57" w:rsidR="00DB129B" w:rsidRPr="00C113EB" w:rsidRDefault="00285AF3" w:rsidP="0075047C">
            <w:pPr>
              <w:jc w:val="center"/>
              <w:rPr>
                <w:color w:val="083045"/>
              </w:rPr>
            </w:pPr>
            <w:r w:rsidRPr="00C113EB">
              <w:rPr>
                <w:color w:val="083045"/>
              </w:rPr>
              <w:t>6.0 – 7.4</w:t>
            </w:r>
          </w:p>
        </w:tc>
      </w:tr>
      <w:tr w:rsidR="00285AF3" w14:paraId="53B700BE" w14:textId="77777777" w:rsidTr="001B0FD4">
        <w:trPr>
          <w:trHeight w:val="332"/>
          <w:tblHeader/>
        </w:trPr>
        <w:tc>
          <w:tcPr>
            <w:tcW w:w="9350" w:type="dxa"/>
            <w:gridSpan w:val="5"/>
            <w:vAlign w:val="bottom"/>
          </w:tcPr>
          <w:p w14:paraId="37124A3E" w14:textId="01DC6224" w:rsidR="00285AF3" w:rsidRPr="00C113EB" w:rsidRDefault="00285AF3" w:rsidP="0075047C">
            <w:pPr>
              <w:jc w:val="left"/>
              <w:rPr>
                <w:color w:val="083045"/>
                <w:sz w:val="16"/>
                <w:szCs w:val="16"/>
              </w:rPr>
            </w:pPr>
            <w:r w:rsidRPr="00C113EB">
              <w:rPr>
                <w:color w:val="083045"/>
                <w:sz w:val="16"/>
                <w:szCs w:val="16"/>
              </w:rPr>
              <w:t>(Source: Southern California Earthquake Data Center.)</w:t>
            </w:r>
          </w:p>
        </w:tc>
      </w:tr>
    </w:tbl>
    <w:p w14:paraId="262B77B5" w14:textId="439A9106" w:rsidR="00DB129B" w:rsidRPr="00CD7B6B" w:rsidRDefault="00DB129B" w:rsidP="00611E47">
      <w:pPr>
        <w:rPr>
          <w:color w:val="auto"/>
        </w:rPr>
      </w:pPr>
    </w:p>
    <w:p w14:paraId="70698498" w14:textId="32A365E9" w:rsidR="007B4C21" w:rsidRPr="0090447A" w:rsidRDefault="002F6145" w:rsidP="007B4C21">
      <w:pPr>
        <w:rPr>
          <w:b/>
          <w:bCs/>
        </w:rPr>
      </w:pPr>
      <w:r>
        <w:rPr>
          <w:b/>
          <w:bCs/>
        </w:rPr>
        <w:t>Fault</w:t>
      </w:r>
      <w:r w:rsidR="007B4C21" w:rsidRPr="0090447A">
        <w:rPr>
          <w:b/>
          <w:bCs/>
        </w:rPr>
        <w:t xml:space="preserve"> Rupture </w:t>
      </w:r>
    </w:p>
    <w:p w14:paraId="2931B37E" w14:textId="724EFD33" w:rsidR="00000712" w:rsidRPr="00CD7B6B" w:rsidRDefault="007B4C21" w:rsidP="007B4C21">
      <w:pPr>
        <w:rPr>
          <w:color w:val="auto"/>
        </w:rPr>
      </w:pPr>
      <w:r w:rsidRPr="00CD7B6B">
        <w:rPr>
          <w:color w:val="auto"/>
        </w:rPr>
        <w:t>Th</w:t>
      </w:r>
      <w:r w:rsidR="0008284F">
        <w:rPr>
          <w:color w:val="auto"/>
        </w:rPr>
        <w:t>e</w:t>
      </w:r>
      <w:r w:rsidRPr="00CD7B6B">
        <w:rPr>
          <w:color w:val="auto"/>
        </w:rPr>
        <w:t xml:space="preserve"> rapid movement and release of energy</w:t>
      </w:r>
      <w:r w:rsidR="0008284F">
        <w:rPr>
          <w:color w:val="auto"/>
        </w:rPr>
        <w:t xml:space="preserve"> associated with an earthquake</w:t>
      </w:r>
      <w:r w:rsidRPr="00CD7B6B">
        <w:rPr>
          <w:color w:val="auto"/>
        </w:rPr>
        <w:t xml:space="preserve"> can cause the earth to fracture and displace the land around it, resulting in an earthquake fault. Some faults are buried beneath the surface, </w:t>
      </w:r>
      <w:r w:rsidR="0008284F">
        <w:rPr>
          <w:color w:val="auto"/>
        </w:rPr>
        <w:t xml:space="preserve">while </w:t>
      </w:r>
      <w:r w:rsidRPr="00CD7B6B">
        <w:rPr>
          <w:color w:val="auto"/>
        </w:rPr>
        <w:t xml:space="preserve">others are </w:t>
      </w:r>
      <w:r w:rsidR="0008284F">
        <w:rPr>
          <w:color w:val="auto"/>
        </w:rPr>
        <w:t xml:space="preserve">located </w:t>
      </w:r>
      <w:r w:rsidRPr="00CD7B6B">
        <w:rPr>
          <w:color w:val="auto"/>
        </w:rPr>
        <w:t xml:space="preserve">at the </w:t>
      </w:r>
      <w:r w:rsidR="0008284F">
        <w:rPr>
          <w:color w:val="auto"/>
        </w:rPr>
        <w:t>earth</w:t>
      </w:r>
      <w:r w:rsidR="00B45D3C">
        <w:rPr>
          <w:color w:val="auto"/>
        </w:rPr>
        <w:t>'</w:t>
      </w:r>
      <w:r w:rsidR="0008284F">
        <w:rPr>
          <w:color w:val="auto"/>
        </w:rPr>
        <w:t xml:space="preserve">s </w:t>
      </w:r>
      <w:r w:rsidRPr="00CD7B6B">
        <w:rPr>
          <w:color w:val="auto"/>
        </w:rPr>
        <w:t xml:space="preserve">surface. </w:t>
      </w:r>
      <w:r w:rsidR="0008284F">
        <w:rPr>
          <w:color w:val="auto"/>
        </w:rPr>
        <w:t>When located at the surfac</w:t>
      </w:r>
      <w:r w:rsidR="000B0590">
        <w:rPr>
          <w:color w:val="auto"/>
        </w:rPr>
        <w:t>e</w:t>
      </w:r>
      <w:r w:rsidR="0008284F">
        <w:rPr>
          <w:color w:val="auto"/>
        </w:rPr>
        <w:t xml:space="preserve">, the risk of fault rupture </w:t>
      </w:r>
      <w:r w:rsidRPr="00CD7B6B">
        <w:rPr>
          <w:color w:val="auto"/>
        </w:rPr>
        <w:t>is especially dangerous if structures are built on top of the fault or infrastructure crosses the fault</w:t>
      </w:r>
      <w:r w:rsidR="00B45D3C">
        <w:rPr>
          <w:color w:val="auto"/>
        </w:rPr>
        <w:t xml:space="preserve">. </w:t>
      </w:r>
      <w:r w:rsidR="0008284F">
        <w:rPr>
          <w:color w:val="auto"/>
        </w:rPr>
        <w:t xml:space="preserve">If movement along the fault is significant, </w:t>
      </w:r>
      <w:r w:rsidRPr="00CD7B6B">
        <w:rPr>
          <w:color w:val="auto"/>
        </w:rPr>
        <w:t>these facilities could be damaged</w:t>
      </w:r>
      <w:r w:rsidR="0008284F">
        <w:rPr>
          <w:color w:val="auto"/>
        </w:rPr>
        <w:t xml:space="preserve"> (structural damage, pipeline breaks, roadway/ </w:t>
      </w:r>
      <w:r w:rsidRPr="00CD7B6B">
        <w:rPr>
          <w:color w:val="auto"/>
        </w:rPr>
        <w:t>bridge</w:t>
      </w:r>
      <w:r w:rsidR="0008284F">
        <w:rPr>
          <w:color w:val="auto"/>
        </w:rPr>
        <w:t xml:space="preserve"> failure)</w:t>
      </w:r>
      <w:r w:rsidRPr="00CD7B6B">
        <w:rPr>
          <w:color w:val="auto"/>
        </w:rPr>
        <w:t xml:space="preserve">, rendering them useless after the event. </w:t>
      </w:r>
    </w:p>
    <w:p w14:paraId="1B10A9D1" w14:textId="35E39502" w:rsidR="007B4C21" w:rsidRPr="00CD7B6B" w:rsidRDefault="007B4C21" w:rsidP="007B4C21">
      <w:pPr>
        <w:rPr>
          <w:color w:val="auto"/>
        </w:rPr>
      </w:pPr>
      <w:r w:rsidRPr="00CD7B6B">
        <w:rPr>
          <w:color w:val="auto"/>
        </w:rPr>
        <w:lastRenderedPageBreak/>
        <w:t>Areas of known surface rupture hazard in California are identified in Alquist-Priolo Special Study Zones</w:t>
      </w:r>
      <w:r w:rsidR="00113C0F">
        <w:rPr>
          <w:color w:val="auto"/>
        </w:rPr>
        <w:t xml:space="preserve"> (AP Zone)</w:t>
      </w:r>
      <w:r w:rsidRPr="00CD7B6B">
        <w:rPr>
          <w:color w:val="auto"/>
        </w:rPr>
        <w:t>.</w:t>
      </w:r>
      <w:r w:rsidR="00611E47" w:rsidRPr="00CD7B6B">
        <w:rPr>
          <w:color w:val="auto"/>
        </w:rPr>
        <w:t xml:space="preserve"> </w:t>
      </w:r>
      <w:r w:rsidR="000B0590">
        <w:rPr>
          <w:color w:val="auto"/>
        </w:rPr>
        <w:t>As identified by the State Geologist, these study zones are used to identify</w:t>
      </w:r>
      <w:r w:rsidR="00FF73A5" w:rsidRPr="00CD7B6B">
        <w:rPr>
          <w:color w:val="auto"/>
        </w:rPr>
        <w:t xml:space="preserve"> and map</w:t>
      </w:r>
      <w:r w:rsidR="00000712" w:rsidRPr="00CD7B6B">
        <w:rPr>
          <w:color w:val="auto"/>
        </w:rPr>
        <w:t xml:space="preserve"> </w:t>
      </w:r>
      <w:r w:rsidR="00611E47" w:rsidRPr="00CD7B6B">
        <w:rPr>
          <w:color w:val="auto"/>
        </w:rPr>
        <w:t>seismically active fault</w:t>
      </w:r>
      <w:r w:rsidR="00FF73A5" w:rsidRPr="00CD7B6B">
        <w:rPr>
          <w:color w:val="auto"/>
        </w:rPr>
        <w:t xml:space="preserve"> traces. No habitable structure is permitted across the known trace of any active fault. Setback zones are established for habitable structures</w:t>
      </w:r>
      <w:r w:rsidR="0008284F">
        <w:rPr>
          <w:color w:val="auto"/>
        </w:rPr>
        <w:t>, the size of which is determined by</w:t>
      </w:r>
      <w:r w:rsidR="00FF73A5" w:rsidRPr="00CD7B6B">
        <w:rPr>
          <w:color w:val="auto"/>
        </w:rPr>
        <w:t xml:space="preserve"> the geology </w:t>
      </w:r>
      <w:r w:rsidR="000B0590">
        <w:rPr>
          <w:color w:val="auto"/>
        </w:rPr>
        <w:t xml:space="preserve">of </w:t>
      </w:r>
      <w:r w:rsidR="00FF73A5" w:rsidRPr="00CD7B6B">
        <w:rPr>
          <w:color w:val="auto"/>
        </w:rPr>
        <w:t>a particular site, the characteristics of the fault, and the degree of certainty on the fault</w:t>
      </w:r>
      <w:r w:rsidR="00B45D3C">
        <w:rPr>
          <w:color w:val="auto"/>
        </w:rPr>
        <w:t>'</w:t>
      </w:r>
      <w:r w:rsidR="00FF73A5" w:rsidRPr="00CD7B6B">
        <w:rPr>
          <w:color w:val="auto"/>
        </w:rPr>
        <w:t>s location.</w:t>
      </w:r>
      <w:r w:rsidRPr="00CD7B6B">
        <w:rPr>
          <w:color w:val="auto"/>
        </w:rPr>
        <w:t xml:space="preserve"> </w:t>
      </w:r>
      <w:r w:rsidR="0008284F">
        <w:rPr>
          <w:color w:val="auto"/>
        </w:rPr>
        <w:t>A</w:t>
      </w:r>
      <w:r w:rsidR="00FF73A5" w:rsidRPr="00CD7B6B">
        <w:rPr>
          <w:color w:val="auto"/>
        </w:rPr>
        <w:t xml:space="preserve">n </w:t>
      </w:r>
      <w:r w:rsidR="00113C0F">
        <w:rPr>
          <w:color w:val="auto"/>
        </w:rPr>
        <w:t>AP Zone</w:t>
      </w:r>
      <w:r w:rsidR="00FF73A5" w:rsidRPr="00CD7B6B">
        <w:rPr>
          <w:color w:val="auto"/>
        </w:rPr>
        <w:t xml:space="preserve"> </w:t>
      </w:r>
      <w:r w:rsidR="0008284F">
        <w:rPr>
          <w:color w:val="auto"/>
        </w:rPr>
        <w:t xml:space="preserve">is </w:t>
      </w:r>
      <w:r w:rsidR="00FF73A5" w:rsidRPr="00CD7B6B">
        <w:rPr>
          <w:color w:val="auto"/>
        </w:rPr>
        <w:t>located within the southern portion of the City</w:t>
      </w:r>
      <w:r w:rsidR="00B45D3C">
        <w:rPr>
          <w:color w:val="auto"/>
        </w:rPr>
        <w:t>'</w:t>
      </w:r>
      <w:r w:rsidR="00FF73A5" w:rsidRPr="00CD7B6B">
        <w:rPr>
          <w:color w:val="auto"/>
        </w:rPr>
        <w:t>s planning area, running the entirety of the San Jacinto Fault trace</w:t>
      </w:r>
      <w:r w:rsidR="00113C0F">
        <w:rPr>
          <w:color w:val="auto"/>
        </w:rPr>
        <w:t xml:space="preserve"> </w:t>
      </w:r>
      <w:r w:rsidR="00113C0F" w:rsidRPr="00113C0F">
        <w:rPr>
          <w:b/>
          <w:bCs/>
          <w:color w:val="auto"/>
        </w:rPr>
        <w:t>(Figure 10.1)</w:t>
      </w:r>
      <w:r w:rsidR="00FF73A5" w:rsidRPr="00CD7B6B">
        <w:rPr>
          <w:color w:val="auto"/>
        </w:rPr>
        <w:t xml:space="preserve">. Setback </w:t>
      </w:r>
      <w:r w:rsidR="0008284F">
        <w:rPr>
          <w:color w:val="auto"/>
        </w:rPr>
        <w:t>requirements shall be determined along this fault trace as part of the development process</w:t>
      </w:r>
      <w:r w:rsidR="00DB129B" w:rsidRPr="00CD7B6B">
        <w:rPr>
          <w:color w:val="auto"/>
        </w:rPr>
        <w:t>.</w:t>
      </w:r>
    </w:p>
    <w:p w14:paraId="694F6E4C" w14:textId="77777777" w:rsidR="007B4C21" w:rsidRPr="00F94825" w:rsidRDefault="007B4C21" w:rsidP="007B4C21">
      <w:pPr>
        <w:rPr>
          <w:b/>
          <w:bCs/>
        </w:rPr>
      </w:pPr>
      <w:r w:rsidRPr="00F94825">
        <w:rPr>
          <w:b/>
          <w:bCs/>
        </w:rPr>
        <w:t xml:space="preserve">Seismic Shaking </w:t>
      </w:r>
    </w:p>
    <w:p w14:paraId="0DE53ACF" w14:textId="250DB6D5" w:rsidR="000E09F0" w:rsidRPr="00023C9A" w:rsidRDefault="007B4C21" w:rsidP="007B4C21">
      <w:pPr>
        <w:rPr>
          <w:color w:val="auto"/>
        </w:rPr>
      </w:pPr>
      <w:r w:rsidRPr="00CD7B6B">
        <w:rPr>
          <w:color w:val="auto"/>
        </w:rPr>
        <w:t xml:space="preserve">Seismic shaking is the recognizable movement caused by the energy released from an earthquake. The same mechanism that creates a surface rupture is also responsible for seismic shaking and can produce an equally devastating effect. Buildings and other structures may be destroyed because of violent shaking. Infrastructure such as roads, pipelines, and power lines are also susceptible to damage and pose additional safety concerns. Unlike surface rupture, seismic shaking consequences are not restricted to the area immediately surrounding the fault. Energy resonating through the ground can travel hundreds of miles and cause damage in many locations simultaneously. The closer to the earthquake's source (epicenter), the stronger the shaking will be. Seismic shaking is of particular concern for the City of </w:t>
      </w:r>
      <w:r w:rsidR="00CA04E3" w:rsidRPr="00CD7B6B">
        <w:rPr>
          <w:color w:val="auto"/>
        </w:rPr>
        <w:t>Loma Linda</w:t>
      </w:r>
      <w:r w:rsidRPr="00CD7B6B">
        <w:rPr>
          <w:color w:val="auto"/>
        </w:rPr>
        <w:t xml:space="preserve"> due to the proximity to active faults that can generate significant earthquakes. The </w:t>
      </w:r>
      <w:r w:rsidR="00450A6D" w:rsidRPr="00CD7B6B">
        <w:rPr>
          <w:color w:val="auto"/>
        </w:rPr>
        <w:t xml:space="preserve">fault with the </w:t>
      </w:r>
      <w:r w:rsidRPr="00CD7B6B">
        <w:rPr>
          <w:color w:val="auto"/>
        </w:rPr>
        <w:t>highest probability</w:t>
      </w:r>
      <w:r w:rsidR="00450A6D" w:rsidRPr="00CD7B6B">
        <w:rPr>
          <w:color w:val="auto"/>
        </w:rPr>
        <w:t xml:space="preserve"> of generating a</w:t>
      </w:r>
      <w:r w:rsidR="0008284F">
        <w:rPr>
          <w:color w:val="auto"/>
        </w:rPr>
        <w:t xml:space="preserve"> large earthquake</w:t>
      </w:r>
      <w:r w:rsidR="00450A6D" w:rsidRPr="00CD7B6B">
        <w:rPr>
          <w:color w:val="auto"/>
        </w:rPr>
        <w:t xml:space="preserve"> </w:t>
      </w:r>
      <w:r w:rsidRPr="00CD7B6B">
        <w:rPr>
          <w:color w:val="auto"/>
        </w:rPr>
        <w:t>is the San Andreas fault</w:t>
      </w:r>
      <w:r w:rsidR="00B45D3C">
        <w:rPr>
          <w:color w:val="auto"/>
        </w:rPr>
        <w:t xml:space="preserve">. </w:t>
      </w:r>
      <w:r w:rsidR="0008284F">
        <w:rPr>
          <w:color w:val="auto"/>
        </w:rPr>
        <w:t xml:space="preserve">Located approximately five miles northeast of the City, this fault has a 19.5% probability of generating a </w:t>
      </w:r>
      <w:r w:rsidR="0008284F" w:rsidRPr="00CD7B6B">
        <w:rPr>
          <w:color w:val="auto"/>
        </w:rPr>
        <w:t xml:space="preserve">6.7M </w:t>
      </w:r>
      <w:r w:rsidR="0008284F">
        <w:rPr>
          <w:color w:val="auto"/>
        </w:rPr>
        <w:t xml:space="preserve">or greater </w:t>
      </w:r>
      <w:r w:rsidR="0008284F" w:rsidRPr="00CD7B6B">
        <w:rPr>
          <w:color w:val="auto"/>
        </w:rPr>
        <w:t>earthquake</w:t>
      </w:r>
      <w:r w:rsidR="0008284F">
        <w:rPr>
          <w:color w:val="auto"/>
        </w:rPr>
        <w:t xml:space="preserve"> in the next 20 to 25 years</w:t>
      </w:r>
      <w:r w:rsidRPr="00CD7B6B">
        <w:rPr>
          <w:color w:val="auto"/>
        </w:rPr>
        <w:t xml:space="preserve">. </w:t>
      </w:r>
      <w:r w:rsidR="0008284F">
        <w:rPr>
          <w:color w:val="auto"/>
        </w:rPr>
        <w:t xml:space="preserve">For the same time period, the </w:t>
      </w:r>
      <w:r w:rsidR="005B2009" w:rsidRPr="00CD7B6B">
        <w:rPr>
          <w:color w:val="auto"/>
        </w:rPr>
        <w:t>San Jacinto</w:t>
      </w:r>
      <w:r w:rsidR="0008284F">
        <w:rPr>
          <w:color w:val="auto"/>
        </w:rPr>
        <w:t xml:space="preserve"> </w:t>
      </w:r>
      <w:r w:rsidR="000B0590">
        <w:rPr>
          <w:color w:val="auto"/>
        </w:rPr>
        <w:t>F</w:t>
      </w:r>
      <w:r w:rsidR="0008284F">
        <w:rPr>
          <w:color w:val="auto"/>
        </w:rPr>
        <w:t>ault</w:t>
      </w:r>
      <w:r w:rsidR="005B2009" w:rsidRPr="00CD7B6B">
        <w:rPr>
          <w:color w:val="auto"/>
        </w:rPr>
        <w:t>,</w:t>
      </w:r>
      <w:r w:rsidRPr="00CD7B6B">
        <w:rPr>
          <w:color w:val="auto"/>
        </w:rPr>
        <w:t xml:space="preserve"> </w:t>
      </w:r>
      <w:r w:rsidR="00450A6D" w:rsidRPr="00CD7B6B">
        <w:rPr>
          <w:color w:val="auto"/>
        </w:rPr>
        <w:t xml:space="preserve">which </w:t>
      </w:r>
      <w:r w:rsidR="005B2009" w:rsidRPr="00CD7B6B">
        <w:rPr>
          <w:color w:val="auto"/>
        </w:rPr>
        <w:t xml:space="preserve">runs through </w:t>
      </w:r>
      <w:r w:rsidRPr="00CD7B6B">
        <w:rPr>
          <w:color w:val="auto"/>
        </w:rPr>
        <w:t>the</w:t>
      </w:r>
      <w:r w:rsidR="00450A6D" w:rsidRPr="00CD7B6B">
        <w:rPr>
          <w:color w:val="auto"/>
        </w:rPr>
        <w:t xml:space="preserve"> planning area,</w:t>
      </w:r>
      <w:r w:rsidRPr="00CD7B6B">
        <w:rPr>
          <w:color w:val="auto"/>
        </w:rPr>
        <w:t xml:space="preserve"> </w:t>
      </w:r>
      <w:r w:rsidR="0008284F">
        <w:rPr>
          <w:color w:val="auto"/>
        </w:rPr>
        <w:t xml:space="preserve">has a </w:t>
      </w:r>
      <w:r w:rsidR="00450A6D" w:rsidRPr="00CD7B6B">
        <w:rPr>
          <w:color w:val="auto"/>
        </w:rPr>
        <w:t>5</w:t>
      </w:r>
      <w:r w:rsidRPr="00CD7B6B">
        <w:rPr>
          <w:color w:val="auto"/>
        </w:rPr>
        <w:t xml:space="preserve">% probability of generating a 6.7M </w:t>
      </w:r>
      <w:r w:rsidR="0008284F">
        <w:rPr>
          <w:color w:val="auto"/>
        </w:rPr>
        <w:t xml:space="preserve">or greater </w:t>
      </w:r>
      <w:r w:rsidR="0008284F" w:rsidRPr="00CD7B6B">
        <w:rPr>
          <w:color w:val="auto"/>
        </w:rPr>
        <w:t>earthquake</w:t>
      </w:r>
      <w:r w:rsidR="0008284F">
        <w:rPr>
          <w:color w:val="auto"/>
        </w:rPr>
        <w:t xml:space="preserve"> in the next 20 to 25 years</w:t>
      </w:r>
      <w:r w:rsidR="0008284F" w:rsidRPr="00CD7B6B">
        <w:rPr>
          <w:color w:val="auto"/>
        </w:rPr>
        <w:t>.</w:t>
      </w:r>
      <w:r w:rsidR="0090535C">
        <w:rPr>
          <w:noProof/>
        </w:rPr>
        <w:drawing>
          <wp:anchor distT="0" distB="0" distL="114300" distR="114300" simplePos="0" relativeHeight="251657226" behindDoc="0" locked="0" layoutInCell="1" allowOverlap="1" wp14:anchorId="2AD4EE57" wp14:editId="588C403E">
            <wp:simplePos x="0" y="0"/>
            <wp:positionH relativeFrom="column">
              <wp:posOffset>2842651</wp:posOffset>
            </wp:positionH>
            <wp:positionV relativeFrom="paragraph">
              <wp:posOffset>98516</wp:posOffset>
            </wp:positionV>
            <wp:extent cx="3077366" cy="1828981"/>
            <wp:effectExtent l="0" t="0" r="8890" b="0"/>
            <wp:wrapSquare wrapText="bothSides"/>
            <wp:docPr id="6" name="Picture 6" descr="Soil liquefac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il liquefaction - Wikipedi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77366" cy="1828981"/>
                    </a:xfrm>
                    <a:prstGeom prst="rect">
                      <a:avLst/>
                    </a:prstGeom>
                    <a:noFill/>
                    <a:ln>
                      <a:noFill/>
                    </a:ln>
                  </pic:spPr>
                </pic:pic>
              </a:graphicData>
            </a:graphic>
          </wp:anchor>
        </w:drawing>
      </w:r>
    </w:p>
    <w:p w14:paraId="72E3A50E" w14:textId="64EB3920" w:rsidR="007B4C21" w:rsidRPr="00B87C39" w:rsidRDefault="007B4C21" w:rsidP="007B4C21">
      <w:pPr>
        <w:rPr>
          <w:b/>
          <w:bCs/>
        </w:rPr>
      </w:pPr>
      <w:r w:rsidRPr="00F94825">
        <w:rPr>
          <w:b/>
          <w:bCs/>
        </w:rPr>
        <w:t>Liquefaction</w:t>
      </w:r>
      <w:r w:rsidRPr="00B87C39">
        <w:rPr>
          <w:b/>
          <w:bCs/>
        </w:rPr>
        <w:t xml:space="preserve"> </w:t>
      </w:r>
    </w:p>
    <w:p w14:paraId="22401228" w14:textId="5F0F6862" w:rsidR="007B4C21" w:rsidRPr="00CD7B6B" w:rsidRDefault="007B4C21" w:rsidP="007B4C21">
      <w:pPr>
        <w:autoSpaceDE w:val="0"/>
        <w:autoSpaceDN w:val="0"/>
        <w:adjustRightInd w:val="0"/>
        <w:spacing w:afterLines="200" w:after="480"/>
        <w:rPr>
          <w:rFonts w:cs="Arial"/>
          <w:color w:val="auto"/>
          <w:szCs w:val="19"/>
        </w:rPr>
      </w:pPr>
      <w:r w:rsidRPr="00CD7B6B">
        <w:rPr>
          <w:rFonts w:cs="Arial"/>
          <w:color w:val="auto"/>
          <w:szCs w:val="19"/>
        </w:rPr>
        <w:t xml:space="preserve">Liquefaction is a phenomenon that occurs when intense vibrations from an earthquake cause saturated soil to lose stability and act more like a liquid than a solid. This poses significant problems for buildings and other structures in areas where liquefaction can occur, as the ground may give way under the weight of the structure and its foundation. In addition, underground structures are vulnerable to liquefaction. </w:t>
      </w:r>
      <w:r w:rsidR="0008284F">
        <w:rPr>
          <w:rFonts w:cs="Arial"/>
          <w:color w:val="auto"/>
          <w:szCs w:val="19"/>
        </w:rPr>
        <w:t xml:space="preserve">Within the San Bernardino Basin Area, three </w:t>
      </w:r>
      <w:r w:rsidR="002F6145" w:rsidRPr="00CD7B6B">
        <w:rPr>
          <w:rFonts w:cs="Arial"/>
          <w:color w:val="auto"/>
          <w:szCs w:val="19"/>
        </w:rPr>
        <w:t xml:space="preserve">groundwater </w:t>
      </w:r>
      <w:r w:rsidR="0008284F">
        <w:rPr>
          <w:rFonts w:cs="Arial"/>
          <w:color w:val="auto"/>
          <w:szCs w:val="19"/>
        </w:rPr>
        <w:t>sub</w:t>
      </w:r>
      <w:r w:rsidR="002F6145" w:rsidRPr="00CD7B6B">
        <w:rPr>
          <w:rFonts w:cs="Arial"/>
          <w:color w:val="auto"/>
          <w:szCs w:val="19"/>
        </w:rPr>
        <w:t>basins underlie portions of the Planning Area</w:t>
      </w:r>
      <w:r w:rsidR="00B45D3C">
        <w:rPr>
          <w:rFonts w:cs="Arial"/>
          <w:color w:val="auto"/>
          <w:szCs w:val="19"/>
        </w:rPr>
        <w:t xml:space="preserve">. </w:t>
      </w:r>
      <w:r w:rsidR="0008284F">
        <w:rPr>
          <w:rFonts w:cs="Arial"/>
          <w:color w:val="auto"/>
          <w:szCs w:val="19"/>
        </w:rPr>
        <w:t xml:space="preserve">These </w:t>
      </w:r>
      <w:r w:rsidR="002F6145" w:rsidRPr="00CD7B6B">
        <w:rPr>
          <w:rFonts w:cs="Arial"/>
          <w:color w:val="auto"/>
          <w:szCs w:val="19"/>
        </w:rPr>
        <w:t xml:space="preserve">include </w:t>
      </w:r>
      <w:r w:rsidR="0008284F">
        <w:rPr>
          <w:rFonts w:cs="Arial"/>
          <w:color w:val="auto"/>
          <w:szCs w:val="19"/>
        </w:rPr>
        <w:t>Bunker Hill (northern portion of the City)</w:t>
      </w:r>
      <w:r w:rsidR="002F6145" w:rsidRPr="00CD7B6B">
        <w:rPr>
          <w:rFonts w:cs="Arial"/>
          <w:color w:val="auto"/>
          <w:szCs w:val="19"/>
        </w:rPr>
        <w:t xml:space="preserve">, </w:t>
      </w:r>
      <w:proofErr w:type="spellStart"/>
      <w:r w:rsidR="0008284F">
        <w:rPr>
          <w:rFonts w:cs="Arial"/>
          <w:color w:val="auto"/>
          <w:szCs w:val="19"/>
        </w:rPr>
        <w:t>Reche</w:t>
      </w:r>
      <w:proofErr w:type="spellEnd"/>
      <w:r w:rsidR="0008284F">
        <w:rPr>
          <w:rFonts w:cs="Arial"/>
          <w:color w:val="auto"/>
          <w:szCs w:val="19"/>
        </w:rPr>
        <w:t xml:space="preserve"> Canyon Basin (</w:t>
      </w:r>
      <w:r w:rsidR="00724E34">
        <w:rPr>
          <w:rFonts w:cs="Arial"/>
          <w:color w:val="auto"/>
          <w:szCs w:val="19"/>
        </w:rPr>
        <w:t xml:space="preserve">the </w:t>
      </w:r>
      <w:r w:rsidR="002F6145" w:rsidRPr="00CD7B6B">
        <w:rPr>
          <w:rFonts w:cs="Arial"/>
          <w:color w:val="auto"/>
          <w:szCs w:val="19"/>
        </w:rPr>
        <w:t>southwest</w:t>
      </w:r>
      <w:r w:rsidR="0008284F">
        <w:rPr>
          <w:rFonts w:cs="Arial"/>
          <w:color w:val="auto"/>
          <w:szCs w:val="19"/>
        </w:rPr>
        <w:t xml:space="preserve"> portion of the City)</w:t>
      </w:r>
      <w:r w:rsidR="002F6145" w:rsidRPr="00CD7B6B">
        <w:rPr>
          <w:rFonts w:cs="Arial"/>
          <w:color w:val="auto"/>
          <w:szCs w:val="19"/>
        </w:rPr>
        <w:t xml:space="preserve">, and </w:t>
      </w:r>
      <w:r w:rsidR="0008284F">
        <w:rPr>
          <w:rFonts w:cs="Arial"/>
          <w:color w:val="auto"/>
          <w:szCs w:val="19"/>
        </w:rPr>
        <w:t xml:space="preserve">San </w:t>
      </w:r>
      <w:proofErr w:type="spellStart"/>
      <w:r w:rsidR="0008284F">
        <w:rPr>
          <w:rFonts w:cs="Arial"/>
          <w:color w:val="auto"/>
          <w:szCs w:val="19"/>
        </w:rPr>
        <w:t>Timoteo</w:t>
      </w:r>
      <w:proofErr w:type="spellEnd"/>
      <w:r w:rsidR="0008284F">
        <w:rPr>
          <w:rFonts w:cs="Arial"/>
          <w:color w:val="auto"/>
          <w:szCs w:val="19"/>
        </w:rPr>
        <w:t xml:space="preserve"> Basin (</w:t>
      </w:r>
      <w:r w:rsidR="00724E34">
        <w:rPr>
          <w:rFonts w:cs="Arial"/>
          <w:color w:val="auto"/>
          <w:szCs w:val="19"/>
        </w:rPr>
        <w:t xml:space="preserve">the </w:t>
      </w:r>
      <w:r w:rsidR="002F6145" w:rsidRPr="00CD7B6B">
        <w:rPr>
          <w:rFonts w:cs="Arial"/>
          <w:color w:val="auto"/>
          <w:szCs w:val="19"/>
        </w:rPr>
        <w:t>eastern</w:t>
      </w:r>
      <w:r w:rsidR="0008284F">
        <w:rPr>
          <w:rFonts w:cs="Arial"/>
          <w:color w:val="auto"/>
          <w:szCs w:val="19"/>
        </w:rPr>
        <w:t xml:space="preserve"> portion of the City)</w:t>
      </w:r>
      <w:r w:rsidR="002F6145" w:rsidRPr="00CD7B6B">
        <w:rPr>
          <w:rFonts w:cs="Arial"/>
          <w:color w:val="auto"/>
          <w:szCs w:val="19"/>
        </w:rPr>
        <w:t xml:space="preserve">. </w:t>
      </w:r>
      <w:r w:rsidR="0008284F" w:rsidRPr="007F4263">
        <w:rPr>
          <w:rFonts w:cs="Arial"/>
          <w:color w:val="auto"/>
          <w:szCs w:val="19"/>
        </w:rPr>
        <w:t>Given the presence of shallow groundwater in these subbasin</w:t>
      </w:r>
      <w:r w:rsidR="007F4263" w:rsidRPr="007F4263">
        <w:rPr>
          <w:rFonts w:cs="Arial"/>
          <w:color w:val="auto"/>
          <w:szCs w:val="19"/>
        </w:rPr>
        <w:t>s</w:t>
      </w:r>
      <w:r w:rsidR="007F4263">
        <w:rPr>
          <w:rFonts w:cs="Arial"/>
          <w:color w:val="auto"/>
          <w:szCs w:val="19"/>
        </w:rPr>
        <w:t>,</w:t>
      </w:r>
      <w:r w:rsidR="007F4263" w:rsidRPr="007F4263">
        <w:rPr>
          <w:rFonts w:cs="Arial"/>
          <w:color w:val="auto"/>
          <w:szCs w:val="19"/>
        </w:rPr>
        <w:t xml:space="preserve"> </w:t>
      </w:r>
      <w:r w:rsidR="00724E34" w:rsidRPr="007F4263">
        <w:rPr>
          <w:rFonts w:cs="Arial"/>
          <w:color w:val="auto"/>
          <w:szCs w:val="19"/>
        </w:rPr>
        <w:t>t</w:t>
      </w:r>
      <w:r w:rsidR="002F6145" w:rsidRPr="007F4263">
        <w:rPr>
          <w:rFonts w:cs="Arial"/>
          <w:color w:val="auto"/>
          <w:szCs w:val="19"/>
        </w:rPr>
        <w:t>here</w:t>
      </w:r>
      <w:r w:rsidR="002F6145" w:rsidRPr="00CD7B6B">
        <w:rPr>
          <w:rFonts w:cs="Arial"/>
          <w:color w:val="auto"/>
          <w:szCs w:val="19"/>
        </w:rPr>
        <w:t xml:space="preserve"> is a moderate to moderately high susceptibility for liquefaction hazards in the northwest portion of the Planning Area and the southern reaches of </w:t>
      </w:r>
      <w:proofErr w:type="spellStart"/>
      <w:r w:rsidR="002F6145" w:rsidRPr="00CD7B6B">
        <w:rPr>
          <w:rFonts w:cs="Arial"/>
          <w:color w:val="auto"/>
          <w:szCs w:val="19"/>
        </w:rPr>
        <w:t>Reche</w:t>
      </w:r>
      <w:proofErr w:type="spellEnd"/>
      <w:r w:rsidR="002F6145" w:rsidRPr="00CD7B6B">
        <w:rPr>
          <w:rFonts w:cs="Arial"/>
          <w:color w:val="auto"/>
          <w:szCs w:val="19"/>
        </w:rPr>
        <w:t xml:space="preserve"> Canyon. </w:t>
      </w:r>
      <w:r w:rsidR="00677A2B">
        <w:rPr>
          <w:rFonts w:cs="Arial"/>
          <w:color w:val="auto"/>
          <w:szCs w:val="19"/>
        </w:rPr>
        <w:t>Other areas of liquefaction susceptibility include t</w:t>
      </w:r>
      <w:r w:rsidR="002F6145" w:rsidRPr="00CD7B6B">
        <w:rPr>
          <w:rFonts w:cs="Arial"/>
          <w:color w:val="auto"/>
          <w:szCs w:val="19"/>
        </w:rPr>
        <w:t xml:space="preserve">he north-central portion of the Planning Area and a canyon extending into the western portion of the Planning Area from </w:t>
      </w:r>
      <w:proofErr w:type="spellStart"/>
      <w:r w:rsidR="002F6145" w:rsidRPr="00CD7B6B">
        <w:rPr>
          <w:rFonts w:cs="Arial"/>
          <w:color w:val="auto"/>
          <w:szCs w:val="19"/>
        </w:rPr>
        <w:t>Reche</w:t>
      </w:r>
      <w:proofErr w:type="spellEnd"/>
      <w:r w:rsidR="002F6145" w:rsidRPr="00CD7B6B">
        <w:rPr>
          <w:rFonts w:cs="Arial"/>
          <w:color w:val="auto"/>
          <w:szCs w:val="19"/>
        </w:rPr>
        <w:t xml:space="preserve"> Canyon</w:t>
      </w:r>
      <w:r w:rsidR="00677A2B">
        <w:rPr>
          <w:rFonts w:cs="Arial"/>
          <w:color w:val="auto"/>
          <w:szCs w:val="19"/>
        </w:rPr>
        <w:t>.</w:t>
      </w:r>
    </w:p>
    <w:p w14:paraId="0F055CFB" w14:textId="78A3BCF7" w:rsidR="007B4C21" w:rsidRPr="00623F94" w:rsidRDefault="007B4C21" w:rsidP="007B4C21">
      <w:pPr>
        <w:pStyle w:val="Heading3"/>
      </w:pPr>
      <w:r>
        <w:lastRenderedPageBreak/>
        <w:t>Geologic Hazards</w:t>
      </w:r>
    </w:p>
    <w:p w14:paraId="5BCCB17E" w14:textId="1A2BCBD8" w:rsidR="007B4C21" w:rsidRDefault="00677A2B" w:rsidP="007B4C21">
      <w:pPr>
        <w:pStyle w:val="BodyText"/>
        <w:rPr>
          <w:color w:val="auto"/>
        </w:rPr>
      </w:pPr>
      <w:r>
        <w:rPr>
          <w:color w:val="auto"/>
        </w:rPr>
        <w:t>In addition to seismic hazards, the potential for geologic hazards within the City could impact residents and businesses</w:t>
      </w:r>
      <w:r w:rsidR="00B45D3C">
        <w:rPr>
          <w:color w:val="auto"/>
        </w:rPr>
        <w:t xml:space="preserve">. </w:t>
      </w:r>
      <w:r w:rsidR="007B4C21" w:rsidRPr="00CD7B6B">
        <w:rPr>
          <w:color w:val="auto"/>
        </w:rPr>
        <w:t xml:space="preserve"> </w:t>
      </w:r>
    </w:p>
    <w:p w14:paraId="56C22456" w14:textId="708625A3" w:rsidR="007B4C21" w:rsidRPr="00CD3C48" w:rsidRDefault="007B4C21" w:rsidP="00CD3C48">
      <w:pPr>
        <w:rPr>
          <w:b/>
          <w:bCs/>
        </w:rPr>
      </w:pPr>
      <w:r w:rsidRPr="00CD3C48">
        <w:rPr>
          <w:b/>
          <w:bCs/>
        </w:rPr>
        <w:t>Landslides and Mudflows</w:t>
      </w:r>
    </w:p>
    <w:p w14:paraId="569C5620" w14:textId="655EC577" w:rsidR="007B4C21" w:rsidRPr="00CD7B6B" w:rsidRDefault="0090535C" w:rsidP="007B4C21">
      <w:pPr>
        <w:pStyle w:val="BodyText"/>
        <w:rPr>
          <w:color w:val="auto"/>
        </w:rPr>
      </w:pPr>
      <w:r>
        <w:rPr>
          <w:noProof/>
          <w:color w:val="auto"/>
        </w:rPr>
        <w:drawing>
          <wp:anchor distT="0" distB="0" distL="114300" distR="114300" simplePos="0" relativeHeight="251657225" behindDoc="0" locked="0" layoutInCell="1" allowOverlap="1" wp14:anchorId="606839CA" wp14:editId="17897D17">
            <wp:simplePos x="0" y="0"/>
            <wp:positionH relativeFrom="column">
              <wp:posOffset>3834584</wp:posOffset>
            </wp:positionH>
            <wp:positionV relativeFrom="paragraph">
              <wp:posOffset>86995</wp:posOffset>
            </wp:positionV>
            <wp:extent cx="2108835" cy="1369060"/>
            <wp:effectExtent l="0" t="0" r="5715" b="2540"/>
            <wp:wrapSquare wrapText="bothSides"/>
            <wp:docPr id="4" name="Picture 4" descr="A group of people on a roo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on a roof&#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08835" cy="1369060"/>
                    </a:xfrm>
                    <a:prstGeom prst="rect">
                      <a:avLst/>
                    </a:prstGeom>
                  </pic:spPr>
                </pic:pic>
              </a:graphicData>
            </a:graphic>
          </wp:anchor>
        </w:drawing>
      </w:r>
      <w:r w:rsidR="007B4C21" w:rsidRPr="00CD7B6B">
        <w:rPr>
          <w:color w:val="auto"/>
        </w:rPr>
        <w:t>A landslide is the movement of earth materials down slopes and areas of steep topography. Although earthquakes often cause them, landslides can occur when any sloped surface can no longer support the material contained within or sitting above it. This instability can be caused by the sheer weight of the loose material or can be aided by other events such as heavy rain. When rain causes a slope to fail, the movement of earth materials is typically referred to as a mudslide. Both landslides and mudslides move with great force and pose a significant danger to buildings and other structures. In some circumstances,</w:t>
      </w:r>
      <w:r w:rsidR="009362EC">
        <w:rPr>
          <w:color w:val="auto"/>
        </w:rPr>
        <w:t xml:space="preserve"> </w:t>
      </w:r>
      <w:r w:rsidR="007B4C21" w:rsidRPr="00CD7B6B">
        <w:rPr>
          <w:color w:val="auto"/>
        </w:rPr>
        <w:t xml:space="preserve">these events may cause bodily harm if bystanders cannot move out of its path in time. Anticipating the risk of landslides in the areas identified by </w:t>
      </w:r>
      <w:r w:rsidR="007B4C21" w:rsidRPr="00F92325">
        <w:rPr>
          <w:b/>
          <w:bCs/>
          <w:color w:val="auto"/>
        </w:rPr>
        <w:t xml:space="preserve">Figure </w:t>
      </w:r>
      <w:r w:rsidR="00113C0F" w:rsidRPr="00F92325">
        <w:rPr>
          <w:b/>
          <w:bCs/>
          <w:color w:val="auto"/>
        </w:rPr>
        <w:t>10.2</w:t>
      </w:r>
      <w:r w:rsidR="007B4C21" w:rsidRPr="00F92325">
        <w:rPr>
          <w:color w:val="auto"/>
        </w:rPr>
        <w:t xml:space="preserve"> </w:t>
      </w:r>
      <w:r w:rsidR="007B4C21" w:rsidRPr="00CD7B6B">
        <w:rPr>
          <w:color w:val="auto"/>
        </w:rPr>
        <w:t xml:space="preserve">will be essential for protecting the community members who reside there. The parts of </w:t>
      </w:r>
      <w:r w:rsidR="00677A2B">
        <w:rPr>
          <w:color w:val="auto"/>
        </w:rPr>
        <w:t>Loma Linda</w:t>
      </w:r>
      <w:r w:rsidR="007B4C21" w:rsidRPr="00CD7B6B">
        <w:rPr>
          <w:color w:val="auto"/>
        </w:rPr>
        <w:t xml:space="preserve"> at risk of landslides are the areas </w:t>
      </w:r>
      <w:r w:rsidR="00677A2B">
        <w:rPr>
          <w:color w:val="auto"/>
        </w:rPr>
        <w:t>within the southern portions of the City within the badland areas and adjacent to the San Jacinto Fault Zone</w:t>
      </w:r>
      <w:r w:rsidR="00B45D3C">
        <w:rPr>
          <w:color w:val="auto"/>
        </w:rPr>
        <w:t xml:space="preserve"> </w:t>
      </w:r>
      <w:r w:rsidR="007B4C21" w:rsidRPr="00CD7B6B">
        <w:rPr>
          <w:color w:val="auto"/>
        </w:rPr>
        <w:t xml:space="preserve">at the bottom of canyons and along the canyon slopes. </w:t>
      </w:r>
    </w:p>
    <w:p w14:paraId="75E73F74" w14:textId="419DD0D4" w:rsidR="00E26961" w:rsidRPr="00421C6A" w:rsidRDefault="00E26961" w:rsidP="004B70DF">
      <w:pPr>
        <w:pStyle w:val="GOAL-INTENT"/>
        <w:keepNext/>
        <w:ind w:left="1440" w:hanging="1440"/>
        <w:rPr>
          <w:noProof/>
        </w:rPr>
      </w:pPr>
      <w:r w:rsidRPr="00E26961">
        <w:t xml:space="preserve">Goal </w:t>
      </w:r>
      <w:r w:rsidR="00390AC0">
        <w:t>10</w:t>
      </w:r>
      <w:r w:rsidRPr="00E26961">
        <w:t>-1</w:t>
      </w:r>
      <w:r w:rsidR="00B33859">
        <w:t xml:space="preserve">: </w:t>
      </w:r>
      <w:r w:rsidR="00B33859">
        <w:tab/>
      </w:r>
      <w:r w:rsidR="00677A2B">
        <w:t>A Community resilient to the effects of Seismic and Geologic hazards</w:t>
      </w:r>
    </w:p>
    <w:p w14:paraId="5CE12713" w14:textId="3F814181" w:rsidR="0015516E" w:rsidRPr="00C113EB" w:rsidRDefault="00DD5108" w:rsidP="00C964C8">
      <w:pPr>
        <w:pStyle w:val="Heading3"/>
        <w:spacing w:after="120"/>
        <w:rPr>
          <w:noProof/>
          <w:color w:val="083045"/>
        </w:rPr>
      </w:pPr>
      <w:r w:rsidRPr="00C113EB">
        <w:rPr>
          <w:noProof/>
          <w:color w:val="083045"/>
        </w:rPr>
        <w:t>P</w:t>
      </w:r>
      <w:r w:rsidR="0015516E" w:rsidRPr="00C113EB">
        <w:rPr>
          <w:noProof/>
          <w:color w:val="083045"/>
        </w:rPr>
        <w:t>olicies</w:t>
      </w:r>
      <w:r w:rsidR="00336AA6">
        <w:rPr>
          <w:noProof/>
          <w:color w:val="083045"/>
        </w:rPr>
        <w:t xml:space="preserve"> </w:t>
      </w:r>
      <w:r w:rsidR="00E56B9D" w:rsidRPr="00336AA6">
        <w:rPr>
          <w:rFonts w:eastAsiaTheme="minorHAnsi" w:cstheme="minorBidi"/>
          <w:b w:val="0"/>
          <w:color w:val="083045"/>
          <w:szCs w:val="23"/>
        </w:rPr>
        <w:t xml:space="preserve">/ </w:t>
      </w:r>
      <w:r w:rsidR="00336AA6" w:rsidRPr="00336AA6">
        <w:rPr>
          <w:rFonts w:eastAsiaTheme="minorHAnsi" w:cstheme="minorBidi"/>
          <w:b w:val="0"/>
          <w:color w:val="083045"/>
          <w:szCs w:val="23"/>
        </w:rPr>
        <w:t>Implementation Actions</w:t>
      </w:r>
    </w:p>
    <w:tbl>
      <w:tblPr>
        <w:tblStyle w:val="TableGrid"/>
        <w:tblW w:w="8607" w:type="dxa"/>
        <w:tblBorders>
          <w:top w:val="single" w:sz="4" w:space="0" w:color="CFC0AF"/>
          <w:left w:val="single" w:sz="4" w:space="0" w:color="CFC0AF"/>
          <w:bottom w:val="single" w:sz="4" w:space="0" w:color="CFC0AF"/>
          <w:right w:val="single" w:sz="4" w:space="0" w:color="CFC0AF"/>
          <w:insideH w:val="dotted" w:sz="4" w:space="0" w:color="CFC0AF"/>
          <w:insideV w:val="none" w:sz="0" w:space="0" w:color="auto"/>
        </w:tblBorders>
        <w:tblCellMar>
          <w:left w:w="0" w:type="dxa"/>
          <w:right w:w="0" w:type="dxa"/>
        </w:tblCellMar>
        <w:tblLook w:val="04A0" w:firstRow="1" w:lastRow="0" w:firstColumn="1" w:lastColumn="0" w:noHBand="0" w:noVBand="1"/>
        <w:tblCaption w:val="GOAL 10-1: A COMMUNITY RESILIENT TO THE EFFECTS OF SEISMIC AND GEOLOGIC HAZARDS"/>
      </w:tblPr>
      <w:tblGrid>
        <w:gridCol w:w="1525"/>
        <w:gridCol w:w="7082"/>
      </w:tblGrid>
      <w:tr w:rsidR="007B1AD5" w14:paraId="55C5D492" w14:textId="77777777" w:rsidTr="001B0FD4">
        <w:trPr>
          <w:tblHeader/>
        </w:trPr>
        <w:tc>
          <w:tcPr>
            <w:tcW w:w="1525" w:type="dxa"/>
            <w:shd w:val="clear" w:color="auto" w:fill="EAF6F7"/>
            <w:tcMar>
              <w:left w:w="180" w:type="dxa"/>
              <w:right w:w="360" w:type="dxa"/>
            </w:tcMar>
          </w:tcPr>
          <w:p w14:paraId="33E0DD10" w14:textId="50AAD89E" w:rsidR="007B1AD5" w:rsidRDefault="00390AC0" w:rsidP="003970D6">
            <w:pPr>
              <w:pStyle w:val="PolicyNumber"/>
              <w:tabs>
                <w:tab w:val="left" w:pos="1188"/>
              </w:tabs>
              <w:spacing w:before="0" w:after="60"/>
              <w:contextualSpacing/>
            </w:pPr>
            <w:r>
              <w:t>10-</w:t>
            </w:r>
            <w:r w:rsidR="007B1AD5">
              <w:t>1.1</w:t>
            </w:r>
          </w:p>
        </w:tc>
        <w:tc>
          <w:tcPr>
            <w:tcW w:w="7082" w:type="dxa"/>
            <w:shd w:val="clear" w:color="auto" w:fill="EAF6F7"/>
            <w:tcMar>
              <w:left w:w="0" w:type="dxa"/>
              <w:right w:w="187" w:type="dxa"/>
            </w:tcMar>
            <w:vAlign w:val="center"/>
          </w:tcPr>
          <w:p w14:paraId="548D8F78" w14:textId="2B6E8C69" w:rsidR="007B1AD5" w:rsidRDefault="00F949E9" w:rsidP="003970D6">
            <w:pPr>
              <w:pStyle w:val="PolicyText"/>
              <w:spacing w:after="60"/>
            </w:pPr>
            <w:r w:rsidRPr="00F949E9">
              <w:t>Restrict or regulate the construction of new development sites on or near known seismic or geologic hazards.</w:t>
            </w:r>
          </w:p>
        </w:tc>
      </w:tr>
      <w:tr w:rsidR="007B1AD5" w14:paraId="1CAE03E0" w14:textId="77777777" w:rsidTr="00AE5ADA">
        <w:tc>
          <w:tcPr>
            <w:tcW w:w="1525" w:type="dxa"/>
            <w:shd w:val="clear" w:color="auto" w:fill="EAF6F7"/>
            <w:tcMar>
              <w:left w:w="180" w:type="dxa"/>
              <w:right w:w="360" w:type="dxa"/>
            </w:tcMar>
          </w:tcPr>
          <w:p w14:paraId="3536DCD8" w14:textId="5DC5DA18" w:rsidR="007B1AD5" w:rsidRPr="00E56B9D" w:rsidRDefault="00390AC0" w:rsidP="003970D6">
            <w:pPr>
              <w:pStyle w:val="PolicyNumber"/>
              <w:tabs>
                <w:tab w:val="left" w:pos="1188"/>
              </w:tabs>
              <w:spacing w:before="0" w:after="60"/>
              <w:contextualSpacing/>
              <w:rPr>
                <w:b w:val="0"/>
                <w:bCs/>
              </w:rPr>
            </w:pPr>
            <w:r w:rsidRPr="00E56B9D">
              <w:rPr>
                <w:b w:val="0"/>
                <w:bCs/>
              </w:rPr>
              <w:t>10</w:t>
            </w:r>
            <w:r w:rsidR="007B1AD5" w:rsidRPr="00E56B9D">
              <w:rPr>
                <w:b w:val="0"/>
                <w:bCs/>
              </w:rPr>
              <w:t>-1.</w:t>
            </w:r>
            <w:r w:rsidR="00F949E9" w:rsidRPr="00E56B9D">
              <w:rPr>
                <w:b w:val="0"/>
                <w:bCs/>
              </w:rPr>
              <w:t>1(a)</w:t>
            </w:r>
          </w:p>
        </w:tc>
        <w:tc>
          <w:tcPr>
            <w:tcW w:w="7082" w:type="dxa"/>
            <w:shd w:val="clear" w:color="auto" w:fill="EAF6F7"/>
            <w:tcMar>
              <w:left w:w="0" w:type="dxa"/>
              <w:right w:w="187" w:type="dxa"/>
            </w:tcMar>
            <w:vAlign w:val="center"/>
          </w:tcPr>
          <w:p w14:paraId="14C31FF7" w14:textId="0972EAA1" w:rsidR="007B1AD5" w:rsidRDefault="00F949E9" w:rsidP="003970D6">
            <w:pPr>
              <w:pStyle w:val="PolicyText"/>
              <w:spacing w:after="60"/>
            </w:pPr>
            <w:r w:rsidRPr="00F949E9">
              <w:t xml:space="preserve">Limit development in areas near geologic hazards (San Jacinto Fault Zone) that would create adverse conditions </w:t>
            </w:r>
            <w:r w:rsidR="00094330">
              <w:t>for</w:t>
            </w:r>
            <w:r w:rsidRPr="00F949E9">
              <w:t xml:space="preserve"> those inhabiting the area and to the overall community</w:t>
            </w:r>
            <w:r w:rsidR="007B1AD5">
              <w:t>.</w:t>
            </w:r>
          </w:p>
        </w:tc>
      </w:tr>
      <w:tr w:rsidR="007B1AD5" w14:paraId="35F27A3C" w14:textId="77777777" w:rsidTr="00AE5ADA">
        <w:tc>
          <w:tcPr>
            <w:tcW w:w="1525" w:type="dxa"/>
            <w:shd w:val="clear" w:color="auto" w:fill="EAF6F7"/>
            <w:tcMar>
              <w:left w:w="180" w:type="dxa"/>
              <w:right w:w="360" w:type="dxa"/>
            </w:tcMar>
          </w:tcPr>
          <w:p w14:paraId="544015E9" w14:textId="3BCA372C" w:rsidR="007B1AD5" w:rsidRPr="00E56B9D" w:rsidRDefault="00390AC0" w:rsidP="003970D6">
            <w:pPr>
              <w:pStyle w:val="PolicyNumber"/>
              <w:tabs>
                <w:tab w:val="left" w:pos="1188"/>
              </w:tabs>
              <w:spacing w:before="0" w:after="60"/>
              <w:contextualSpacing/>
              <w:rPr>
                <w:b w:val="0"/>
                <w:bCs/>
              </w:rPr>
            </w:pPr>
            <w:r w:rsidRPr="00E56B9D">
              <w:rPr>
                <w:b w:val="0"/>
                <w:bCs/>
              </w:rPr>
              <w:t>10</w:t>
            </w:r>
            <w:r w:rsidR="007B1AD5" w:rsidRPr="00E56B9D">
              <w:rPr>
                <w:b w:val="0"/>
                <w:bCs/>
              </w:rPr>
              <w:t>-1.</w:t>
            </w:r>
            <w:r w:rsidR="00F949E9" w:rsidRPr="00E56B9D">
              <w:rPr>
                <w:b w:val="0"/>
                <w:bCs/>
              </w:rPr>
              <w:t>1(b)</w:t>
            </w:r>
          </w:p>
        </w:tc>
        <w:tc>
          <w:tcPr>
            <w:tcW w:w="7082" w:type="dxa"/>
            <w:shd w:val="clear" w:color="auto" w:fill="EAF6F7"/>
            <w:tcMar>
              <w:left w:w="0" w:type="dxa"/>
              <w:right w:w="187" w:type="dxa"/>
            </w:tcMar>
            <w:vAlign w:val="center"/>
          </w:tcPr>
          <w:p w14:paraId="39957691" w14:textId="46BDCEF3" w:rsidR="007B1AD5" w:rsidRDefault="00F949E9" w:rsidP="003970D6">
            <w:pPr>
              <w:pStyle w:val="PolicyText"/>
              <w:spacing w:after="60"/>
            </w:pPr>
            <w:r w:rsidRPr="00F949E9">
              <w:t xml:space="preserve">Prohibit locating habitable structures on top of active or potentially active faults </w:t>
            </w:r>
            <w:r w:rsidR="00094330">
              <w:t>by enforcing</w:t>
            </w:r>
            <w:r w:rsidRPr="00F949E9">
              <w:t xml:space="preserve"> the Alquist-Priolo Earthquake Fault Zoning Act.</w:t>
            </w:r>
          </w:p>
        </w:tc>
      </w:tr>
      <w:tr w:rsidR="007B1AD5" w14:paraId="5941BD29" w14:textId="77777777" w:rsidTr="00AE5ADA">
        <w:tc>
          <w:tcPr>
            <w:tcW w:w="1525" w:type="dxa"/>
            <w:shd w:val="clear" w:color="auto" w:fill="EAF6F7"/>
            <w:tcMar>
              <w:left w:w="180" w:type="dxa"/>
              <w:right w:w="360" w:type="dxa"/>
            </w:tcMar>
          </w:tcPr>
          <w:p w14:paraId="7917CCE5" w14:textId="15AE1701" w:rsidR="007B1AD5" w:rsidRPr="00E56B9D" w:rsidRDefault="00390AC0" w:rsidP="003970D6">
            <w:pPr>
              <w:pStyle w:val="PolicyNumber"/>
              <w:tabs>
                <w:tab w:val="left" w:pos="1188"/>
              </w:tabs>
              <w:spacing w:before="0" w:after="60"/>
              <w:contextualSpacing/>
              <w:rPr>
                <w:b w:val="0"/>
                <w:bCs/>
              </w:rPr>
            </w:pPr>
            <w:r w:rsidRPr="00E56B9D">
              <w:rPr>
                <w:b w:val="0"/>
                <w:bCs/>
              </w:rPr>
              <w:t>10</w:t>
            </w:r>
            <w:r w:rsidR="007B1AD5" w:rsidRPr="00E56B9D">
              <w:rPr>
                <w:b w:val="0"/>
                <w:bCs/>
              </w:rPr>
              <w:t>-1.</w:t>
            </w:r>
            <w:r w:rsidR="00F949E9" w:rsidRPr="00E56B9D">
              <w:rPr>
                <w:b w:val="0"/>
                <w:bCs/>
              </w:rPr>
              <w:t>1(c)</w:t>
            </w:r>
          </w:p>
        </w:tc>
        <w:tc>
          <w:tcPr>
            <w:tcW w:w="7082" w:type="dxa"/>
            <w:shd w:val="clear" w:color="auto" w:fill="EAF6F7"/>
            <w:tcMar>
              <w:left w:w="0" w:type="dxa"/>
              <w:right w:w="187" w:type="dxa"/>
            </w:tcMar>
            <w:vAlign w:val="center"/>
          </w:tcPr>
          <w:p w14:paraId="34137C40" w14:textId="7AB90C70" w:rsidR="00F949E9" w:rsidRPr="00F949E9" w:rsidRDefault="00F949E9" w:rsidP="003970D6">
            <w:pPr>
              <w:pStyle w:val="PolicyText"/>
              <w:spacing w:after="60"/>
            </w:pPr>
            <w:r w:rsidRPr="00F949E9">
              <w:t>Require geologic and soil reports to be prepared for proposed development sites and incorporate the findings and recommendations of these studies into project development requirements.</w:t>
            </w:r>
          </w:p>
          <w:p w14:paraId="211C6454" w14:textId="354D8472" w:rsidR="007B1AD5" w:rsidRDefault="00F949E9" w:rsidP="003970D6">
            <w:pPr>
              <w:pStyle w:val="PolicyText"/>
              <w:spacing w:after="60"/>
            </w:pPr>
            <w:r w:rsidRPr="00F949E9">
              <w:t>For areas of specialized hazards (liquefaction, etc</w:t>
            </w:r>
            <w:r w:rsidR="00094330">
              <w:t>.</w:t>
            </w:r>
            <w:r w:rsidRPr="00F949E9">
              <w:t xml:space="preserve">) require analyses that may include </w:t>
            </w:r>
            <w:r w:rsidR="00094330">
              <w:t xml:space="preserve">a </w:t>
            </w:r>
            <w:r w:rsidRPr="00F949E9">
              <w:t>description of bearing strength, expansion potential, settlement, or subsidence, including implement</w:t>
            </w:r>
            <w:r w:rsidR="00094330">
              <w:t>ing these reports' recommendation</w:t>
            </w:r>
            <w:r w:rsidRPr="00F949E9">
              <w:t>s into the project development.</w:t>
            </w:r>
          </w:p>
        </w:tc>
      </w:tr>
      <w:tr w:rsidR="007B1AD5" w14:paraId="6DF82C6C" w14:textId="77777777" w:rsidTr="00AE5ADA">
        <w:tc>
          <w:tcPr>
            <w:tcW w:w="1525" w:type="dxa"/>
            <w:shd w:val="clear" w:color="auto" w:fill="EAF6F7"/>
            <w:tcMar>
              <w:left w:w="180" w:type="dxa"/>
              <w:right w:w="360" w:type="dxa"/>
            </w:tcMar>
          </w:tcPr>
          <w:p w14:paraId="408550AA" w14:textId="52B5459F" w:rsidR="007B1AD5" w:rsidRPr="00E56B9D" w:rsidRDefault="00390AC0" w:rsidP="003970D6">
            <w:pPr>
              <w:pStyle w:val="PolicyNumber"/>
              <w:tabs>
                <w:tab w:val="left" w:pos="1188"/>
              </w:tabs>
              <w:spacing w:before="0" w:after="60"/>
              <w:contextualSpacing/>
              <w:rPr>
                <w:b w:val="0"/>
                <w:bCs/>
              </w:rPr>
            </w:pPr>
            <w:r w:rsidRPr="00E56B9D">
              <w:rPr>
                <w:b w:val="0"/>
                <w:bCs/>
              </w:rPr>
              <w:t>10</w:t>
            </w:r>
            <w:r w:rsidR="007B1AD5" w:rsidRPr="00E56B9D">
              <w:rPr>
                <w:b w:val="0"/>
                <w:bCs/>
              </w:rPr>
              <w:t>-1.</w:t>
            </w:r>
            <w:r w:rsidR="00F949E9" w:rsidRPr="00E56B9D">
              <w:rPr>
                <w:b w:val="0"/>
                <w:bCs/>
              </w:rPr>
              <w:t>1(d)</w:t>
            </w:r>
          </w:p>
        </w:tc>
        <w:tc>
          <w:tcPr>
            <w:tcW w:w="7082" w:type="dxa"/>
            <w:shd w:val="clear" w:color="auto" w:fill="EAF6F7"/>
            <w:tcMar>
              <w:left w:w="0" w:type="dxa"/>
              <w:right w:w="187" w:type="dxa"/>
            </w:tcMar>
            <w:vAlign w:val="center"/>
          </w:tcPr>
          <w:p w14:paraId="5574694A" w14:textId="1DD2196E" w:rsidR="007B1AD5" w:rsidRDefault="00F949E9" w:rsidP="003970D6">
            <w:pPr>
              <w:pStyle w:val="PolicyText"/>
              <w:spacing w:after="60"/>
            </w:pPr>
            <w:r w:rsidRPr="00F949E9">
              <w:t xml:space="preserve">Establish incentives such as free inspections or reduced fees for property owners to rehabilitate existing </w:t>
            </w:r>
            <w:r w:rsidR="00390AC0">
              <w:t xml:space="preserve">high occupancy </w:t>
            </w:r>
            <w:r w:rsidRPr="00F949E9">
              <w:t>buildings to protect against seismic and geologic hazards.</w:t>
            </w:r>
          </w:p>
        </w:tc>
      </w:tr>
      <w:tr w:rsidR="007B1AD5" w14:paraId="0F4B074A" w14:textId="77777777" w:rsidTr="00AE5ADA">
        <w:tc>
          <w:tcPr>
            <w:tcW w:w="1525" w:type="dxa"/>
            <w:shd w:val="clear" w:color="auto" w:fill="EAF6F7"/>
            <w:tcMar>
              <w:left w:w="180" w:type="dxa"/>
              <w:right w:w="360" w:type="dxa"/>
            </w:tcMar>
          </w:tcPr>
          <w:p w14:paraId="1D650125" w14:textId="5C884F17" w:rsidR="007B1AD5" w:rsidRDefault="00390AC0" w:rsidP="003970D6">
            <w:pPr>
              <w:pStyle w:val="PolicyNumber"/>
              <w:tabs>
                <w:tab w:val="left" w:pos="1188"/>
              </w:tabs>
              <w:spacing w:before="0" w:after="60"/>
              <w:contextualSpacing/>
            </w:pPr>
            <w:r>
              <w:t>10</w:t>
            </w:r>
            <w:r w:rsidR="007B1AD5">
              <w:t>-1.</w:t>
            </w:r>
            <w:r w:rsidR="00F949E9">
              <w:t>2</w:t>
            </w:r>
          </w:p>
        </w:tc>
        <w:tc>
          <w:tcPr>
            <w:tcW w:w="7082" w:type="dxa"/>
            <w:shd w:val="clear" w:color="auto" w:fill="EAF6F7"/>
            <w:tcMar>
              <w:left w:w="0" w:type="dxa"/>
              <w:right w:w="187" w:type="dxa"/>
            </w:tcMar>
            <w:vAlign w:val="center"/>
          </w:tcPr>
          <w:p w14:paraId="46E9B82A" w14:textId="20264689" w:rsidR="007B1AD5" w:rsidRDefault="00F949E9" w:rsidP="003970D6">
            <w:pPr>
              <w:pStyle w:val="PolicyText"/>
              <w:spacing w:after="60"/>
            </w:pPr>
            <w:r w:rsidRPr="00F949E9">
              <w:t>Identify and publicize the geologic and seismic hazards within Loma Linda for existing residents and prospective applicants</w:t>
            </w:r>
            <w:r w:rsidR="00390AC0">
              <w:t>.</w:t>
            </w:r>
          </w:p>
        </w:tc>
      </w:tr>
      <w:tr w:rsidR="007B1AD5" w14:paraId="697F6B2D" w14:textId="77777777" w:rsidTr="00AE5ADA">
        <w:tc>
          <w:tcPr>
            <w:tcW w:w="1525" w:type="dxa"/>
            <w:shd w:val="clear" w:color="auto" w:fill="EAF6F7"/>
            <w:tcMar>
              <w:left w:w="180" w:type="dxa"/>
              <w:right w:w="360" w:type="dxa"/>
            </w:tcMar>
          </w:tcPr>
          <w:p w14:paraId="2C73D74E" w14:textId="744F03D6" w:rsidR="007B1AD5" w:rsidRPr="00336AA6" w:rsidRDefault="00390AC0" w:rsidP="003970D6">
            <w:pPr>
              <w:pStyle w:val="PolicyNumber"/>
              <w:tabs>
                <w:tab w:val="left" w:pos="1188"/>
              </w:tabs>
              <w:spacing w:before="0" w:after="60"/>
              <w:contextualSpacing/>
              <w:rPr>
                <w:b w:val="0"/>
                <w:bCs/>
              </w:rPr>
            </w:pPr>
            <w:r w:rsidRPr="00336AA6">
              <w:rPr>
                <w:b w:val="0"/>
                <w:bCs/>
              </w:rPr>
              <w:t>10</w:t>
            </w:r>
            <w:r w:rsidR="007B1AD5" w:rsidRPr="00336AA6">
              <w:rPr>
                <w:b w:val="0"/>
                <w:bCs/>
              </w:rPr>
              <w:t>-1.</w:t>
            </w:r>
            <w:r w:rsidR="00F949E9" w:rsidRPr="00336AA6">
              <w:rPr>
                <w:b w:val="0"/>
                <w:bCs/>
              </w:rPr>
              <w:t>2(a)</w:t>
            </w:r>
          </w:p>
        </w:tc>
        <w:tc>
          <w:tcPr>
            <w:tcW w:w="7082" w:type="dxa"/>
            <w:shd w:val="clear" w:color="auto" w:fill="EAF6F7"/>
            <w:tcMar>
              <w:left w:w="0" w:type="dxa"/>
              <w:right w:w="187" w:type="dxa"/>
            </w:tcMar>
            <w:vAlign w:val="center"/>
          </w:tcPr>
          <w:p w14:paraId="73178CBF" w14:textId="17970040" w:rsidR="007B1AD5" w:rsidRDefault="00F949E9" w:rsidP="003970D6">
            <w:pPr>
              <w:pStyle w:val="PolicyText"/>
              <w:spacing w:after="60"/>
            </w:pPr>
            <w:r w:rsidRPr="00F949E9">
              <w:t>Advise residents and property owners of appropriate protection measures to reduce or eliminate structural damage.</w:t>
            </w:r>
          </w:p>
        </w:tc>
      </w:tr>
      <w:tr w:rsidR="007B1AD5" w14:paraId="7C16C518" w14:textId="77777777" w:rsidTr="00AE5ADA">
        <w:tc>
          <w:tcPr>
            <w:tcW w:w="1525" w:type="dxa"/>
            <w:shd w:val="clear" w:color="auto" w:fill="EAF6F7"/>
            <w:tcMar>
              <w:left w:w="180" w:type="dxa"/>
              <w:right w:w="360" w:type="dxa"/>
            </w:tcMar>
          </w:tcPr>
          <w:p w14:paraId="2540B425" w14:textId="16532AD2" w:rsidR="007B1AD5" w:rsidRDefault="00390AC0" w:rsidP="003970D6">
            <w:pPr>
              <w:pStyle w:val="PolicyNumber"/>
              <w:tabs>
                <w:tab w:val="left" w:pos="1188"/>
              </w:tabs>
              <w:spacing w:before="0" w:after="60"/>
              <w:contextualSpacing/>
            </w:pPr>
            <w:r>
              <w:lastRenderedPageBreak/>
              <w:t>10</w:t>
            </w:r>
            <w:r w:rsidR="007B1AD5">
              <w:t>-1.</w:t>
            </w:r>
            <w:r w:rsidR="00F949E9">
              <w:t>3</w:t>
            </w:r>
          </w:p>
        </w:tc>
        <w:tc>
          <w:tcPr>
            <w:tcW w:w="7082" w:type="dxa"/>
            <w:shd w:val="clear" w:color="auto" w:fill="EAF6F7"/>
            <w:tcMar>
              <w:left w:w="0" w:type="dxa"/>
              <w:right w:w="187" w:type="dxa"/>
            </w:tcMar>
            <w:vAlign w:val="center"/>
          </w:tcPr>
          <w:p w14:paraId="3E4BC6CF" w14:textId="776CCABC" w:rsidR="007B1AD5" w:rsidRDefault="00F949E9" w:rsidP="003970D6">
            <w:pPr>
              <w:pStyle w:val="PolicyText"/>
              <w:spacing w:after="60"/>
            </w:pPr>
            <w:r w:rsidRPr="00F949E9">
              <w:t>Require that engineered slopes be designed to resist seismically induced failure</w:t>
            </w:r>
            <w:r w:rsidR="00390AC0">
              <w:t>.</w:t>
            </w:r>
          </w:p>
        </w:tc>
      </w:tr>
      <w:tr w:rsidR="007B1AD5" w14:paraId="575D1B0E" w14:textId="77777777" w:rsidTr="00AE5ADA">
        <w:tc>
          <w:tcPr>
            <w:tcW w:w="1525" w:type="dxa"/>
            <w:shd w:val="clear" w:color="auto" w:fill="EAF6F7"/>
            <w:tcMar>
              <w:left w:w="180" w:type="dxa"/>
              <w:right w:w="360" w:type="dxa"/>
            </w:tcMar>
          </w:tcPr>
          <w:p w14:paraId="76C9C37B" w14:textId="0F9E7A5B" w:rsidR="007B1AD5" w:rsidRDefault="00390AC0" w:rsidP="003970D6">
            <w:pPr>
              <w:pStyle w:val="PolicyNumber"/>
              <w:tabs>
                <w:tab w:val="left" w:pos="1188"/>
              </w:tabs>
              <w:spacing w:before="0" w:after="60"/>
              <w:contextualSpacing/>
            </w:pPr>
            <w:r>
              <w:t>10</w:t>
            </w:r>
            <w:r w:rsidR="007B1AD5">
              <w:t>-1.</w:t>
            </w:r>
            <w:r w:rsidR="00F949E9">
              <w:t>4</w:t>
            </w:r>
          </w:p>
        </w:tc>
        <w:tc>
          <w:tcPr>
            <w:tcW w:w="7082" w:type="dxa"/>
            <w:shd w:val="clear" w:color="auto" w:fill="EAF6F7"/>
            <w:tcMar>
              <w:left w:w="0" w:type="dxa"/>
              <w:right w:w="187" w:type="dxa"/>
            </w:tcMar>
            <w:vAlign w:val="center"/>
          </w:tcPr>
          <w:p w14:paraId="355D4CEE" w14:textId="5E4965E8" w:rsidR="007B1AD5" w:rsidRDefault="00F949E9" w:rsidP="003970D6">
            <w:pPr>
              <w:pStyle w:val="PolicyText"/>
              <w:spacing w:after="60"/>
            </w:pPr>
            <w:r w:rsidRPr="00F949E9">
              <w:t>Require that cut and fill areas within a grading operation be over excavated to mitigate differential settlement</w:t>
            </w:r>
            <w:r w:rsidR="00390AC0">
              <w:t xml:space="preserve"> in conformance with best geotechnical engineering practices</w:t>
            </w:r>
            <w:r w:rsidRPr="00F949E9">
              <w:t>.</w:t>
            </w:r>
          </w:p>
        </w:tc>
      </w:tr>
      <w:tr w:rsidR="007B1AD5" w14:paraId="095ADC64" w14:textId="77777777" w:rsidTr="00AE5ADA">
        <w:tc>
          <w:tcPr>
            <w:tcW w:w="1525" w:type="dxa"/>
            <w:shd w:val="clear" w:color="auto" w:fill="EAF6F7"/>
            <w:tcMar>
              <w:left w:w="180" w:type="dxa"/>
              <w:right w:w="360" w:type="dxa"/>
            </w:tcMar>
          </w:tcPr>
          <w:p w14:paraId="6A07E57A" w14:textId="3CA7227E" w:rsidR="007B1AD5" w:rsidRDefault="00390AC0" w:rsidP="003970D6">
            <w:pPr>
              <w:pStyle w:val="PolicyNumber"/>
              <w:tabs>
                <w:tab w:val="left" w:pos="1188"/>
              </w:tabs>
              <w:spacing w:before="0" w:after="60"/>
              <w:contextualSpacing/>
            </w:pPr>
            <w:r>
              <w:t>10</w:t>
            </w:r>
            <w:r w:rsidR="007B1AD5">
              <w:t>-1.</w:t>
            </w:r>
            <w:r w:rsidR="00F949E9">
              <w:t>5</w:t>
            </w:r>
          </w:p>
        </w:tc>
        <w:tc>
          <w:tcPr>
            <w:tcW w:w="7082" w:type="dxa"/>
            <w:shd w:val="clear" w:color="auto" w:fill="EAF6F7"/>
            <w:tcMar>
              <w:left w:w="0" w:type="dxa"/>
              <w:right w:w="187" w:type="dxa"/>
            </w:tcMar>
            <w:vAlign w:val="center"/>
          </w:tcPr>
          <w:p w14:paraId="4BFB78EC" w14:textId="7A8D2267" w:rsidR="007B1AD5" w:rsidRDefault="00F949E9" w:rsidP="003970D6">
            <w:pPr>
              <w:pStyle w:val="PolicyText"/>
              <w:spacing w:after="60"/>
            </w:pPr>
            <w:r w:rsidRPr="00F949E9">
              <w:t xml:space="preserve">Work with </w:t>
            </w:r>
            <w:r w:rsidR="00390AC0">
              <w:t xml:space="preserve">utility operators within the City like </w:t>
            </w:r>
            <w:r w:rsidRPr="00F949E9">
              <w:t>Southern California Edison</w:t>
            </w:r>
            <w:r w:rsidR="00390AC0">
              <w:t>,</w:t>
            </w:r>
            <w:r w:rsidRPr="00F949E9">
              <w:t xml:space="preserve"> Southern California Gas Company, pipeline companies, and industrial companies to implement measures to safeguard the public from seismic hazards associated with</w:t>
            </w:r>
            <w:r w:rsidR="00390AC0">
              <w:t xml:space="preserve"> their</w:t>
            </w:r>
            <w:r w:rsidRPr="00F949E9">
              <w:t xml:space="preserve"> infrastructure</w:t>
            </w:r>
            <w:r w:rsidR="00390AC0">
              <w:t>.</w:t>
            </w:r>
          </w:p>
        </w:tc>
      </w:tr>
      <w:tr w:rsidR="007B1AD5" w14:paraId="5BCC4B7A" w14:textId="77777777" w:rsidTr="00AE5ADA">
        <w:tc>
          <w:tcPr>
            <w:tcW w:w="1525" w:type="dxa"/>
            <w:shd w:val="clear" w:color="auto" w:fill="EAF6F7"/>
            <w:tcMar>
              <w:left w:w="180" w:type="dxa"/>
              <w:right w:w="360" w:type="dxa"/>
            </w:tcMar>
          </w:tcPr>
          <w:p w14:paraId="3E5575FE" w14:textId="72E31DB4" w:rsidR="007B1AD5" w:rsidRDefault="00390AC0" w:rsidP="003970D6">
            <w:pPr>
              <w:pStyle w:val="PolicyNumber"/>
              <w:tabs>
                <w:tab w:val="left" w:pos="1188"/>
              </w:tabs>
              <w:spacing w:before="0" w:after="60"/>
              <w:contextualSpacing/>
            </w:pPr>
            <w:r>
              <w:t>10</w:t>
            </w:r>
            <w:r w:rsidR="007B1AD5">
              <w:t>-1.</w:t>
            </w:r>
            <w:r w:rsidR="00F949E9">
              <w:t>6</w:t>
            </w:r>
          </w:p>
        </w:tc>
        <w:tc>
          <w:tcPr>
            <w:tcW w:w="7082" w:type="dxa"/>
            <w:shd w:val="clear" w:color="auto" w:fill="EAF6F7"/>
            <w:tcMar>
              <w:left w:w="0" w:type="dxa"/>
              <w:right w:w="187" w:type="dxa"/>
            </w:tcMar>
            <w:vAlign w:val="center"/>
          </w:tcPr>
          <w:p w14:paraId="6F9C5741" w14:textId="41575713" w:rsidR="007B1AD5" w:rsidRDefault="00F949E9" w:rsidP="003970D6">
            <w:pPr>
              <w:pStyle w:val="PolicyText"/>
              <w:spacing w:after="60"/>
            </w:pPr>
            <w:r w:rsidRPr="00F949E9">
              <w:t>Ensure slope conditions within the City are effectively addressed to reduce property damage and personal injury from slope failure and erosion</w:t>
            </w:r>
            <w:r w:rsidR="00390AC0" w:rsidRPr="00F949E9">
              <w:t xml:space="preserve"> hazards</w:t>
            </w:r>
            <w:r w:rsidRPr="00F949E9">
              <w:t>.</w:t>
            </w:r>
          </w:p>
        </w:tc>
      </w:tr>
      <w:tr w:rsidR="007B1AD5" w14:paraId="3A7E6A60" w14:textId="77777777" w:rsidTr="00AE5ADA">
        <w:tc>
          <w:tcPr>
            <w:tcW w:w="1525" w:type="dxa"/>
            <w:shd w:val="clear" w:color="auto" w:fill="EAF6F7"/>
            <w:tcMar>
              <w:left w:w="180" w:type="dxa"/>
              <w:right w:w="360" w:type="dxa"/>
            </w:tcMar>
          </w:tcPr>
          <w:p w14:paraId="044D312C" w14:textId="0DF76BBE" w:rsidR="007B1AD5" w:rsidRPr="00336AA6" w:rsidRDefault="00390AC0" w:rsidP="003970D6">
            <w:pPr>
              <w:pStyle w:val="PolicyNumber"/>
              <w:tabs>
                <w:tab w:val="left" w:pos="1188"/>
              </w:tabs>
              <w:spacing w:before="0" w:after="60"/>
              <w:contextualSpacing/>
              <w:rPr>
                <w:b w:val="0"/>
                <w:bCs/>
              </w:rPr>
            </w:pPr>
            <w:r w:rsidRPr="00336AA6">
              <w:rPr>
                <w:b w:val="0"/>
                <w:bCs/>
              </w:rPr>
              <w:t>10</w:t>
            </w:r>
            <w:r w:rsidR="007B1AD5" w:rsidRPr="00336AA6">
              <w:rPr>
                <w:b w:val="0"/>
                <w:bCs/>
              </w:rPr>
              <w:t>-1.</w:t>
            </w:r>
            <w:r w:rsidR="00F949E9" w:rsidRPr="00336AA6">
              <w:rPr>
                <w:b w:val="0"/>
                <w:bCs/>
              </w:rPr>
              <w:t>6(a)</w:t>
            </w:r>
          </w:p>
        </w:tc>
        <w:tc>
          <w:tcPr>
            <w:tcW w:w="7082" w:type="dxa"/>
            <w:shd w:val="clear" w:color="auto" w:fill="EAF6F7"/>
            <w:tcMar>
              <w:left w:w="0" w:type="dxa"/>
              <w:right w:w="187" w:type="dxa"/>
            </w:tcMar>
            <w:vAlign w:val="center"/>
          </w:tcPr>
          <w:p w14:paraId="206414CB" w14:textId="2FED65D1" w:rsidR="007B1AD5" w:rsidRDefault="00F949E9" w:rsidP="003970D6">
            <w:pPr>
              <w:pStyle w:val="PolicyText"/>
              <w:spacing w:after="60"/>
            </w:pPr>
            <w:r w:rsidRPr="00F949E9">
              <w:t>Limit cut and fill slopes to 3:1 (33% slope) throughout the City to maintain slope stability</w:t>
            </w:r>
            <w:r w:rsidR="00B45D3C">
              <w:t xml:space="preserve">. </w:t>
            </w:r>
            <w:r w:rsidRPr="00F949E9">
              <w:t>Steeper slopes can be used if they do not pose an undue risk to people and property as determined by an engineering geologist to the City</w:t>
            </w:r>
            <w:r w:rsidR="00B45D3C">
              <w:t>'</w:t>
            </w:r>
            <w:r w:rsidRPr="00F949E9">
              <w:t>s satisfaction.</w:t>
            </w:r>
          </w:p>
        </w:tc>
      </w:tr>
      <w:tr w:rsidR="00F949E9" w14:paraId="0A9AD267" w14:textId="77777777" w:rsidTr="00AE5ADA">
        <w:tc>
          <w:tcPr>
            <w:tcW w:w="1525" w:type="dxa"/>
            <w:shd w:val="clear" w:color="auto" w:fill="EAF6F7"/>
            <w:tcMar>
              <w:left w:w="180" w:type="dxa"/>
              <w:right w:w="360" w:type="dxa"/>
            </w:tcMar>
          </w:tcPr>
          <w:p w14:paraId="00B1189D" w14:textId="67ED1A7C" w:rsidR="00F949E9" w:rsidRPr="00336AA6" w:rsidRDefault="00390AC0" w:rsidP="003970D6">
            <w:pPr>
              <w:pStyle w:val="PolicyNumber"/>
              <w:tabs>
                <w:tab w:val="left" w:pos="1188"/>
              </w:tabs>
              <w:spacing w:before="0" w:after="60"/>
              <w:contextualSpacing/>
              <w:rPr>
                <w:b w:val="0"/>
                <w:bCs/>
              </w:rPr>
            </w:pPr>
            <w:r w:rsidRPr="00336AA6">
              <w:rPr>
                <w:b w:val="0"/>
                <w:bCs/>
              </w:rPr>
              <w:t>10</w:t>
            </w:r>
            <w:r w:rsidR="00F949E9" w:rsidRPr="00336AA6">
              <w:rPr>
                <w:b w:val="0"/>
                <w:bCs/>
              </w:rPr>
              <w:t>-1.6(b)</w:t>
            </w:r>
          </w:p>
        </w:tc>
        <w:tc>
          <w:tcPr>
            <w:tcW w:w="7082" w:type="dxa"/>
            <w:shd w:val="clear" w:color="auto" w:fill="EAF6F7"/>
            <w:tcMar>
              <w:left w:w="0" w:type="dxa"/>
              <w:right w:w="187" w:type="dxa"/>
            </w:tcMar>
            <w:vAlign w:val="center"/>
          </w:tcPr>
          <w:p w14:paraId="2509F8CF" w14:textId="4745ED15" w:rsidR="00F949E9" w:rsidRDefault="00F949E9" w:rsidP="003970D6">
            <w:pPr>
              <w:pStyle w:val="PolicyText"/>
              <w:spacing w:after="60"/>
            </w:pPr>
            <w:r w:rsidRPr="00F949E9">
              <w:t>Blend cut-and</w:t>
            </w:r>
            <w:r w:rsidR="00094330">
              <w:t>-</w:t>
            </w:r>
            <w:r w:rsidRPr="00F949E9">
              <w:t>fill slopes with existing contours to avoid high</w:t>
            </w:r>
            <w:r w:rsidR="00094330">
              <w:t>-</w:t>
            </w:r>
            <w:r w:rsidRPr="00F949E9">
              <w:t>cut slopes and steep embankments</w:t>
            </w:r>
            <w:r w:rsidR="00094330">
              <w:t>,</w:t>
            </w:r>
            <w:r w:rsidRPr="00F949E9">
              <w:t xml:space="preserve"> which could lead to </w:t>
            </w:r>
            <w:r w:rsidR="00390AC0">
              <w:t>soil erosion.</w:t>
            </w:r>
          </w:p>
        </w:tc>
      </w:tr>
      <w:tr w:rsidR="00F949E9" w14:paraId="03E529E7" w14:textId="77777777" w:rsidTr="00AE5ADA">
        <w:tc>
          <w:tcPr>
            <w:tcW w:w="1525" w:type="dxa"/>
            <w:shd w:val="clear" w:color="auto" w:fill="EAF6F7"/>
            <w:tcMar>
              <w:left w:w="180" w:type="dxa"/>
              <w:right w:w="360" w:type="dxa"/>
            </w:tcMar>
          </w:tcPr>
          <w:p w14:paraId="7086770B" w14:textId="0E1DE54F" w:rsidR="00F949E9" w:rsidRDefault="00390AC0" w:rsidP="003970D6">
            <w:pPr>
              <w:pStyle w:val="PolicyNumber"/>
              <w:tabs>
                <w:tab w:val="left" w:pos="1188"/>
              </w:tabs>
              <w:spacing w:before="0" w:after="60"/>
              <w:contextualSpacing/>
            </w:pPr>
            <w:r>
              <w:t>10</w:t>
            </w:r>
            <w:r w:rsidR="00F949E9">
              <w:t>-1.7</w:t>
            </w:r>
          </w:p>
        </w:tc>
        <w:tc>
          <w:tcPr>
            <w:tcW w:w="7082" w:type="dxa"/>
            <w:shd w:val="clear" w:color="auto" w:fill="EAF6F7"/>
            <w:tcMar>
              <w:left w:w="0" w:type="dxa"/>
              <w:right w:w="187" w:type="dxa"/>
            </w:tcMar>
            <w:vAlign w:val="center"/>
          </w:tcPr>
          <w:p w14:paraId="7191DD56" w14:textId="47ACE6F6" w:rsidR="00F949E9" w:rsidRDefault="00F949E9" w:rsidP="003970D6">
            <w:pPr>
              <w:pStyle w:val="PolicyText"/>
              <w:spacing w:after="60"/>
            </w:pPr>
            <w:r w:rsidRPr="00F949E9">
              <w:t xml:space="preserve">Require erosion-control measures in areas of steep slopes or </w:t>
            </w:r>
            <w:r w:rsidR="00390AC0">
              <w:t xml:space="preserve">erosion-prone </w:t>
            </w:r>
            <w:r w:rsidRPr="00F949E9">
              <w:t>areas</w:t>
            </w:r>
            <w:r w:rsidR="00390AC0">
              <w:t xml:space="preserve"> </w:t>
            </w:r>
            <w:r w:rsidRPr="00F949E9">
              <w:t xml:space="preserve">on all grading plans to reduce </w:t>
            </w:r>
            <w:r w:rsidR="00390AC0">
              <w:t>impacts to downstream environments</w:t>
            </w:r>
            <w:r w:rsidR="00B45D3C">
              <w:t xml:space="preserve">. </w:t>
            </w:r>
          </w:p>
        </w:tc>
      </w:tr>
    </w:tbl>
    <w:p w14:paraId="2096B9EB" w14:textId="025BFBE8" w:rsidR="0015516E" w:rsidRDefault="00BC7AB6" w:rsidP="00B34047">
      <w:pPr>
        <w:pStyle w:val="Heading2"/>
        <w:numPr>
          <w:ilvl w:val="0"/>
          <w:numId w:val="5"/>
        </w:numPr>
        <w:spacing w:before="240"/>
      </w:pPr>
      <w:bookmarkStart w:id="15" w:name="_Toc72913603"/>
      <w:r>
        <w:t>Flooding</w:t>
      </w:r>
      <w:bookmarkEnd w:id="15"/>
    </w:p>
    <w:p w14:paraId="3437AC52" w14:textId="04C95B4E" w:rsidR="00EB1B44" w:rsidRPr="00CD7B6B" w:rsidRDefault="00AB58E6" w:rsidP="00BC7AB6">
      <w:pPr>
        <w:autoSpaceDE w:val="0"/>
        <w:autoSpaceDN w:val="0"/>
        <w:adjustRightInd w:val="0"/>
        <w:rPr>
          <w:rFonts w:cs="Arial"/>
          <w:noProof/>
          <w:color w:val="auto"/>
          <w:szCs w:val="19"/>
        </w:rPr>
      </w:pPr>
      <w:r>
        <w:rPr>
          <w:rFonts w:cs="Arial"/>
          <w:noProof/>
          <w:color w:val="auto"/>
          <w:szCs w:val="19"/>
        </w:rPr>
        <w:drawing>
          <wp:anchor distT="0" distB="0" distL="114300" distR="114300" simplePos="0" relativeHeight="251657227" behindDoc="0" locked="0" layoutInCell="1" allowOverlap="1" wp14:anchorId="7D290C5F" wp14:editId="1090AAC8">
            <wp:simplePos x="0" y="0"/>
            <wp:positionH relativeFrom="column">
              <wp:posOffset>0</wp:posOffset>
            </wp:positionH>
            <wp:positionV relativeFrom="paragraph">
              <wp:posOffset>305162</wp:posOffset>
            </wp:positionV>
            <wp:extent cx="2743200" cy="1724660"/>
            <wp:effectExtent l="0" t="0" r="0" b="8890"/>
            <wp:wrapSquare wrapText="bothSides"/>
            <wp:docPr id="7" name="Picture 7" descr="A picture containing text, sky, outdoor,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ky, outdoor, ligh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43200" cy="1724660"/>
                    </a:xfrm>
                    <a:prstGeom prst="rect">
                      <a:avLst/>
                    </a:prstGeom>
                  </pic:spPr>
                </pic:pic>
              </a:graphicData>
            </a:graphic>
            <wp14:sizeRelH relativeFrom="page">
              <wp14:pctWidth>0</wp14:pctWidth>
            </wp14:sizeRelH>
            <wp14:sizeRelV relativeFrom="page">
              <wp14:pctHeight>0</wp14:pctHeight>
            </wp14:sizeRelV>
          </wp:anchor>
        </w:drawing>
      </w:r>
      <w:r w:rsidR="00BC7AB6" w:rsidRPr="00CD7B6B">
        <w:rPr>
          <w:noProof/>
          <w:color w:val="auto"/>
        </w:rPr>
        <w:t>Flooding is caused by the accumulation of water on the ground surface. This typically</w:t>
      </w:r>
      <w:r w:rsidR="00BC7AB6" w:rsidRPr="00CD7B6B">
        <w:rPr>
          <w:b/>
          <w:bCs/>
          <w:noProof/>
          <w:color w:val="auto"/>
        </w:rPr>
        <w:t xml:space="preserve"> </w:t>
      </w:r>
      <w:r w:rsidR="00BC7AB6" w:rsidRPr="00CD7B6B">
        <w:rPr>
          <w:noProof/>
          <w:color w:val="auto"/>
        </w:rPr>
        <w:t xml:space="preserve">occurs after heavy rainfall but can also result from water </w:t>
      </w:r>
      <w:r w:rsidR="009D444A" w:rsidRPr="00CD7B6B">
        <w:rPr>
          <w:noProof/>
          <w:color w:val="auto"/>
        </w:rPr>
        <w:t>delivery, transportation, or storage</w:t>
      </w:r>
      <w:r w:rsidR="00BC7AB6" w:rsidRPr="00CD7B6B">
        <w:rPr>
          <w:noProof/>
          <w:color w:val="auto"/>
        </w:rPr>
        <w:t xml:space="preserve"> infrastructure failures</w:t>
      </w:r>
      <w:r w:rsidR="009D444A" w:rsidRPr="00CD7B6B">
        <w:rPr>
          <w:noProof/>
          <w:color w:val="auto"/>
        </w:rPr>
        <w:t>,</w:t>
      </w:r>
      <w:r w:rsidR="00BC7AB6" w:rsidRPr="00CD7B6B">
        <w:rPr>
          <w:noProof/>
          <w:color w:val="auto"/>
        </w:rPr>
        <w:t xml:space="preserve"> such as </w:t>
      </w:r>
      <w:r w:rsidR="009D444A" w:rsidRPr="00CD7B6B">
        <w:rPr>
          <w:noProof/>
          <w:color w:val="auto"/>
        </w:rPr>
        <w:t>pipes, levees</w:t>
      </w:r>
      <w:r w:rsidR="00390AC0">
        <w:rPr>
          <w:noProof/>
          <w:color w:val="auto"/>
        </w:rPr>
        <w:t>,</w:t>
      </w:r>
      <w:r w:rsidR="00BC7AB6" w:rsidRPr="00CD7B6B">
        <w:rPr>
          <w:noProof/>
          <w:color w:val="auto"/>
        </w:rPr>
        <w:t xml:space="preserve"> </w:t>
      </w:r>
      <w:r w:rsidR="009D444A" w:rsidRPr="00CD7B6B">
        <w:rPr>
          <w:noProof/>
          <w:color w:val="auto"/>
        </w:rPr>
        <w:t>reservoirs</w:t>
      </w:r>
      <w:r w:rsidR="00390AC0">
        <w:rPr>
          <w:noProof/>
          <w:color w:val="auto"/>
        </w:rPr>
        <w:t>,</w:t>
      </w:r>
      <w:r w:rsidR="009D444A" w:rsidRPr="00CD7B6B">
        <w:rPr>
          <w:noProof/>
          <w:color w:val="auto"/>
        </w:rPr>
        <w:t xml:space="preserve"> and water tanks</w:t>
      </w:r>
      <w:r w:rsidR="00BC7AB6" w:rsidRPr="00CD7B6B">
        <w:rPr>
          <w:noProof/>
          <w:color w:val="auto"/>
        </w:rPr>
        <w:t>. Worsening drought conditions caused</w:t>
      </w:r>
      <w:r w:rsidR="00BC7AB6" w:rsidRPr="00CD7B6B">
        <w:rPr>
          <w:b/>
          <w:bCs/>
          <w:noProof/>
          <w:color w:val="auto"/>
        </w:rPr>
        <w:t xml:space="preserve"> </w:t>
      </w:r>
      <w:r w:rsidR="00BC7AB6" w:rsidRPr="00CD7B6B">
        <w:rPr>
          <w:noProof/>
          <w:color w:val="auto"/>
        </w:rPr>
        <w:t xml:space="preserve">by climate change may </w:t>
      </w:r>
      <w:r w:rsidR="009D444A" w:rsidRPr="00CD7B6B">
        <w:rPr>
          <w:noProof/>
          <w:color w:val="auto"/>
        </w:rPr>
        <w:t xml:space="preserve">exacerbate the </w:t>
      </w:r>
      <w:r w:rsidR="00BC7AB6" w:rsidRPr="00CD7B6B">
        <w:rPr>
          <w:noProof/>
          <w:color w:val="auto"/>
        </w:rPr>
        <w:t>effects of flooding, as surfaces that typically absorb</w:t>
      </w:r>
      <w:r w:rsidR="00BC7AB6" w:rsidRPr="00CD7B6B">
        <w:rPr>
          <w:b/>
          <w:bCs/>
          <w:noProof/>
          <w:color w:val="auto"/>
        </w:rPr>
        <w:t xml:space="preserve"> </w:t>
      </w:r>
      <w:r w:rsidR="00BC7AB6" w:rsidRPr="00CD7B6B">
        <w:rPr>
          <w:noProof/>
          <w:color w:val="auto"/>
        </w:rPr>
        <w:t>water can quickly dry out and become less permeable. Flooding presents multiple dangers</w:t>
      </w:r>
      <w:r w:rsidR="00BC7AB6" w:rsidRPr="00CD7B6B">
        <w:rPr>
          <w:b/>
          <w:bCs/>
          <w:noProof/>
          <w:color w:val="auto"/>
        </w:rPr>
        <w:t xml:space="preserve"> </w:t>
      </w:r>
      <w:r w:rsidR="00BC7AB6" w:rsidRPr="00CD7B6B">
        <w:rPr>
          <w:noProof/>
          <w:color w:val="auto"/>
        </w:rPr>
        <w:t>to people and structures alike. Standing water may be deep enough to cause drowning,</w:t>
      </w:r>
      <w:r w:rsidR="00BC7AB6" w:rsidRPr="00CD7B6B">
        <w:rPr>
          <w:b/>
          <w:bCs/>
          <w:noProof/>
          <w:color w:val="auto"/>
        </w:rPr>
        <w:t xml:space="preserve"> </w:t>
      </w:r>
      <w:r w:rsidR="00BC7AB6" w:rsidRPr="00CD7B6B">
        <w:rPr>
          <w:noProof/>
          <w:color w:val="auto"/>
        </w:rPr>
        <w:t>and even shallow water can easily damage buildings and property. Fast-moving water is</w:t>
      </w:r>
      <w:r w:rsidR="00BC7AB6" w:rsidRPr="00CD7B6B">
        <w:rPr>
          <w:b/>
          <w:bCs/>
          <w:noProof/>
          <w:color w:val="auto"/>
        </w:rPr>
        <w:t xml:space="preserve"> </w:t>
      </w:r>
      <w:r w:rsidR="00BC7AB6" w:rsidRPr="00CD7B6B">
        <w:rPr>
          <w:noProof/>
          <w:color w:val="auto"/>
        </w:rPr>
        <w:t xml:space="preserve">more hazardous, as it may sweep people </w:t>
      </w:r>
      <w:r w:rsidR="00BC7AB6" w:rsidRPr="00CD7B6B">
        <w:rPr>
          <w:rFonts w:cs="Arial"/>
          <w:noProof/>
          <w:color w:val="auto"/>
          <w:szCs w:val="19"/>
        </w:rPr>
        <w:t>downstream or cause extensive damage to</w:t>
      </w:r>
      <w:r w:rsidR="00BC7AB6" w:rsidRPr="00CD7B6B">
        <w:rPr>
          <w:rFonts w:cs="Arial"/>
          <w:b/>
          <w:bCs/>
          <w:noProof/>
          <w:color w:val="auto"/>
          <w:szCs w:val="19"/>
        </w:rPr>
        <w:t xml:space="preserve"> </w:t>
      </w:r>
      <w:r w:rsidR="00BC7AB6" w:rsidRPr="00CD7B6B">
        <w:rPr>
          <w:rFonts w:cs="Arial"/>
          <w:noProof/>
          <w:color w:val="auto"/>
          <w:szCs w:val="19"/>
        </w:rPr>
        <w:t>structures</w:t>
      </w:r>
      <w:r w:rsidR="009D444A" w:rsidRPr="00CD7B6B">
        <w:rPr>
          <w:rFonts w:cs="Arial"/>
          <w:noProof/>
          <w:color w:val="auto"/>
          <w:szCs w:val="19"/>
        </w:rPr>
        <w:t>.</w:t>
      </w:r>
    </w:p>
    <w:p w14:paraId="318C4B69" w14:textId="4D9CAC07" w:rsidR="006D392E" w:rsidRPr="00CD7B6B" w:rsidRDefault="009D444A" w:rsidP="00BC7AB6">
      <w:pPr>
        <w:autoSpaceDE w:val="0"/>
        <w:autoSpaceDN w:val="0"/>
        <w:adjustRightInd w:val="0"/>
        <w:rPr>
          <w:rFonts w:cs="Arial"/>
          <w:noProof/>
          <w:color w:val="auto"/>
          <w:szCs w:val="19"/>
        </w:rPr>
      </w:pPr>
      <w:r w:rsidRPr="00CD7B6B">
        <w:rPr>
          <w:rFonts w:cs="Arial"/>
          <w:noProof/>
          <w:color w:val="auto"/>
          <w:szCs w:val="19"/>
        </w:rPr>
        <w:t>Within the</w:t>
      </w:r>
      <w:r w:rsidR="006D392E" w:rsidRPr="00CD7B6B">
        <w:rPr>
          <w:rFonts w:cs="Arial"/>
          <w:noProof/>
          <w:color w:val="auto"/>
          <w:szCs w:val="19"/>
        </w:rPr>
        <w:t xml:space="preserve"> City</w:t>
      </w:r>
      <w:r w:rsidRPr="00CD7B6B">
        <w:rPr>
          <w:rFonts w:cs="Arial"/>
          <w:noProof/>
          <w:color w:val="auto"/>
          <w:szCs w:val="19"/>
        </w:rPr>
        <w:t xml:space="preserve"> the primary types of flooding include stream flooding, </w:t>
      </w:r>
      <w:r w:rsidR="00E857A0" w:rsidRPr="00CD7B6B">
        <w:rPr>
          <w:rFonts w:cs="Arial"/>
          <w:noProof/>
          <w:color w:val="auto"/>
          <w:szCs w:val="19"/>
        </w:rPr>
        <w:t>earthquake</w:t>
      </w:r>
      <w:r w:rsidR="009B6497">
        <w:rPr>
          <w:rFonts w:cs="Arial"/>
          <w:noProof/>
          <w:color w:val="auto"/>
          <w:szCs w:val="19"/>
        </w:rPr>
        <w:t>-</w:t>
      </w:r>
      <w:r w:rsidR="00E857A0" w:rsidRPr="00CD7B6B">
        <w:rPr>
          <w:rFonts w:cs="Arial"/>
          <w:noProof/>
          <w:color w:val="auto"/>
          <w:szCs w:val="19"/>
        </w:rPr>
        <w:t>induced flooding (seiches)</w:t>
      </w:r>
      <w:r w:rsidRPr="00CD7B6B">
        <w:rPr>
          <w:rFonts w:cs="Arial"/>
          <w:noProof/>
          <w:color w:val="auto"/>
          <w:szCs w:val="19"/>
        </w:rPr>
        <w:t>,</w:t>
      </w:r>
      <w:r w:rsidR="006D392E" w:rsidRPr="00CD7B6B">
        <w:rPr>
          <w:rFonts w:cs="Arial"/>
          <w:noProof/>
          <w:color w:val="auto"/>
          <w:szCs w:val="19"/>
        </w:rPr>
        <w:t xml:space="preserve"> </w:t>
      </w:r>
      <w:r w:rsidRPr="00CD7B6B">
        <w:rPr>
          <w:rFonts w:cs="Arial"/>
          <w:noProof/>
          <w:color w:val="auto"/>
          <w:szCs w:val="19"/>
        </w:rPr>
        <w:t xml:space="preserve">infrastructure failure, </w:t>
      </w:r>
      <w:r w:rsidR="004968D2" w:rsidRPr="00CD7B6B">
        <w:rPr>
          <w:rFonts w:cs="Arial"/>
          <w:noProof/>
          <w:color w:val="auto"/>
          <w:szCs w:val="19"/>
        </w:rPr>
        <w:t xml:space="preserve">bridge scour, </w:t>
      </w:r>
      <w:r w:rsidRPr="00CD7B6B">
        <w:rPr>
          <w:rFonts w:cs="Arial"/>
          <w:noProof/>
          <w:color w:val="auto"/>
          <w:szCs w:val="19"/>
        </w:rPr>
        <w:t xml:space="preserve">and </w:t>
      </w:r>
      <w:r w:rsidR="00E857A0" w:rsidRPr="00CD7B6B">
        <w:rPr>
          <w:rFonts w:cs="Arial"/>
          <w:noProof/>
          <w:color w:val="auto"/>
          <w:szCs w:val="19"/>
        </w:rPr>
        <w:t xml:space="preserve">dam inundation. </w:t>
      </w:r>
      <w:r w:rsidRPr="00CD7B6B">
        <w:rPr>
          <w:rFonts w:cs="Arial"/>
          <w:noProof/>
          <w:color w:val="auto"/>
          <w:szCs w:val="19"/>
        </w:rPr>
        <w:t xml:space="preserve">The City is vulnerable to </w:t>
      </w:r>
      <w:r w:rsidR="00390AC0">
        <w:rPr>
          <w:rFonts w:cs="Arial"/>
          <w:noProof/>
          <w:color w:val="auto"/>
          <w:szCs w:val="19"/>
        </w:rPr>
        <w:t xml:space="preserve">stream </w:t>
      </w:r>
      <w:r w:rsidRPr="00CD7B6B">
        <w:rPr>
          <w:rFonts w:cs="Arial"/>
          <w:noProof/>
          <w:color w:val="auto"/>
          <w:szCs w:val="19"/>
        </w:rPr>
        <w:t xml:space="preserve">flooding </w:t>
      </w:r>
      <w:r w:rsidR="00390AC0">
        <w:rPr>
          <w:rFonts w:cs="Arial"/>
          <w:noProof/>
          <w:color w:val="auto"/>
          <w:szCs w:val="19"/>
        </w:rPr>
        <w:t>from</w:t>
      </w:r>
      <w:r w:rsidRPr="00CD7B6B">
        <w:rPr>
          <w:rFonts w:cs="Arial"/>
          <w:noProof/>
          <w:color w:val="auto"/>
          <w:szCs w:val="19"/>
        </w:rPr>
        <w:t xml:space="preserve"> San Timoteo Creek</w:t>
      </w:r>
      <w:r w:rsidR="006D392E" w:rsidRPr="00CD7B6B">
        <w:rPr>
          <w:rFonts w:cs="Arial"/>
          <w:noProof/>
          <w:color w:val="auto"/>
          <w:szCs w:val="19"/>
        </w:rPr>
        <w:t>,</w:t>
      </w:r>
      <w:r w:rsidRPr="00CD7B6B">
        <w:rPr>
          <w:rFonts w:cs="Arial"/>
          <w:noProof/>
          <w:color w:val="auto"/>
          <w:szCs w:val="19"/>
        </w:rPr>
        <w:t xml:space="preserve"> </w:t>
      </w:r>
      <w:r w:rsidR="00E857A0" w:rsidRPr="00CD7B6B">
        <w:rPr>
          <w:rFonts w:cs="Arial"/>
          <w:noProof/>
          <w:color w:val="auto"/>
          <w:szCs w:val="19"/>
        </w:rPr>
        <w:t xml:space="preserve">Mission Channel, and the Santa Ana River. </w:t>
      </w:r>
      <w:r w:rsidR="009B6497">
        <w:rPr>
          <w:rFonts w:cs="Arial"/>
          <w:noProof/>
          <w:color w:val="auto"/>
          <w:szCs w:val="19"/>
        </w:rPr>
        <w:t>On a smaller scale, t</w:t>
      </w:r>
      <w:r w:rsidR="00E857A0" w:rsidRPr="00CD7B6B">
        <w:rPr>
          <w:rFonts w:cs="Arial"/>
          <w:noProof/>
          <w:color w:val="auto"/>
          <w:szCs w:val="19"/>
        </w:rPr>
        <w:t>he hillsides in the southern portion of the City are also prone to flooding. Major roadways vulnerable to flooding</w:t>
      </w:r>
      <w:r w:rsidR="00390AC0">
        <w:rPr>
          <w:rFonts w:cs="Arial"/>
          <w:noProof/>
          <w:color w:val="auto"/>
          <w:szCs w:val="19"/>
        </w:rPr>
        <w:t xml:space="preserve"> include </w:t>
      </w:r>
      <w:r w:rsidR="00E857A0" w:rsidRPr="00CD7B6B">
        <w:rPr>
          <w:rFonts w:cs="Arial"/>
          <w:noProof/>
          <w:color w:val="auto"/>
          <w:szCs w:val="19"/>
        </w:rPr>
        <w:t xml:space="preserve">Anderson Street, Barton Road, and </w:t>
      </w:r>
      <w:r w:rsidR="000B5A48" w:rsidRPr="00CD7B6B">
        <w:rPr>
          <w:rFonts w:cs="Arial"/>
          <w:noProof/>
          <w:color w:val="auto"/>
          <w:szCs w:val="19"/>
        </w:rPr>
        <w:t>Beaumont Avenue</w:t>
      </w:r>
      <w:r w:rsidR="00113C0F">
        <w:rPr>
          <w:rFonts w:cs="Arial"/>
          <w:noProof/>
          <w:color w:val="auto"/>
          <w:szCs w:val="19"/>
        </w:rPr>
        <w:t>, which</w:t>
      </w:r>
      <w:r w:rsidR="000B5A48" w:rsidRPr="00CD7B6B">
        <w:rPr>
          <w:rFonts w:cs="Arial"/>
          <w:noProof/>
          <w:color w:val="auto"/>
          <w:szCs w:val="19"/>
        </w:rPr>
        <w:t xml:space="preserve"> </w:t>
      </w:r>
      <w:r w:rsidR="00E857A0" w:rsidRPr="00CD7B6B">
        <w:rPr>
          <w:rFonts w:cs="Arial"/>
          <w:noProof/>
          <w:color w:val="auto"/>
          <w:szCs w:val="19"/>
        </w:rPr>
        <w:t xml:space="preserve">all cross San Timoteo Creek, </w:t>
      </w:r>
      <w:r w:rsidR="000B5A48" w:rsidRPr="00CD7B6B">
        <w:rPr>
          <w:rFonts w:cs="Arial"/>
          <w:noProof/>
          <w:color w:val="auto"/>
          <w:szCs w:val="19"/>
        </w:rPr>
        <w:t xml:space="preserve">while Redlands Boulevard crosses Mission Channel. To help reduce the risk of flooding, the City has made improvements to San Timoteo Creek, </w:t>
      </w:r>
      <w:r w:rsidR="00113C0F">
        <w:rPr>
          <w:rFonts w:cs="Arial"/>
          <w:noProof/>
          <w:color w:val="auto"/>
          <w:szCs w:val="19"/>
        </w:rPr>
        <w:t>reducing</w:t>
      </w:r>
      <w:r w:rsidR="000B5A48" w:rsidRPr="00CD7B6B">
        <w:rPr>
          <w:rFonts w:cs="Arial"/>
          <w:noProof/>
          <w:color w:val="auto"/>
          <w:szCs w:val="19"/>
        </w:rPr>
        <w:t xml:space="preserve"> flood vulnerab</w:t>
      </w:r>
      <w:r w:rsidR="009B6497">
        <w:rPr>
          <w:rFonts w:cs="Arial"/>
          <w:noProof/>
          <w:color w:val="auto"/>
          <w:szCs w:val="19"/>
        </w:rPr>
        <w:t>i</w:t>
      </w:r>
      <w:r w:rsidR="000B5A48" w:rsidRPr="00CD7B6B">
        <w:rPr>
          <w:rFonts w:cs="Arial"/>
          <w:noProof/>
          <w:color w:val="auto"/>
          <w:szCs w:val="19"/>
        </w:rPr>
        <w:t xml:space="preserve">lity to people and property adjacent to the creek. The </w:t>
      </w:r>
      <w:r w:rsidR="009B6497">
        <w:rPr>
          <w:rFonts w:cs="Arial"/>
          <w:noProof/>
          <w:color w:val="auto"/>
          <w:szCs w:val="19"/>
        </w:rPr>
        <w:t>City's southern portions</w:t>
      </w:r>
      <w:r w:rsidR="000B5A48" w:rsidRPr="00CD7B6B">
        <w:rPr>
          <w:rFonts w:cs="Arial"/>
          <w:noProof/>
          <w:color w:val="auto"/>
          <w:szCs w:val="19"/>
        </w:rPr>
        <w:t xml:space="preserve"> have been designated </w:t>
      </w:r>
      <w:r w:rsidR="004968D2" w:rsidRPr="00CD7B6B">
        <w:rPr>
          <w:rFonts w:cs="Arial"/>
          <w:noProof/>
          <w:color w:val="auto"/>
          <w:szCs w:val="19"/>
        </w:rPr>
        <w:t xml:space="preserve">as </w:t>
      </w:r>
      <w:r w:rsidR="000B5A48" w:rsidRPr="00CD7B6B">
        <w:rPr>
          <w:rFonts w:cs="Arial"/>
          <w:noProof/>
          <w:color w:val="auto"/>
          <w:szCs w:val="19"/>
        </w:rPr>
        <w:t xml:space="preserve">very low density </w:t>
      </w:r>
      <w:r w:rsidR="00113C0F">
        <w:rPr>
          <w:rFonts w:cs="Arial"/>
          <w:noProof/>
          <w:color w:val="auto"/>
          <w:szCs w:val="19"/>
        </w:rPr>
        <w:t>to reduce or avoid flood hazards within the hillsides</w:t>
      </w:r>
      <w:r w:rsidR="00B45D3C">
        <w:rPr>
          <w:rFonts w:cs="Arial"/>
          <w:noProof/>
          <w:color w:val="auto"/>
          <w:szCs w:val="19"/>
        </w:rPr>
        <w:t xml:space="preserve">. </w:t>
      </w:r>
    </w:p>
    <w:p w14:paraId="2886264F" w14:textId="56A5A243" w:rsidR="00E857A0" w:rsidRPr="00CD7B6B" w:rsidRDefault="002A3925" w:rsidP="00BC7AB6">
      <w:pPr>
        <w:autoSpaceDE w:val="0"/>
        <w:autoSpaceDN w:val="0"/>
        <w:adjustRightInd w:val="0"/>
        <w:rPr>
          <w:rFonts w:cs="Arial"/>
          <w:noProof/>
          <w:color w:val="auto"/>
          <w:szCs w:val="19"/>
        </w:rPr>
      </w:pPr>
      <w:r w:rsidRPr="00CD7B6B">
        <w:rPr>
          <w:rFonts w:cs="Arial"/>
          <w:noProof/>
          <w:color w:val="auto"/>
          <w:szCs w:val="19"/>
        </w:rPr>
        <w:t xml:space="preserve">Canals, levees, and flood control channels </w:t>
      </w:r>
      <w:r w:rsidR="009B6497">
        <w:rPr>
          <w:rFonts w:cs="Arial"/>
          <w:noProof/>
          <w:color w:val="auto"/>
          <w:szCs w:val="19"/>
        </w:rPr>
        <w:t>can</w:t>
      </w:r>
      <w:r w:rsidRPr="00CD7B6B">
        <w:rPr>
          <w:rFonts w:cs="Arial"/>
          <w:noProof/>
          <w:color w:val="auto"/>
          <w:szCs w:val="19"/>
        </w:rPr>
        <w:t xml:space="preserve"> be affected by earthquake</w:t>
      </w:r>
      <w:r w:rsidR="006D392E" w:rsidRPr="00CD7B6B">
        <w:rPr>
          <w:rFonts w:cs="Arial"/>
          <w:noProof/>
          <w:color w:val="auto"/>
          <w:szCs w:val="19"/>
        </w:rPr>
        <w:t>-i</w:t>
      </w:r>
      <w:r w:rsidRPr="00CD7B6B">
        <w:rPr>
          <w:rFonts w:cs="Arial"/>
          <w:noProof/>
          <w:color w:val="auto"/>
          <w:szCs w:val="19"/>
        </w:rPr>
        <w:t>nduced fault rupture, liquefaction, or lateral spreading. During a seism</w:t>
      </w:r>
      <w:r w:rsidR="009B6497">
        <w:rPr>
          <w:rFonts w:cs="Arial"/>
          <w:noProof/>
          <w:color w:val="auto"/>
          <w:szCs w:val="19"/>
        </w:rPr>
        <w:t>i</w:t>
      </w:r>
      <w:r w:rsidRPr="00CD7B6B">
        <w:rPr>
          <w:rFonts w:cs="Arial"/>
          <w:noProof/>
          <w:color w:val="auto"/>
          <w:szCs w:val="19"/>
        </w:rPr>
        <w:t xml:space="preserve">c event, </w:t>
      </w:r>
      <w:r w:rsidR="006D392E" w:rsidRPr="00CD7B6B">
        <w:rPr>
          <w:rFonts w:cs="Arial"/>
          <w:noProof/>
          <w:color w:val="auto"/>
          <w:szCs w:val="19"/>
        </w:rPr>
        <w:t>seiche (</w:t>
      </w:r>
      <w:r w:rsidR="004968D2" w:rsidRPr="00CD7B6B">
        <w:rPr>
          <w:rFonts w:cs="Arial"/>
          <w:noProof/>
          <w:color w:val="auto"/>
          <w:szCs w:val="19"/>
        </w:rPr>
        <w:t xml:space="preserve">a </w:t>
      </w:r>
      <w:r w:rsidR="006D392E" w:rsidRPr="00CD7B6B">
        <w:rPr>
          <w:rFonts w:cs="Arial"/>
          <w:noProof/>
          <w:color w:val="auto"/>
          <w:szCs w:val="19"/>
        </w:rPr>
        <w:t xml:space="preserve">standing wave in an enclosed or partially enclosed body of water) can damage water storage facilities, reservoirs, or detention basins, especially in the southern foothills. </w:t>
      </w:r>
      <w:r w:rsidRPr="00CD7B6B">
        <w:rPr>
          <w:rFonts w:cs="Arial"/>
          <w:noProof/>
          <w:color w:val="auto"/>
          <w:szCs w:val="19"/>
        </w:rPr>
        <w:lastRenderedPageBreak/>
        <w:t>Though not likely to occur in the City, bridge foundations can be vulnerable to scouring (removal of sediment like sand and gravel from bridge abutments, resulting in loss of structural integrity) during a flood.</w:t>
      </w:r>
    </w:p>
    <w:p w14:paraId="5156BE7E" w14:textId="151047CB" w:rsidR="009D444A" w:rsidRPr="00CD7B6B" w:rsidRDefault="00E857A0" w:rsidP="00BC7AB6">
      <w:pPr>
        <w:autoSpaceDE w:val="0"/>
        <w:autoSpaceDN w:val="0"/>
        <w:adjustRightInd w:val="0"/>
        <w:rPr>
          <w:rFonts w:cs="Arial"/>
          <w:noProof/>
          <w:color w:val="auto"/>
          <w:szCs w:val="19"/>
        </w:rPr>
      </w:pPr>
      <w:r w:rsidRPr="00CD7B6B">
        <w:rPr>
          <w:rFonts w:cs="Arial"/>
          <w:noProof/>
          <w:color w:val="auto"/>
          <w:szCs w:val="19"/>
        </w:rPr>
        <w:t xml:space="preserve">Dam inundation may also be a </w:t>
      </w:r>
      <w:r w:rsidR="004968D2" w:rsidRPr="00CD7B6B">
        <w:rPr>
          <w:rFonts w:cs="Arial"/>
          <w:noProof/>
          <w:color w:val="auto"/>
          <w:szCs w:val="19"/>
        </w:rPr>
        <w:t xml:space="preserve">potential </w:t>
      </w:r>
      <w:r w:rsidRPr="00CD7B6B">
        <w:rPr>
          <w:rFonts w:cs="Arial"/>
          <w:noProof/>
          <w:color w:val="auto"/>
          <w:szCs w:val="19"/>
        </w:rPr>
        <w:t xml:space="preserve">cause of flooding within </w:t>
      </w:r>
      <w:r w:rsidR="004968D2" w:rsidRPr="00CD7B6B">
        <w:rPr>
          <w:rFonts w:cs="Arial"/>
          <w:noProof/>
          <w:color w:val="auto"/>
          <w:szCs w:val="19"/>
        </w:rPr>
        <w:t>Loma Linda</w:t>
      </w:r>
      <w:r w:rsidRPr="00CD7B6B">
        <w:rPr>
          <w:rFonts w:cs="Arial"/>
          <w:noProof/>
          <w:color w:val="auto"/>
          <w:szCs w:val="19"/>
        </w:rPr>
        <w:t>. The northern portion of the City lies within the inundation zone of Seven Oaks Dam</w:t>
      </w:r>
      <w:r w:rsidR="00113C0F">
        <w:rPr>
          <w:rFonts w:cs="Arial"/>
          <w:noProof/>
          <w:color w:val="auto"/>
          <w:szCs w:val="19"/>
        </w:rPr>
        <w:t xml:space="preserve">, </w:t>
      </w:r>
      <w:r w:rsidR="006D392E" w:rsidRPr="00CD7B6B">
        <w:rPr>
          <w:rFonts w:cs="Arial"/>
          <w:noProof/>
          <w:color w:val="auto"/>
          <w:szCs w:val="19"/>
        </w:rPr>
        <w:t xml:space="preserve">a dry dam </w:t>
      </w:r>
      <w:r w:rsidR="00113C0F">
        <w:rPr>
          <w:rFonts w:cs="Arial"/>
          <w:noProof/>
          <w:color w:val="auto"/>
          <w:szCs w:val="19"/>
        </w:rPr>
        <w:t xml:space="preserve">designed to </w:t>
      </w:r>
      <w:r w:rsidR="006D392E" w:rsidRPr="00CD7B6B">
        <w:rPr>
          <w:rFonts w:cs="Arial"/>
          <w:noProof/>
          <w:color w:val="auto"/>
          <w:szCs w:val="19"/>
        </w:rPr>
        <w:t xml:space="preserve">decrease peak water flows during spring runoff and rainstorm events. When full, the dam </w:t>
      </w:r>
      <w:r w:rsidR="00113C0F">
        <w:rPr>
          <w:rFonts w:cs="Arial"/>
          <w:noProof/>
          <w:color w:val="auto"/>
          <w:szCs w:val="19"/>
        </w:rPr>
        <w:t>releases</w:t>
      </w:r>
      <w:r w:rsidR="006D392E" w:rsidRPr="00CD7B6B">
        <w:rPr>
          <w:rFonts w:cs="Arial"/>
          <w:noProof/>
          <w:color w:val="auto"/>
          <w:szCs w:val="19"/>
        </w:rPr>
        <w:t xml:space="preserve"> by </w:t>
      </w:r>
      <w:r w:rsidR="00B45D3C">
        <w:rPr>
          <w:rFonts w:cs="Arial"/>
          <w:noProof/>
          <w:color w:val="auto"/>
          <w:szCs w:val="19"/>
        </w:rPr>
        <w:t>"</w:t>
      </w:r>
      <w:r w:rsidR="006D392E" w:rsidRPr="00CD7B6B">
        <w:rPr>
          <w:rFonts w:cs="Arial"/>
          <w:noProof/>
          <w:color w:val="auto"/>
          <w:szCs w:val="19"/>
        </w:rPr>
        <w:t>metering out</w:t>
      </w:r>
      <w:r w:rsidR="00B45D3C">
        <w:rPr>
          <w:rFonts w:cs="Arial"/>
          <w:noProof/>
          <w:color w:val="auto"/>
          <w:szCs w:val="19"/>
        </w:rPr>
        <w:t>"</w:t>
      </w:r>
      <w:r w:rsidR="006D392E" w:rsidRPr="00CD7B6B">
        <w:rPr>
          <w:rFonts w:cs="Arial"/>
          <w:noProof/>
          <w:color w:val="auto"/>
          <w:szCs w:val="19"/>
        </w:rPr>
        <w:t xml:space="preserve"> water </w:t>
      </w:r>
      <w:r w:rsidR="00113C0F">
        <w:rPr>
          <w:rFonts w:cs="Arial"/>
          <w:noProof/>
          <w:color w:val="auto"/>
          <w:szCs w:val="19"/>
        </w:rPr>
        <w:t>to control downstream flooding and maximize groundwater recharge.</w:t>
      </w:r>
      <w:r w:rsidR="006D392E" w:rsidRPr="00CD7B6B">
        <w:rPr>
          <w:rFonts w:cs="Arial"/>
          <w:noProof/>
          <w:color w:val="auto"/>
          <w:szCs w:val="19"/>
        </w:rPr>
        <w:t xml:space="preserve"> Flooding </w:t>
      </w:r>
      <w:r w:rsidR="004968D2" w:rsidRPr="00CD7B6B">
        <w:rPr>
          <w:rFonts w:cs="Arial"/>
          <w:noProof/>
          <w:color w:val="auto"/>
          <w:szCs w:val="19"/>
        </w:rPr>
        <w:t>in</w:t>
      </w:r>
      <w:r w:rsidR="006D392E" w:rsidRPr="00CD7B6B">
        <w:rPr>
          <w:rFonts w:cs="Arial"/>
          <w:noProof/>
          <w:color w:val="auto"/>
          <w:szCs w:val="19"/>
        </w:rPr>
        <w:t xml:space="preserve"> the City due to </w:t>
      </w:r>
      <w:r w:rsidR="004968D2" w:rsidRPr="00CD7B6B">
        <w:rPr>
          <w:rFonts w:cs="Arial"/>
          <w:noProof/>
          <w:color w:val="auto"/>
          <w:szCs w:val="19"/>
        </w:rPr>
        <w:t>the failure of the Seven Oaks Dam</w:t>
      </w:r>
      <w:r w:rsidR="006D392E" w:rsidRPr="00CD7B6B">
        <w:rPr>
          <w:rFonts w:cs="Arial"/>
          <w:noProof/>
          <w:color w:val="auto"/>
          <w:szCs w:val="19"/>
        </w:rPr>
        <w:t xml:space="preserve"> is </w:t>
      </w:r>
      <w:r w:rsidR="00113C0F">
        <w:rPr>
          <w:rFonts w:cs="Arial"/>
          <w:noProof/>
          <w:color w:val="auto"/>
          <w:szCs w:val="19"/>
        </w:rPr>
        <w:t>considered a low probability event</w:t>
      </w:r>
      <w:r w:rsidR="009B6497">
        <w:rPr>
          <w:rFonts w:cs="Arial"/>
          <w:noProof/>
          <w:color w:val="auto"/>
          <w:szCs w:val="19"/>
        </w:rPr>
        <w:t>;</w:t>
      </w:r>
      <w:r w:rsidR="00113C0F">
        <w:rPr>
          <w:rFonts w:cs="Arial"/>
          <w:noProof/>
          <w:color w:val="auto"/>
          <w:szCs w:val="19"/>
        </w:rPr>
        <w:t xml:space="preserve"> however</w:t>
      </w:r>
      <w:r w:rsidR="009B6497">
        <w:rPr>
          <w:rFonts w:cs="Arial"/>
          <w:noProof/>
          <w:color w:val="auto"/>
          <w:szCs w:val="19"/>
        </w:rPr>
        <w:t>,</w:t>
      </w:r>
      <w:r w:rsidR="00113C0F">
        <w:rPr>
          <w:rFonts w:cs="Arial"/>
          <w:noProof/>
          <w:color w:val="auto"/>
          <w:szCs w:val="19"/>
        </w:rPr>
        <w:t xml:space="preserve"> if it were to occur, the City would be impacted</w:t>
      </w:r>
      <w:r w:rsidR="00B45D3C">
        <w:rPr>
          <w:rFonts w:cs="Arial"/>
          <w:noProof/>
          <w:color w:val="auto"/>
          <w:szCs w:val="19"/>
        </w:rPr>
        <w:t xml:space="preserve">. </w:t>
      </w:r>
      <w:r w:rsidR="006D392E" w:rsidRPr="00CD7B6B">
        <w:rPr>
          <w:rFonts w:cs="Arial"/>
          <w:noProof/>
          <w:color w:val="auto"/>
          <w:szCs w:val="19"/>
        </w:rPr>
        <w:t xml:space="preserve"> </w:t>
      </w:r>
    </w:p>
    <w:p w14:paraId="7504B542" w14:textId="64F9BA08" w:rsidR="004968D2" w:rsidRPr="00CD7B6B" w:rsidRDefault="00897ACB" w:rsidP="00BC7AB6">
      <w:pPr>
        <w:autoSpaceDE w:val="0"/>
        <w:autoSpaceDN w:val="0"/>
        <w:adjustRightInd w:val="0"/>
        <w:rPr>
          <w:rFonts w:cs="Arial"/>
          <w:noProof/>
          <w:color w:val="auto"/>
          <w:szCs w:val="19"/>
        </w:rPr>
      </w:pPr>
      <w:r w:rsidRPr="00CD7B6B">
        <w:rPr>
          <w:rFonts w:cs="Arial"/>
          <w:noProof/>
          <w:color w:val="auto"/>
          <w:szCs w:val="19"/>
        </w:rPr>
        <w:t xml:space="preserve">The most widely distributed flood map product is the Flood Insurance Rate Map (FIRM). The Federal Emergency Management Agency (FEMA) is mandated by the Flood Insurance Act of 1968 and the Flood Disaster Protection Act of 1973 to evaluate flood hazards and provide FIRMs for local and regional planners to </w:t>
      </w:r>
      <w:r w:rsidR="009B6497">
        <w:rPr>
          <w:rFonts w:cs="Arial"/>
          <w:noProof/>
          <w:color w:val="auto"/>
          <w:szCs w:val="19"/>
        </w:rPr>
        <w:t>promote sound land use and floodplain development further</w:t>
      </w:r>
      <w:r w:rsidRPr="00CD7B6B">
        <w:rPr>
          <w:rFonts w:cs="Arial"/>
          <w:noProof/>
          <w:color w:val="auto"/>
          <w:szCs w:val="19"/>
        </w:rPr>
        <w:t>. Flood risk data presented on FIRMs are based on historic</w:t>
      </w:r>
      <w:r w:rsidR="009B6497">
        <w:rPr>
          <w:rFonts w:cs="Arial"/>
          <w:noProof/>
          <w:color w:val="auto"/>
          <w:szCs w:val="19"/>
        </w:rPr>
        <w:t>al</w:t>
      </w:r>
      <w:r w:rsidRPr="00CD7B6B">
        <w:rPr>
          <w:rFonts w:cs="Arial"/>
          <w:noProof/>
          <w:color w:val="auto"/>
          <w:szCs w:val="19"/>
        </w:rPr>
        <w:t xml:space="preserve">, meteorological, hydrologic, and hydraulic data, as well as open space conditions, flood control works, and development. To prepare a FIRM that illustrates the extent of flood hazards in a flood-prone community, FEMA conducts an engineering study referred to as Flood Insurance Study (FIS). Using information gathered in these studies, FEMA engineers and cartographers delineate Special Flood Hazard Areas (SFHAs) on FIRMs. SFHAs are those areas subject to inundation by a flood that has </w:t>
      </w:r>
      <w:r w:rsidR="009B6497">
        <w:rPr>
          <w:rFonts w:cs="Arial"/>
          <w:noProof/>
          <w:color w:val="auto"/>
          <w:szCs w:val="19"/>
        </w:rPr>
        <w:t xml:space="preserve">a </w:t>
      </w:r>
      <w:r w:rsidRPr="00CD7B6B">
        <w:rPr>
          <w:rFonts w:cs="Arial"/>
          <w:noProof/>
          <w:color w:val="auto"/>
          <w:szCs w:val="19"/>
        </w:rPr>
        <w:t>one percent or greater chance of being equaled or exceeded during any given year</w:t>
      </w:r>
      <w:r w:rsidR="009362EC">
        <w:rPr>
          <w:rFonts w:cs="Arial"/>
          <w:noProof/>
          <w:color w:val="auto"/>
          <w:szCs w:val="19"/>
        </w:rPr>
        <w:t>.</w:t>
      </w:r>
    </w:p>
    <w:p w14:paraId="12F8FC79" w14:textId="3EB79DEE" w:rsidR="00897ACB" w:rsidRPr="00CD7B6B" w:rsidRDefault="00897ACB" w:rsidP="00897ACB">
      <w:pPr>
        <w:autoSpaceDE w:val="0"/>
        <w:autoSpaceDN w:val="0"/>
        <w:adjustRightInd w:val="0"/>
        <w:rPr>
          <w:rFonts w:cs="Arial"/>
          <w:noProof/>
          <w:color w:val="auto"/>
          <w:szCs w:val="19"/>
        </w:rPr>
      </w:pPr>
      <w:r w:rsidRPr="00CD7B6B">
        <w:rPr>
          <w:rFonts w:cs="Arial"/>
          <w:noProof/>
          <w:color w:val="auto"/>
          <w:szCs w:val="19"/>
        </w:rPr>
        <w:t xml:space="preserve">The City of Loma Linda participates in the National Flood Insurance Program (NFIP). Consequently, FIRM maps prepared by FEMA to show potential flood zones are available for areas within the City limits. Flood hazard areas </w:t>
      </w:r>
      <w:r w:rsidR="00113C0F">
        <w:rPr>
          <w:rFonts w:cs="Arial"/>
          <w:noProof/>
          <w:color w:val="auto"/>
          <w:szCs w:val="19"/>
        </w:rPr>
        <w:t xml:space="preserve">in Loma Linda </w:t>
      </w:r>
      <w:r w:rsidRPr="00CD7B6B">
        <w:rPr>
          <w:rFonts w:cs="Arial"/>
          <w:noProof/>
          <w:color w:val="auto"/>
          <w:szCs w:val="19"/>
        </w:rPr>
        <w:t xml:space="preserve">are shown </w:t>
      </w:r>
      <w:r w:rsidR="009B6497" w:rsidRPr="00F92325">
        <w:rPr>
          <w:rFonts w:cs="Arial"/>
          <w:noProof/>
          <w:color w:val="auto"/>
          <w:szCs w:val="19"/>
        </w:rPr>
        <w:t>i</w:t>
      </w:r>
      <w:r w:rsidRPr="00F92325">
        <w:rPr>
          <w:rFonts w:cs="Arial"/>
          <w:noProof/>
          <w:color w:val="auto"/>
          <w:szCs w:val="19"/>
        </w:rPr>
        <w:t xml:space="preserve">n </w:t>
      </w:r>
      <w:r w:rsidRPr="00F92325">
        <w:rPr>
          <w:rFonts w:cs="Arial"/>
          <w:b/>
          <w:bCs/>
          <w:noProof/>
          <w:color w:val="auto"/>
          <w:szCs w:val="19"/>
        </w:rPr>
        <w:t xml:space="preserve">Figure </w:t>
      </w:r>
      <w:r w:rsidR="00113C0F" w:rsidRPr="00F92325">
        <w:rPr>
          <w:rFonts w:cs="Arial"/>
          <w:b/>
          <w:bCs/>
          <w:noProof/>
          <w:color w:val="auto"/>
          <w:szCs w:val="19"/>
        </w:rPr>
        <w:t>10.3</w:t>
      </w:r>
      <w:r w:rsidRPr="00CD7B6B">
        <w:rPr>
          <w:rFonts w:cs="Arial"/>
          <w:noProof/>
          <w:color w:val="auto"/>
          <w:szCs w:val="19"/>
        </w:rPr>
        <w:t xml:space="preserve">. </w:t>
      </w:r>
    </w:p>
    <w:p w14:paraId="249220F5" w14:textId="77777777" w:rsidR="00B91AAC" w:rsidRPr="00B91AAC" w:rsidRDefault="00B91AAC" w:rsidP="00B91AAC">
      <w:pPr>
        <w:pStyle w:val="Heading3"/>
      </w:pPr>
      <w:r w:rsidRPr="00B91AAC">
        <w:t>Flood Control Features</w:t>
      </w:r>
    </w:p>
    <w:p w14:paraId="28588AC3" w14:textId="13F1A192" w:rsidR="00C13AED" w:rsidRPr="00CD7B6B" w:rsidRDefault="00B91AAC" w:rsidP="00C13AED">
      <w:pPr>
        <w:autoSpaceDE w:val="0"/>
        <w:autoSpaceDN w:val="0"/>
        <w:adjustRightInd w:val="0"/>
        <w:rPr>
          <w:rFonts w:cs="Arial"/>
          <w:noProof/>
          <w:color w:val="auto"/>
          <w:szCs w:val="19"/>
        </w:rPr>
      </w:pPr>
      <w:r w:rsidRPr="00CD7B6B">
        <w:rPr>
          <w:rFonts w:cs="Arial"/>
          <w:noProof/>
          <w:color w:val="auto"/>
          <w:szCs w:val="19"/>
        </w:rPr>
        <w:t>The San Bernardino County Flood Control District covers the entire County (including the incorporated cities) and provides planning, design, construction, operation</w:t>
      </w:r>
      <w:r w:rsidR="00113C0F">
        <w:rPr>
          <w:rFonts w:cs="Arial"/>
          <w:noProof/>
          <w:color w:val="auto"/>
          <w:szCs w:val="19"/>
        </w:rPr>
        <w:t>, and m</w:t>
      </w:r>
      <w:r w:rsidRPr="00CD7B6B">
        <w:rPr>
          <w:rFonts w:cs="Arial"/>
          <w:noProof/>
          <w:color w:val="auto"/>
          <w:szCs w:val="19"/>
        </w:rPr>
        <w:t>aintenance on the regional storm drain facilities</w:t>
      </w:r>
      <w:r w:rsidR="00113C0F">
        <w:rPr>
          <w:rFonts w:cs="Arial"/>
          <w:noProof/>
          <w:color w:val="auto"/>
          <w:szCs w:val="19"/>
        </w:rPr>
        <w:t>.</w:t>
      </w:r>
      <w:r w:rsidRPr="00CD7B6B">
        <w:rPr>
          <w:rFonts w:cs="Arial"/>
          <w:noProof/>
          <w:color w:val="auto"/>
          <w:szCs w:val="19"/>
        </w:rPr>
        <w:t xml:space="preserve"> Storm drain systems have been constructed throughout the City to accommodate the increased runoff resulting from development and protect developed areas within the City from potential localized flooding. Because County drainage facilities receive upstream drainage from the City</w:t>
      </w:r>
      <w:r w:rsidR="00B45D3C">
        <w:rPr>
          <w:rFonts w:cs="Arial"/>
          <w:noProof/>
          <w:color w:val="auto"/>
          <w:szCs w:val="19"/>
        </w:rPr>
        <w:t>'</w:t>
      </w:r>
      <w:r w:rsidRPr="00CD7B6B">
        <w:rPr>
          <w:rFonts w:cs="Arial"/>
          <w:noProof/>
          <w:color w:val="auto"/>
          <w:szCs w:val="19"/>
        </w:rPr>
        <w:t>s drainage system, the City</w:t>
      </w:r>
      <w:r w:rsidR="009B6497">
        <w:rPr>
          <w:rFonts w:cs="Arial"/>
          <w:noProof/>
          <w:color w:val="auto"/>
          <w:szCs w:val="19"/>
        </w:rPr>
        <w:t>'s</w:t>
      </w:r>
      <w:r w:rsidRPr="00CD7B6B">
        <w:rPr>
          <w:rFonts w:cs="Arial"/>
          <w:noProof/>
          <w:color w:val="auto"/>
          <w:szCs w:val="19"/>
        </w:rPr>
        <w:t xml:space="preserve"> storm drain system must be consistent with the County</w:t>
      </w:r>
      <w:r w:rsidR="00B45D3C">
        <w:rPr>
          <w:rFonts w:cs="Arial"/>
          <w:noProof/>
          <w:color w:val="auto"/>
          <w:szCs w:val="19"/>
        </w:rPr>
        <w:t>'</w:t>
      </w:r>
      <w:r w:rsidRPr="00CD7B6B">
        <w:rPr>
          <w:rFonts w:cs="Arial"/>
          <w:noProof/>
          <w:color w:val="auto"/>
          <w:szCs w:val="19"/>
        </w:rPr>
        <w:t>s Master Plan. The City of Loma Linda (along with the City of Redlands) is located within the area addressed in San Bernardino County Comprehensive Storm Drain Master Plan No. 4. Future improvements to the City</w:t>
      </w:r>
      <w:r w:rsidR="00B45D3C">
        <w:rPr>
          <w:rFonts w:cs="Arial"/>
          <w:noProof/>
          <w:color w:val="auto"/>
          <w:szCs w:val="19"/>
        </w:rPr>
        <w:t>'</w:t>
      </w:r>
      <w:r w:rsidRPr="00CD7B6B">
        <w:rPr>
          <w:rFonts w:cs="Arial"/>
          <w:noProof/>
          <w:color w:val="auto"/>
          <w:szCs w:val="19"/>
        </w:rPr>
        <w:t>s storm drain system will follow the improvements outlined in Master Plan No. 4</w:t>
      </w:r>
      <w:r w:rsidR="00C13AED" w:rsidRPr="00CD7B6B">
        <w:rPr>
          <w:rFonts w:cs="Arial"/>
          <w:noProof/>
          <w:color w:val="auto"/>
          <w:szCs w:val="19"/>
        </w:rPr>
        <w:t>.</w:t>
      </w:r>
    </w:p>
    <w:p w14:paraId="6186B3B4" w14:textId="287B96E5" w:rsidR="00C13AED" w:rsidRPr="00C13AED" w:rsidRDefault="00C13AED" w:rsidP="00C13AED">
      <w:pPr>
        <w:pStyle w:val="Heading3"/>
      </w:pPr>
      <w:r w:rsidRPr="00C13AED">
        <w:t>Identified Flooding Hazard Issues</w:t>
      </w:r>
    </w:p>
    <w:p w14:paraId="76583D9E" w14:textId="00407ADF" w:rsidR="00C13AED" w:rsidRPr="009362EC" w:rsidRDefault="00C13AED" w:rsidP="00C13AED">
      <w:pPr>
        <w:autoSpaceDE w:val="0"/>
        <w:autoSpaceDN w:val="0"/>
        <w:adjustRightInd w:val="0"/>
        <w:rPr>
          <w:rFonts w:cs="Arial"/>
          <w:noProof/>
          <w:color w:val="auto"/>
          <w:szCs w:val="19"/>
        </w:rPr>
      </w:pPr>
      <w:r w:rsidRPr="009362EC">
        <w:rPr>
          <w:rFonts w:cs="Arial"/>
          <w:noProof/>
          <w:color w:val="auto"/>
          <w:szCs w:val="19"/>
        </w:rPr>
        <w:t xml:space="preserve">Many storm drains and open channels drain into the San Timoteo Creek channel, which is a County facility. Until the </w:t>
      </w:r>
      <w:r w:rsidR="009B6497" w:rsidRPr="009362EC">
        <w:rPr>
          <w:rFonts w:cs="Arial"/>
          <w:noProof/>
          <w:color w:val="auto"/>
          <w:szCs w:val="19"/>
        </w:rPr>
        <w:t>f</w:t>
      </w:r>
      <w:r w:rsidRPr="009362EC">
        <w:rPr>
          <w:rFonts w:cs="Arial"/>
          <w:noProof/>
          <w:color w:val="auto"/>
          <w:szCs w:val="19"/>
        </w:rPr>
        <w:t>ederally</w:t>
      </w:r>
      <w:r w:rsidR="009B6497" w:rsidRPr="009362EC">
        <w:rPr>
          <w:rFonts w:cs="Arial"/>
          <w:noProof/>
          <w:color w:val="auto"/>
          <w:szCs w:val="19"/>
        </w:rPr>
        <w:t>-</w:t>
      </w:r>
      <w:r w:rsidRPr="009362EC">
        <w:rPr>
          <w:rFonts w:cs="Arial"/>
          <w:noProof/>
          <w:color w:val="auto"/>
          <w:szCs w:val="19"/>
        </w:rPr>
        <w:t>funded flood control projects are completed along this channel, the areas north of this channel within the City will remain within the interim flood zone.</w:t>
      </w:r>
      <w:r w:rsidR="00113C0F" w:rsidRPr="009362EC">
        <w:rPr>
          <w:rFonts w:cs="Arial"/>
          <w:noProof/>
          <w:color w:val="auto"/>
          <w:szCs w:val="19"/>
        </w:rPr>
        <w:t xml:space="preserve"> In addition, t</w:t>
      </w:r>
      <w:r w:rsidRPr="009362EC">
        <w:rPr>
          <w:rFonts w:cs="Arial"/>
          <w:noProof/>
          <w:color w:val="auto"/>
          <w:szCs w:val="19"/>
        </w:rPr>
        <w:t>he Mission Channel, which flows in an open channel from California Street to the I-10 freeway, is susceptible to flooding in a 100-500 year storm. Improvements to this channel system are necessary to reduce flood hazards in the area</w:t>
      </w:r>
      <w:r w:rsidR="00113C0F" w:rsidRPr="009362EC">
        <w:rPr>
          <w:rFonts w:cs="Arial"/>
          <w:noProof/>
          <w:color w:val="auto"/>
          <w:szCs w:val="19"/>
        </w:rPr>
        <w:t xml:space="preserve">. Isolated areas along the foothills </w:t>
      </w:r>
      <w:r w:rsidR="009B6497" w:rsidRPr="009362EC">
        <w:rPr>
          <w:rFonts w:cs="Arial"/>
          <w:noProof/>
          <w:color w:val="auto"/>
          <w:szCs w:val="19"/>
        </w:rPr>
        <w:t>can</w:t>
      </w:r>
      <w:r w:rsidR="00113C0F" w:rsidRPr="009362EC">
        <w:rPr>
          <w:rFonts w:cs="Arial"/>
          <w:noProof/>
          <w:color w:val="auto"/>
          <w:szCs w:val="19"/>
        </w:rPr>
        <w:t xml:space="preserve"> flood and generate mud/debris flows, which have impacted the City in the past</w:t>
      </w:r>
      <w:r w:rsidR="00B45D3C" w:rsidRPr="009362EC">
        <w:rPr>
          <w:rFonts w:cs="Arial"/>
          <w:noProof/>
          <w:color w:val="auto"/>
          <w:szCs w:val="19"/>
        </w:rPr>
        <w:t xml:space="preserve">. </w:t>
      </w:r>
      <w:r w:rsidR="00113C0F" w:rsidRPr="009362EC">
        <w:rPr>
          <w:rFonts w:cs="Arial"/>
          <w:noProof/>
          <w:color w:val="auto"/>
          <w:szCs w:val="19"/>
        </w:rPr>
        <w:t>To address these issues, debris basi</w:t>
      </w:r>
      <w:r w:rsidR="009B6497" w:rsidRPr="009362EC">
        <w:rPr>
          <w:rFonts w:cs="Arial"/>
          <w:noProof/>
          <w:color w:val="auto"/>
          <w:szCs w:val="19"/>
        </w:rPr>
        <w:t>ns</w:t>
      </w:r>
      <w:r w:rsidR="00113C0F" w:rsidRPr="009362EC">
        <w:rPr>
          <w:rFonts w:cs="Arial"/>
          <w:noProof/>
          <w:color w:val="auto"/>
          <w:szCs w:val="19"/>
        </w:rPr>
        <w:t xml:space="preserve"> may be required to capture these materials and reduce impacts to downstream environments</w:t>
      </w:r>
      <w:r w:rsidR="00B45D3C" w:rsidRPr="009362EC">
        <w:rPr>
          <w:rFonts w:cs="Arial"/>
          <w:noProof/>
          <w:color w:val="auto"/>
          <w:szCs w:val="19"/>
        </w:rPr>
        <w:t xml:space="preserve">. </w:t>
      </w:r>
    </w:p>
    <w:p w14:paraId="788EA649" w14:textId="0DCEB00C" w:rsidR="00563942" w:rsidRPr="000F6585" w:rsidRDefault="00563942" w:rsidP="008D0EB2">
      <w:pPr>
        <w:pStyle w:val="GOAL-INTENT"/>
        <w:keepNext/>
        <w:pageBreakBefore/>
        <w:ind w:left="1440" w:hanging="1440"/>
      </w:pPr>
      <w:r w:rsidRPr="007B1AD5">
        <w:lastRenderedPageBreak/>
        <w:t xml:space="preserve">Goal </w:t>
      </w:r>
      <w:r w:rsidR="00CD14C9">
        <w:t>10-</w:t>
      </w:r>
      <w:r w:rsidRPr="007B1AD5">
        <w:t>2</w:t>
      </w:r>
      <w:r w:rsidR="00B33859">
        <w:t>:</w:t>
      </w:r>
      <w:r w:rsidR="00B33859">
        <w:tab/>
      </w:r>
      <w:r w:rsidR="00113C0F">
        <w:t xml:space="preserve">A </w:t>
      </w:r>
      <w:r w:rsidR="00C13AED" w:rsidRPr="00C13AED">
        <w:t>community</w:t>
      </w:r>
      <w:r w:rsidR="00113C0F">
        <w:t xml:space="preserve"> protected</w:t>
      </w:r>
      <w:r w:rsidR="00C13AED" w:rsidRPr="00C13AED">
        <w:t xml:space="preserve"> from </w:t>
      </w:r>
      <w:r w:rsidR="00113C0F">
        <w:t xml:space="preserve">the </w:t>
      </w:r>
      <w:r w:rsidR="00C13AED" w:rsidRPr="00C13AED">
        <w:t xml:space="preserve">risks </w:t>
      </w:r>
      <w:r w:rsidR="00113C0F">
        <w:t>of</w:t>
      </w:r>
      <w:r w:rsidR="00C13AED" w:rsidRPr="00C13AED">
        <w:t xml:space="preserve"> flooding and stormwater runoff</w:t>
      </w:r>
    </w:p>
    <w:p w14:paraId="60CF690E" w14:textId="65C0DD99" w:rsidR="00D124C1" w:rsidRPr="00C113EB" w:rsidRDefault="00D124C1" w:rsidP="00D124C1">
      <w:pPr>
        <w:pStyle w:val="Heading3"/>
        <w:spacing w:after="120"/>
        <w:rPr>
          <w:noProof/>
          <w:color w:val="083045"/>
        </w:rPr>
      </w:pPr>
      <w:r w:rsidRPr="00C113EB">
        <w:rPr>
          <w:noProof/>
          <w:color w:val="083045"/>
        </w:rPr>
        <w:t>Policies</w:t>
      </w:r>
      <w:r>
        <w:rPr>
          <w:noProof/>
          <w:color w:val="083045"/>
        </w:rPr>
        <w:t xml:space="preserve"> </w:t>
      </w:r>
      <w:r w:rsidRPr="00336AA6">
        <w:rPr>
          <w:rFonts w:eastAsiaTheme="minorHAnsi" w:cstheme="minorBidi"/>
          <w:b w:val="0"/>
          <w:color w:val="083045"/>
          <w:szCs w:val="23"/>
        </w:rPr>
        <w:t>/ Implementation Actions</w:t>
      </w:r>
    </w:p>
    <w:tbl>
      <w:tblPr>
        <w:tblStyle w:val="TableGrid"/>
        <w:tblW w:w="9284" w:type="dxa"/>
        <w:jc w:val="center"/>
        <w:tblBorders>
          <w:top w:val="single" w:sz="4" w:space="0" w:color="CFC0AF"/>
          <w:left w:val="single" w:sz="4" w:space="0" w:color="CFC0AF"/>
          <w:bottom w:val="single" w:sz="4" w:space="0" w:color="CFC0AF"/>
          <w:right w:val="single" w:sz="4" w:space="0" w:color="CFC0AF"/>
          <w:insideH w:val="dotted" w:sz="4" w:space="0" w:color="CFC0AF"/>
          <w:insideV w:val="none" w:sz="0" w:space="0" w:color="auto"/>
        </w:tblBorders>
        <w:tblCellMar>
          <w:left w:w="0" w:type="dxa"/>
          <w:right w:w="0" w:type="dxa"/>
        </w:tblCellMar>
        <w:tblLook w:val="04A0" w:firstRow="1" w:lastRow="0" w:firstColumn="1" w:lastColumn="0" w:noHBand="0" w:noVBand="1"/>
        <w:tblCaption w:val="GOAL 10-1:  A COMMUNITY RESILIENT TO THE EFFECTS OF SEISMIC AND GEOLOGIC HAZARDS"/>
      </w:tblPr>
      <w:tblGrid>
        <w:gridCol w:w="1525"/>
        <w:gridCol w:w="7759"/>
      </w:tblGrid>
      <w:tr w:rsidR="00B33859" w14:paraId="0EC68C68" w14:textId="77777777" w:rsidTr="001B0FD4">
        <w:trPr>
          <w:trHeight w:val="288"/>
          <w:tblHeader/>
          <w:jc w:val="center"/>
        </w:trPr>
        <w:tc>
          <w:tcPr>
            <w:tcW w:w="1525" w:type="dxa"/>
            <w:shd w:val="clear" w:color="auto" w:fill="EAF6F7"/>
            <w:tcMar>
              <w:left w:w="180" w:type="dxa"/>
              <w:right w:w="360" w:type="dxa"/>
            </w:tcMar>
          </w:tcPr>
          <w:p w14:paraId="68A77B32" w14:textId="56CAE7AB" w:rsidR="00623F94" w:rsidRPr="00E42209" w:rsidRDefault="00CD14C9" w:rsidP="007410B6">
            <w:pPr>
              <w:pStyle w:val="PolicyNumber"/>
              <w:tabs>
                <w:tab w:val="left" w:pos="1188"/>
              </w:tabs>
              <w:spacing w:before="0" w:after="60"/>
              <w:contextualSpacing/>
            </w:pPr>
            <w:r>
              <w:t>10-</w:t>
            </w:r>
            <w:r w:rsidR="00563942">
              <w:t>2.1</w:t>
            </w:r>
          </w:p>
        </w:tc>
        <w:tc>
          <w:tcPr>
            <w:tcW w:w="7759" w:type="dxa"/>
            <w:shd w:val="clear" w:color="auto" w:fill="EAF6F7"/>
            <w:tcMar>
              <w:left w:w="0" w:type="dxa"/>
              <w:right w:w="187" w:type="dxa"/>
            </w:tcMar>
          </w:tcPr>
          <w:p w14:paraId="7C2E141D" w14:textId="0586A48A" w:rsidR="00563942" w:rsidRPr="007B1AD5" w:rsidRDefault="00C13AED" w:rsidP="007410B6">
            <w:pPr>
              <w:pStyle w:val="PolicyText"/>
              <w:spacing w:after="60"/>
            </w:pPr>
            <w:r w:rsidRPr="00C13AED">
              <w:t xml:space="preserve">Reduce </w:t>
            </w:r>
            <w:r w:rsidR="00113C0F">
              <w:t>flood potential</w:t>
            </w:r>
            <w:r w:rsidRPr="00C13AED">
              <w:t xml:space="preserve"> within the 100</w:t>
            </w:r>
            <w:r w:rsidR="00D13639">
              <w:t>-</w:t>
            </w:r>
            <w:r w:rsidRPr="00C13AED">
              <w:t xml:space="preserve">year and </w:t>
            </w:r>
            <w:r w:rsidR="00D13639" w:rsidRPr="00C13AED">
              <w:t>500-year</w:t>
            </w:r>
            <w:r w:rsidRPr="00C13AED">
              <w:t xml:space="preserve"> floodplains.</w:t>
            </w:r>
          </w:p>
        </w:tc>
      </w:tr>
      <w:tr w:rsidR="007B1AD5" w14:paraId="0A3F95BA" w14:textId="77777777" w:rsidTr="00AE5ADA">
        <w:trPr>
          <w:trHeight w:val="548"/>
          <w:jc w:val="center"/>
        </w:trPr>
        <w:tc>
          <w:tcPr>
            <w:tcW w:w="1525" w:type="dxa"/>
            <w:shd w:val="clear" w:color="auto" w:fill="EAF6F7"/>
            <w:tcMar>
              <w:left w:w="180" w:type="dxa"/>
              <w:right w:w="360" w:type="dxa"/>
            </w:tcMar>
          </w:tcPr>
          <w:p w14:paraId="0E0211F5" w14:textId="7D4051E4" w:rsidR="007B1AD5" w:rsidRPr="00336AA6" w:rsidDel="00563942" w:rsidRDefault="00CD14C9" w:rsidP="007410B6">
            <w:pPr>
              <w:pStyle w:val="PolicyNumber"/>
              <w:tabs>
                <w:tab w:val="left" w:pos="1188"/>
              </w:tabs>
              <w:spacing w:before="0" w:after="60"/>
              <w:contextualSpacing/>
              <w:rPr>
                <w:b w:val="0"/>
                <w:bCs/>
              </w:rPr>
            </w:pPr>
            <w:r w:rsidRPr="00336AA6">
              <w:rPr>
                <w:b w:val="0"/>
                <w:bCs/>
              </w:rPr>
              <w:t>10-</w:t>
            </w:r>
            <w:r w:rsidR="007B1AD5" w:rsidRPr="00336AA6">
              <w:rPr>
                <w:b w:val="0"/>
                <w:bCs/>
              </w:rPr>
              <w:t>2.</w:t>
            </w:r>
            <w:r w:rsidR="00C13AED" w:rsidRPr="00336AA6">
              <w:rPr>
                <w:b w:val="0"/>
                <w:bCs/>
              </w:rPr>
              <w:t>1(a)</w:t>
            </w:r>
          </w:p>
        </w:tc>
        <w:tc>
          <w:tcPr>
            <w:tcW w:w="7759" w:type="dxa"/>
            <w:shd w:val="clear" w:color="auto" w:fill="EAF6F7"/>
            <w:tcMar>
              <w:left w:w="0" w:type="dxa"/>
              <w:right w:w="187" w:type="dxa"/>
            </w:tcMar>
          </w:tcPr>
          <w:p w14:paraId="0077AD4A" w14:textId="5FA3F40D" w:rsidR="007B1AD5" w:rsidRDefault="00C13AED" w:rsidP="007410B6">
            <w:pPr>
              <w:pStyle w:val="PolicyText"/>
              <w:spacing w:after="60"/>
            </w:pPr>
            <w:r w:rsidRPr="00C13AED">
              <w:t xml:space="preserve">Coordinate with the San Bernardino County Flood Control District </w:t>
            </w:r>
            <w:r w:rsidR="00113C0F">
              <w:t>on</w:t>
            </w:r>
            <w:r w:rsidRPr="00C13AED">
              <w:t xml:space="preserve"> recommendations to the County Board of Supervisors for improvements to the flood control facilities in the City of Loma Linda.</w:t>
            </w:r>
          </w:p>
        </w:tc>
      </w:tr>
      <w:tr w:rsidR="007B1AD5" w14:paraId="76928839" w14:textId="77777777" w:rsidTr="00AE5ADA">
        <w:trPr>
          <w:trHeight w:val="576"/>
          <w:jc w:val="center"/>
        </w:trPr>
        <w:tc>
          <w:tcPr>
            <w:tcW w:w="1525" w:type="dxa"/>
            <w:shd w:val="clear" w:color="auto" w:fill="EAF6F7"/>
            <w:tcMar>
              <w:left w:w="180" w:type="dxa"/>
              <w:right w:w="360" w:type="dxa"/>
            </w:tcMar>
          </w:tcPr>
          <w:p w14:paraId="1319188F" w14:textId="3ED67188" w:rsidR="007B1AD5" w:rsidRPr="00127BF0" w:rsidDel="00563942" w:rsidRDefault="00CD14C9" w:rsidP="007410B6">
            <w:pPr>
              <w:pStyle w:val="PolicyNumber"/>
              <w:tabs>
                <w:tab w:val="left" w:pos="1188"/>
              </w:tabs>
              <w:spacing w:before="0" w:after="60"/>
              <w:contextualSpacing/>
            </w:pPr>
            <w:r>
              <w:t>10-</w:t>
            </w:r>
            <w:r w:rsidR="007B1AD5">
              <w:t>2.</w:t>
            </w:r>
            <w:r w:rsidR="00C13AED">
              <w:t>2</w:t>
            </w:r>
          </w:p>
        </w:tc>
        <w:tc>
          <w:tcPr>
            <w:tcW w:w="7759" w:type="dxa"/>
            <w:shd w:val="clear" w:color="auto" w:fill="EAF6F7"/>
            <w:tcMar>
              <w:left w:w="0" w:type="dxa"/>
              <w:right w:w="187" w:type="dxa"/>
            </w:tcMar>
          </w:tcPr>
          <w:p w14:paraId="44CFE50A" w14:textId="2137C2A0" w:rsidR="007B1AD5" w:rsidRDefault="00C13AED" w:rsidP="007410B6">
            <w:pPr>
              <w:pStyle w:val="PolicyText"/>
              <w:spacing w:after="60"/>
            </w:pPr>
            <w:r w:rsidRPr="00C13AED">
              <w:t>Require new development to prepare hydrologic studies to assess storm runoff on the local and subregional storm drainage systems and incorporate appropriate mitigation in project development.</w:t>
            </w:r>
          </w:p>
        </w:tc>
      </w:tr>
      <w:tr w:rsidR="007B1AD5" w14:paraId="620CCEBB" w14:textId="77777777" w:rsidTr="00AE5ADA">
        <w:trPr>
          <w:trHeight w:val="557"/>
          <w:jc w:val="center"/>
        </w:trPr>
        <w:tc>
          <w:tcPr>
            <w:tcW w:w="1525" w:type="dxa"/>
            <w:tcBorders>
              <w:bottom w:val="dotted" w:sz="4" w:space="0" w:color="CFC0AF"/>
            </w:tcBorders>
            <w:shd w:val="clear" w:color="auto" w:fill="EAF6F7"/>
            <w:tcMar>
              <w:left w:w="180" w:type="dxa"/>
              <w:right w:w="360" w:type="dxa"/>
            </w:tcMar>
          </w:tcPr>
          <w:p w14:paraId="248A6046" w14:textId="5B51CF15" w:rsidR="007B1AD5" w:rsidRPr="00127BF0" w:rsidDel="00563942" w:rsidRDefault="00CD14C9" w:rsidP="007410B6">
            <w:pPr>
              <w:pStyle w:val="PolicyNumber"/>
              <w:tabs>
                <w:tab w:val="left" w:pos="1188"/>
              </w:tabs>
              <w:spacing w:before="0" w:after="60"/>
              <w:contextualSpacing/>
            </w:pPr>
            <w:r>
              <w:t>10-</w:t>
            </w:r>
            <w:r w:rsidR="007B1AD5">
              <w:t>2.</w:t>
            </w:r>
            <w:r w:rsidR="00C13AED">
              <w:t>3</w:t>
            </w:r>
          </w:p>
        </w:tc>
        <w:tc>
          <w:tcPr>
            <w:tcW w:w="7759" w:type="dxa"/>
            <w:tcBorders>
              <w:bottom w:val="dotted" w:sz="4" w:space="0" w:color="CFC0AF"/>
            </w:tcBorders>
            <w:shd w:val="clear" w:color="auto" w:fill="EAF6F7"/>
            <w:tcMar>
              <w:left w:w="0" w:type="dxa"/>
              <w:right w:w="187" w:type="dxa"/>
            </w:tcMar>
          </w:tcPr>
          <w:p w14:paraId="6B9C30E6" w14:textId="60096D36" w:rsidR="007B1AD5" w:rsidRDefault="00C13AED" w:rsidP="007410B6">
            <w:pPr>
              <w:pStyle w:val="PolicyText"/>
              <w:spacing w:after="60"/>
            </w:pPr>
            <w:r w:rsidRPr="00C13AED">
              <w:t>Require new development to provide for the perpetual maintenance of detention basins, if necessary, to support the new development.</w:t>
            </w:r>
          </w:p>
        </w:tc>
      </w:tr>
      <w:tr w:rsidR="007B1AD5" w14:paraId="5B2548D3" w14:textId="77777777" w:rsidTr="00AE5ADA">
        <w:trPr>
          <w:trHeight w:val="449"/>
          <w:jc w:val="center"/>
        </w:trPr>
        <w:tc>
          <w:tcPr>
            <w:tcW w:w="1525" w:type="dxa"/>
            <w:tcBorders>
              <w:top w:val="dotted" w:sz="4" w:space="0" w:color="CFC0AF"/>
              <w:bottom w:val="dotted" w:sz="4" w:space="0" w:color="CFC0AF"/>
            </w:tcBorders>
            <w:shd w:val="clear" w:color="auto" w:fill="EAF6F7"/>
            <w:tcMar>
              <w:left w:w="180" w:type="dxa"/>
              <w:right w:w="360" w:type="dxa"/>
            </w:tcMar>
          </w:tcPr>
          <w:p w14:paraId="05D33CEA" w14:textId="5E23E5BB" w:rsidR="007B1AD5" w:rsidRPr="00127BF0" w:rsidDel="00563942" w:rsidRDefault="00CD14C9" w:rsidP="007410B6">
            <w:pPr>
              <w:pStyle w:val="PolicyNumber"/>
              <w:tabs>
                <w:tab w:val="left" w:pos="1188"/>
              </w:tabs>
              <w:spacing w:before="0" w:after="60"/>
              <w:contextualSpacing/>
            </w:pPr>
            <w:r>
              <w:t>10-</w:t>
            </w:r>
            <w:r w:rsidR="007B1AD5">
              <w:t>2.</w:t>
            </w:r>
            <w:r w:rsidR="00C13AED">
              <w:t>4</w:t>
            </w:r>
          </w:p>
        </w:tc>
        <w:tc>
          <w:tcPr>
            <w:tcW w:w="7759" w:type="dxa"/>
            <w:tcBorders>
              <w:top w:val="dotted" w:sz="4" w:space="0" w:color="CFC0AF"/>
              <w:bottom w:val="dotted" w:sz="4" w:space="0" w:color="CFC0AF"/>
            </w:tcBorders>
            <w:shd w:val="clear" w:color="auto" w:fill="EAF6F7"/>
            <w:tcMar>
              <w:left w:w="0" w:type="dxa"/>
              <w:right w:w="187" w:type="dxa"/>
            </w:tcMar>
          </w:tcPr>
          <w:p w14:paraId="13D485FF" w14:textId="66D7414F" w:rsidR="007B1AD5" w:rsidRDefault="00C13AED" w:rsidP="007410B6">
            <w:pPr>
              <w:pStyle w:val="PolicyText"/>
              <w:spacing w:after="60"/>
            </w:pPr>
            <w:r w:rsidRPr="00C13AED">
              <w:t>Require new development to incorporate features into drainage plans that would reduce impermeable surface area, increase surface water infiltration, and minimize surface water runoff during storms</w:t>
            </w:r>
          </w:p>
        </w:tc>
      </w:tr>
      <w:tr w:rsidR="007B1AD5" w14:paraId="737AC1C6" w14:textId="77777777" w:rsidTr="00AE5ADA">
        <w:trPr>
          <w:trHeight w:val="557"/>
          <w:jc w:val="center"/>
        </w:trPr>
        <w:tc>
          <w:tcPr>
            <w:tcW w:w="1525" w:type="dxa"/>
            <w:tcBorders>
              <w:top w:val="dotted" w:sz="4" w:space="0" w:color="CFC0AF"/>
            </w:tcBorders>
            <w:shd w:val="clear" w:color="auto" w:fill="EAF6F7"/>
            <w:tcMar>
              <w:left w:w="180" w:type="dxa"/>
              <w:right w:w="360" w:type="dxa"/>
            </w:tcMar>
          </w:tcPr>
          <w:p w14:paraId="4682583D" w14:textId="543CD579" w:rsidR="007B1AD5" w:rsidRPr="00127BF0" w:rsidDel="00563942" w:rsidRDefault="00CD14C9" w:rsidP="007410B6">
            <w:pPr>
              <w:pStyle w:val="PolicyNumber"/>
              <w:tabs>
                <w:tab w:val="left" w:pos="1188"/>
              </w:tabs>
              <w:spacing w:before="0" w:after="60"/>
              <w:contextualSpacing/>
            </w:pPr>
            <w:r>
              <w:t>10-</w:t>
            </w:r>
            <w:r w:rsidR="007B1AD5">
              <w:t>2.</w:t>
            </w:r>
            <w:r w:rsidR="00C13AED">
              <w:t>5</w:t>
            </w:r>
          </w:p>
        </w:tc>
        <w:tc>
          <w:tcPr>
            <w:tcW w:w="7759" w:type="dxa"/>
            <w:tcBorders>
              <w:top w:val="dotted" w:sz="4" w:space="0" w:color="CFC0AF"/>
            </w:tcBorders>
            <w:shd w:val="clear" w:color="auto" w:fill="EAF6F7"/>
            <w:tcMar>
              <w:left w:w="0" w:type="dxa"/>
              <w:right w:w="187" w:type="dxa"/>
            </w:tcMar>
          </w:tcPr>
          <w:p w14:paraId="117FEB83" w14:textId="4A7E748D" w:rsidR="007B1AD5" w:rsidRDefault="00C13AED" w:rsidP="007410B6">
            <w:pPr>
              <w:pStyle w:val="PolicyText"/>
              <w:spacing w:after="60"/>
            </w:pPr>
            <w:r w:rsidRPr="00C13AED">
              <w:t>Promote the preservation of natural streams and creeks in the south hills area of the City</w:t>
            </w:r>
          </w:p>
        </w:tc>
      </w:tr>
      <w:tr w:rsidR="007B1AD5" w14:paraId="0B0A8AC4" w14:textId="77777777" w:rsidTr="00AE5ADA">
        <w:trPr>
          <w:trHeight w:val="539"/>
          <w:jc w:val="center"/>
        </w:trPr>
        <w:tc>
          <w:tcPr>
            <w:tcW w:w="1525" w:type="dxa"/>
            <w:shd w:val="clear" w:color="auto" w:fill="EAF6F7"/>
            <w:tcMar>
              <w:left w:w="180" w:type="dxa"/>
              <w:right w:w="360" w:type="dxa"/>
            </w:tcMar>
          </w:tcPr>
          <w:p w14:paraId="38521B79" w14:textId="08CF3779" w:rsidR="007B1AD5" w:rsidRPr="00336AA6" w:rsidDel="00563942" w:rsidRDefault="00CD14C9" w:rsidP="007410B6">
            <w:pPr>
              <w:pStyle w:val="PolicyNumber"/>
              <w:tabs>
                <w:tab w:val="left" w:pos="1188"/>
              </w:tabs>
              <w:spacing w:before="0" w:after="60"/>
              <w:contextualSpacing/>
              <w:rPr>
                <w:b w:val="0"/>
                <w:bCs/>
              </w:rPr>
            </w:pPr>
            <w:r w:rsidRPr="00336AA6">
              <w:rPr>
                <w:b w:val="0"/>
                <w:bCs/>
              </w:rPr>
              <w:t>10-</w:t>
            </w:r>
            <w:r w:rsidR="007B1AD5" w:rsidRPr="00336AA6">
              <w:rPr>
                <w:b w:val="0"/>
                <w:bCs/>
              </w:rPr>
              <w:t>2.</w:t>
            </w:r>
            <w:r w:rsidR="00C13AED" w:rsidRPr="00336AA6">
              <w:rPr>
                <w:b w:val="0"/>
                <w:bCs/>
              </w:rPr>
              <w:t>5(a)</w:t>
            </w:r>
          </w:p>
        </w:tc>
        <w:tc>
          <w:tcPr>
            <w:tcW w:w="7759" w:type="dxa"/>
            <w:shd w:val="clear" w:color="auto" w:fill="EAF6F7"/>
            <w:tcMar>
              <w:left w:w="0" w:type="dxa"/>
              <w:right w:w="187" w:type="dxa"/>
            </w:tcMar>
          </w:tcPr>
          <w:p w14:paraId="40F4D134" w14:textId="44B6762F" w:rsidR="00C13AED" w:rsidRDefault="00C13AED" w:rsidP="007410B6">
            <w:pPr>
              <w:pStyle w:val="PolicyText"/>
              <w:spacing w:after="60"/>
            </w:pPr>
            <w:r w:rsidRPr="00C13AED">
              <w:t xml:space="preserve">Coordinate with State and Federal agencies to encourage that streams and creeks in the south hills area be left in their natural state to preserve their value as percolation and recharge areas, natural habitat, scenic resources, and recreation corridors, if technically and financially feasible. If not, then the loss or modification of a </w:t>
            </w:r>
            <w:r w:rsidR="00113C0F">
              <w:t>watercourse</w:t>
            </w:r>
            <w:r w:rsidRPr="00C13AED">
              <w:t xml:space="preserve"> should be appropriately mitigated.</w:t>
            </w:r>
          </w:p>
        </w:tc>
      </w:tr>
      <w:tr w:rsidR="00C13AED" w14:paraId="48DE329C" w14:textId="77777777" w:rsidTr="00AE5ADA">
        <w:trPr>
          <w:trHeight w:val="539"/>
          <w:jc w:val="center"/>
        </w:trPr>
        <w:tc>
          <w:tcPr>
            <w:tcW w:w="1525" w:type="dxa"/>
            <w:shd w:val="clear" w:color="auto" w:fill="EAF6F7"/>
            <w:tcMar>
              <w:left w:w="180" w:type="dxa"/>
              <w:right w:w="360" w:type="dxa"/>
            </w:tcMar>
          </w:tcPr>
          <w:p w14:paraId="4C616520" w14:textId="770B51B4" w:rsidR="00C13AED" w:rsidRDefault="00CD14C9" w:rsidP="007410B6">
            <w:pPr>
              <w:pStyle w:val="PolicyNumber"/>
              <w:tabs>
                <w:tab w:val="left" w:pos="1188"/>
              </w:tabs>
              <w:spacing w:before="0" w:after="60"/>
              <w:contextualSpacing/>
            </w:pPr>
            <w:r>
              <w:t>10-</w:t>
            </w:r>
            <w:r w:rsidR="00C13AED">
              <w:t>2.6</w:t>
            </w:r>
          </w:p>
        </w:tc>
        <w:tc>
          <w:tcPr>
            <w:tcW w:w="7759" w:type="dxa"/>
            <w:shd w:val="clear" w:color="auto" w:fill="EAF6F7"/>
            <w:tcMar>
              <w:left w:w="0" w:type="dxa"/>
              <w:right w:w="187" w:type="dxa"/>
            </w:tcMar>
          </w:tcPr>
          <w:p w14:paraId="4F714E85" w14:textId="7E7A984C" w:rsidR="00C13AED" w:rsidRPr="00C13AED" w:rsidRDefault="00C13AED" w:rsidP="007410B6">
            <w:pPr>
              <w:pStyle w:val="PolicyText"/>
              <w:spacing w:after="60"/>
            </w:pPr>
            <w:r w:rsidRPr="00C13AED">
              <w:t>Promote coordination with local, state, and federal agencies on drainage improvements and flood control project</w:t>
            </w:r>
            <w:r w:rsidR="00113C0F">
              <w:t>s</w:t>
            </w:r>
            <w:r w:rsidR="00B45D3C">
              <w:t xml:space="preserve">. </w:t>
            </w:r>
          </w:p>
        </w:tc>
      </w:tr>
      <w:tr w:rsidR="00C13AED" w14:paraId="096C99BE" w14:textId="77777777" w:rsidTr="00AE5ADA">
        <w:trPr>
          <w:trHeight w:val="539"/>
          <w:jc w:val="center"/>
        </w:trPr>
        <w:tc>
          <w:tcPr>
            <w:tcW w:w="1525" w:type="dxa"/>
            <w:shd w:val="clear" w:color="auto" w:fill="EAF6F7"/>
            <w:tcMar>
              <w:left w:w="180" w:type="dxa"/>
              <w:right w:w="360" w:type="dxa"/>
            </w:tcMar>
          </w:tcPr>
          <w:p w14:paraId="0F4872E7" w14:textId="25B6D05A" w:rsidR="00C13AED" w:rsidRPr="00336AA6" w:rsidRDefault="00CD14C9" w:rsidP="007410B6">
            <w:pPr>
              <w:pStyle w:val="PolicyNumber"/>
              <w:tabs>
                <w:tab w:val="left" w:pos="1188"/>
              </w:tabs>
              <w:spacing w:before="0" w:after="60"/>
              <w:contextualSpacing/>
              <w:rPr>
                <w:b w:val="0"/>
                <w:bCs/>
              </w:rPr>
            </w:pPr>
            <w:r w:rsidRPr="00336AA6">
              <w:rPr>
                <w:b w:val="0"/>
                <w:bCs/>
              </w:rPr>
              <w:t>10-</w:t>
            </w:r>
            <w:r w:rsidR="00C13AED" w:rsidRPr="00336AA6">
              <w:rPr>
                <w:b w:val="0"/>
                <w:bCs/>
              </w:rPr>
              <w:t>2.6(a)</w:t>
            </w:r>
          </w:p>
        </w:tc>
        <w:tc>
          <w:tcPr>
            <w:tcW w:w="7759" w:type="dxa"/>
            <w:shd w:val="clear" w:color="auto" w:fill="EAF6F7"/>
            <w:tcMar>
              <w:left w:w="0" w:type="dxa"/>
              <w:right w:w="187" w:type="dxa"/>
            </w:tcMar>
          </w:tcPr>
          <w:p w14:paraId="696CAE6E" w14:textId="09522D34" w:rsidR="00C13AED" w:rsidRPr="00C13AED" w:rsidRDefault="00C13AED" w:rsidP="007410B6">
            <w:pPr>
              <w:pStyle w:val="PolicyText"/>
              <w:spacing w:after="60"/>
            </w:pPr>
            <w:r w:rsidRPr="00C13AED">
              <w:t>Coordinate with San Bernardino County Flood Control District to reduce hazards caused by local flooding through maintenance and improvements to the area</w:t>
            </w:r>
            <w:r w:rsidR="00B45D3C">
              <w:t>'</w:t>
            </w:r>
            <w:r w:rsidRPr="00C13AED">
              <w:t>s storm drain system</w:t>
            </w:r>
            <w:r w:rsidR="00113C0F">
              <w:t>.</w:t>
            </w:r>
          </w:p>
        </w:tc>
      </w:tr>
      <w:tr w:rsidR="00C13AED" w14:paraId="6281A982" w14:textId="77777777" w:rsidTr="00AE5ADA">
        <w:trPr>
          <w:trHeight w:val="539"/>
          <w:jc w:val="center"/>
        </w:trPr>
        <w:tc>
          <w:tcPr>
            <w:tcW w:w="1525" w:type="dxa"/>
            <w:shd w:val="clear" w:color="auto" w:fill="EAF6F7"/>
            <w:tcMar>
              <w:left w:w="180" w:type="dxa"/>
              <w:right w:w="360" w:type="dxa"/>
            </w:tcMar>
          </w:tcPr>
          <w:p w14:paraId="7B1E90C2" w14:textId="1DF22594" w:rsidR="00C13AED" w:rsidRPr="00336AA6" w:rsidRDefault="00CD14C9" w:rsidP="007410B6">
            <w:pPr>
              <w:pStyle w:val="PolicyNumber"/>
              <w:tabs>
                <w:tab w:val="left" w:pos="1188"/>
              </w:tabs>
              <w:spacing w:before="0" w:after="60"/>
              <w:contextualSpacing/>
              <w:rPr>
                <w:b w:val="0"/>
                <w:bCs/>
              </w:rPr>
            </w:pPr>
            <w:r w:rsidRPr="00336AA6">
              <w:rPr>
                <w:b w:val="0"/>
                <w:bCs/>
              </w:rPr>
              <w:t>10-</w:t>
            </w:r>
            <w:r w:rsidR="00C13AED" w:rsidRPr="00336AA6">
              <w:rPr>
                <w:b w:val="0"/>
                <w:bCs/>
              </w:rPr>
              <w:t>2.6(b)</w:t>
            </w:r>
          </w:p>
        </w:tc>
        <w:tc>
          <w:tcPr>
            <w:tcW w:w="7759" w:type="dxa"/>
            <w:shd w:val="clear" w:color="auto" w:fill="EAF6F7"/>
            <w:tcMar>
              <w:left w:w="0" w:type="dxa"/>
              <w:right w:w="187" w:type="dxa"/>
            </w:tcMar>
          </w:tcPr>
          <w:p w14:paraId="5EA45C9C" w14:textId="34532C36" w:rsidR="00C13AED" w:rsidRPr="00C13AED" w:rsidRDefault="00C13AED" w:rsidP="007410B6">
            <w:pPr>
              <w:pStyle w:val="PolicyText"/>
              <w:spacing w:after="60"/>
            </w:pPr>
            <w:r w:rsidRPr="00C13AED">
              <w:t>Maintain current flood hazard data, and coordinate with the Federal Emergency Management Agency, San Bernardino Flood Control District, U.S. Army Corps of Engineers, and other responsible agencies to coordinate flood hazard analysis and management activities.</w:t>
            </w:r>
          </w:p>
        </w:tc>
      </w:tr>
      <w:tr w:rsidR="00113C0F" w14:paraId="298151A2" w14:textId="77777777" w:rsidTr="00AE5ADA">
        <w:trPr>
          <w:trHeight w:val="539"/>
          <w:jc w:val="center"/>
        </w:trPr>
        <w:tc>
          <w:tcPr>
            <w:tcW w:w="1525" w:type="dxa"/>
            <w:shd w:val="clear" w:color="auto" w:fill="EAF6F7"/>
            <w:tcMar>
              <w:left w:w="180" w:type="dxa"/>
              <w:right w:w="360" w:type="dxa"/>
            </w:tcMar>
          </w:tcPr>
          <w:p w14:paraId="7696A65E" w14:textId="07B4A4E8" w:rsidR="00113C0F" w:rsidRDefault="00CD14C9" w:rsidP="007410B6">
            <w:pPr>
              <w:pStyle w:val="PolicyNumber"/>
              <w:tabs>
                <w:tab w:val="left" w:pos="1188"/>
              </w:tabs>
              <w:spacing w:before="0" w:after="60"/>
              <w:contextualSpacing/>
            </w:pPr>
            <w:r>
              <w:t>10-</w:t>
            </w:r>
            <w:r w:rsidR="00113C0F">
              <w:t>2.7</w:t>
            </w:r>
          </w:p>
        </w:tc>
        <w:tc>
          <w:tcPr>
            <w:tcW w:w="7759" w:type="dxa"/>
            <w:shd w:val="clear" w:color="auto" w:fill="EAF6F7"/>
            <w:tcMar>
              <w:left w:w="0" w:type="dxa"/>
              <w:right w:w="187" w:type="dxa"/>
            </w:tcMar>
          </w:tcPr>
          <w:p w14:paraId="0C796E18" w14:textId="26E0B342" w:rsidR="00113C0F" w:rsidRPr="00C13AED" w:rsidRDefault="00113C0F" w:rsidP="007410B6">
            <w:pPr>
              <w:pStyle w:val="PolicyText"/>
              <w:spacing w:after="60"/>
            </w:pPr>
            <w:r>
              <w:t>Require new development/ redevelopment to reduce on</w:t>
            </w:r>
            <w:r w:rsidR="009B6497">
              <w:t>-</w:t>
            </w:r>
            <w:r>
              <w:t>site drainage through groundwater recharge and water retention improvements.</w:t>
            </w:r>
          </w:p>
        </w:tc>
      </w:tr>
    </w:tbl>
    <w:p w14:paraId="20207A13" w14:textId="24C77952" w:rsidR="00C81A08" w:rsidRDefault="00B3260C" w:rsidP="00B34047">
      <w:pPr>
        <w:pStyle w:val="Heading2"/>
        <w:numPr>
          <w:ilvl w:val="0"/>
          <w:numId w:val="5"/>
        </w:numPr>
        <w:spacing w:before="240"/>
      </w:pPr>
      <w:bookmarkStart w:id="16" w:name="_Toc72913604"/>
      <w:r w:rsidRPr="00B3260C">
        <w:rPr>
          <w:b/>
          <w:noProof/>
          <w:color w:val="auto"/>
          <w:highlight w:val="yellow"/>
        </w:rPr>
        <w:lastRenderedPageBreak/>
        <w:drawing>
          <wp:anchor distT="0" distB="0" distL="114300" distR="114300" simplePos="0" relativeHeight="251657228" behindDoc="0" locked="0" layoutInCell="1" allowOverlap="1" wp14:anchorId="100A0534" wp14:editId="18F482D1">
            <wp:simplePos x="0" y="0"/>
            <wp:positionH relativeFrom="column">
              <wp:posOffset>3317875</wp:posOffset>
            </wp:positionH>
            <wp:positionV relativeFrom="paragraph">
              <wp:posOffset>417830</wp:posOffset>
            </wp:positionV>
            <wp:extent cx="2625090" cy="1750060"/>
            <wp:effectExtent l="0" t="0" r="3810" b="2540"/>
            <wp:wrapSquare wrapText="bothSides"/>
            <wp:docPr id="8" name="Picture 8" descr="Vista Fire Update As California Blaze Sparks Evac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sta Fire Update As California Blaze Sparks Evacuation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5090" cy="1750060"/>
                    </a:xfrm>
                    <a:prstGeom prst="rect">
                      <a:avLst/>
                    </a:prstGeom>
                    <a:noFill/>
                    <a:ln>
                      <a:noFill/>
                    </a:ln>
                  </pic:spPr>
                </pic:pic>
              </a:graphicData>
            </a:graphic>
            <wp14:sizeRelH relativeFrom="page">
              <wp14:pctWidth>0</wp14:pctWidth>
            </wp14:sizeRelH>
            <wp14:sizeRelV relativeFrom="page">
              <wp14:pctHeight>0</wp14:pctHeight>
            </wp14:sizeRelV>
          </wp:anchor>
        </w:drawing>
      </w:r>
      <w:r w:rsidR="00C81A08">
        <w:t>Fire Hazards</w:t>
      </w:r>
      <w:bookmarkEnd w:id="16"/>
    </w:p>
    <w:p w14:paraId="0CF17B6E" w14:textId="409B66E7" w:rsidR="00285882" w:rsidRPr="004518E9" w:rsidRDefault="00285882" w:rsidP="00285882">
      <w:pPr>
        <w:pStyle w:val="Heading3"/>
      </w:pPr>
      <w:r w:rsidRPr="004518E9">
        <w:t>Wildfires</w:t>
      </w:r>
    </w:p>
    <w:p w14:paraId="23DF5D8E" w14:textId="1CB798D2" w:rsidR="000263E6" w:rsidRPr="00CD7B6B" w:rsidRDefault="006556E9" w:rsidP="00C52099">
      <w:pPr>
        <w:autoSpaceDE w:val="0"/>
        <w:autoSpaceDN w:val="0"/>
        <w:adjustRightInd w:val="0"/>
        <w:rPr>
          <w:rFonts w:cs="Arial"/>
          <w:color w:val="auto"/>
          <w:szCs w:val="19"/>
        </w:rPr>
      </w:pPr>
      <w:r w:rsidRPr="00CD7B6B">
        <w:rPr>
          <w:color w:val="auto"/>
        </w:rPr>
        <w:t>The most common type of natural hazard</w:t>
      </w:r>
      <w:r w:rsidR="006C48A7" w:rsidRPr="00CD7B6B">
        <w:rPr>
          <w:color w:val="auto"/>
        </w:rPr>
        <w:t>s</w:t>
      </w:r>
      <w:r w:rsidRPr="00CD7B6B">
        <w:rPr>
          <w:color w:val="auto"/>
        </w:rPr>
        <w:t xml:space="preserve"> in California</w:t>
      </w:r>
      <w:r w:rsidR="006C48A7" w:rsidRPr="00CD7B6B">
        <w:rPr>
          <w:color w:val="auto"/>
        </w:rPr>
        <w:t xml:space="preserve"> are</w:t>
      </w:r>
      <w:r w:rsidRPr="00CD7B6B">
        <w:rPr>
          <w:color w:val="auto"/>
        </w:rPr>
        <w:t xml:space="preserve"> wildfires</w:t>
      </w:r>
      <w:r w:rsidR="006C48A7" w:rsidRPr="00CD7B6B">
        <w:rPr>
          <w:color w:val="auto"/>
        </w:rPr>
        <w:t xml:space="preserve">, which </w:t>
      </w:r>
      <w:r w:rsidRPr="00CD7B6B">
        <w:rPr>
          <w:color w:val="auto"/>
        </w:rPr>
        <w:t xml:space="preserve">can burn large </w:t>
      </w:r>
      <w:r w:rsidR="00F62F9A" w:rsidRPr="00CD7B6B">
        <w:rPr>
          <w:color w:val="auto"/>
        </w:rPr>
        <w:t>swathes</w:t>
      </w:r>
      <w:r w:rsidRPr="00CD7B6B">
        <w:rPr>
          <w:color w:val="auto"/>
        </w:rPr>
        <w:t xml:space="preserve"> of undeveloped or natural land in a short amount of time. They often begin as smaller fires caused by lightning strikes, downed power lines, or unattended campfires but may rapidly expand in size if conditions are dry and/or windy. The recent trend toward more prolonged periods of drought increases the likelihood of a wildfire occurring.</w:t>
      </w:r>
      <w:r w:rsidR="009B6497">
        <w:rPr>
          <w:color w:val="auto"/>
        </w:rPr>
        <w:t xml:space="preserve"> </w:t>
      </w:r>
      <w:r w:rsidR="006C48A7" w:rsidRPr="00CD7B6B">
        <w:rPr>
          <w:color w:val="auto"/>
        </w:rPr>
        <w:t>Typic</w:t>
      </w:r>
      <w:r w:rsidRPr="00CD7B6B">
        <w:rPr>
          <w:color w:val="auto"/>
        </w:rPr>
        <w:t xml:space="preserve">ally, wildfires pose minimal threat to people and buildings in urban </w:t>
      </w:r>
      <w:r w:rsidR="00462504" w:rsidRPr="00CD7B6B">
        <w:rPr>
          <w:color w:val="auto"/>
        </w:rPr>
        <w:t>areas</w:t>
      </w:r>
      <w:r w:rsidR="009B6497">
        <w:rPr>
          <w:color w:val="auto"/>
        </w:rPr>
        <w:t>,</w:t>
      </w:r>
      <w:r w:rsidR="00462504" w:rsidRPr="00CD7B6B">
        <w:rPr>
          <w:color w:val="auto"/>
        </w:rPr>
        <w:t xml:space="preserve"> but</w:t>
      </w:r>
      <w:r w:rsidRPr="00CD7B6B">
        <w:rPr>
          <w:color w:val="auto"/>
        </w:rPr>
        <w:t xml:space="preserve"> increasing human encroachment into natural areas increases the </w:t>
      </w:r>
      <w:r w:rsidR="009B6497">
        <w:rPr>
          <w:color w:val="auto"/>
        </w:rPr>
        <w:t>probability</w:t>
      </w:r>
      <w:r w:rsidRPr="00CD7B6B">
        <w:rPr>
          <w:color w:val="auto"/>
        </w:rPr>
        <w:t xml:space="preserve"> that bodily harm or structural damage will occur.</w:t>
      </w:r>
      <w:r w:rsidR="009362EC">
        <w:rPr>
          <w:color w:val="auto"/>
        </w:rPr>
        <w:t xml:space="preserve"> </w:t>
      </w:r>
      <w:r w:rsidRPr="00CD7B6B">
        <w:rPr>
          <w:color w:val="auto"/>
        </w:rPr>
        <w:t xml:space="preserve">This encroachment occurs in areas called the wildland-urban interface (WUI), which is considered an </w:t>
      </w:r>
      <w:r w:rsidRPr="00CD7B6B">
        <w:rPr>
          <w:rFonts w:cs="Arial"/>
          <w:color w:val="auto"/>
          <w:szCs w:val="19"/>
        </w:rPr>
        <w:t>area within the high and very high fire hazard severity zone</w:t>
      </w:r>
      <w:r w:rsidR="00113C0F">
        <w:rPr>
          <w:rFonts w:cs="Arial"/>
          <w:color w:val="auto"/>
          <w:szCs w:val="19"/>
        </w:rPr>
        <w:t>s</w:t>
      </w:r>
      <w:r w:rsidRPr="00CD7B6B">
        <w:rPr>
          <w:rFonts w:cs="Arial"/>
          <w:color w:val="auto"/>
          <w:szCs w:val="19"/>
        </w:rPr>
        <w:t xml:space="preserve">, as defined by Cal FIRE. </w:t>
      </w:r>
    </w:p>
    <w:tbl>
      <w:tblPr>
        <w:tblStyle w:val="TableGrid"/>
        <w:tblpPr w:leftFromText="180" w:rightFromText="180" w:vertAnchor="text" w:horzAnchor="margin" w:tblpXSpec="right" w:tblpY="1514"/>
        <w:tblW w:w="0" w:type="auto"/>
        <w:tblLook w:val="04A0" w:firstRow="1" w:lastRow="0" w:firstColumn="1" w:lastColumn="0" w:noHBand="0" w:noVBand="1"/>
        <w:tblCaption w:val="Table 10-2 "/>
      </w:tblPr>
      <w:tblGrid>
        <w:gridCol w:w="1911"/>
        <w:gridCol w:w="1911"/>
      </w:tblGrid>
      <w:tr w:rsidR="00340F34" w:rsidRPr="00CD7B6B" w14:paraId="78A0380D" w14:textId="77777777" w:rsidTr="001B0FD4">
        <w:trPr>
          <w:trHeight w:val="34"/>
          <w:tblHeader/>
        </w:trPr>
        <w:tc>
          <w:tcPr>
            <w:tcW w:w="3822" w:type="dxa"/>
            <w:gridSpan w:val="2"/>
            <w:shd w:val="clear" w:color="auto" w:fill="613E09"/>
          </w:tcPr>
          <w:p w14:paraId="71CD8950" w14:textId="77777777" w:rsidR="00340F34" w:rsidRPr="00113C0F" w:rsidRDefault="00340F34" w:rsidP="00340F34">
            <w:pPr>
              <w:autoSpaceDE w:val="0"/>
              <w:autoSpaceDN w:val="0"/>
              <w:adjustRightInd w:val="0"/>
              <w:jc w:val="center"/>
              <w:rPr>
                <w:rFonts w:cs="Arial"/>
                <w:b/>
                <w:bCs/>
                <w:color w:val="FFFFFF" w:themeColor="background1"/>
                <w:szCs w:val="19"/>
              </w:rPr>
            </w:pPr>
            <w:r w:rsidRPr="00113C0F">
              <w:rPr>
                <w:rFonts w:cs="Arial"/>
                <w:b/>
                <w:bCs/>
                <w:color w:val="FFFFFF" w:themeColor="background1"/>
                <w:szCs w:val="19"/>
              </w:rPr>
              <w:t xml:space="preserve">Table </w:t>
            </w:r>
            <w:r>
              <w:rPr>
                <w:rFonts w:cs="Arial"/>
                <w:b/>
                <w:bCs/>
                <w:color w:val="FFFFFF" w:themeColor="background1"/>
                <w:szCs w:val="19"/>
              </w:rPr>
              <w:t>10-2</w:t>
            </w:r>
            <w:r w:rsidRPr="00113C0F">
              <w:rPr>
                <w:rFonts w:cs="Arial"/>
                <w:b/>
                <w:bCs/>
                <w:color w:val="FFFFFF" w:themeColor="background1"/>
                <w:szCs w:val="19"/>
              </w:rPr>
              <w:t xml:space="preserve"> </w:t>
            </w:r>
          </w:p>
          <w:p w14:paraId="7519C4CF" w14:textId="77777777" w:rsidR="00340F34" w:rsidRPr="00113C0F" w:rsidRDefault="00340F34" w:rsidP="00340F34">
            <w:pPr>
              <w:autoSpaceDE w:val="0"/>
              <w:autoSpaceDN w:val="0"/>
              <w:adjustRightInd w:val="0"/>
              <w:jc w:val="center"/>
              <w:rPr>
                <w:rFonts w:cs="Arial"/>
                <w:b/>
                <w:bCs/>
                <w:color w:val="FFFFFF" w:themeColor="background1"/>
                <w:szCs w:val="19"/>
              </w:rPr>
            </w:pPr>
            <w:r w:rsidRPr="00113C0F">
              <w:rPr>
                <w:rFonts w:cs="Arial"/>
                <w:b/>
                <w:bCs/>
                <w:color w:val="FFFFFF" w:themeColor="background1"/>
                <w:szCs w:val="19"/>
              </w:rPr>
              <w:t>Wildfires in the South Hills</w:t>
            </w:r>
          </w:p>
        </w:tc>
      </w:tr>
      <w:tr w:rsidR="00340F34" w:rsidRPr="00CD7B6B" w14:paraId="34F778B9" w14:textId="77777777" w:rsidTr="00340F34">
        <w:trPr>
          <w:trHeight w:val="503"/>
        </w:trPr>
        <w:tc>
          <w:tcPr>
            <w:tcW w:w="1911" w:type="dxa"/>
            <w:shd w:val="clear" w:color="auto" w:fill="613E09"/>
            <w:vAlign w:val="center"/>
          </w:tcPr>
          <w:p w14:paraId="3593387E" w14:textId="77777777" w:rsidR="00340F34" w:rsidRPr="00113C0F" w:rsidRDefault="00340F34" w:rsidP="00340F34">
            <w:pPr>
              <w:autoSpaceDE w:val="0"/>
              <w:autoSpaceDN w:val="0"/>
              <w:adjustRightInd w:val="0"/>
              <w:jc w:val="center"/>
              <w:rPr>
                <w:rFonts w:cs="Arial"/>
                <w:b/>
                <w:bCs/>
                <w:color w:val="FFFFFF" w:themeColor="background1"/>
                <w:szCs w:val="19"/>
              </w:rPr>
            </w:pPr>
            <w:r w:rsidRPr="00113C0F">
              <w:rPr>
                <w:rFonts w:cs="Arial"/>
                <w:b/>
                <w:bCs/>
                <w:color w:val="FFFFFF" w:themeColor="background1"/>
                <w:szCs w:val="19"/>
              </w:rPr>
              <w:t>Year</w:t>
            </w:r>
          </w:p>
        </w:tc>
        <w:tc>
          <w:tcPr>
            <w:tcW w:w="1911" w:type="dxa"/>
            <w:shd w:val="clear" w:color="auto" w:fill="613E09"/>
            <w:vAlign w:val="center"/>
          </w:tcPr>
          <w:p w14:paraId="6BEB17A8" w14:textId="77777777" w:rsidR="00340F34" w:rsidRPr="00113C0F" w:rsidRDefault="00340F34" w:rsidP="00340F34">
            <w:pPr>
              <w:autoSpaceDE w:val="0"/>
              <w:autoSpaceDN w:val="0"/>
              <w:adjustRightInd w:val="0"/>
              <w:jc w:val="center"/>
              <w:rPr>
                <w:rFonts w:cs="Arial"/>
                <w:b/>
                <w:bCs/>
                <w:color w:val="FFFFFF" w:themeColor="background1"/>
                <w:szCs w:val="19"/>
              </w:rPr>
            </w:pPr>
            <w:r w:rsidRPr="00113C0F">
              <w:rPr>
                <w:rFonts w:cs="Arial"/>
                <w:b/>
                <w:bCs/>
                <w:color w:val="FFFFFF" w:themeColor="background1"/>
                <w:szCs w:val="19"/>
              </w:rPr>
              <w:t>Number of Wildfires</w:t>
            </w:r>
          </w:p>
        </w:tc>
      </w:tr>
      <w:tr w:rsidR="00340F34" w:rsidRPr="00CD7B6B" w14:paraId="3030EACD" w14:textId="77777777" w:rsidTr="00340F34">
        <w:trPr>
          <w:trHeight w:val="286"/>
        </w:trPr>
        <w:tc>
          <w:tcPr>
            <w:tcW w:w="1911" w:type="dxa"/>
            <w:vAlign w:val="center"/>
          </w:tcPr>
          <w:p w14:paraId="14DF323E"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2017</w:t>
            </w:r>
          </w:p>
        </w:tc>
        <w:tc>
          <w:tcPr>
            <w:tcW w:w="1911" w:type="dxa"/>
            <w:vAlign w:val="center"/>
          </w:tcPr>
          <w:p w14:paraId="5197309D"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1</w:t>
            </w:r>
          </w:p>
        </w:tc>
      </w:tr>
      <w:tr w:rsidR="00340F34" w:rsidRPr="00CD7B6B" w14:paraId="0814B623" w14:textId="77777777" w:rsidTr="00340F34">
        <w:trPr>
          <w:trHeight w:val="286"/>
        </w:trPr>
        <w:tc>
          <w:tcPr>
            <w:tcW w:w="1911" w:type="dxa"/>
            <w:vAlign w:val="center"/>
          </w:tcPr>
          <w:p w14:paraId="5FAC864C"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2010</w:t>
            </w:r>
          </w:p>
        </w:tc>
        <w:tc>
          <w:tcPr>
            <w:tcW w:w="1911" w:type="dxa"/>
            <w:vAlign w:val="center"/>
          </w:tcPr>
          <w:p w14:paraId="78A90AEA"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1</w:t>
            </w:r>
          </w:p>
        </w:tc>
      </w:tr>
      <w:tr w:rsidR="00340F34" w:rsidRPr="00CD7B6B" w14:paraId="4545F758" w14:textId="77777777" w:rsidTr="00340F34">
        <w:trPr>
          <w:trHeight w:val="286"/>
        </w:trPr>
        <w:tc>
          <w:tcPr>
            <w:tcW w:w="1911" w:type="dxa"/>
            <w:vAlign w:val="center"/>
          </w:tcPr>
          <w:p w14:paraId="1D9C0B66"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2001</w:t>
            </w:r>
          </w:p>
        </w:tc>
        <w:tc>
          <w:tcPr>
            <w:tcW w:w="1911" w:type="dxa"/>
            <w:vAlign w:val="center"/>
          </w:tcPr>
          <w:p w14:paraId="066E01C1"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1</w:t>
            </w:r>
          </w:p>
        </w:tc>
      </w:tr>
      <w:tr w:rsidR="00340F34" w:rsidRPr="00CD7B6B" w14:paraId="3B78345B" w14:textId="77777777" w:rsidTr="00340F34">
        <w:trPr>
          <w:trHeight w:val="286"/>
        </w:trPr>
        <w:tc>
          <w:tcPr>
            <w:tcW w:w="1911" w:type="dxa"/>
            <w:vAlign w:val="center"/>
          </w:tcPr>
          <w:p w14:paraId="282EC795"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2000</w:t>
            </w:r>
          </w:p>
        </w:tc>
        <w:tc>
          <w:tcPr>
            <w:tcW w:w="1911" w:type="dxa"/>
            <w:vAlign w:val="center"/>
          </w:tcPr>
          <w:p w14:paraId="25AB6617"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1</w:t>
            </w:r>
          </w:p>
        </w:tc>
      </w:tr>
      <w:tr w:rsidR="00340F34" w:rsidRPr="00CD7B6B" w14:paraId="33A9D82E" w14:textId="77777777" w:rsidTr="00340F34">
        <w:trPr>
          <w:trHeight w:val="286"/>
        </w:trPr>
        <w:tc>
          <w:tcPr>
            <w:tcW w:w="1911" w:type="dxa"/>
            <w:vAlign w:val="center"/>
          </w:tcPr>
          <w:p w14:paraId="0D7D6326"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1999</w:t>
            </w:r>
          </w:p>
        </w:tc>
        <w:tc>
          <w:tcPr>
            <w:tcW w:w="1911" w:type="dxa"/>
            <w:vAlign w:val="center"/>
          </w:tcPr>
          <w:p w14:paraId="1E516559"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2</w:t>
            </w:r>
          </w:p>
        </w:tc>
      </w:tr>
      <w:tr w:rsidR="00340F34" w:rsidRPr="00CD7B6B" w14:paraId="2BE76921" w14:textId="77777777" w:rsidTr="00340F34">
        <w:trPr>
          <w:trHeight w:val="294"/>
        </w:trPr>
        <w:tc>
          <w:tcPr>
            <w:tcW w:w="1911" w:type="dxa"/>
            <w:vAlign w:val="center"/>
          </w:tcPr>
          <w:p w14:paraId="15D7362E"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1998</w:t>
            </w:r>
          </w:p>
        </w:tc>
        <w:tc>
          <w:tcPr>
            <w:tcW w:w="1911" w:type="dxa"/>
            <w:vAlign w:val="center"/>
          </w:tcPr>
          <w:p w14:paraId="7C46318A" w14:textId="77777777" w:rsidR="00340F34" w:rsidRPr="00C113EB" w:rsidRDefault="00340F34" w:rsidP="00340F34">
            <w:pPr>
              <w:autoSpaceDE w:val="0"/>
              <w:autoSpaceDN w:val="0"/>
              <w:adjustRightInd w:val="0"/>
              <w:jc w:val="center"/>
              <w:rPr>
                <w:rFonts w:cs="Arial"/>
                <w:color w:val="083045"/>
                <w:szCs w:val="19"/>
              </w:rPr>
            </w:pPr>
            <w:r w:rsidRPr="00C113EB">
              <w:rPr>
                <w:rFonts w:cs="Arial"/>
                <w:color w:val="083045"/>
                <w:szCs w:val="19"/>
              </w:rPr>
              <w:t>7</w:t>
            </w:r>
          </w:p>
        </w:tc>
      </w:tr>
    </w:tbl>
    <w:p w14:paraId="1717DAA9" w14:textId="4A7B062D" w:rsidR="00FA613D" w:rsidRDefault="00900D37" w:rsidP="00900D37">
      <w:pPr>
        <w:autoSpaceDE w:val="0"/>
        <w:autoSpaceDN w:val="0"/>
        <w:adjustRightInd w:val="0"/>
        <w:rPr>
          <w:rFonts w:cs="Arial"/>
          <w:color w:val="auto"/>
          <w:szCs w:val="19"/>
        </w:rPr>
      </w:pPr>
      <w:r w:rsidRPr="00CD7B6B">
        <w:rPr>
          <w:rFonts w:cs="Arial"/>
          <w:color w:val="auto"/>
          <w:szCs w:val="19"/>
        </w:rPr>
        <w:t xml:space="preserve">Wildfires are a potential hazard to development located in forest and brush areas. Due to a combination of topography, weather, fuel and exacerbated by possible high winds and limited access, portions of the </w:t>
      </w:r>
      <w:r w:rsidR="00113C0F">
        <w:rPr>
          <w:rFonts w:cs="Arial"/>
          <w:color w:val="auto"/>
          <w:szCs w:val="19"/>
        </w:rPr>
        <w:t xml:space="preserve">City </w:t>
      </w:r>
      <w:r w:rsidRPr="00CD7B6B">
        <w:rPr>
          <w:rFonts w:cs="Arial"/>
          <w:color w:val="auto"/>
          <w:szCs w:val="19"/>
        </w:rPr>
        <w:t xml:space="preserve">are highly susceptible to wildland fire hazards. The City has specified a boundary, signifying the areas at risk of wildland fires called the </w:t>
      </w:r>
      <w:r w:rsidR="00113C0F">
        <w:rPr>
          <w:rFonts w:cs="Arial"/>
          <w:color w:val="auto"/>
          <w:szCs w:val="19"/>
        </w:rPr>
        <w:t xml:space="preserve">Wildland </w:t>
      </w:r>
      <w:r w:rsidRPr="00CD7B6B">
        <w:rPr>
          <w:rFonts w:cs="Arial"/>
          <w:color w:val="auto"/>
          <w:szCs w:val="19"/>
        </w:rPr>
        <w:t xml:space="preserve">Urban </w:t>
      </w:r>
      <w:r w:rsidR="00113C0F">
        <w:rPr>
          <w:rFonts w:cs="Arial"/>
          <w:color w:val="auto"/>
          <w:szCs w:val="19"/>
        </w:rPr>
        <w:t>Interface area</w:t>
      </w:r>
      <w:r w:rsidRPr="00F92325">
        <w:rPr>
          <w:rFonts w:cs="Arial"/>
          <w:color w:val="auto"/>
          <w:szCs w:val="19"/>
        </w:rPr>
        <w:t xml:space="preserve">. </w:t>
      </w:r>
      <w:r w:rsidRPr="00F92325">
        <w:rPr>
          <w:rFonts w:cs="Arial"/>
          <w:b/>
          <w:bCs/>
          <w:color w:val="auto"/>
          <w:szCs w:val="19"/>
        </w:rPr>
        <w:t>Figure 10.</w:t>
      </w:r>
      <w:r w:rsidR="00113C0F" w:rsidRPr="00F92325">
        <w:rPr>
          <w:rFonts w:cs="Arial"/>
          <w:b/>
          <w:bCs/>
          <w:color w:val="auto"/>
          <w:szCs w:val="19"/>
        </w:rPr>
        <w:t>4</w:t>
      </w:r>
      <w:r w:rsidR="00113C0F">
        <w:rPr>
          <w:rFonts w:cs="Arial"/>
          <w:b/>
          <w:bCs/>
          <w:color w:val="auto"/>
          <w:szCs w:val="19"/>
        </w:rPr>
        <w:t xml:space="preserve"> </w:t>
      </w:r>
      <w:r w:rsidR="00113C0F" w:rsidRPr="00113C0F">
        <w:rPr>
          <w:rFonts w:cs="Arial"/>
          <w:color w:val="auto"/>
          <w:szCs w:val="19"/>
        </w:rPr>
        <w:t>identifies the Cal Fire Very High Fire Hazard Severity Zones</w:t>
      </w:r>
      <w:r w:rsidR="00D81AC7">
        <w:rPr>
          <w:rFonts w:cs="Arial"/>
          <w:color w:val="auto"/>
          <w:szCs w:val="19"/>
        </w:rPr>
        <w:t xml:space="preserve"> (VHFHSZ)</w:t>
      </w:r>
      <w:r w:rsidR="00113C0F" w:rsidRPr="00113C0F">
        <w:rPr>
          <w:rFonts w:cs="Arial"/>
          <w:color w:val="auto"/>
          <w:szCs w:val="19"/>
        </w:rPr>
        <w:t xml:space="preserve"> within the City</w:t>
      </w:r>
      <w:r w:rsidRPr="00113C0F">
        <w:rPr>
          <w:rFonts w:cs="Arial"/>
          <w:color w:val="auto"/>
          <w:szCs w:val="19"/>
        </w:rPr>
        <w:t>.</w:t>
      </w:r>
      <w:r w:rsidRPr="00CD7B6B">
        <w:rPr>
          <w:rFonts w:cs="Arial"/>
          <w:color w:val="auto"/>
          <w:szCs w:val="19"/>
        </w:rPr>
        <w:t xml:space="preserve"> </w:t>
      </w:r>
      <w:r w:rsidR="00113C0F">
        <w:rPr>
          <w:rFonts w:cs="Arial"/>
          <w:color w:val="auto"/>
          <w:szCs w:val="19"/>
        </w:rPr>
        <w:t>These zones indicate that the g</w:t>
      </w:r>
      <w:r w:rsidRPr="00CD7B6B">
        <w:rPr>
          <w:rFonts w:cs="Arial"/>
          <w:color w:val="auto"/>
          <w:szCs w:val="19"/>
        </w:rPr>
        <w:t xml:space="preserve">reatest fire hazard </w:t>
      </w:r>
      <w:r w:rsidR="00113C0F">
        <w:rPr>
          <w:rFonts w:cs="Arial"/>
          <w:color w:val="auto"/>
          <w:szCs w:val="19"/>
        </w:rPr>
        <w:t>is located in the South Hills portion of the City, which i</w:t>
      </w:r>
      <w:r w:rsidRPr="00CD7B6B">
        <w:rPr>
          <w:rFonts w:cs="Arial"/>
          <w:color w:val="auto"/>
          <w:szCs w:val="19"/>
        </w:rPr>
        <w:t>n recent years, has experienced</w:t>
      </w:r>
      <w:r w:rsidR="00113C0F">
        <w:rPr>
          <w:rFonts w:cs="Arial"/>
          <w:color w:val="auto"/>
          <w:szCs w:val="19"/>
        </w:rPr>
        <w:t xml:space="preserve"> several </w:t>
      </w:r>
      <w:r w:rsidR="00D14D8E" w:rsidRPr="00CD7B6B">
        <w:rPr>
          <w:rFonts w:cs="Arial"/>
          <w:color w:val="auto"/>
          <w:szCs w:val="19"/>
        </w:rPr>
        <w:t>wildfire</w:t>
      </w:r>
      <w:r w:rsidR="00113C0F">
        <w:rPr>
          <w:rFonts w:cs="Arial"/>
          <w:color w:val="auto"/>
          <w:szCs w:val="19"/>
        </w:rPr>
        <w:t xml:space="preserve"> event</w:t>
      </w:r>
      <w:r w:rsidR="00D14D8E" w:rsidRPr="00CD7B6B">
        <w:rPr>
          <w:rFonts w:cs="Arial"/>
          <w:color w:val="auto"/>
          <w:szCs w:val="19"/>
        </w:rPr>
        <w:t>s</w:t>
      </w:r>
      <w:r w:rsidR="00B45D3C">
        <w:rPr>
          <w:rFonts w:cs="Arial"/>
          <w:color w:val="auto"/>
          <w:szCs w:val="19"/>
        </w:rPr>
        <w:t xml:space="preserve">. </w:t>
      </w:r>
      <w:r w:rsidR="00D14D8E" w:rsidRPr="00113C0F">
        <w:rPr>
          <w:rFonts w:cs="Arial"/>
          <w:b/>
          <w:bCs/>
          <w:color w:val="auto"/>
          <w:szCs w:val="19"/>
        </w:rPr>
        <w:t xml:space="preserve">Table </w:t>
      </w:r>
      <w:r w:rsidR="00113C0F">
        <w:rPr>
          <w:rFonts w:cs="Arial"/>
          <w:b/>
          <w:bCs/>
          <w:color w:val="auto"/>
          <w:szCs w:val="19"/>
        </w:rPr>
        <w:t>10-2</w:t>
      </w:r>
      <w:r w:rsidR="00D14D8E" w:rsidRPr="00CD7B6B">
        <w:rPr>
          <w:rFonts w:cs="Arial"/>
          <w:color w:val="auto"/>
          <w:szCs w:val="19"/>
        </w:rPr>
        <w:t xml:space="preserve"> </w:t>
      </w:r>
      <w:r w:rsidR="00113C0F">
        <w:rPr>
          <w:rFonts w:cs="Arial"/>
          <w:color w:val="auto"/>
          <w:szCs w:val="19"/>
        </w:rPr>
        <w:t>identifies the number</w:t>
      </w:r>
      <w:r w:rsidR="00D14D8E" w:rsidRPr="00CD7B6B">
        <w:rPr>
          <w:rFonts w:cs="Arial"/>
          <w:color w:val="auto"/>
          <w:szCs w:val="19"/>
        </w:rPr>
        <w:t xml:space="preserve"> of recent</w:t>
      </w:r>
      <w:r w:rsidR="00113C0F">
        <w:rPr>
          <w:rFonts w:cs="Arial"/>
          <w:color w:val="auto"/>
          <w:szCs w:val="19"/>
        </w:rPr>
        <w:t xml:space="preserve"> incidents and when they occurred in this part of the City</w:t>
      </w:r>
      <w:r w:rsidR="00B45D3C">
        <w:rPr>
          <w:rFonts w:cs="Arial"/>
          <w:color w:val="auto"/>
          <w:szCs w:val="19"/>
        </w:rPr>
        <w:t xml:space="preserve">. </w:t>
      </w:r>
    </w:p>
    <w:p w14:paraId="752FA218" w14:textId="77777777" w:rsidR="00B34047" w:rsidRDefault="004B70DF" w:rsidP="00900D37">
      <w:pPr>
        <w:autoSpaceDE w:val="0"/>
        <w:autoSpaceDN w:val="0"/>
        <w:adjustRightInd w:val="0"/>
        <w:rPr>
          <w:rFonts w:cs="Arial"/>
          <w:color w:val="auto"/>
          <w:szCs w:val="19"/>
        </w:rPr>
      </w:pPr>
      <w:r w:rsidRPr="00CD7B6B">
        <w:rPr>
          <w:rFonts w:cs="Arial"/>
          <w:color w:val="auto"/>
          <w:szCs w:val="19"/>
        </w:rPr>
        <w:t xml:space="preserve">Development of residential structures on steep slopes, brush-covered hillsides, or along ridges in the southern portion of the City is an additional source of hazard. The risk of fire damage to structures can be minimized with </w:t>
      </w:r>
    </w:p>
    <w:p w14:paraId="6CA8D013" w14:textId="285237B3" w:rsidR="004B70DF" w:rsidRDefault="004B70DF" w:rsidP="00900D37">
      <w:pPr>
        <w:autoSpaceDE w:val="0"/>
        <w:autoSpaceDN w:val="0"/>
        <w:adjustRightInd w:val="0"/>
        <w:rPr>
          <w:rFonts w:cs="Arial"/>
          <w:color w:val="auto"/>
          <w:szCs w:val="19"/>
        </w:rPr>
      </w:pPr>
      <w:r>
        <w:rPr>
          <w:rFonts w:cs="Arial"/>
          <w:color w:val="auto"/>
          <w:szCs w:val="19"/>
        </w:rPr>
        <w:t xml:space="preserve">the </w:t>
      </w:r>
      <w:r w:rsidRPr="00CD7B6B">
        <w:rPr>
          <w:rFonts w:cs="Arial"/>
          <w:color w:val="auto"/>
          <w:szCs w:val="19"/>
        </w:rPr>
        <w:t>appropriate spacing of structures, brush clearance, fuel modification zones, building materials, built-in fire protection systems, water availability, access, and adherence to State and local fire codes.</w:t>
      </w:r>
    </w:p>
    <w:p w14:paraId="2B0AE335" w14:textId="7CA41952" w:rsidR="00113C0F" w:rsidRDefault="00D733BD" w:rsidP="00900D37">
      <w:pPr>
        <w:autoSpaceDE w:val="0"/>
        <w:autoSpaceDN w:val="0"/>
        <w:adjustRightInd w:val="0"/>
        <w:rPr>
          <w:rFonts w:cs="Arial"/>
          <w:color w:val="auto"/>
          <w:szCs w:val="19"/>
        </w:rPr>
      </w:pPr>
      <w:r>
        <w:rPr>
          <w:noProof/>
        </w:rPr>
        <mc:AlternateContent>
          <mc:Choice Requires="wps">
            <w:drawing>
              <wp:anchor distT="0" distB="0" distL="114300" distR="114300" simplePos="0" relativeHeight="251666445" behindDoc="0" locked="0" layoutInCell="1" allowOverlap="1" wp14:anchorId="6F81319C" wp14:editId="28E362C3">
                <wp:simplePos x="0" y="0"/>
                <wp:positionH relativeFrom="margin">
                  <wp:align>center</wp:align>
                </wp:positionH>
                <wp:positionV relativeFrom="paragraph">
                  <wp:posOffset>417830</wp:posOffset>
                </wp:positionV>
                <wp:extent cx="5669280" cy="1254125"/>
                <wp:effectExtent l="0" t="0" r="26670" b="22225"/>
                <wp:wrapSquare wrapText="bothSides"/>
                <wp:docPr id="21" name="Text Box 21"/>
                <wp:cNvGraphicFramePr/>
                <a:graphic xmlns:a="http://schemas.openxmlformats.org/drawingml/2006/main">
                  <a:graphicData uri="http://schemas.microsoft.com/office/word/2010/wordprocessingShape">
                    <wps:wsp>
                      <wps:cNvSpPr txBox="1"/>
                      <wps:spPr>
                        <a:xfrm>
                          <a:off x="0" y="0"/>
                          <a:ext cx="5669280" cy="1254125"/>
                        </a:xfrm>
                        <a:prstGeom prst="rect">
                          <a:avLst/>
                        </a:prstGeom>
                        <a:noFill/>
                        <a:ln w="6350">
                          <a:solidFill>
                            <a:schemeClr val="bg2">
                              <a:lumMod val="50000"/>
                            </a:schemeClr>
                          </a:solidFill>
                        </a:ln>
                      </wps:spPr>
                      <wps:txbx>
                        <w:txbxContent>
                          <w:p w14:paraId="5FA99E27" w14:textId="0E2F115C" w:rsidR="0063355A" w:rsidRPr="00140C5F" w:rsidRDefault="0063355A" w:rsidP="00D733BD">
                            <w:pPr>
                              <w:autoSpaceDE w:val="0"/>
                              <w:autoSpaceDN w:val="0"/>
                              <w:adjustRightInd w:val="0"/>
                              <w:rPr>
                                <w:rFonts w:cs="Arial"/>
                                <w:b/>
                                <w:bCs/>
                                <w:color w:val="auto"/>
                                <w:shd w:val="clear" w:color="auto" w:fill="FFFFFF"/>
                                <w14:textOutline w14:w="9525" w14:cap="rnd" w14:cmpd="sng" w14:algn="ctr">
                                  <w14:noFill/>
                                  <w14:prstDash w14:val="solid"/>
                                  <w14:bevel/>
                                </w14:textOutline>
                              </w:rPr>
                            </w:pPr>
                            <w:r w:rsidRPr="00140C5F">
                              <w:rPr>
                                <w:rFonts w:cs="Arial"/>
                                <w:b/>
                                <w:bCs/>
                                <w:color w:val="auto"/>
                                <w:shd w:val="clear" w:color="auto" w:fill="FFFFFF"/>
                                <w14:textOutline w14:w="9525" w14:cap="rnd" w14:cmpd="sng" w14:algn="ctr">
                                  <w14:noFill/>
                                  <w14:prstDash w14:val="solid"/>
                                  <w14:bevel/>
                                </w14:textOutline>
                              </w:rPr>
                              <w:t>A fire protection plan (FPP) approved by the fire code official is required for all new development within the WUI area. FPPs are required to include mitigation strategies that consider location, topography, geology, flammable vegetation, sensitive habitats/species, and the climate of the proposed site. FPPs must address water supply, access, building ignition and fire resistance, fire protection systems and equipment, defensible space, vegetation management, and long-term maintenance. All required FPPs must be consistent with the requirements of the California Building Code Chapter 7A and the City of Loma Linda Municipal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1319C" id="Text Box 21" o:spid="_x0000_s1030" type="#_x0000_t202" style="position:absolute;left:0;text-align:left;margin-left:0;margin-top:32.9pt;width:446.4pt;height:98.75pt;z-index:2516664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" filled="f" strokecolor="#938953 [1614]" strokeweight=".5pt">
                <v:textbox>
                  <w:txbxContent>
                    <w:p w14:paraId="5FA99E27" w14:textId="0E2F115C" w:rsidR="0063355A" w:rsidRPr="00140C5F" w:rsidRDefault="0063355A" w:rsidP="00D733BD">
                      <w:pPr>
                        <w:autoSpaceDE w:val="0"/>
                        <w:autoSpaceDN w:val="0"/>
                        <w:adjustRightInd w:val="0"/>
                        <w:rPr>
                          <w:rFonts w:cs="Arial"/>
                          <w:b/>
                          <w:bCs/>
                          <w:color w:val="auto"/>
                          <w:shd w:val="clear" w:color="auto" w:fill="FFFFFF"/>
                          <w14:textOutline w14:w="9525" w14:cap="rnd" w14:cmpd="sng" w14:algn="ctr">
                            <w14:noFill/>
                            <w14:prstDash w14:val="solid"/>
                            <w14:bevel/>
                          </w14:textOutline>
                        </w:rPr>
                      </w:pPr>
                      <w:r w:rsidRPr="00140C5F">
                        <w:rPr>
                          <w:rFonts w:cs="Arial"/>
                          <w:b/>
                          <w:bCs/>
                          <w:color w:val="auto"/>
                          <w:shd w:val="clear" w:color="auto" w:fill="FFFFFF"/>
                          <w14:textOutline w14:w="9525" w14:cap="rnd" w14:cmpd="sng" w14:algn="ctr">
                            <w14:noFill/>
                            <w14:prstDash w14:val="solid"/>
                            <w14:bevel/>
                          </w14:textOutline>
                        </w:rPr>
                        <w:t>A fire protection plan (FPP) approved by the fire code official is required for all new development within the WUI area. FPPs are required to include mitigation strategies that consider location, topography, geology, flammable vegetation, sensitive habitats/species, and the climate of the proposed site. FPPs must address water supply, access, building ignition and fire resistance, fire protection systems and equipment, defensible space, vegetation management, and long-term maintenance. All required FPPs must be consistent with the requirements of the California Building Code Chapter 7A and the City of Loma Linda Municipal Code.</w:t>
                      </w:r>
                    </w:p>
                  </w:txbxContent>
                </v:textbox>
                <w10:wrap type="square" anchorx="margin"/>
              </v:shape>
            </w:pict>
          </mc:Fallback>
        </mc:AlternateContent>
      </w:r>
      <w:r w:rsidR="00113C0F">
        <w:rPr>
          <w:rFonts w:cs="Arial"/>
          <w:color w:val="auto"/>
          <w:szCs w:val="19"/>
        </w:rPr>
        <w:t>For areas within the High and Very High Fire Hazard Severity Zones (WUI Area) within the City, new developments will be required to prepare a Fire Protection Plan that meets the following requirements:</w:t>
      </w:r>
    </w:p>
    <w:p w14:paraId="4349CF96" w14:textId="6814AFAB" w:rsidR="00285882" w:rsidRDefault="00285882" w:rsidP="006556E9">
      <w:pPr>
        <w:pStyle w:val="Heading3"/>
      </w:pPr>
      <w:r>
        <w:lastRenderedPageBreak/>
        <w:t>Urban Fires</w:t>
      </w:r>
    </w:p>
    <w:p w14:paraId="3FE1DD07" w14:textId="3ACC455E" w:rsidR="00730840" w:rsidRDefault="000263E6" w:rsidP="00AC13AD">
      <w:pPr>
        <w:pStyle w:val="Heading3"/>
        <w:rPr>
          <w:rFonts w:eastAsiaTheme="minorHAnsi" w:cstheme="minorBidi"/>
          <w:b w:val="0"/>
          <w:bCs w:val="0"/>
          <w:noProof/>
          <w:color w:val="auto"/>
          <w:sz w:val="19"/>
        </w:rPr>
      </w:pPr>
      <w:r w:rsidRPr="000263E6">
        <w:rPr>
          <w:rFonts w:eastAsiaTheme="minorHAnsi" w:cstheme="minorBidi"/>
          <w:b w:val="0"/>
          <w:bCs w:val="0"/>
          <w:noProof/>
          <w:color w:val="auto"/>
          <w:sz w:val="19"/>
        </w:rPr>
        <w:t>The possibility of an urban fire confronts every city. Many urban fires begin as isolated</w:t>
      </w:r>
      <w:r>
        <w:rPr>
          <w:rFonts w:eastAsiaTheme="minorHAnsi" w:cstheme="minorBidi"/>
          <w:b w:val="0"/>
          <w:bCs w:val="0"/>
          <w:noProof/>
          <w:color w:val="auto"/>
          <w:sz w:val="19"/>
        </w:rPr>
        <w:t xml:space="preserve"> </w:t>
      </w:r>
      <w:r w:rsidRPr="000263E6">
        <w:rPr>
          <w:rFonts w:eastAsiaTheme="minorHAnsi" w:cstheme="minorBidi"/>
          <w:b w:val="0"/>
          <w:bCs w:val="0"/>
          <w:noProof/>
          <w:color w:val="auto"/>
          <w:sz w:val="19"/>
        </w:rPr>
        <w:t xml:space="preserve">incidents caused by a faulty electrical appliance, </w:t>
      </w:r>
      <w:r w:rsidR="00F0086F">
        <w:rPr>
          <w:rFonts w:eastAsiaTheme="minorHAnsi" w:cstheme="minorBidi"/>
          <w:b w:val="0"/>
          <w:bCs w:val="0"/>
          <w:noProof/>
          <w:color w:val="auto"/>
          <w:sz w:val="19"/>
        </w:rPr>
        <w:t>cooking accidents</w:t>
      </w:r>
      <w:r w:rsidRPr="000263E6">
        <w:rPr>
          <w:rFonts w:eastAsiaTheme="minorHAnsi" w:cstheme="minorBidi"/>
          <w:b w:val="0"/>
          <w:bCs w:val="0"/>
          <w:noProof/>
          <w:color w:val="auto"/>
          <w:sz w:val="19"/>
        </w:rPr>
        <w:t>, or</w:t>
      </w:r>
      <w:r>
        <w:rPr>
          <w:rFonts w:eastAsiaTheme="minorHAnsi" w:cstheme="minorBidi"/>
          <w:b w:val="0"/>
          <w:bCs w:val="0"/>
          <w:noProof/>
          <w:color w:val="auto"/>
          <w:sz w:val="19"/>
        </w:rPr>
        <w:t xml:space="preserve"> </w:t>
      </w:r>
      <w:r w:rsidRPr="000263E6">
        <w:rPr>
          <w:rFonts w:eastAsiaTheme="minorHAnsi" w:cstheme="minorBidi"/>
          <w:b w:val="0"/>
          <w:bCs w:val="0"/>
          <w:noProof/>
          <w:color w:val="auto"/>
          <w:sz w:val="19"/>
        </w:rPr>
        <w:t>industrial malfunction but can spread to other buildings if conditions permit. Many factors</w:t>
      </w:r>
      <w:r>
        <w:rPr>
          <w:rFonts w:eastAsiaTheme="minorHAnsi" w:cstheme="minorBidi"/>
          <w:b w:val="0"/>
          <w:bCs w:val="0"/>
          <w:noProof/>
          <w:color w:val="auto"/>
          <w:sz w:val="19"/>
        </w:rPr>
        <w:t xml:space="preserve"> </w:t>
      </w:r>
      <w:r w:rsidRPr="000263E6">
        <w:rPr>
          <w:rFonts w:eastAsiaTheme="minorHAnsi" w:cstheme="minorBidi"/>
          <w:b w:val="0"/>
          <w:bCs w:val="0"/>
          <w:noProof/>
          <w:color w:val="auto"/>
          <w:sz w:val="19"/>
        </w:rPr>
        <w:t xml:space="preserve">contribute to </w:t>
      </w:r>
      <w:r>
        <w:rPr>
          <w:rFonts w:eastAsiaTheme="minorHAnsi" w:cstheme="minorBidi"/>
          <w:b w:val="0"/>
          <w:bCs w:val="0"/>
          <w:noProof/>
          <w:color w:val="auto"/>
          <w:sz w:val="19"/>
        </w:rPr>
        <w:t>an urban fire</w:t>
      </w:r>
      <w:r w:rsidR="00F15FDE">
        <w:rPr>
          <w:rFonts w:eastAsiaTheme="minorHAnsi" w:cstheme="minorBidi"/>
          <w:b w:val="0"/>
          <w:bCs w:val="0"/>
          <w:noProof/>
          <w:color w:val="auto"/>
          <w:sz w:val="19"/>
        </w:rPr>
        <w:t>'</w:t>
      </w:r>
      <w:r>
        <w:rPr>
          <w:rFonts w:eastAsiaTheme="minorHAnsi" w:cstheme="minorBidi"/>
          <w:b w:val="0"/>
          <w:bCs w:val="0"/>
          <w:noProof/>
          <w:color w:val="auto"/>
          <w:sz w:val="19"/>
        </w:rPr>
        <w:t>s severity and extent</w:t>
      </w:r>
      <w:r w:rsidRPr="000263E6">
        <w:rPr>
          <w:rFonts w:eastAsiaTheme="minorHAnsi" w:cstheme="minorBidi"/>
          <w:b w:val="0"/>
          <w:bCs w:val="0"/>
          <w:noProof/>
          <w:color w:val="auto"/>
          <w:sz w:val="19"/>
        </w:rPr>
        <w:t>, but modern building codes and practices have helped reduce their effects. Despite these improvements, it is important to</w:t>
      </w:r>
      <w:r>
        <w:rPr>
          <w:rFonts w:eastAsiaTheme="minorHAnsi" w:cstheme="minorBidi"/>
          <w:b w:val="0"/>
          <w:bCs w:val="0"/>
          <w:noProof/>
          <w:color w:val="auto"/>
          <w:sz w:val="19"/>
        </w:rPr>
        <w:t xml:space="preserve"> </w:t>
      </w:r>
      <w:r w:rsidRPr="000263E6">
        <w:rPr>
          <w:rFonts w:eastAsiaTheme="minorHAnsi" w:cstheme="minorBidi"/>
          <w:b w:val="0"/>
          <w:bCs w:val="0"/>
          <w:noProof/>
          <w:color w:val="auto"/>
          <w:sz w:val="19"/>
        </w:rPr>
        <w:t xml:space="preserve">acknowledge the risks associated with fires in urban areas. </w:t>
      </w:r>
      <w:r>
        <w:rPr>
          <w:rFonts w:eastAsiaTheme="minorHAnsi" w:cstheme="minorBidi"/>
          <w:b w:val="0"/>
          <w:bCs w:val="0"/>
          <w:noProof/>
          <w:color w:val="auto"/>
          <w:sz w:val="19"/>
        </w:rPr>
        <w:t>No matter its size, any fire</w:t>
      </w:r>
      <w:r w:rsidRPr="000263E6">
        <w:rPr>
          <w:rFonts w:eastAsiaTheme="minorHAnsi" w:cstheme="minorBidi"/>
          <w:b w:val="0"/>
          <w:bCs w:val="0"/>
          <w:noProof/>
          <w:color w:val="auto"/>
          <w:sz w:val="19"/>
        </w:rPr>
        <w:t xml:space="preserve"> can</w:t>
      </w:r>
      <w:r>
        <w:rPr>
          <w:rFonts w:eastAsiaTheme="minorHAnsi" w:cstheme="minorBidi"/>
          <w:b w:val="0"/>
          <w:bCs w:val="0"/>
          <w:noProof/>
          <w:color w:val="auto"/>
          <w:sz w:val="19"/>
        </w:rPr>
        <w:t xml:space="preserve"> </w:t>
      </w:r>
      <w:r w:rsidRPr="000263E6">
        <w:rPr>
          <w:rFonts w:eastAsiaTheme="minorHAnsi" w:cstheme="minorBidi"/>
          <w:b w:val="0"/>
          <w:bCs w:val="0"/>
          <w:noProof/>
          <w:color w:val="auto"/>
          <w:sz w:val="19"/>
        </w:rPr>
        <w:t xml:space="preserve">cause </w:t>
      </w:r>
      <w:r w:rsidR="002F4D9F">
        <w:rPr>
          <w:rFonts w:eastAsiaTheme="minorHAnsi" w:cstheme="minorBidi"/>
          <w:b w:val="0"/>
          <w:bCs w:val="0"/>
          <w:noProof/>
          <w:color w:val="auto"/>
          <w:sz w:val="19"/>
        </w:rPr>
        <w:t>severe harm and</w:t>
      </w:r>
      <w:r w:rsidRPr="000263E6">
        <w:rPr>
          <w:rFonts w:eastAsiaTheme="minorHAnsi" w:cstheme="minorBidi"/>
          <w:b w:val="0"/>
          <w:bCs w:val="0"/>
          <w:noProof/>
          <w:color w:val="auto"/>
          <w:sz w:val="19"/>
        </w:rPr>
        <w:t xml:space="preserve"> damage buildings and other structures.</w:t>
      </w:r>
    </w:p>
    <w:p w14:paraId="20BDC453" w14:textId="1D324CBE" w:rsidR="00D85D0D" w:rsidRDefault="00D85D0D" w:rsidP="00D85D0D">
      <w:r w:rsidRPr="00D85D0D">
        <w:rPr>
          <w:rFonts w:eastAsiaTheme="majorEastAsia" w:cstheme="majorBidi"/>
          <w:b/>
          <w:bCs/>
          <w:sz w:val="23"/>
        </w:rPr>
        <w:t>Identified Fire Hazard Issues</w:t>
      </w:r>
    </w:p>
    <w:p w14:paraId="1AB171BD" w14:textId="1ABC8347" w:rsidR="00D85D0D" w:rsidRPr="00CD7B6B" w:rsidRDefault="00D85D0D" w:rsidP="00D85D0D">
      <w:pPr>
        <w:rPr>
          <w:color w:val="auto"/>
        </w:rPr>
      </w:pPr>
      <w:r w:rsidRPr="00CD7B6B">
        <w:rPr>
          <w:color w:val="auto"/>
        </w:rPr>
        <w:t>The presence of human activities in or near wildland area</w:t>
      </w:r>
      <w:r w:rsidR="00D81AC7">
        <w:rPr>
          <w:color w:val="auto"/>
        </w:rPr>
        <w:t>s</w:t>
      </w:r>
      <w:r w:rsidRPr="00CD7B6B">
        <w:rPr>
          <w:color w:val="auto"/>
        </w:rPr>
        <w:t xml:space="preserve"> dramatically increases the risk of a major</w:t>
      </w:r>
      <w:r w:rsidR="00B45D3C">
        <w:rPr>
          <w:color w:val="auto"/>
        </w:rPr>
        <w:t xml:space="preserve">. </w:t>
      </w:r>
      <w:r w:rsidR="00D81AC7">
        <w:rPr>
          <w:color w:val="auto"/>
        </w:rPr>
        <w:t xml:space="preserve">Causes could be from </w:t>
      </w:r>
      <w:r w:rsidRPr="00CD7B6B">
        <w:rPr>
          <w:color w:val="auto"/>
        </w:rPr>
        <w:t xml:space="preserve">careless smokers, illegal campfires, off-road vehicles, </w:t>
      </w:r>
      <w:r w:rsidR="00D81AC7">
        <w:rPr>
          <w:color w:val="auto"/>
        </w:rPr>
        <w:t>or intentional means (arson)</w:t>
      </w:r>
      <w:r w:rsidRPr="00CD7B6B">
        <w:rPr>
          <w:color w:val="auto"/>
        </w:rPr>
        <w:t xml:space="preserve">. Present wildfire-fighting techniques are designed to control wildland fire where the optimum place, response time, and equipment/resources for control can be chosen. Residential development intrusion into the </w:t>
      </w:r>
      <w:r w:rsidR="00D81AC7">
        <w:rPr>
          <w:color w:val="auto"/>
        </w:rPr>
        <w:t>South Hills</w:t>
      </w:r>
      <w:r w:rsidRPr="00CD7B6B">
        <w:rPr>
          <w:color w:val="auto"/>
        </w:rPr>
        <w:t xml:space="preserve"> creates additional problems in controlling wildland fires due to limited firefighting facilities and lack of direct access to the</w:t>
      </w:r>
      <w:r w:rsidR="00D81AC7">
        <w:rPr>
          <w:color w:val="auto"/>
        </w:rPr>
        <w:t>se</w:t>
      </w:r>
      <w:r w:rsidRPr="00CD7B6B">
        <w:rPr>
          <w:color w:val="auto"/>
        </w:rPr>
        <w:t xml:space="preserve"> areas, which lengthens response times</w:t>
      </w:r>
      <w:r w:rsidR="00D81AC7">
        <w:rPr>
          <w:color w:val="auto"/>
        </w:rPr>
        <w:t xml:space="preserve"> and reduces tactical options</w:t>
      </w:r>
      <w:r w:rsidRPr="00CD7B6B">
        <w:rPr>
          <w:color w:val="auto"/>
        </w:rPr>
        <w:t>.</w:t>
      </w:r>
    </w:p>
    <w:p w14:paraId="265A2E9B" w14:textId="00461744" w:rsidR="00440AF0" w:rsidRPr="00730840" w:rsidRDefault="00440AF0" w:rsidP="004D2E8A">
      <w:pPr>
        <w:pStyle w:val="GOAL-INTENT"/>
        <w:ind w:left="1440" w:hanging="1440"/>
      </w:pPr>
      <w:r w:rsidRPr="00B33859">
        <w:t xml:space="preserve">Goal </w:t>
      </w:r>
      <w:r w:rsidR="00CD14C9">
        <w:t>10-</w:t>
      </w:r>
      <w:r w:rsidR="00D85D0D">
        <w:t>3</w:t>
      </w:r>
      <w:r w:rsidR="004D2E8A">
        <w:t xml:space="preserve">: </w:t>
      </w:r>
      <w:r w:rsidR="004D2E8A">
        <w:tab/>
      </w:r>
      <w:r w:rsidR="00D81AC7">
        <w:t xml:space="preserve">A Community where people, property, and natural resources are adapted to </w:t>
      </w:r>
      <w:r w:rsidR="00D85D0D" w:rsidRPr="00D81AC7">
        <w:t>wildfire</w:t>
      </w:r>
      <w:r w:rsidR="00D81AC7" w:rsidRPr="00D81AC7">
        <w:t xml:space="preserve"> vulnerabilities</w:t>
      </w:r>
    </w:p>
    <w:p w14:paraId="376869AB" w14:textId="77777777" w:rsidR="00D124C1" w:rsidRPr="00C113EB" w:rsidRDefault="00D124C1" w:rsidP="00D124C1">
      <w:pPr>
        <w:pStyle w:val="Heading3"/>
        <w:spacing w:after="120"/>
        <w:rPr>
          <w:noProof/>
          <w:color w:val="083045"/>
        </w:rPr>
      </w:pPr>
      <w:r w:rsidRPr="00C113EB">
        <w:rPr>
          <w:noProof/>
          <w:color w:val="083045"/>
        </w:rPr>
        <w:t>Policies</w:t>
      </w:r>
      <w:r>
        <w:rPr>
          <w:noProof/>
          <w:color w:val="083045"/>
        </w:rPr>
        <w:t xml:space="preserve"> </w:t>
      </w:r>
      <w:r w:rsidRPr="00336AA6">
        <w:rPr>
          <w:rFonts w:eastAsiaTheme="minorHAnsi" w:cstheme="minorBidi"/>
          <w:b w:val="0"/>
          <w:color w:val="083045"/>
          <w:szCs w:val="23"/>
        </w:rPr>
        <w:t>/ Implementation Actions</w:t>
      </w:r>
    </w:p>
    <w:tbl>
      <w:tblPr>
        <w:tblStyle w:val="TableGrid"/>
        <w:tblW w:w="9352" w:type="dxa"/>
        <w:tblBorders>
          <w:top w:val="single" w:sz="6" w:space="0" w:color="CFC0AF"/>
          <w:left w:val="single" w:sz="6" w:space="0" w:color="CFC0AF"/>
          <w:bottom w:val="single" w:sz="6" w:space="0" w:color="CFC0AF"/>
          <w:right w:val="single" w:sz="6" w:space="0" w:color="CFC0AF"/>
          <w:insideH w:val="dotted" w:sz="4" w:space="0" w:color="CFC0AF"/>
          <w:insideV w:val="none" w:sz="0" w:space="0" w:color="auto"/>
        </w:tblBorders>
        <w:tblCellMar>
          <w:left w:w="0" w:type="dxa"/>
          <w:right w:w="0" w:type="dxa"/>
        </w:tblCellMar>
        <w:tblLook w:val="04A0" w:firstRow="1" w:lastRow="0" w:firstColumn="1" w:lastColumn="0" w:noHBand="0" w:noVBand="1"/>
        <w:tblCaption w:val="GOAL 10-3:  A COMMUNITY WHERE PEOPLE, PROPERTY, AND NATURAL RESOURCES ARE ADAPTED TO WILDFIRE VULNERABILITIES"/>
      </w:tblPr>
      <w:tblGrid>
        <w:gridCol w:w="1522"/>
        <w:gridCol w:w="7830"/>
      </w:tblGrid>
      <w:tr w:rsidR="00B33859" w14:paraId="32150AA8" w14:textId="77777777" w:rsidTr="001B0FD4">
        <w:trPr>
          <w:tblHeader/>
        </w:trPr>
        <w:tc>
          <w:tcPr>
            <w:tcW w:w="1522" w:type="dxa"/>
            <w:shd w:val="clear" w:color="auto" w:fill="EAF6F7"/>
            <w:tcMar>
              <w:left w:w="180" w:type="dxa"/>
              <w:right w:w="360" w:type="dxa"/>
            </w:tcMar>
          </w:tcPr>
          <w:p w14:paraId="3486E0C5" w14:textId="74F813A2" w:rsidR="00B33859" w:rsidRDefault="00CD14C9" w:rsidP="00B33859">
            <w:pPr>
              <w:pStyle w:val="PolicyNumber"/>
              <w:tabs>
                <w:tab w:val="left" w:pos="1188"/>
              </w:tabs>
              <w:spacing w:before="0" w:after="60"/>
              <w:contextualSpacing/>
            </w:pPr>
            <w:r>
              <w:t>10-</w:t>
            </w:r>
            <w:r w:rsidR="00D85D0D">
              <w:t>3</w:t>
            </w:r>
            <w:r w:rsidR="00B33859">
              <w:t>.1</w:t>
            </w:r>
          </w:p>
        </w:tc>
        <w:tc>
          <w:tcPr>
            <w:tcW w:w="7830" w:type="dxa"/>
            <w:shd w:val="clear" w:color="auto" w:fill="EAF6F7"/>
            <w:tcMar>
              <w:left w:w="0" w:type="dxa"/>
              <w:right w:w="187" w:type="dxa"/>
            </w:tcMar>
          </w:tcPr>
          <w:p w14:paraId="3569ACC0" w14:textId="3119AE2C" w:rsidR="00B33859" w:rsidRPr="008D177E" w:rsidRDefault="00D85D0D" w:rsidP="00B33859">
            <w:pPr>
              <w:pStyle w:val="PolicyText"/>
              <w:spacing w:after="60"/>
              <w:jc w:val="left"/>
              <w:rPr>
                <w:highlight w:val="yellow"/>
              </w:rPr>
            </w:pPr>
            <w:r w:rsidRPr="008B739A">
              <w:t>Require fire protection agency review of all new development and major remodels located in high fire risk areas (High and Very High Fire Hazard Severity Zones)</w:t>
            </w:r>
            <w:r w:rsidR="008D177E" w:rsidRPr="008B739A">
              <w:t xml:space="preserve"> </w:t>
            </w:r>
            <w:r w:rsidR="008D177E" w:rsidRPr="00F854CD">
              <w:rPr>
                <w:highlight w:val="green"/>
              </w:rPr>
              <w:t xml:space="preserve">to maintain adequate levels of </w:t>
            </w:r>
            <w:r w:rsidR="00BE07A7">
              <w:rPr>
                <w:highlight w:val="green"/>
              </w:rPr>
              <w:t>service</w:t>
            </w:r>
            <w:r w:rsidR="0061664E">
              <w:rPr>
                <w:highlight w:val="green"/>
              </w:rPr>
              <w:t xml:space="preserve"> (standard of cover)</w:t>
            </w:r>
            <w:r w:rsidRPr="00F854CD">
              <w:rPr>
                <w:highlight w:val="green"/>
              </w:rPr>
              <w:t>.</w:t>
            </w:r>
          </w:p>
        </w:tc>
      </w:tr>
      <w:tr w:rsidR="00B33859" w14:paraId="6BFC6943" w14:textId="77777777" w:rsidTr="00BB106F">
        <w:tc>
          <w:tcPr>
            <w:tcW w:w="1522" w:type="dxa"/>
            <w:shd w:val="clear" w:color="auto" w:fill="EAF6F7"/>
            <w:tcMar>
              <w:left w:w="180" w:type="dxa"/>
              <w:right w:w="360" w:type="dxa"/>
            </w:tcMar>
          </w:tcPr>
          <w:p w14:paraId="422BFF81" w14:textId="2AEBB5A8" w:rsidR="00B33859" w:rsidRPr="00336AA6" w:rsidRDefault="00CD14C9" w:rsidP="00B33859">
            <w:pPr>
              <w:pStyle w:val="PolicyNumber"/>
              <w:tabs>
                <w:tab w:val="left" w:pos="1188"/>
              </w:tabs>
              <w:spacing w:before="0" w:after="60"/>
              <w:contextualSpacing/>
              <w:rPr>
                <w:b w:val="0"/>
                <w:bCs/>
              </w:rPr>
            </w:pPr>
            <w:r w:rsidRPr="00336AA6">
              <w:rPr>
                <w:b w:val="0"/>
                <w:bCs/>
              </w:rPr>
              <w:t>10-</w:t>
            </w:r>
            <w:r w:rsidR="00D85D0D" w:rsidRPr="00336AA6">
              <w:rPr>
                <w:b w:val="0"/>
                <w:bCs/>
              </w:rPr>
              <w:t>3.1(a)</w:t>
            </w:r>
          </w:p>
        </w:tc>
        <w:tc>
          <w:tcPr>
            <w:tcW w:w="7830" w:type="dxa"/>
            <w:shd w:val="clear" w:color="auto" w:fill="EAF6F7"/>
            <w:tcMar>
              <w:left w:w="0" w:type="dxa"/>
              <w:right w:w="187" w:type="dxa"/>
            </w:tcMar>
          </w:tcPr>
          <w:p w14:paraId="2CF5C7BD" w14:textId="0D6652A8" w:rsidR="00B33859" w:rsidRDefault="00D85D0D" w:rsidP="00B33859">
            <w:pPr>
              <w:pStyle w:val="PolicyText"/>
              <w:spacing w:after="60"/>
              <w:jc w:val="left"/>
            </w:pPr>
            <w:r w:rsidRPr="00D85D0D">
              <w:t xml:space="preserve">Prohibit new development </w:t>
            </w:r>
            <w:r w:rsidR="00D81AC7">
              <w:t xml:space="preserve">construction or expansion </w:t>
            </w:r>
            <w:r w:rsidRPr="00D85D0D">
              <w:t xml:space="preserve">in the </w:t>
            </w:r>
            <w:r w:rsidR="00D81AC7">
              <w:t>City</w:t>
            </w:r>
            <w:r w:rsidR="00B45D3C">
              <w:t>'</w:t>
            </w:r>
            <w:r w:rsidR="00D81AC7">
              <w:t xml:space="preserve">s </w:t>
            </w:r>
            <w:r w:rsidRPr="00D85D0D">
              <w:t>Very High Fire Hazard Severity Zone</w:t>
            </w:r>
            <w:r w:rsidR="00D81AC7">
              <w:t>s</w:t>
            </w:r>
            <w:r w:rsidRPr="00D85D0D">
              <w:t>.</w:t>
            </w:r>
          </w:p>
        </w:tc>
      </w:tr>
      <w:tr w:rsidR="00B33859" w14:paraId="24E68F2C" w14:textId="77777777" w:rsidTr="00BB106F">
        <w:tc>
          <w:tcPr>
            <w:tcW w:w="1522" w:type="dxa"/>
            <w:shd w:val="clear" w:color="auto" w:fill="EAF6F7"/>
            <w:tcMar>
              <w:left w:w="180" w:type="dxa"/>
              <w:right w:w="360" w:type="dxa"/>
            </w:tcMar>
          </w:tcPr>
          <w:p w14:paraId="6FD9AD78" w14:textId="5FA0072A" w:rsidR="00B33859" w:rsidRPr="00B33859" w:rsidRDefault="00CD14C9" w:rsidP="00B33859">
            <w:pPr>
              <w:pStyle w:val="PolicyNumber"/>
              <w:tabs>
                <w:tab w:val="left" w:pos="1188"/>
              </w:tabs>
              <w:spacing w:before="0" w:after="60"/>
              <w:contextualSpacing/>
            </w:pPr>
            <w:r>
              <w:t>10-</w:t>
            </w:r>
            <w:r w:rsidR="00D85D0D">
              <w:t>3.2</w:t>
            </w:r>
          </w:p>
        </w:tc>
        <w:tc>
          <w:tcPr>
            <w:tcW w:w="7830" w:type="dxa"/>
            <w:shd w:val="clear" w:color="auto" w:fill="EAF6F7"/>
            <w:tcMar>
              <w:left w:w="0" w:type="dxa"/>
              <w:right w:w="187" w:type="dxa"/>
            </w:tcMar>
          </w:tcPr>
          <w:p w14:paraId="0CE0BE05" w14:textId="45EAA4D3" w:rsidR="00B33859" w:rsidRDefault="00D85D0D" w:rsidP="00B33859">
            <w:pPr>
              <w:pStyle w:val="PolicyText"/>
              <w:spacing w:after="60"/>
              <w:jc w:val="left"/>
            </w:pPr>
            <w:r w:rsidRPr="00D85D0D">
              <w:t>Require new development and major remodels in areas of high wildfire hazard risk to incorporate fuel modification, fire-resistive construction and/or defensible space management strategies consistent with State and local fire code requirements</w:t>
            </w:r>
            <w:r w:rsidR="00D81AC7">
              <w:t>.</w:t>
            </w:r>
            <w:r w:rsidRPr="00D85D0D">
              <w:t xml:space="preserve"> As appropriate, require on-site fire suppression systems, including automatic sprinklers, buffers and fuel breaks, and fire</w:t>
            </w:r>
            <w:r w:rsidR="00E522E8">
              <w:t>-</w:t>
            </w:r>
            <w:r w:rsidRPr="00D85D0D">
              <w:t>retardant landscaping.</w:t>
            </w:r>
          </w:p>
        </w:tc>
      </w:tr>
      <w:tr w:rsidR="00B33859" w14:paraId="74F7D248" w14:textId="77777777" w:rsidTr="00BB106F">
        <w:tc>
          <w:tcPr>
            <w:tcW w:w="1522" w:type="dxa"/>
            <w:shd w:val="clear" w:color="auto" w:fill="EAF6F7"/>
            <w:tcMar>
              <w:left w:w="180" w:type="dxa"/>
              <w:right w:w="360" w:type="dxa"/>
            </w:tcMar>
          </w:tcPr>
          <w:p w14:paraId="547D79C2" w14:textId="3E899BC4" w:rsidR="00B33859" w:rsidRDefault="00CD14C9" w:rsidP="00B33859">
            <w:pPr>
              <w:pStyle w:val="PolicyNumber"/>
              <w:tabs>
                <w:tab w:val="left" w:pos="1188"/>
              </w:tabs>
              <w:spacing w:before="0" w:after="60"/>
              <w:contextualSpacing/>
            </w:pPr>
            <w:r>
              <w:t>10-</w:t>
            </w:r>
            <w:r w:rsidR="00D85D0D">
              <w:t>3.3</w:t>
            </w:r>
          </w:p>
        </w:tc>
        <w:tc>
          <w:tcPr>
            <w:tcW w:w="7830" w:type="dxa"/>
            <w:shd w:val="clear" w:color="auto" w:fill="EAF6F7"/>
            <w:tcMar>
              <w:left w:w="0" w:type="dxa"/>
              <w:right w:w="187" w:type="dxa"/>
            </w:tcMar>
          </w:tcPr>
          <w:p w14:paraId="2ECFC401" w14:textId="77777777" w:rsidR="00D85D0D" w:rsidRPr="008B739A" w:rsidRDefault="00D85D0D" w:rsidP="00D85D0D">
            <w:pPr>
              <w:pStyle w:val="PolicyText"/>
              <w:spacing w:after="60"/>
            </w:pPr>
            <w:r w:rsidRPr="008B739A">
              <w:t>Require Fire Protection Plans for new developments, redevelopments, and major remodels within or adjacent to the City's High and Very High Fire Hazard Severity Zones.</w:t>
            </w:r>
          </w:p>
          <w:p w14:paraId="6CB4F3BF" w14:textId="6BAA0CA1" w:rsidR="00EB6514" w:rsidRPr="008B739A" w:rsidRDefault="00D85D0D" w:rsidP="00EB6514">
            <w:pPr>
              <w:pStyle w:val="PolicyText"/>
              <w:spacing w:after="60"/>
              <w:ind w:left="270"/>
              <w:jc w:val="left"/>
              <w:rPr>
                <w:i/>
                <w:iCs/>
              </w:rPr>
            </w:pPr>
            <w:r w:rsidRPr="008B739A">
              <w:rPr>
                <w:i/>
                <w:iCs/>
              </w:rPr>
              <w:t xml:space="preserve">A fire protection plan (FPP) approved by the fire code official is required for all new development within the High and Very High Fire Hazard Severity Zones. FPPs are required to include mitigation strategies that </w:t>
            </w:r>
            <w:r w:rsidR="00E522E8" w:rsidRPr="008B739A">
              <w:rPr>
                <w:i/>
                <w:iCs/>
              </w:rPr>
              <w:t>consider</w:t>
            </w:r>
            <w:r w:rsidRPr="008B739A">
              <w:rPr>
                <w:i/>
                <w:iCs/>
              </w:rPr>
              <w:t xml:space="preserve"> location, topography, geology, flammable vegetation, sensitive habitats/species, and </w:t>
            </w:r>
            <w:r w:rsidR="00E522E8" w:rsidRPr="008B739A">
              <w:rPr>
                <w:i/>
                <w:iCs/>
              </w:rPr>
              <w:t xml:space="preserve">the </w:t>
            </w:r>
            <w:r w:rsidRPr="008B739A">
              <w:rPr>
                <w:i/>
                <w:iCs/>
              </w:rPr>
              <w:t>climate of the proposed site. FPPs must address water supply, access, building ignition and fire resistance, fire protection systems and equipment, defensible space, vegetation management, and long-term maintenance. All required FPPs must be consistent with the requirements of the California Building Code Chapter 7</w:t>
            </w:r>
            <w:r w:rsidR="00C314A2" w:rsidRPr="008B739A">
              <w:rPr>
                <w:i/>
                <w:iCs/>
              </w:rPr>
              <w:t>A and</w:t>
            </w:r>
            <w:r w:rsidRPr="008B739A">
              <w:rPr>
                <w:i/>
                <w:iCs/>
              </w:rPr>
              <w:t xml:space="preserve"> the City of Loma Linda Municipal Code</w:t>
            </w:r>
            <w:r w:rsidR="007C0A87" w:rsidRPr="008B739A">
              <w:rPr>
                <w:i/>
                <w:iCs/>
              </w:rPr>
              <w:t>.</w:t>
            </w:r>
          </w:p>
        </w:tc>
      </w:tr>
      <w:tr w:rsidR="00B33859" w14:paraId="3BB425DA" w14:textId="77777777" w:rsidTr="00BB106F">
        <w:tc>
          <w:tcPr>
            <w:tcW w:w="1522" w:type="dxa"/>
            <w:shd w:val="clear" w:color="auto" w:fill="EAF6F7"/>
            <w:tcMar>
              <w:left w:w="180" w:type="dxa"/>
              <w:right w:w="360" w:type="dxa"/>
            </w:tcMar>
          </w:tcPr>
          <w:p w14:paraId="4B19FCE9" w14:textId="15DBCE15" w:rsidR="00B33859" w:rsidRPr="00336AA6" w:rsidRDefault="00CD14C9" w:rsidP="00B33859">
            <w:pPr>
              <w:pStyle w:val="PolicyNumber"/>
              <w:tabs>
                <w:tab w:val="left" w:pos="1188"/>
              </w:tabs>
              <w:spacing w:before="0" w:after="60"/>
              <w:contextualSpacing/>
              <w:rPr>
                <w:b w:val="0"/>
                <w:bCs/>
              </w:rPr>
            </w:pPr>
            <w:r w:rsidRPr="00336AA6">
              <w:rPr>
                <w:b w:val="0"/>
                <w:bCs/>
              </w:rPr>
              <w:t>10-</w:t>
            </w:r>
            <w:r w:rsidR="00D85D0D" w:rsidRPr="00336AA6">
              <w:rPr>
                <w:b w:val="0"/>
                <w:bCs/>
              </w:rPr>
              <w:t>3.3(a)</w:t>
            </w:r>
          </w:p>
        </w:tc>
        <w:tc>
          <w:tcPr>
            <w:tcW w:w="7830" w:type="dxa"/>
            <w:shd w:val="clear" w:color="auto" w:fill="EAF6F7"/>
            <w:tcMar>
              <w:left w:w="0" w:type="dxa"/>
              <w:right w:w="187" w:type="dxa"/>
            </w:tcMar>
          </w:tcPr>
          <w:p w14:paraId="3F0847B8" w14:textId="54ED13EE" w:rsidR="00B33859" w:rsidRDefault="00D85D0D" w:rsidP="00B33859">
            <w:pPr>
              <w:pStyle w:val="PolicyText"/>
              <w:spacing w:after="60"/>
              <w:jc w:val="left"/>
            </w:pPr>
            <w:r w:rsidRPr="00D85D0D">
              <w:t>Develop a retrofit program to mitigate existing non-conforming developments to contemporary fire safe standards</w:t>
            </w:r>
            <w:r w:rsidR="00B45D3C">
              <w:t xml:space="preserve">. </w:t>
            </w:r>
            <w:r w:rsidRPr="00D85D0D">
              <w:t xml:space="preserve"> </w:t>
            </w:r>
          </w:p>
        </w:tc>
      </w:tr>
      <w:tr w:rsidR="00B33859" w14:paraId="4BB1670D" w14:textId="77777777" w:rsidTr="00BB106F">
        <w:tc>
          <w:tcPr>
            <w:tcW w:w="1522" w:type="dxa"/>
            <w:shd w:val="clear" w:color="auto" w:fill="EAF6F7"/>
            <w:tcMar>
              <w:left w:w="180" w:type="dxa"/>
              <w:right w:w="360" w:type="dxa"/>
            </w:tcMar>
          </w:tcPr>
          <w:p w14:paraId="31240AAA" w14:textId="6EE11764" w:rsidR="00B33859" w:rsidRPr="00336AA6" w:rsidRDefault="00CD14C9" w:rsidP="00B33859">
            <w:pPr>
              <w:pStyle w:val="PolicyNumber"/>
              <w:tabs>
                <w:tab w:val="left" w:pos="1188"/>
              </w:tabs>
              <w:spacing w:before="0" w:after="60"/>
              <w:contextualSpacing/>
              <w:rPr>
                <w:b w:val="0"/>
                <w:bCs/>
              </w:rPr>
            </w:pPr>
            <w:r w:rsidRPr="00336AA6">
              <w:rPr>
                <w:b w:val="0"/>
                <w:bCs/>
              </w:rPr>
              <w:t>10-</w:t>
            </w:r>
            <w:r w:rsidR="007C0A87" w:rsidRPr="00336AA6">
              <w:rPr>
                <w:b w:val="0"/>
                <w:bCs/>
              </w:rPr>
              <w:t>3.3(b)</w:t>
            </w:r>
          </w:p>
        </w:tc>
        <w:tc>
          <w:tcPr>
            <w:tcW w:w="7830" w:type="dxa"/>
            <w:shd w:val="clear" w:color="auto" w:fill="EAF6F7"/>
            <w:tcMar>
              <w:left w:w="0" w:type="dxa"/>
              <w:right w:w="187" w:type="dxa"/>
            </w:tcMar>
          </w:tcPr>
          <w:p w14:paraId="4EB9DF1E" w14:textId="1C46D709" w:rsidR="00B33859" w:rsidRDefault="007C0A87" w:rsidP="00B33859">
            <w:pPr>
              <w:pStyle w:val="PolicyText"/>
              <w:spacing w:after="60"/>
              <w:jc w:val="left"/>
            </w:pPr>
            <w:r w:rsidRPr="007C0A87">
              <w:t>Require fire sprinklers in all structures greater than 200 square feet</w:t>
            </w:r>
            <w:r>
              <w:t>.</w:t>
            </w:r>
          </w:p>
        </w:tc>
      </w:tr>
      <w:tr w:rsidR="00B33859" w14:paraId="2735EEBD" w14:textId="77777777" w:rsidTr="00BB106F">
        <w:tc>
          <w:tcPr>
            <w:tcW w:w="1522" w:type="dxa"/>
            <w:shd w:val="clear" w:color="auto" w:fill="EAF6F7"/>
            <w:tcMar>
              <w:left w:w="180" w:type="dxa"/>
              <w:right w:w="360" w:type="dxa"/>
            </w:tcMar>
          </w:tcPr>
          <w:p w14:paraId="59E9FDE7" w14:textId="7C848689" w:rsidR="00B33859" w:rsidRPr="00336AA6" w:rsidRDefault="00CD14C9" w:rsidP="00B33859">
            <w:pPr>
              <w:pStyle w:val="PolicyNumber"/>
              <w:tabs>
                <w:tab w:val="left" w:pos="1188"/>
              </w:tabs>
              <w:spacing w:before="0" w:after="60"/>
              <w:contextualSpacing/>
              <w:rPr>
                <w:b w:val="0"/>
                <w:bCs/>
              </w:rPr>
            </w:pPr>
            <w:r w:rsidRPr="00336AA6">
              <w:rPr>
                <w:b w:val="0"/>
                <w:bCs/>
              </w:rPr>
              <w:lastRenderedPageBreak/>
              <w:t>10-</w:t>
            </w:r>
            <w:r w:rsidR="007C0A87" w:rsidRPr="00336AA6">
              <w:rPr>
                <w:b w:val="0"/>
                <w:bCs/>
              </w:rPr>
              <w:t>3.3(c)</w:t>
            </w:r>
          </w:p>
        </w:tc>
        <w:tc>
          <w:tcPr>
            <w:tcW w:w="7830" w:type="dxa"/>
            <w:shd w:val="clear" w:color="auto" w:fill="EAF6F7"/>
            <w:tcMar>
              <w:left w:w="0" w:type="dxa"/>
              <w:right w:w="187" w:type="dxa"/>
            </w:tcMar>
          </w:tcPr>
          <w:p w14:paraId="00BE7FB5" w14:textId="119F914A" w:rsidR="00B33859" w:rsidRDefault="007C0A87" w:rsidP="00B33859">
            <w:pPr>
              <w:pStyle w:val="PolicyText"/>
              <w:spacing w:after="60"/>
              <w:jc w:val="left"/>
            </w:pPr>
            <w:r w:rsidRPr="007C0A87">
              <w:t>Require all developed areas</w:t>
            </w:r>
            <w:r w:rsidR="00D81AC7">
              <w:t xml:space="preserve"> in the VHFHSZ</w:t>
            </w:r>
            <w:r w:rsidRPr="007C0A87">
              <w:t xml:space="preserve"> to conduct vegetation management activities to reduce fire hazard threat</w:t>
            </w:r>
            <w:r w:rsidR="00E522E8">
              <w:t>s</w:t>
            </w:r>
            <w:r>
              <w:t>.</w:t>
            </w:r>
          </w:p>
        </w:tc>
      </w:tr>
      <w:tr w:rsidR="00B33859" w14:paraId="2882BF2C" w14:textId="77777777" w:rsidTr="00BB106F">
        <w:tc>
          <w:tcPr>
            <w:tcW w:w="1522" w:type="dxa"/>
            <w:shd w:val="clear" w:color="auto" w:fill="EAF6F7"/>
            <w:tcMar>
              <w:left w:w="180" w:type="dxa"/>
              <w:right w:w="360" w:type="dxa"/>
            </w:tcMar>
          </w:tcPr>
          <w:p w14:paraId="53335E56" w14:textId="056E02E5" w:rsidR="00B33859" w:rsidRPr="00336AA6" w:rsidRDefault="00CD14C9" w:rsidP="00B33859">
            <w:pPr>
              <w:pStyle w:val="PolicyNumber"/>
              <w:tabs>
                <w:tab w:val="left" w:pos="1188"/>
              </w:tabs>
              <w:spacing w:before="0" w:after="60"/>
              <w:contextualSpacing/>
              <w:rPr>
                <w:b w:val="0"/>
                <w:bCs/>
              </w:rPr>
            </w:pPr>
            <w:r w:rsidRPr="00336AA6">
              <w:rPr>
                <w:b w:val="0"/>
                <w:bCs/>
              </w:rPr>
              <w:t>10-</w:t>
            </w:r>
            <w:r w:rsidR="007C0A87" w:rsidRPr="00336AA6">
              <w:rPr>
                <w:b w:val="0"/>
                <w:bCs/>
              </w:rPr>
              <w:t>3.3(d)</w:t>
            </w:r>
          </w:p>
        </w:tc>
        <w:tc>
          <w:tcPr>
            <w:tcW w:w="7830" w:type="dxa"/>
            <w:shd w:val="clear" w:color="auto" w:fill="EAF6F7"/>
            <w:tcMar>
              <w:left w:w="0" w:type="dxa"/>
              <w:right w:w="187" w:type="dxa"/>
            </w:tcMar>
          </w:tcPr>
          <w:p w14:paraId="74B6EBD8" w14:textId="68C0D3E2" w:rsidR="00B33859" w:rsidRDefault="007C0A87" w:rsidP="00B33859">
            <w:pPr>
              <w:pStyle w:val="PolicyText"/>
              <w:spacing w:after="60"/>
              <w:jc w:val="left"/>
            </w:pPr>
            <w:r w:rsidRPr="007C0A87">
              <w:t>Require vegetation clearance along public and private roads, community firebreaks, and other community-based fire mitigation strategies</w:t>
            </w:r>
            <w:r w:rsidR="00A8679A">
              <w:t xml:space="preserve"> </w:t>
            </w:r>
            <w:r w:rsidR="00A8679A" w:rsidRPr="00A8679A">
              <w:rPr>
                <w:highlight w:val="green"/>
              </w:rPr>
              <w:t>and determine who will conduct long-term maintenance and operations of these strategies</w:t>
            </w:r>
            <w:r w:rsidRPr="00A8679A">
              <w:rPr>
                <w:highlight w:val="green"/>
              </w:rPr>
              <w:t>.</w:t>
            </w:r>
          </w:p>
        </w:tc>
      </w:tr>
      <w:tr w:rsidR="00D85D0D" w14:paraId="106A6934" w14:textId="77777777" w:rsidTr="00BB106F">
        <w:tc>
          <w:tcPr>
            <w:tcW w:w="1522" w:type="dxa"/>
            <w:shd w:val="clear" w:color="auto" w:fill="EAF6F7"/>
            <w:tcMar>
              <w:left w:w="180" w:type="dxa"/>
              <w:right w:w="360" w:type="dxa"/>
            </w:tcMar>
          </w:tcPr>
          <w:p w14:paraId="6C18468E" w14:textId="6ED7ACD8" w:rsidR="00D85D0D" w:rsidRPr="00336AA6" w:rsidRDefault="00CD14C9" w:rsidP="00B33859">
            <w:pPr>
              <w:pStyle w:val="PolicyNumber"/>
              <w:tabs>
                <w:tab w:val="left" w:pos="1188"/>
              </w:tabs>
              <w:spacing w:before="0" w:after="60"/>
              <w:contextualSpacing/>
              <w:rPr>
                <w:b w:val="0"/>
                <w:bCs/>
              </w:rPr>
            </w:pPr>
            <w:r w:rsidRPr="00336AA6">
              <w:rPr>
                <w:b w:val="0"/>
                <w:bCs/>
              </w:rPr>
              <w:t>10-</w:t>
            </w:r>
            <w:r w:rsidR="007C0A87" w:rsidRPr="00336AA6">
              <w:rPr>
                <w:b w:val="0"/>
                <w:bCs/>
              </w:rPr>
              <w:t>3.3(e)</w:t>
            </w:r>
          </w:p>
        </w:tc>
        <w:tc>
          <w:tcPr>
            <w:tcW w:w="7830" w:type="dxa"/>
            <w:shd w:val="clear" w:color="auto" w:fill="EAF6F7"/>
            <w:tcMar>
              <w:left w:w="0" w:type="dxa"/>
              <w:right w:w="187" w:type="dxa"/>
            </w:tcMar>
          </w:tcPr>
          <w:p w14:paraId="7A57ABE5" w14:textId="13F67E11" w:rsidR="00D85D0D" w:rsidRDefault="007C0A87" w:rsidP="00B33859">
            <w:pPr>
              <w:pStyle w:val="PolicyText"/>
              <w:spacing w:after="60"/>
              <w:jc w:val="left"/>
            </w:pPr>
            <w:r w:rsidRPr="007C0A87">
              <w:t>Ensure existing and new developments have adequate amounts of signage and addressing to ensure effective emergency response</w:t>
            </w:r>
            <w:r w:rsidR="00B45D3C">
              <w:t xml:space="preserve">. </w:t>
            </w:r>
          </w:p>
        </w:tc>
      </w:tr>
      <w:tr w:rsidR="007C0A87" w14:paraId="3629F553" w14:textId="77777777" w:rsidTr="00BB106F">
        <w:tc>
          <w:tcPr>
            <w:tcW w:w="1522" w:type="dxa"/>
            <w:shd w:val="clear" w:color="auto" w:fill="EAF6F7"/>
            <w:tcMar>
              <w:left w:w="180" w:type="dxa"/>
              <w:right w:w="360" w:type="dxa"/>
            </w:tcMar>
          </w:tcPr>
          <w:p w14:paraId="21D5FBB5" w14:textId="4A6C5B4D" w:rsidR="007C0A87" w:rsidRDefault="00CD14C9" w:rsidP="00B33859">
            <w:pPr>
              <w:pStyle w:val="PolicyNumber"/>
              <w:tabs>
                <w:tab w:val="left" w:pos="1188"/>
              </w:tabs>
              <w:spacing w:before="0" w:after="60"/>
              <w:contextualSpacing/>
            </w:pPr>
            <w:r>
              <w:t>10-</w:t>
            </w:r>
            <w:r w:rsidR="007C0A87">
              <w:t>3.4</w:t>
            </w:r>
          </w:p>
        </w:tc>
        <w:tc>
          <w:tcPr>
            <w:tcW w:w="7830" w:type="dxa"/>
            <w:shd w:val="clear" w:color="auto" w:fill="EAF6F7"/>
            <w:tcMar>
              <w:left w:w="0" w:type="dxa"/>
              <w:right w:w="187" w:type="dxa"/>
            </w:tcMar>
          </w:tcPr>
          <w:p w14:paraId="29261CC2" w14:textId="704FE26D" w:rsidR="007C0A87" w:rsidRDefault="007C0A87" w:rsidP="00B33859">
            <w:pPr>
              <w:pStyle w:val="PolicyText"/>
              <w:spacing w:after="60"/>
              <w:jc w:val="left"/>
            </w:pPr>
            <w:r w:rsidRPr="007C0A87">
              <w:t>Ensure that existing and new developments have adequate water supplies and conveyance capacity to meet daily demands and firefighting requirements.</w:t>
            </w:r>
          </w:p>
        </w:tc>
      </w:tr>
      <w:tr w:rsidR="00D85D0D" w14:paraId="60F7ABFF" w14:textId="77777777" w:rsidTr="00BB106F">
        <w:tc>
          <w:tcPr>
            <w:tcW w:w="1522" w:type="dxa"/>
            <w:shd w:val="clear" w:color="auto" w:fill="EAF6F7"/>
            <w:tcMar>
              <w:left w:w="180" w:type="dxa"/>
              <w:right w:w="360" w:type="dxa"/>
            </w:tcMar>
          </w:tcPr>
          <w:p w14:paraId="5D52B0DA" w14:textId="66FEF015" w:rsidR="00D85D0D" w:rsidRDefault="00CD14C9" w:rsidP="00B33859">
            <w:pPr>
              <w:pStyle w:val="PolicyNumber"/>
              <w:tabs>
                <w:tab w:val="left" w:pos="1188"/>
              </w:tabs>
              <w:spacing w:before="0" w:after="60"/>
              <w:contextualSpacing/>
            </w:pPr>
            <w:r>
              <w:t>10-</w:t>
            </w:r>
            <w:r w:rsidR="007C0A87">
              <w:t>3.5</w:t>
            </w:r>
          </w:p>
        </w:tc>
        <w:tc>
          <w:tcPr>
            <w:tcW w:w="7830" w:type="dxa"/>
            <w:shd w:val="clear" w:color="auto" w:fill="EAF6F7"/>
            <w:tcMar>
              <w:left w:w="0" w:type="dxa"/>
              <w:right w:w="187" w:type="dxa"/>
            </w:tcMar>
          </w:tcPr>
          <w:p w14:paraId="4857878B" w14:textId="777F8792" w:rsidR="00D85D0D" w:rsidRDefault="007C0A87" w:rsidP="00B33859">
            <w:pPr>
              <w:pStyle w:val="PolicyText"/>
              <w:spacing w:after="60"/>
              <w:jc w:val="left"/>
            </w:pPr>
            <w:r w:rsidRPr="007C0A87">
              <w:t>Prohibit single-access neighborhoods in fire hazard areas. Provide adequate access for fire and other emergency response personnel and vegetation management programs.</w:t>
            </w:r>
          </w:p>
        </w:tc>
      </w:tr>
      <w:tr w:rsidR="00D85D0D" w14:paraId="42A14630" w14:textId="77777777" w:rsidTr="00BB106F">
        <w:tc>
          <w:tcPr>
            <w:tcW w:w="1522" w:type="dxa"/>
            <w:shd w:val="clear" w:color="auto" w:fill="EAF6F7"/>
            <w:tcMar>
              <w:left w:w="180" w:type="dxa"/>
              <w:right w:w="360" w:type="dxa"/>
            </w:tcMar>
          </w:tcPr>
          <w:p w14:paraId="188E40F0" w14:textId="79810DF4" w:rsidR="00D85D0D" w:rsidRDefault="00CD14C9" w:rsidP="00B33859">
            <w:pPr>
              <w:pStyle w:val="PolicyNumber"/>
              <w:tabs>
                <w:tab w:val="left" w:pos="1188"/>
              </w:tabs>
              <w:spacing w:before="0" w:after="60"/>
              <w:contextualSpacing/>
            </w:pPr>
            <w:r>
              <w:t>10-</w:t>
            </w:r>
            <w:r w:rsidR="007C0A87">
              <w:t>3.6</w:t>
            </w:r>
          </w:p>
        </w:tc>
        <w:tc>
          <w:tcPr>
            <w:tcW w:w="7830" w:type="dxa"/>
            <w:shd w:val="clear" w:color="auto" w:fill="EAF6F7"/>
            <w:tcMar>
              <w:left w:w="0" w:type="dxa"/>
              <w:right w:w="187" w:type="dxa"/>
            </w:tcMar>
          </w:tcPr>
          <w:p w14:paraId="245DEEDC" w14:textId="36983A4B" w:rsidR="00D85D0D" w:rsidRDefault="007C0A87" w:rsidP="00B33859">
            <w:pPr>
              <w:pStyle w:val="PolicyText"/>
              <w:spacing w:after="60"/>
              <w:jc w:val="left"/>
            </w:pPr>
            <w:r w:rsidRPr="007C0A87">
              <w:t>Coordinate with Southern California Edison on electrical infrastructure that may be impacted by wildfires and/or Public Safety Power Shutoff events.</w:t>
            </w:r>
          </w:p>
        </w:tc>
      </w:tr>
      <w:tr w:rsidR="00DC0237" w14:paraId="0EA3D476" w14:textId="77777777" w:rsidTr="00BB106F">
        <w:tc>
          <w:tcPr>
            <w:tcW w:w="1522" w:type="dxa"/>
            <w:shd w:val="clear" w:color="auto" w:fill="EAF6F7"/>
            <w:tcMar>
              <w:left w:w="180" w:type="dxa"/>
              <w:right w:w="360" w:type="dxa"/>
            </w:tcMar>
          </w:tcPr>
          <w:p w14:paraId="28B3D6AB" w14:textId="059D5148" w:rsidR="00DC0237" w:rsidRPr="00FA0A54" w:rsidRDefault="00DC0237" w:rsidP="00B33859">
            <w:pPr>
              <w:pStyle w:val="PolicyNumber"/>
              <w:tabs>
                <w:tab w:val="left" w:pos="1188"/>
              </w:tabs>
              <w:spacing w:before="0" w:after="60"/>
              <w:contextualSpacing/>
              <w:rPr>
                <w:highlight w:val="green"/>
              </w:rPr>
            </w:pPr>
            <w:r w:rsidRPr="00FA0A54">
              <w:rPr>
                <w:highlight w:val="green"/>
              </w:rPr>
              <w:t>10-3.</w:t>
            </w:r>
            <w:r w:rsidR="00644674" w:rsidRPr="00FA0A54">
              <w:rPr>
                <w:highlight w:val="green"/>
              </w:rPr>
              <w:t>7</w:t>
            </w:r>
          </w:p>
        </w:tc>
        <w:tc>
          <w:tcPr>
            <w:tcW w:w="7830" w:type="dxa"/>
            <w:shd w:val="clear" w:color="auto" w:fill="EAF6F7"/>
            <w:tcMar>
              <w:left w:w="0" w:type="dxa"/>
              <w:right w:w="187" w:type="dxa"/>
            </w:tcMar>
          </w:tcPr>
          <w:p w14:paraId="163F1F63" w14:textId="5407306F" w:rsidR="00DC0237" w:rsidRPr="00FA0A54" w:rsidRDefault="00DC0237" w:rsidP="00B33859">
            <w:pPr>
              <w:pStyle w:val="PolicyText"/>
              <w:spacing w:after="60"/>
              <w:jc w:val="left"/>
              <w:rPr>
                <w:highlight w:val="green"/>
              </w:rPr>
            </w:pPr>
            <w:r w:rsidRPr="00FA0A54">
              <w:rPr>
                <w:highlight w:val="green"/>
              </w:rPr>
              <w:t>Promote fire safe design</w:t>
            </w:r>
            <w:r w:rsidR="00644674" w:rsidRPr="00FA0A54">
              <w:rPr>
                <w:highlight w:val="green"/>
              </w:rPr>
              <w:t xml:space="preserve"> and practices throughout the city.</w:t>
            </w:r>
          </w:p>
        </w:tc>
      </w:tr>
      <w:tr w:rsidR="00A964BC" w14:paraId="19456309" w14:textId="77777777" w:rsidTr="00BB106F">
        <w:tc>
          <w:tcPr>
            <w:tcW w:w="1522" w:type="dxa"/>
            <w:shd w:val="clear" w:color="auto" w:fill="EAF6F7"/>
            <w:tcMar>
              <w:left w:w="180" w:type="dxa"/>
              <w:right w:w="360" w:type="dxa"/>
            </w:tcMar>
          </w:tcPr>
          <w:p w14:paraId="17425627" w14:textId="24B6EF9F" w:rsidR="00A964BC" w:rsidRPr="00336AA6" w:rsidRDefault="00C5139A" w:rsidP="00B33859">
            <w:pPr>
              <w:pStyle w:val="PolicyNumber"/>
              <w:tabs>
                <w:tab w:val="left" w:pos="1188"/>
              </w:tabs>
              <w:spacing w:before="0" w:after="60"/>
              <w:contextualSpacing/>
              <w:rPr>
                <w:b w:val="0"/>
                <w:bCs/>
                <w:highlight w:val="green"/>
              </w:rPr>
            </w:pPr>
            <w:r w:rsidRPr="00336AA6">
              <w:rPr>
                <w:b w:val="0"/>
                <w:bCs/>
                <w:highlight w:val="green"/>
              </w:rPr>
              <w:t>10</w:t>
            </w:r>
            <w:r w:rsidR="00C77544" w:rsidRPr="00336AA6">
              <w:rPr>
                <w:b w:val="0"/>
                <w:bCs/>
                <w:highlight w:val="green"/>
              </w:rPr>
              <w:t>-3.7</w:t>
            </w:r>
            <w:r w:rsidR="00644674" w:rsidRPr="00336AA6">
              <w:rPr>
                <w:b w:val="0"/>
                <w:bCs/>
                <w:highlight w:val="green"/>
              </w:rPr>
              <w:t>(</w:t>
            </w:r>
            <w:proofErr w:type="gramStart"/>
            <w:r w:rsidR="00644674" w:rsidRPr="00336AA6">
              <w:rPr>
                <w:b w:val="0"/>
                <w:bCs/>
                <w:highlight w:val="green"/>
              </w:rPr>
              <w:t>a)</w:t>
            </w:r>
            <w:r w:rsidR="00C77544" w:rsidRPr="00336AA6">
              <w:rPr>
                <w:b w:val="0"/>
                <w:bCs/>
                <w:highlight w:val="green"/>
              </w:rPr>
              <w:t xml:space="preserve">   </w:t>
            </w:r>
            <w:proofErr w:type="gramEnd"/>
            <w:r w:rsidR="00C77544" w:rsidRPr="00336AA6">
              <w:rPr>
                <w:b w:val="0"/>
                <w:bCs/>
                <w:highlight w:val="green"/>
              </w:rPr>
              <w:t xml:space="preserve">   </w:t>
            </w:r>
          </w:p>
        </w:tc>
        <w:tc>
          <w:tcPr>
            <w:tcW w:w="7830" w:type="dxa"/>
            <w:shd w:val="clear" w:color="auto" w:fill="EAF6F7"/>
            <w:tcMar>
              <w:left w:w="0" w:type="dxa"/>
              <w:right w:w="187" w:type="dxa"/>
            </w:tcMar>
          </w:tcPr>
          <w:p w14:paraId="66EFD182" w14:textId="3E04DBD6" w:rsidR="00A964BC" w:rsidRPr="00FA0A54" w:rsidRDefault="00586734" w:rsidP="00B33859">
            <w:pPr>
              <w:pStyle w:val="PolicyText"/>
              <w:spacing w:after="60"/>
              <w:jc w:val="left"/>
              <w:rPr>
                <w:highlight w:val="green"/>
              </w:rPr>
            </w:pPr>
            <w:r w:rsidRPr="00FA0A54">
              <w:rPr>
                <w:highlight w:val="green"/>
              </w:rPr>
              <w:t xml:space="preserve">Develop a public awareness program </w:t>
            </w:r>
            <w:r w:rsidR="00D04927" w:rsidRPr="00FA0A54">
              <w:rPr>
                <w:highlight w:val="green"/>
              </w:rPr>
              <w:t xml:space="preserve">promoting </w:t>
            </w:r>
            <w:r w:rsidR="00134940" w:rsidRPr="00FA0A54">
              <w:rPr>
                <w:highlight w:val="green"/>
              </w:rPr>
              <w:t xml:space="preserve">fire safe </w:t>
            </w:r>
            <w:r w:rsidR="00FA6197" w:rsidRPr="00FA0A54">
              <w:rPr>
                <w:highlight w:val="green"/>
              </w:rPr>
              <w:t xml:space="preserve">home </w:t>
            </w:r>
            <w:r w:rsidR="002E2EF7" w:rsidRPr="00FA0A54">
              <w:rPr>
                <w:highlight w:val="green"/>
              </w:rPr>
              <w:t>improvements</w:t>
            </w:r>
            <w:r w:rsidR="004478C1" w:rsidRPr="00FA0A54">
              <w:rPr>
                <w:highlight w:val="green"/>
              </w:rPr>
              <w:t xml:space="preserve"> and </w:t>
            </w:r>
            <w:r w:rsidR="00134940" w:rsidRPr="00FA0A54">
              <w:rPr>
                <w:highlight w:val="green"/>
              </w:rPr>
              <w:t>design</w:t>
            </w:r>
            <w:r w:rsidR="00FA6197" w:rsidRPr="00FA0A54">
              <w:rPr>
                <w:highlight w:val="green"/>
              </w:rPr>
              <w:t>, fire</w:t>
            </w:r>
            <w:r w:rsidR="004478C1" w:rsidRPr="00FA0A54">
              <w:rPr>
                <w:highlight w:val="green"/>
              </w:rPr>
              <w:t>-</w:t>
            </w:r>
            <w:r w:rsidR="002E2EF7" w:rsidRPr="00FA0A54">
              <w:rPr>
                <w:highlight w:val="green"/>
              </w:rPr>
              <w:t>resistant</w:t>
            </w:r>
            <w:r w:rsidR="00FA6197" w:rsidRPr="00FA0A54">
              <w:rPr>
                <w:highlight w:val="green"/>
              </w:rPr>
              <w:t xml:space="preserve"> landscaping</w:t>
            </w:r>
            <w:r w:rsidR="00134940" w:rsidRPr="00FA0A54">
              <w:rPr>
                <w:highlight w:val="green"/>
              </w:rPr>
              <w:t xml:space="preserve"> and </w:t>
            </w:r>
            <w:r w:rsidR="002E2EF7" w:rsidRPr="00FA0A54">
              <w:rPr>
                <w:highlight w:val="green"/>
              </w:rPr>
              <w:t>education on</w:t>
            </w:r>
            <w:r w:rsidR="00E61181" w:rsidRPr="00FA0A54">
              <w:rPr>
                <w:highlight w:val="green"/>
              </w:rPr>
              <w:t xml:space="preserve"> </w:t>
            </w:r>
            <w:r w:rsidR="00134940" w:rsidRPr="00FA0A54">
              <w:rPr>
                <w:highlight w:val="green"/>
              </w:rPr>
              <w:t>defensible space</w:t>
            </w:r>
            <w:r w:rsidR="00AE6AB8" w:rsidRPr="00FA0A54">
              <w:rPr>
                <w:highlight w:val="green"/>
              </w:rPr>
              <w:t xml:space="preserve"> </w:t>
            </w:r>
            <w:r w:rsidR="00E61181" w:rsidRPr="00FA0A54">
              <w:rPr>
                <w:highlight w:val="green"/>
              </w:rPr>
              <w:t>setbacks</w:t>
            </w:r>
            <w:r w:rsidR="002E2EF7" w:rsidRPr="00FA0A54">
              <w:rPr>
                <w:highlight w:val="green"/>
              </w:rPr>
              <w:t xml:space="preserve">.  </w:t>
            </w:r>
          </w:p>
        </w:tc>
      </w:tr>
    </w:tbl>
    <w:p w14:paraId="10B01C4F" w14:textId="3A86C23D" w:rsidR="00C81A08" w:rsidRDefault="00500D74" w:rsidP="00B34047">
      <w:pPr>
        <w:pStyle w:val="Heading2"/>
        <w:numPr>
          <w:ilvl w:val="0"/>
          <w:numId w:val="5"/>
        </w:numPr>
        <w:spacing w:before="240"/>
      </w:pPr>
      <w:bookmarkStart w:id="17" w:name="_Toc72913605"/>
      <w:r>
        <w:t>Hazardous Materials</w:t>
      </w:r>
      <w:bookmarkEnd w:id="17"/>
      <w:r>
        <w:t xml:space="preserve">                                                                                              </w:t>
      </w:r>
    </w:p>
    <w:p w14:paraId="6D8BFDF9" w14:textId="6982D933" w:rsidR="003B62F4" w:rsidRPr="00CD7B6B" w:rsidRDefault="00BC7AB6" w:rsidP="00BC7AB6">
      <w:pPr>
        <w:autoSpaceDE w:val="0"/>
        <w:autoSpaceDN w:val="0"/>
        <w:adjustRightInd w:val="0"/>
        <w:rPr>
          <w:rFonts w:cs="Arial"/>
          <w:color w:val="auto"/>
          <w:szCs w:val="19"/>
        </w:rPr>
      </w:pPr>
      <w:r w:rsidRPr="00CD7B6B">
        <w:rPr>
          <w:rFonts w:cs="Arial"/>
          <w:color w:val="auto"/>
          <w:szCs w:val="19"/>
        </w:rPr>
        <w:t xml:space="preserve">Natural hazards are not the only threat to a community's safety. Human-caused </w:t>
      </w:r>
      <w:r w:rsidR="00CD14C9">
        <w:rPr>
          <w:rFonts w:cs="Arial"/>
          <w:color w:val="auto"/>
          <w:szCs w:val="19"/>
        </w:rPr>
        <w:t>hazards</w:t>
      </w:r>
      <w:r w:rsidRPr="00CD7B6B">
        <w:rPr>
          <w:rFonts w:cs="Arial"/>
          <w:color w:val="auto"/>
          <w:szCs w:val="19"/>
        </w:rPr>
        <w:t>, such as</w:t>
      </w:r>
      <w:r w:rsidR="009F044C" w:rsidRPr="00CD7B6B">
        <w:rPr>
          <w:rFonts w:cs="Arial"/>
          <w:color w:val="auto"/>
          <w:szCs w:val="19"/>
        </w:rPr>
        <w:t xml:space="preserve"> the</w:t>
      </w:r>
      <w:r w:rsidRPr="00CD7B6B">
        <w:rPr>
          <w:rFonts w:cs="Arial"/>
          <w:color w:val="auto"/>
          <w:szCs w:val="19"/>
        </w:rPr>
        <w:t xml:space="preserve"> various hazardous materials and wastes</w:t>
      </w:r>
      <w:r w:rsidR="00CD14C9">
        <w:rPr>
          <w:rFonts w:cs="Arial"/>
          <w:color w:val="auto"/>
          <w:szCs w:val="19"/>
        </w:rPr>
        <w:t xml:space="preserve"> stored, transported, or manufactured in a community</w:t>
      </w:r>
      <w:r w:rsidR="00064752">
        <w:rPr>
          <w:rFonts w:cs="Arial"/>
          <w:color w:val="auto"/>
          <w:szCs w:val="19"/>
        </w:rPr>
        <w:t>,</w:t>
      </w:r>
      <w:r w:rsidR="00CD14C9">
        <w:rPr>
          <w:rFonts w:cs="Arial"/>
          <w:color w:val="auto"/>
          <w:szCs w:val="19"/>
        </w:rPr>
        <w:t xml:space="preserve"> </w:t>
      </w:r>
      <w:r w:rsidRPr="00CD7B6B">
        <w:rPr>
          <w:rFonts w:cs="Arial"/>
          <w:color w:val="auto"/>
          <w:szCs w:val="19"/>
        </w:rPr>
        <w:t xml:space="preserve">can pose significant risks. </w:t>
      </w:r>
      <w:r w:rsidR="009F044C" w:rsidRPr="00CD7B6B">
        <w:rPr>
          <w:rFonts w:cs="Arial"/>
          <w:color w:val="auto"/>
          <w:szCs w:val="19"/>
        </w:rPr>
        <w:t>Hazardous</w:t>
      </w:r>
      <w:r w:rsidRPr="00CD7B6B">
        <w:rPr>
          <w:rFonts w:cs="Arial"/>
          <w:color w:val="auto"/>
          <w:szCs w:val="19"/>
        </w:rPr>
        <w:t xml:space="preserve"> materials are identified as being toxic, flammable, explosive, corrosive, infectious, radioactive, or a</w:t>
      </w:r>
      <w:r w:rsidR="009F044C" w:rsidRPr="00CD7B6B">
        <w:rPr>
          <w:rFonts w:cs="Arial"/>
          <w:color w:val="auto"/>
          <w:szCs w:val="19"/>
        </w:rPr>
        <w:t>ny</w:t>
      </w:r>
      <w:r w:rsidRPr="00CD7B6B">
        <w:rPr>
          <w:rFonts w:cs="Arial"/>
          <w:color w:val="auto"/>
          <w:szCs w:val="19"/>
        </w:rPr>
        <w:t xml:space="preserve"> combination of these characteristics. Hazardous wastes are categorized similarly but are identified separately from materials because they no longer serve a meaningful use. </w:t>
      </w:r>
      <w:r w:rsidR="003B62F4" w:rsidRPr="00CD7B6B">
        <w:rPr>
          <w:rFonts w:cs="Arial"/>
          <w:color w:val="auto"/>
          <w:szCs w:val="19"/>
        </w:rPr>
        <w:t>The City of Loma Linda has adopted the County of San Bernardino</w:t>
      </w:r>
      <w:r w:rsidR="00B45D3C">
        <w:rPr>
          <w:rFonts w:cs="Arial"/>
          <w:color w:val="auto"/>
          <w:szCs w:val="19"/>
        </w:rPr>
        <w:t>'</w:t>
      </w:r>
      <w:r w:rsidR="003B62F4" w:rsidRPr="00CD7B6B">
        <w:rPr>
          <w:rFonts w:cs="Arial"/>
          <w:color w:val="auto"/>
          <w:szCs w:val="19"/>
        </w:rPr>
        <w:t>s Area Plan for its Hazardous Materials Emergency Response Plan. Individuals within the City</w:t>
      </w:r>
      <w:r w:rsidR="00B45D3C">
        <w:rPr>
          <w:rFonts w:cs="Arial"/>
          <w:color w:val="auto"/>
          <w:szCs w:val="19"/>
        </w:rPr>
        <w:t>'</w:t>
      </w:r>
      <w:r w:rsidR="003B62F4" w:rsidRPr="00CD7B6B">
        <w:rPr>
          <w:rFonts w:cs="Arial"/>
          <w:color w:val="auto"/>
          <w:szCs w:val="19"/>
        </w:rPr>
        <w:t>s Fire and Rescue Division are trained to administer the County of San Bernardino Area Plan for a hazardous material emergency response.</w:t>
      </w:r>
    </w:p>
    <w:p w14:paraId="6A5C8E07" w14:textId="77777777" w:rsidR="00326E7B" w:rsidRPr="009F044C" w:rsidRDefault="00326E7B" w:rsidP="00326E7B">
      <w:pPr>
        <w:rPr>
          <w:rFonts w:eastAsiaTheme="majorEastAsia" w:cstheme="majorBidi"/>
          <w:b/>
          <w:bCs/>
          <w:sz w:val="23"/>
        </w:rPr>
      </w:pPr>
      <w:r w:rsidRPr="009F044C">
        <w:rPr>
          <w:rFonts w:eastAsiaTheme="majorEastAsia" w:cstheme="majorBidi"/>
          <w:b/>
          <w:bCs/>
          <w:sz w:val="23"/>
        </w:rPr>
        <w:t>In the Home</w:t>
      </w:r>
    </w:p>
    <w:p w14:paraId="294310A2" w14:textId="061BDD95" w:rsidR="003B62F4" w:rsidRPr="00CD7B6B" w:rsidRDefault="00326E7B" w:rsidP="00326E7B">
      <w:pPr>
        <w:autoSpaceDE w:val="0"/>
        <w:autoSpaceDN w:val="0"/>
        <w:adjustRightInd w:val="0"/>
        <w:rPr>
          <w:rFonts w:cs="Arial"/>
          <w:color w:val="auto"/>
          <w:szCs w:val="19"/>
        </w:rPr>
      </w:pPr>
      <w:r w:rsidRPr="00CD7B6B">
        <w:rPr>
          <w:rFonts w:cs="Arial"/>
          <w:color w:val="auto"/>
          <w:szCs w:val="19"/>
        </w:rPr>
        <w:t>Exposure to hazardous materials is not uncommon, as many household cleaning products contain chemicals that can harm both humans and the environment. Through proper use, however, the health risks associated with these hazardous materials can largely be avoided. The proper storage of household cleaning products and other common hazardous materials, such as those used in automotive and home repair, is also an important component of responsible management. Following the manufacturer's instructions on the packaging and keeping products out of the reach of children are two simple steps that can help reduce the risk of exposure.</w:t>
      </w:r>
    </w:p>
    <w:p w14:paraId="57927715" w14:textId="77777777" w:rsidR="00BC7AB6" w:rsidRPr="009F044C" w:rsidRDefault="00BC7AB6" w:rsidP="009F044C">
      <w:pPr>
        <w:rPr>
          <w:rFonts w:eastAsiaTheme="majorEastAsia" w:cstheme="majorBidi"/>
          <w:b/>
          <w:bCs/>
          <w:sz w:val="23"/>
        </w:rPr>
      </w:pPr>
      <w:r w:rsidRPr="009F044C">
        <w:rPr>
          <w:rFonts w:eastAsiaTheme="majorEastAsia" w:cstheme="majorBidi"/>
          <w:b/>
          <w:bCs/>
          <w:sz w:val="23"/>
        </w:rPr>
        <w:t xml:space="preserve">In the Community </w:t>
      </w:r>
    </w:p>
    <w:p w14:paraId="28EF408A" w14:textId="24655115" w:rsidR="00BC7AB6" w:rsidRPr="00BC7AB6" w:rsidRDefault="009F044C" w:rsidP="00BC7AB6">
      <w:pPr>
        <w:autoSpaceDE w:val="0"/>
        <w:autoSpaceDN w:val="0"/>
        <w:adjustRightInd w:val="0"/>
        <w:rPr>
          <w:rFonts w:cs="Arial"/>
          <w:szCs w:val="19"/>
        </w:rPr>
      </w:pPr>
      <w:r w:rsidRPr="00CD7B6B">
        <w:rPr>
          <w:rFonts w:cs="Arial"/>
          <w:color w:val="auto"/>
          <w:szCs w:val="19"/>
        </w:rPr>
        <w:t>Hazardous materials are commonly used by all segments of our society</w:t>
      </w:r>
      <w:r w:rsidR="00064752">
        <w:rPr>
          <w:rFonts w:cs="Arial"/>
          <w:color w:val="auto"/>
          <w:szCs w:val="19"/>
        </w:rPr>
        <w:t>,</w:t>
      </w:r>
      <w:r w:rsidRPr="00CD7B6B">
        <w:rPr>
          <w:rFonts w:cs="Arial"/>
          <w:color w:val="auto"/>
          <w:szCs w:val="19"/>
        </w:rPr>
        <w:t xml:space="preserve"> including manufacturing and service industries, commercial enterprises, agriculture, military bases, hospitals, schools, and households. If improperly handled, stored, or disposed of, these materials can have substantial health and environmental consequences. A</w:t>
      </w:r>
      <w:r w:rsidR="00BC7AB6" w:rsidRPr="00CD7B6B">
        <w:rPr>
          <w:rFonts w:cs="Arial"/>
          <w:color w:val="auto"/>
          <w:szCs w:val="19"/>
        </w:rPr>
        <w:t>lthough common household chemicals pose little threat to the community at large, hazardous materials and wastes used by busines</w:t>
      </w:r>
      <w:r w:rsidR="00064752">
        <w:rPr>
          <w:rFonts w:cs="Arial"/>
          <w:color w:val="auto"/>
          <w:szCs w:val="19"/>
        </w:rPr>
        <w:t>se</w:t>
      </w:r>
      <w:r w:rsidR="00BC7AB6" w:rsidRPr="00CD7B6B">
        <w:rPr>
          <w:rFonts w:cs="Arial"/>
          <w:color w:val="auto"/>
          <w:szCs w:val="19"/>
        </w:rPr>
        <w:t xml:space="preserve">s and industry present a greater risk. Mechanical dealerships, repair shops, gasoline, diesel fuel stations, and dry cleaners are examples of businesses that </w:t>
      </w:r>
      <w:r w:rsidRPr="00CD7B6B">
        <w:rPr>
          <w:rFonts w:cs="Arial"/>
          <w:color w:val="auto"/>
          <w:szCs w:val="19"/>
        </w:rPr>
        <w:t>extensively use</w:t>
      </w:r>
      <w:r w:rsidR="00BC7AB6" w:rsidRPr="00CD7B6B">
        <w:rPr>
          <w:rFonts w:cs="Arial"/>
          <w:color w:val="auto"/>
          <w:szCs w:val="19"/>
        </w:rPr>
        <w:t xml:space="preserve"> and store chemicals or other hazardous materials. Pipelines</w:t>
      </w:r>
      <w:r w:rsidRPr="00CD7B6B">
        <w:rPr>
          <w:rFonts w:cs="Arial"/>
          <w:color w:val="auto"/>
          <w:szCs w:val="19"/>
        </w:rPr>
        <w:t>, trucks,</w:t>
      </w:r>
      <w:r w:rsidR="00BC7AB6" w:rsidRPr="00CD7B6B">
        <w:rPr>
          <w:rFonts w:cs="Arial"/>
          <w:color w:val="auto"/>
          <w:szCs w:val="19"/>
        </w:rPr>
        <w:t xml:space="preserve"> and tanks within the City also transport and store chemicals that </w:t>
      </w:r>
      <w:r w:rsidR="00BC7AB6" w:rsidRPr="00CD7B6B">
        <w:rPr>
          <w:rFonts w:cs="Arial"/>
          <w:color w:val="auto"/>
          <w:szCs w:val="19"/>
        </w:rPr>
        <w:lastRenderedPageBreak/>
        <w:t xml:space="preserve">could pose a risk if </w:t>
      </w:r>
      <w:r w:rsidR="00064752">
        <w:rPr>
          <w:rFonts w:cs="Arial"/>
          <w:color w:val="auto"/>
          <w:szCs w:val="19"/>
        </w:rPr>
        <w:t xml:space="preserve">a </w:t>
      </w:r>
      <w:r w:rsidR="00BC7AB6" w:rsidRPr="00CD7B6B">
        <w:rPr>
          <w:rFonts w:cs="Arial"/>
          <w:color w:val="auto"/>
          <w:szCs w:val="19"/>
        </w:rPr>
        <w:t xml:space="preserve">failure occurs. </w:t>
      </w:r>
      <w:r w:rsidR="00326E7B" w:rsidRPr="00326E7B">
        <w:rPr>
          <w:rFonts w:cs="Arial"/>
          <w:color w:val="auto"/>
          <w:szCs w:val="19"/>
        </w:rPr>
        <w:t xml:space="preserve">If an </w:t>
      </w:r>
      <w:r w:rsidR="00326E7B" w:rsidRPr="00CD7B6B">
        <w:rPr>
          <w:rFonts w:cs="Arial"/>
          <w:color w:val="auto"/>
          <w:szCs w:val="19"/>
        </w:rPr>
        <w:t>event</w:t>
      </w:r>
      <w:r w:rsidR="00326E7B" w:rsidRPr="00326E7B">
        <w:rPr>
          <w:rFonts w:cs="Arial"/>
          <w:color w:val="auto"/>
          <w:szCs w:val="19"/>
        </w:rPr>
        <w:t xml:space="preserve"> such as an earthquake or fire occurs, these materials may be subject to uncontrolled release</w:t>
      </w:r>
      <w:r w:rsidR="00326E7B" w:rsidRPr="00CD7B6B">
        <w:rPr>
          <w:rFonts w:cs="Arial"/>
          <w:color w:val="auto"/>
          <w:szCs w:val="19"/>
        </w:rPr>
        <w:t xml:space="preserve">, </w:t>
      </w:r>
      <w:r w:rsidR="00CD14C9">
        <w:rPr>
          <w:rFonts w:cs="Arial"/>
          <w:color w:val="auto"/>
          <w:szCs w:val="19"/>
        </w:rPr>
        <w:t>which</w:t>
      </w:r>
      <w:r w:rsidR="00BC7AB6" w:rsidRPr="00CD7B6B">
        <w:rPr>
          <w:rFonts w:cs="Arial"/>
          <w:color w:val="auto"/>
          <w:szCs w:val="19"/>
        </w:rPr>
        <w:t xml:space="preserve"> </w:t>
      </w:r>
      <w:r w:rsidR="00064752">
        <w:rPr>
          <w:rFonts w:cs="Arial"/>
          <w:color w:val="auto"/>
          <w:szCs w:val="19"/>
        </w:rPr>
        <w:t>is</w:t>
      </w:r>
      <w:r w:rsidR="00BC7AB6" w:rsidRPr="00CD7B6B">
        <w:rPr>
          <w:rFonts w:cs="Arial"/>
          <w:color w:val="auto"/>
          <w:szCs w:val="19"/>
        </w:rPr>
        <w:t xml:space="preserve"> anticipated to be isolated to </w:t>
      </w:r>
      <w:r w:rsidR="00CD14C9">
        <w:rPr>
          <w:rFonts w:cs="Arial"/>
          <w:color w:val="auto"/>
          <w:szCs w:val="19"/>
        </w:rPr>
        <w:t>the location</w:t>
      </w:r>
      <w:r w:rsidR="00BC7AB6" w:rsidRPr="00CD7B6B">
        <w:rPr>
          <w:rFonts w:cs="Arial"/>
          <w:color w:val="auto"/>
          <w:szCs w:val="19"/>
        </w:rPr>
        <w:t xml:space="preserve"> where</w:t>
      </w:r>
      <w:r w:rsidR="00326E7B" w:rsidRPr="00CD7B6B">
        <w:rPr>
          <w:rFonts w:cs="Arial"/>
          <w:color w:val="auto"/>
          <w:szCs w:val="19"/>
        </w:rPr>
        <w:t xml:space="preserve"> </w:t>
      </w:r>
      <w:r w:rsidR="00CD14C9">
        <w:rPr>
          <w:rFonts w:cs="Arial"/>
          <w:color w:val="auto"/>
          <w:szCs w:val="19"/>
        </w:rPr>
        <w:t>they are stored</w:t>
      </w:r>
      <w:r w:rsidR="00BC7AB6" w:rsidRPr="00CD7B6B">
        <w:rPr>
          <w:rFonts w:cs="Arial"/>
          <w:color w:val="auto"/>
          <w:szCs w:val="19"/>
        </w:rPr>
        <w:t>. Releases also tend to involve t</w:t>
      </w:r>
      <w:r w:rsidR="00064752">
        <w:rPr>
          <w:rFonts w:cs="Arial"/>
          <w:color w:val="auto"/>
          <w:szCs w:val="19"/>
        </w:rPr>
        <w:t>ransporting</w:t>
      </w:r>
      <w:r w:rsidR="00BC7AB6" w:rsidRPr="00CD7B6B">
        <w:rPr>
          <w:rFonts w:cs="Arial"/>
          <w:color w:val="auto"/>
          <w:szCs w:val="19"/>
        </w:rPr>
        <w:t xml:space="preserve"> raw materials and their byproducts either by pipeline or truck. Regulation of the use, storage, and transportation of hazardous materials and wastes rests on state and federal agencies; however, cities play a large role in minimizing the risks and impacts of exposure through careful planning and preparation</w:t>
      </w:r>
      <w:r w:rsidR="00326E7B" w:rsidRPr="00326E7B">
        <w:rPr>
          <w:rFonts w:cs="Arial"/>
          <w:color w:val="auto"/>
          <w:szCs w:val="19"/>
        </w:rPr>
        <w:t xml:space="preserve">. As industrial development occurs in the future, the potential for new sources of hazardous materials </w:t>
      </w:r>
      <w:r w:rsidR="00326E7B" w:rsidRPr="00CD7B6B">
        <w:rPr>
          <w:rFonts w:cs="Arial"/>
          <w:color w:val="auto"/>
          <w:szCs w:val="19"/>
        </w:rPr>
        <w:t xml:space="preserve">will </w:t>
      </w:r>
      <w:r w:rsidR="00CD14C9">
        <w:rPr>
          <w:rFonts w:cs="Arial"/>
          <w:color w:val="auto"/>
          <w:szCs w:val="19"/>
        </w:rPr>
        <w:t>change</w:t>
      </w:r>
      <w:r w:rsidR="00326E7B">
        <w:rPr>
          <w:rFonts w:cs="Arial"/>
          <w:szCs w:val="19"/>
        </w:rPr>
        <w:t>.</w:t>
      </w:r>
    </w:p>
    <w:p w14:paraId="5DBC9B42" w14:textId="1BBD7BDE" w:rsidR="009F044C" w:rsidRDefault="009F044C" w:rsidP="009F044C">
      <w:pPr>
        <w:autoSpaceDE w:val="0"/>
        <w:autoSpaceDN w:val="0"/>
        <w:adjustRightInd w:val="0"/>
        <w:rPr>
          <w:rFonts w:cs="Arial"/>
          <w:szCs w:val="19"/>
        </w:rPr>
      </w:pPr>
      <w:r w:rsidRPr="009F044C">
        <w:rPr>
          <w:rFonts w:eastAsiaTheme="majorEastAsia" w:cstheme="majorBidi"/>
          <w:b/>
          <w:bCs/>
          <w:sz w:val="23"/>
        </w:rPr>
        <w:t>Identified Hazardous Waste and Materials Issues</w:t>
      </w:r>
    </w:p>
    <w:p w14:paraId="6493256F" w14:textId="54516458" w:rsidR="009F044C" w:rsidRPr="00CD7B6B" w:rsidRDefault="00281CEF" w:rsidP="009F044C">
      <w:pPr>
        <w:autoSpaceDE w:val="0"/>
        <w:autoSpaceDN w:val="0"/>
        <w:adjustRightInd w:val="0"/>
        <w:rPr>
          <w:rFonts w:cs="Arial"/>
          <w:color w:val="auto"/>
          <w:szCs w:val="19"/>
        </w:rPr>
      </w:pPr>
      <w:r w:rsidRPr="00CD7B6B">
        <w:rPr>
          <w:rFonts w:cs="Arial"/>
          <w:color w:val="auto"/>
          <w:szCs w:val="19"/>
        </w:rPr>
        <w:t>Hazardous materials include a wide range of potentially injurious substance</w:t>
      </w:r>
      <w:r w:rsidR="00064752">
        <w:rPr>
          <w:rFonts w:cs="Arial"/>
          <w:color w:val="auto"/>
          <w:szCs w:val="19"/>
        </w:rPr>
        <w:t>s,</w:t>
      </w:r>
      <w:r w:rsidRPr="00CD7B6B">
        <w:rPr>
          <w:rFonts w:cs="Arial"/>
          <w:color w:val="auto"/>
          <w:szCs w:val="19"/>
        </w:rPr>
        <w:t xml:space="preserve"> including pesticides, herbicides, toxic metals and chemicals, gases and liquefied gases, explosives and volatile chemicals, biological compounds and organisms, and radioactive substances. Most incidents within the City involve gasoline and oil spills resulting from traffic collisions. The potential for uncontrolled release</w:t>
      </w:r>
      <w:r w:rsidR="00CD14C9">
        <w:rPr>
          <w:rFonts w:cs="Arial"/>
          <w:color w:val="auto"/>
          <w:szCs w:val="19"/>
        </w:rPr>
        <w:t>s</w:t>
      </w:r>
      <w:r w:rsidRPr="00CD7B6B">
        <w:rPr>
          <w:rFonts w:cs="Arial"/>
          <w:color w:val="auto"/>
          <w:szCs w:val="19"/>
        </w:rPr>
        <w:t xml:space="preserve"> from vehicular accidents </w:t>
      </w:r>
      <w:r w:rsidR="00CD14C9">
        <w:rPr>
          <w:rFonts w:cs="Arial"/>
          <w:color w:val="auto"/>
          <w:szCs w:val="19"/>
        </w:rPr>
        <w:t>increase</w:t>
      </w:r>
      <w:r w:rsidR="00064752">
        <w:rPr>
          <w:rFonts w:cs="Arial"/>
          <w:color w:val="auto"/>
          <w:szCs w:val="19"/>
        </w:rPr>
        <w:t>s near Interstate 10, adjacent to the City's northern border</w:t>
      </w:r>
      <w:r w:rsidRPr="00CD7B6B">
        <w:rPr>
          <w:rFonts w:cs="Arial"/>
          <w:color w:val="auto"/>
          <w:szCs w:val="19"/>
        </w:rPr>
        <w:t xml:space="preserve">. Vehicles using this major transportation artery carry a wide variety of hazardous materials. </w:t>
      </w:r>
      <w:r w:rsidR="00CD14C9">
        <w:rPr>
          <w:rFonts w:cs="Arial"/>
          <w:color w:val="auto"/>
          <w:szCs w:val="19"/>
        </w:rPr>
        <w:t>O</w:t>
      </w:r>
      <w:r w:rsidRPr="00CD7B6B">
        <w:rPr>
          <w:rFonts w:cs="Arial"/>
          <w:color w:val="auto"/>
          <w:szCs w:val="19"/>
        </w:rPr>
        <w:t>ther</w:t>
      </w:r>
      <w:r w:rsidR="00326E7B" w:rsidRPr="00CD7B6B">
        <w:rPr>
          <w:rFonts w:cs="Arial"/>
          <w:color w:val="auto"/>
          <w:szCs w:val="19"/>
        </w:rPr>
        <w:t xml:space="preserve"> common</w:t>
      </w:r>
      <w:r w:rsidR="009F044C" w:rsidRPr="00CD7B6B">
        <w:rPr>
          <w:rFonts w:cs="Arial"/>
          <w:color w:val="auto"/>
          <w:szCs w:val="19"/>
        </w:rPr>
        <w:t xml:space="preserve"> hazardous materials</w:t>
      </w:r>
      <w:r w:rsidR="00326E7B" w:rsidRPr="00CD7B6B">
        <w:rPr>
          <w:rFonts w:cs="Arial"/>
          <w:color w:val="auto"/>
          <w:szCs w:val="19"/>
        </w:rPr>
        <w:t>/</w:t>
      </w:r>
      <w:r w:rsidR="009F044C" w:rsidRPr="00CD7B6B">
        <w:rPr>
          <w:rFonts w:cs="Arial"/>
          <w:color w:val="auto"/>
          <w:szCs w:val="19"/>
        </w:rPr>
        <w:t xml:space="preserve">waste concerns within the City </w:t>
      </w:r>
      <w:r w:rsidR="00326E7B" w:rsidRPr="00CD7B6B">
        <w:rPr>
          <w:rFonts w:cs="Arial"/>
          <w:color w:val="auto"/>
          <w:szCs w:val="19"/>
        </w:rPr>
        <w:t xml:space="preserve">include </w:t>
      </w:r>
      <w:r w:rsidR="009F044C" w:rsidRPr="00CD7B6B">
        <w:rPr>
          <w:rFonts w:cs="Arial"/>
          <w:color w:val="auto"/>
          <w:szCs w:val="19"/>
        </w:rPr>
        <w:t>medical waste, transportation accidents, illegal dumping, underground storage tank (UST) leaks, natural gas pipeline</w:t>
      </w:r>
      <w:r w:rsidR="00195EB4">
        <w:rPr>
          <w:rFonts w:cs="Arial"/>
          <w:color w:val="auto"/>
          <w:szCs w:val="19"/>
        </w:rPr>
        <w:t xml:space="preserve"> leaks</w:t>
      </w:r>
      <w:r w:rsidR="009F044C" w:rsidRPr="00CD7B6B">
        <w:rPr>
          <w:rFonts w:cs="Arial"/>
          <w:color w:val="auto"/>
          <w:szCs w:val="19"/>
        </w:rPr>
        <w:t xml:space="preserve">, commercial/industrial wastes, agricultural pesticides, and illegal drug laboratories. Proper identification of potential problems associated with the handling, storage, and disposal of hazardous materials will play an increasingly important role in the growth </w:t>
      </w:r>
      <w:r w:rsidR="00CD14C9">
        <w:rPr>
          <w:rFonts w:cs="Arial"/>
          <w:color w:val="auto"/>
          <w:szCs w:val="19"/>
        </w:rPr>
        <w:t xml:space="preserve">and development of the City </w:t>
      </w:r>
      <w:r w:rsidR="009F044C" w:rsidRPr="00CD7B6B">
        <w:rPr>
          <w:rFonts w:cs="Arial"/>
          <w:color w:val="auto"/>
          <w:szCs w:val="19"/>
        </w:rPr>
        <w:t>in the coming years.</w:t>
      </w:r>
    </w:p>
    <w:p w14:paraId="49B0C7C0" w14:textId="44A1A3DA" w:rsidR="00326E7B" w:rsidRPr="00326E7B" w:rsidRDefault="00326E7B" w:rsidP="00326E7B">
      <w:pPr>
        <w:autoSpaceDE w:val="0"/>
        <w:autoSpaceDN w:val="0"/>
        <w:adjustRightInd w:val="0"/>
        <w:rPr>
          <w:rFonts w:cs="Arial"/>
          <w:color w:val="auto"/>
          <w:szCs w:val="19"/>
        </w:rPr>
      </w:pPr>
      <w:r w:rsidRPr="00326E7B">
        <w:rPr>
          <w:rFonts w:cs="Arial"/>
          <w:color w:val="auto"/>
          <w:szCs w:val="19"/>
        </w:rPr>
        <w:t xml:space="preserve">Illegal dumping of hazardous waste is a region-wide problem </w:t>
      </w:r>
      <w:r w:rsidR="00CD14C9">
        <w:rPr>
          <w:rFonts w:cs="Arial"/>
          <w:color w:val="auto"/>
          <w:szCs w:val="19"/>
        </w:rPr>
        <w:t xml:space="preserve">that is anticipated to reduce based on </w:t>
      </w:r>
      <w:r w:rsidR="00064752">
        <w:rPr>
          <w:rFonts w:cs="Arial"/>
          <w:color w:val="auto"/>
          <w:szCs w:val="19"/>
        </w:rPr>
        <w:t>reducing</w:t>
      </w:r>
      <w:r w:rsidR="00CD14C9">
        <w:rPr>
          <w:rFonts w:cs="Arial"/>
          <w:color w:val="auto"/>
          <w:szCs w:val="19"/>
        </w:rPr>
        <w:t xml:space="preserve"> </w:t>
      </w:r>
      <w:r w:rsidRPr="00326E7B">
        <w:rPr>
          <w:rFonts w:cs="Arial"/>
          <w:color w:val="auto"/>
          <w:szCs w:val="19"/>
        </w:rPr>
        <w:t xml:space="preserve">unimproved </w:t>
      </w:r>
      <w:r w:rsidR="00CD14C9">
        <w:rPr>
          <w:rFonts w:cs="Arial"/>
          <w:color w:val="auto"/>
          <w:szCs w:val="19"/>
        </w:rPr>
        <w:t>properties within the City</w:t>
      </w:r>
      <w:r w:rsidR="00B45D3C">
        <w:rPr>
          <w:rFonts w:cs="Arial"/>
          <w:color w:val="auto"/>
          <w:szCs w:val="19"/>
        </w:rPr>
        <w:t xml:space="preserve">. </w:t>
      </w:r>
      <w:r w:rsidRPr="00326E7B">
        <w:rPr>
          <w:rFonts w:cs="Arial"/>
          <w:color w:val="auto"/>
          <w:szCs w:val="19"/>
        </w:rPr>
        <w:t xml:space="preserve">However, the overall number of hazardous waste sites requiring cleanup </w:t>
      </w:r>
      <w:r w:rsidRPr="00CD7B6B">
        <w:rPr>
          <w:rFonts w:cs="Arial"/>
          <w:color w:val="auto"/>
          <w:szCs w:val="19"/>
        </w:rPr>
        <w:t>because of</w:t>
      </w:r>
      <w:r w:rsidRPr="00326E7B">
        <w:rPr>
          <w:rFonts w:cs="Arial"/>
          <w:color w:val="auto"/>
          <w:szCs w:val="19"/>
        </w:rPr>
        <w:t xml:space="preserve"> illegal dumping is expected to increase </w:t>
      </w:r>
      <w:r w:rsidR="00195EB4">
        <w:rPr>
          <w:rFonts w:cs="Arial"/>
          <w:color w:val="auto"/>
          <w:szCs w:val="19"/>
        </w:rPr>
        <w:t xml:space="preserve">as the </w:t>
      </w:r>
      <w:r w:rsidRPr="00326E7B">
        <w:rPr>
          <w:rFonts w:cs="Arial"/>
          <w:color w:val="auto"/>
          <w:szCs w:val="19"/>
        </w:rPr>
        <w:t>costs of legal</w:t>
      </w:r>
      <w:r w:rsidR="00195EB4">
        <w:rPr>
          <w:rFonts w:cs="Arial"/>
          <w:color w:val="auto"/>
          <w:szCs w:val="19"/>
        </w:rPr>
        <w:t xml:space="preserve"> material/waste</w:t>
      </w:r>
      <w:r w:rsidRPr="00326E7B">
        <w:rPr>
          <w:rFonts w:cs="Arial"/>
          <w:color w:val="auto"/>
          <w:szCs w:val="19"/>
        </w:rPr>
        <w:t xml:space="preserve"> disposal</w:t>
      </w:r>
      <w:r w:rsidR="00195EB4">
        <w:rPr>
          <w:rFonts w:cs="Arial"/>
          <w:color w:val="auto"/>
          <w:szCs w:val="19"/>
        </w:rPr>
        <w:t xml:space="preserve"> increase</w:t>
      </w:r>
      <w:r w:rsidRPr="00326E7B">
        <w:rPr>
          <w:rFonts w:cs="Arial"/>
          <w:color w:val="auto"/>
          <w:szCs w:val="19"/>
        </w:rPr>
        <w:t xml:space="preserve"> and the phased closure of many existing hazardous waste landfills</w:t>
      </w:r>
      <w:r w:rsidR="00195EB4">
        <w:rPr>
          <w:rFonts w:cs="Arial"/>
          <w:color w:val="auto"/>
          <w:szCs w:val="19"/>
        </w:rPr>
        <w:t xml:space="preserve"> continues.</w:t>
      </w:r>
      <w:r w:rsidR="00CD14C9">
        <w:rPr>
          <w:rFonts w:cs="Arial"/>
          <w:color w:val="auto"/>
          <w:szCs w:val="19"/>
        </w:rPr>
        <w:t xml:space="preserve"> In addition, the </w:t>
      </w:r>
      <w:r w:rsidR="00064752">
        <w:rPr>
          <w:rFonts w:cs="Arial"/>
          <w:color w:val="auto"/>
          <w:szCs w:val="19"/>
        </w:rPr>
        <w:t>rise in</w:t>
      </w:r>
      <w:r w:rsidR="00CD14C9">
        <w:rPr>
          <w:rFonts w:cs="Arial"/>
          <w:color w:val="auto"/>
          <w:szCs w:val="19"/>
        </w:rPr>
        <w:t xml:space="preserve"> homelessness throughout the region has increased the demand for cleanup services for encampment locations. Materials and wastes within these locations may be hazardous</w:t>
      </w:r>
      <w:r w:rsidR="00064752">
        <w:rPr>
          <w:rFonts w:cs="Arial"/>
          <w:color w:val="auto"/>
          <w:szCs w:val="19"/>
        </w:rPr>
        <w:t>,</w:t>
      </w:r>
      <w:r w:rsidR="00CD14C9">
        <w:rPr>
          <w:rFonts w:cs="Arial"/>
          <w:color w:val="auto"/>
          <w:szCs w:val="19"/>
        </w:rPr>
        <w:t xml:space="preserve"> increasing the cost and demand for City services</w:t>
      </w:r>
      <w:r w:rsidR="00B45D3C">
        <w:rPr>
          <w:rFonts w:cs="Arial"/>
          <w:color w:val="auto"/>
          <w:szCs w:val="19"/>
        </w:rPr>
        <w:t xml:space="preserve">. </w:t>
      </w:r>
    </w:p>
    <w:p w14:paraId="73DDC2C2" w14:textId="62C23101" w:rsidR="009113F9" w:rsidRDefault="005920BA" w:rsidP="00643F08">
      <w:pPr>
        <w:pStyle w:val="GOAL-INTENT"/>
        <w:ind w:left="1440" w:hanging="1440"/>
      </w:pPr>
      <w:r w:rsidRPr="00B33859">
        <w:t xml:space="preserve">Goal </w:t>
      </w:r>
      <w:r w:rsidR="00CD14C9">
        <w:t>10-</w:t>
      </w:r>
      <w:r w:rsidR="003B62F4">
        <w:t>4</w:t>
      </w:r>
      <w:r w:rsidR="00B33859">
        <w:t xml:space="preserve">: </w:t>
      </w:r>
      <w:r w:rsidR="004D2E8A">
        <w:tab/>
      </w:r>
      <w:r w:rsidR="00914E4E">
        <w:t>A community that reduces or avoids impacts associated with hazardous materials</w:t>
      </w:r>
    </w:p>
    <w:p w14:paraId="2485AC71" w14:textId="207336D8" w:rsidR="000B459A" w:rsidRPr="000B459A" w:rsidRDefault="00C64898" w:rsidP="000B459A">
      <w:pPr>
        <w:pStyle w:val="Heading3"/>
        <w:spacing w:after="120"/>
        <w:rPr>
          <w:noProof/>
          <w:color w:val="083045"/>
        </w:rPr>
      </w:pPr>
      <w:r w:rsidRPr="00C113EB">
        <w:rPr>
          <w:noProof/>
          <w:color w:val="083045"/>
        </w:rPr>
        <w:t>Policies</w:t>
      </w:r>
      <w:r>
        <w:rPr>
          <w:noProof/>
          <w:color w:val="083045"/>
        </w:rPr>
        <w:t xml:space="preserve"> </w:t>
      </w:r>
      <w:r w:rsidRPr="00336AA6">
        <w:rPr>
          <w:rFonts w:eastAsiaTheme="minorHAnsi" w:cstheme="minorBidi"/>
          <w:b w:val="0"/>
          <w:color w:val="083045"/>
          <w:szCs w:val="23"/>
        </w:rPr>
        <w:t>/ Implementation Actions</w:t>
      </w:r>
    </w:p>
    <w:tbl>
      <w:tblPr>
        <w:tblStyle w:val="TableGrid"/>
        <w:tblpPr w:leftFromText="180" w:rightFromText="180" w:vertAnchor="text" w:horzAnchor="margin" w:tblpX="-98" w:tblpY="325"/>
        <w:tblW w:w="9360" w:type="dxa"/>
        <w:tblBorders>
          <w:top w:val="single" w:sz="6" w:space="0" w:color="CFC0AF"/>
          <w:left w:val="single" w:sz="6" w:space="0" w:color="CFC0AF"/>
          <w:bottom w:val="single" w:sz="6" w:space="0" w:color="CFC0AF"/>
          <w:right w:val="single" w:sz="6" w:space="0" w:color="CFC0AF"/>
          <w:insideH w:val="dotted" w:sz="4" w:space="0" w:color="CFC0AF"/>
          <w:insideV w:val="none" w:sz="0" w:space="0" w:color="auto"/>
        </w:tblBorders>
        <w:tblCellMar>
          <w:left w:w="0" w:type="dxa"/>
          <w:right w:w="0" w:type="dxa"/>
        </w:tblCellMar>
        <w:tblLook w:val="04A0" w:firstRow="1" w:lastRow="0" w:firstColumn="1" w:lastColumn="0" w:noHBand="0" w:noVBand="1"/>
        <w:tblCaption w:val="GOAL 10-3:  A COMMUNITY WHERE PEOPLE, PROPERTY, AND NATURAL RESOURCES ARE ADAPTED TO WILDFIRE VULNERABILITIES"/>
      </w:tblPr>
      <w:tblGrid>
        <w:gridCol w:w="1517"/>
        <w:gridCol w:w="7843"/>
      </w:tblGrid>
      <w:tr w:rsidR="004D2E8A" w:rsidRPr="00CD14C9" w14:paraId="46359B3D" w14:textId="77777777" w:rsidTr="001B0FD4">
        <w:trPr>
          <w:tblHeader/>
        </w:trPr>
        <w:tc>
          <w:tcPr>
            <w:tcW w:w="1522" w:type="dxa"/>
            <w:shd w:val="clear" w:color="auto" w:fill="EAF6F7"/>
            <w:tcMar>
              <w:left w:w="180" w:type="dxa"/>
              <w:right w:w="360" w:type="dxa"/>
            </w:tcMar>
          </w:tcPr>
          <w:p w14:paraId="6F734351" w14:textId="38A2C7F8" w:rsidR="004D2E8A" w:rsidRPr="00CA7469" w:rsidRDefault="00CD14C9" w:rsidP="007410B6">
            <w:pPr>
              <w:pStyle w:val="PolicyNumber"/>
              <w:tabs>
                <w:tab w:val="left" w:pos="1188"/>
              </w:tabs>
              <w:spacing w:before="0" w:after="60"/>
            </w:pPr>
            <w:r w:rsidRPr="00CA7469">
              <w:t>10-</w:t>
            </w:r>
            <w:r w:rsidR="003B62F4" w:rsidRPr="00CA7469">
              <w:t>4</w:t>
            </w:r>
            <w:r w:rsidR="004D2E8A" w:rsidRPr="00CA7469">
              <w:t>.1</w:t>
            </w:r>
          </w:p>
        </w:tc>
        <w:tc>
          <w:tcPr>
            <w:tcW w:w="7928" w:type="dxa"/>
            <w:shd w:val="clear" w:color="auto" w:fill="EAF6F7"/>
            <w:tcMar>
              <w:left w:w="0" w:type="dxa"/>
              <w:right w:w="187" w:type="dxa"/>
            </w:tcMar>
          </w:tcPr>
          <w:p w14:paraId="33EA7FCD" w14:textId="13C09F3F" w:rsidR="004D2E8A" w:rsidRPr="00CA7469" w:rsidRDefault="003B62F4" w:rsidP="007410B6">
            <w:pPr>
              <w:pStyle w:val="PolicyText"/>
              <w:spacing w:after="60"/>
            </w:pPr>
            <w:r w:rsidRPr="00CA7469">
              <w:t>Promote the reduction, recycling, and safe disposal of household hazardous wastes through public education and collection programs</w:t>
            </w:r>
            <w:r w:rsidR="00914E4E" w:rsidRPr="00CA7469">
              <w:t>.</w:t>
            </w:r>
          </w:p>
        </w:tc>
      </w:tr>
      <w:tr w:rsidR="004D2E8A" w:rsidRPr="00CD14C9" w14:paraId="65318B27" w14:textId="77777777" w:rsidTr="00474A2D">
        <w:tc>
          <w:tcPr>
            <w:tcW w:w="1522" w:type="dxa"/>
            <w:shd w:val="clear" w:color="auto" w:fill="EAF6F7"/>
            <w:tcMar>
              <w:left w:w="180" w:type="dxa"/>
              <w:right w:w="360" w:type="dxa"/>
            </w:tcMar>
          </w:tcPr>
          <w:p w14:paraId="22D9B399" w14:textId="44B55D33" w:rsidR="004D2E8A" w:rsidRPr="00EC7031" w:rsidRDefault="00CD14C9" w:rsidP="007410B6">
            <w:pPr>
              <w:pStyle w:val="BodyText"/>
              <w:spacing w:after="60"/>
              <w:jc w:val="left"/>
              <w:rPr>
                <w:bCs/>
                <w:color w:val="083045"/>
                <w:sz w:val="23"/>
                <w:szCs w:val="23"/>
              </w:rPr>
            </w:pPr>
            <w:r w:rsidRPr="00EC7031">
              <w:rPr>
                <w:bCs/>
                <w:color w:val="083045"/>
                <w:sz w:val="23"/>
                <w:szCs w:val="23"/>
              </w:rPr>
              <w:t>10-</w:t>
            </w:r>
            <w:r w:rsidR="009A1E51" w:rsidRPr="00EC7031">
              <w:rPr>
                <w:bCs/>
                <w:color w:val="083045"/>
                <w:sz w:val="23"/>
                <w:szCs w:val="23"/>
              </w:rPr>
              <w:t>4</w:t>
            </w:r>
            <w:r w:rsidR="004D2E8A" w:rsidRPr="00EC7031">
              <w:rPr>
                <w:bCs/>
                <w:color w:val="083045"/>
                <w:sz w:val="23"/>
                <w:szCs w:val="23"/>
              </w:rPr>
              <w:t>.</w:t>
            </w:r>
            <w:r w:rsidR="009A1E51" w:rsidRPr="00EC7031">
              <w:rPr>
                <w:bCs/>
                <w:color w:val="083045"/>
                <w:sz w:val="23"/>
                <w:szCs w:val="23"/>
              </w:rPr>
              <w:t>1(</w:t>
            </w:r>
            <w:r w:rsidR="007410B6" w:rsidRPr="00EC7031">
              <w:rPr>
                <w:bCs/>
                <w:color w:val="083045"/>
                <w:sz w:val="23"/>
                <w:szCs w:val="23"/>
              </w:rPr>
              <w:t>a</w:t>
            </w:r>
            <w:r w:rsidR="009A1E51" w:rsidRPr="00EC7031">
              <w:rPr>
                <w:bCs/>
                <w:color w:val="083045"/>
                <w:sz w:val="23"/>
                <w:szCs w:val="23"/>
              </w:rPr>
              <w:t>)</w:t>
            </w:r>
          </w:p>
        </w:tc>
        <w:tc>
          <w:tcPr>
            <w:tcW w:w="7928" w:type="dxa"/>
            <w:shd w:val="clear" w:color="auto" w:fill="EAF6F7"/>
            <w:tcMar>
              <w:left w:w="0" w:type="dxa"/>
              <w:right w:w="187" w:type="dxa"/>
            </w:tcMar>
          </w:tcPr>
          <w:p w14:paraId="14CBB027" w14:textId="0DD7A5CA" w:rsidR="004D2E8A" w:rsidRPr="00CA7469" w:rsidRDefault="009A1E51" w:rsidP="007410B6">
            <w:pPr>
              <w:pStyle w:val="PolicyText"/>
              <w:spacing w:after="60"/>
            </w:pPr>
            <w:r w:rsidRPr="00CA7469">
              <w:t xml:space="preserve">Continue regular inspections and monitoring </w:t>
            </w:r>
            <w:r w:rsidR="009065E9" w:rsidRPr="00CA7469">
              <w:t xml:space="preserve">the use and handling of hazardous materials and wastes </w:t>
            </w:r>
            <w:r w:rsidRPr="00CA7469">
              <w:t>to ensure compliance with local, State, and Federal regulations</w:t>
            </w:r>
            <w:r w:rsidR="009065E9" w:rsidRPr="00CA7469">
              <w:t>.</w:t>
            </w:r>
          </w:p>
        </w:tc>
      </w:tr>
      <w:tr w:rsidR="004D2E8A" w:rsidRPr="00CD14C9" w14:paraId="702903F5" w14:textId="77777777" w:rsidTr="00474A2D">
        <w:tc>
          <w:tcPr>
            <w:tcW w:w="1522" w:type="dxa"/>
            <w:shd w:val="clear" w:color="auto" w:fill="EAF6F7"/>
            <w:tcMar>
              <w:left w:w="180" w:type="dxa"/>
              <w:right w:w="360" w:type="dxa"/>
            </w:tcMar>
          </w:tcPr>
          <w:p w14:paraId="00C65682" w14:textId="36D13883" w:rsidR="004D2E8A" w:rsidRPr="00EC7031" w:rsidRDefault="00CD14C9" w:rsidP="007410B6">
            <w:pPr>
              <w:pStyle w:val="BodyText"/>
              <w:spacing w:after="60"/>
              <w:jc w:val="left"/>
              <w:rPr>
                <w:bCs/>
                <w:color w:val="083045"/>
                <w:sz w:val="23"/>
                <w:szCs w:val="23"/>
              </w:rPr>
            </w:pPr>
            <w:r w:rsidRPr="00EC7031">
              <w:rPr>
                <w:bCs/>
                <w:color w:val="083045"/>
                <w:sz w:val="23"/>
                <w:szCs w:val="23"/>
              </w:rPr>
              <w:t>10-</w:t>
            </w:r>
            <w:r w:rsidR="009A1E51" w:rsidRPr="00EC7031">
              <w:rPr>
                <w:bCs/>
                <w:color w:val="083045"/>
                <w:sz w:val="23"/>
                <w:szCs w:val="23"/>
              </w:rPr>
              <w:t>4.1(</w:t>
            </w:r>
            <w:r w:rsidR="007410B6" w:rsidRPr="00EC7031">
              <w:rPr>
                <w:bCs/>
                <w:color w:val="083045"/>
                <w:sz w:val="23"/>
                <w:szCs w:val="23"/>
              </w:rPr>
              <w:t>b</w:t>
            </w:r>
            <w:r w:rsidR="009A1E51" w:rsidRPr="00EC7031">
              <w:rPr>
                <w:bCs/>
                <w:color w:val="083045"/>
                <w:sz w:val="23"/>
                <w:szCs w:val="23"/>
              </w:rPr>
              <w:t>)</w:t>
            </w:r>
          </w:p>
        </w:tc>
        <w:tc>
          <w:tcPr>
            <w:tcW w:w="7928" w:type="dxa"/>
            <w:shd w:val="clear" w:color="auto" w:fill="EAF6F7"/>
            <w:tcMar>
              <w:left w:w="0" w:type="dxa"/>
              <w:right w:w="187" w:type="dxa"/>
            </w:tcMar>
          </w:tcPr>
          <w:p w14:paraId="53F16E80" w14:textId="3CAFB448" w:rsidR="004D2E8A" w:rsidRPr="00CA7469" w:rsidRDefault="009A1E51" w:rsidP="007410B6">
            <w:pPr>
              <w:pStyle w:val="PolicyText"/>
              <w:spacing w:after="60"/>
              <w:rPr>
                <w:b w:val="0"/>
                <w:bCs/>
                <w:color w:val="7030A0"/>
              </w:rPr>
            </w:pPr>
            <w:r w:rsidRPr="00CA7469">
              <w:t>Provide educational and technical assistance to all hazardous materials users and waste generators to aid in their source reduction efforts</w:t>
            </w:r>
            <w:r w:rsidR="00914E4E" w:rsidRPr="00CA7469">
              <w:t>.</w:t>
            </w:r>
          </w:p>
        </w:tc>
      </w:tr>
      <w:tr w:rsidR="004D2E8A" w:rsidRPr="00CD14C9" w14:paraId="34C4EAB7" w14:textId="77777777" w:rsidTr="00474A2D">
        <w:tc>
          <w:tcPr>
            <w:tcW w:w="1522" w:type="dxa"/>
            <w:shd w:val="clear" w:color="auto" w:fill="EAF6F7"/>
            <w:tcMar>
              <w:left w:w="180" w:type="dxa"/>
              <w:right w:w="360" w:type="dxa"/>
            </w:tcMar>
          </w:tcPr>
          <w:p w14:paraId="0157C9F8" w14:textId="0208B3B6" w:rsidR="004D2E8A" w:rsidRPr="00C113EB" w:rsidRDefault="00CD14C9" w:rsidP="007410B6">
            <w:pPr>
              <w:pStyle w:val="BodyText"/>
              <w:spacing w:after="60"/>
              <w:jc w:val="left"/>
              <w:rPr>
                <w:b/>
                <w:color w:val="083045"/>
                <w:sz w:val="23"/>
                <w:szCs w:val="23"/>
              </w:rPr>
            </w:pPr>
            <w:r w:rsidRPr="00C113EB">
              <w:rPr>
                <w:b/>
                <w:color w:val="083045"/>
                <w:sz w:val="23"/>
                <w:szCs w:val="23"/>
              </w:rPr>
              <w:t>10-</w:t>
            </w:r>
            <w:r w:rsidR="009A1E51" w:rsidRPr="00C113EB">
              <w:rPr>
                <w:b/>
                <w:color w:val="083045"/>
                <w:sz w:val="23"/>
                <w:szCs w:val="23"/>
              </w:rPr>
              <w:t>4.2</w:t>
            </w:r>
          </w:p>
        </w:tc>
        <w:tc>
          <w:tcPr>
            <w:tcW w:w="7928" w:type="dxa"/>
            <w:shd w:val="clear" w:color="auto" w:fill="EAF6F7"/>
            <w:tcMar>
              <w:left w:w="0" w:type="dxa"/>
              <w:right w:w="187" w:type="dxa"/>
            </w:tcMar>
          </w:tcPr>
          <w:p w14:paraId="1FEBD130" w14:textId="4332E837" w:rsidR="004D2E8A" w:rsidRPr="00CA7469" w:rsidRDefault="00CA7469" w:rsidP="007410B6">
            <w:pPr>
              <w:pStyle w:val="PolicyText"/>
              <w:spacing w:after="60"/>
            </w:pPr>
            <w:r w:rsidRPr="00CA7469">
              <w:t>R</w:t>
            </w:r>
            <w:r w:rsidR="009A1E51" w:rsidRPr="00CA7469">
              <w:t xml:space="preserve">equire appropriate </w:t>
            </w:r>
            <w:r w:rsidRPr="00CA7469">
              <w:t xml:space="preserve">design features and </w:t>
            </w:r>
            <w:r w:rsidR="009A1E51" w:rsidRPr="00CA7469">
              <w:t>mitigation</w:t>
            </w:r>
            <w:r w:rsidRPr="00CA7469">
              <w:t xml:space="preserve"> strategies</w:t>
            </w:r>
            <w:r w:rsidR="009A1E51" w:rsidRPr="00CA7469">
              <w:t xml:space="preserve"> for </w:t>
            </w:r>
            <w:r w:rsidRPr="00CA7469">
              <w:t xml:space="preserve">hazardous materials </w:t>
            </w:r>
            <w:r w:rsidR="009A1E51" w:rsidRPr="00CA7469">
              <w:t xml:space="preserve">conveyance facilities </w:t>
            </w:r>
            <w:r w:rsidRPr="00CA7469">
              <w:t>within the City</w:t>
            </w:r>
            <w:r w:rsidR="00914E4E" w:rsidRPr="00CA7469">
              <w:t>.</w:t>
            </w:r>
          </w:p>
        </w:tc>
      </w:tr>
      <w:tr w:rsidR="004D2E8A" w:rsidRPr="00CD14C9" w14:paraId="6F989CA0" w14:textId="77777777" w:rsidTr="00474A2D">
        <w:tc>
          <w:tcPr>
            <w:tcW w:w="1522" w:type="dxa"/>
            <w:shd w:val="clear" w:color="auto" w:fill="EAF6F7"/>
            <w:tcMar>
              <w:left w:w="180" w:type="dxa"/>
              <w:right w:w="360" w:type="dxa"/>
            </w:tcMar>
          </w:tcPr>
          <w:p w14:paraId="60133F99" w14:textId="7A443142" w:rsidR="004D2E8A" w:rsidRPr="00EC7031" w:rsidRDefault="00CD14C9" w:rsidP="007410B6">
            <w:pPr>
              <w:pStyle w:val="BodyText"/>
              <w:spacing w:after="60"/>
              <w:jc w:val="left"/>
              <w:rPr>
                <w:bCs/>
                <w:color w:val="083045"/>
              </w:rPr>
            </w:pPr>
            <w:r w:rsidRPr="00EC7031">
              <w:rPr>
                <w:bCs/>
                <w:color w:val="083045"/>
                <w:sz w:val="23"/>
                <w:szCs w:val="23"/>
              </w:rPr>
              <w:t>10-</w:t>
            </w:r>
            <w:r w:rsidR="009A1E51" w:rsidRPr="00EC7031">
              <w:rPr>
                <w:bCs/>
                <w:color w:val="083045"/>
                <w:sz w:val="23"/>
                <w:szCs w:val="23"/>
              </w:rPr>
              <w:t>4.2(a)</w:t>
            </w:r>
          </w:p>
        </w:tc>
        <w:tc>
          <w:tcPr>
            <w:tcW w:w="7928" w:type="dxa"/>
            <w:shd w:val="clear" w:color="auto" w:fill="EAF6F7"/>
            <w:tcMar>
              <w:left w:w="0" w:type="dxa"/>
              <w:right w:w="187" w:type="dxa"/>
            </w:tcMar>
          </w:tcPr>
          <w:p w14:paraId="5D7BC099" w14:textId="45F88187" w:rsidR="004D2E8A" w:rsidRPr="00CA7469" w:rsidRDefault="009A1E51" w:rsidP="007410B6">
            <w:pPr>
              <w:pStyle w:val="PolicyText"/>
              <w:spacing w:after="60"/>
            </w:pPr>
            <w:r w:rsidRPr="00CA7469">
              <w:t>Identify and regulate appropriate regional and local routes for transportation of hazardous material</w:t>
            </w:r>
            <w:r w:rsidR="00CA7469" w:rsidRPr="00CA7469">
              <w:t>s</w:t>
            </w:r>
            <w:r w:rsidRPr="00CA7469">
              <w:t xml:space="preserve"> and </w:t>
            </w:r>
            <w:r w:rsidR="00CA7469" w:rsidRPr="00CA7469">
              <w:t>w</w:t>
            </w:r>
            <w:r w:rsidRPr="00CA7469">
              <w:t>aste</w:t>
            </w:r>
            <w:r w:rsidR="00CA7469" w:rsidRPr="00CA7469">
              <w:t>s</w:t>
            </w:r>
            <w:r w:rsidR="00914E4E" w:rsidRPr="00CA7469">
              <w:t>.</w:t>
            </w:r>
          </w:p>
        </w:tc>
      </w:tr>
      <w:tr w:rsidR="009A1E51" w:rsidRPr="00CD14C9" w14:paraId="24C4F2AC" w14:textId="77777777" w:rsidTr="00474A2D">
        <w:tc>
          <w:tcPr>
            <w:tcW w:w="1522" w:type="dxa"/>
            <w:shd w:val="clear" w:color="auto" w:fill="EAF6F7"/>
            <w:tcMar>
              <w:left w:w="180" w:type="dxa"/>
              <w:right w:w="360" w:type="dxa"/>
            </w:tcMar>
          </w:tcPr>
          <w:p w14:paraId="69B078B2" w14:textId="4063F2E7" w:rsidR="009A1E51" w:rsidRPr="00EC7031" w:rsidRDefault="00CD14C9" w:rsidP="007410B6">
            <w:pPr>
              <w:pStyle w:val="BodyText"/>
              <w:spacing w:after="60"/>
              <w:jc w:val="left"/>
              <w:rPr>
                <w:bCs/>
                <w:color w:val="083045"/>
                <w:sz w:val="23"/>
                <w:szCs w:val="23"/>
              </w:rPr>
            </w:pPr>
            <w:r w:rsidRPr="00EC7031">
              <w:rPr>
                <w:bCs/>
                <w:color w:val="083045"/>
                <w:sz w:val="23"/>
                <w:szCs w:val="23"/>
              </w:rPr>
              <w:t>10-</w:t>
            </w:r>
            <w:r w:rsidR="009A1E51" w:rsidRPr="00EC7031">
              <w:rPr>
                <w:bCs/>
                <w:color w:val="083045"/>
                <w:sz w:val="23"/>
                <w:szCs w:val="23"/>
              </w:rPr>
              <w:t>4.2(b)</w:t>
            </w:r>
          </w:p>
        </w:tc>
        <w:tc>
          <w:tcPr>
            <w:tcW w:w="7928" w:type="dxa"/>
            <w:shd w:val="clear" w:color="auto" w:fill="EAF6F7"/>
            <w:tcMar>
              <w:left w:w="0" w:type="dxa"/>
              <w:right w:w="187" w:type="dxa"/>
            </w:tcMar>
          </w:tcPr>
          <w:p w14:paraId="32132D7D" w14:textId="5E9A01B4" w:rsidR="009A1E51" w:rsidRPr="00CA7469" w:rsidRDefault="00CA7469" w:rsidP="007410B6">
            <w:pPr>
              <w:pStyle w:val="PolicyText"/>
              <w:spacing w:after="60"/>
            </w:pPr>
            <w:r w:rsidRPr="00CA7469">
              <w:t xml:space="preserve">Ensure </w:t>
            </w:r>
            <w:r w:rsidR="009A1E51" w:rsidRPr="00CA7469">
              <w:t>designated hazardous materials</w:t>
            </w:r>
            <w:r w:rsidRPr="00CA7469">
              <w:t xml:space="preserve"> and waste</w:t>
            </w:r>
            <w:r w:rsidR="009A1E51" w:rsidRPr="00CA7469">
              <w:t xml:space="preserve"> routes </w:t>
            </w:r>
            <w:r w:rsidRPr="00CA7469">
              <w:t xml:space="preserve">are located </w:t>
            </w:r>
            <w:r w:rsidR="009A1E51" w:rsidRPr="00CA7469">
              <w:t>away from populated</w:t>
            </w:r>
            <w:r w:rsidRPr="00CA7469">
              <w:t xml:space="preserve"> areas</w:t>
            </w:r>
            <w:r w:rsidR="009A1E51" w:rsidRPr="00CA7469">
              <w:t xml:space="preserve"> and other sensitive uses. </w:t>
            </w:r>
          </w:p>
        </w:tc>
      </w:tr>
      <w:tr w:rsidR="009A1E51" w:rsidRPr="00CD14C9" w14:paraId="097E5ED1" w14:textId="77777777" w:rsidTr="00474A2D">
        <w:tc>
          <w:tcPr>
            <w:tcW w:w="1522" w:type="dxa"/>
            <w:shd w:val="clear" w:color="auto" w:fill="EAF6F7"/>
            <w:tcMar>
              <w:left w:w="180" w:type="dxa"/>
              <w:right w:w="360" w:type="dxa"/>
            </w:tcMar>
          </w:tcPr>
          <w:p w14:paraId="329E774B" w14:textId="6F9F2557" w:rsidR="009A1E51" w:rsidRPr="00EC7031" w:rsidRDefault="00CD14C9" w:rsidP="007410B6">
            <w:pPr>
              <w:pStyle w:val="BodyText"/>
              <w:spacing w:after="60"/>
              <w:jc w:val="left"/>
              <w:rPr>
                <w:bCs/>
                <w:color w:val="083045"/>
                <w:sz w:val="23"/>
                <w:szCs w:val="23"/>
              </w:rPr>
            </w:pPr>
            <w:r w:rsidRPr="00EC7031">
              <w:rPr>
                <w:bCs/>
                <w:color w:val="083045"/>
                <w:sz w:val="23"/>
                <w:szCs w:val="23"/>
              </w:rPr>
              <w:lastRenderedPageBreak/>
              <w:t>10-</w:t>
            </w:r>
            <w:r w:rsidR="009A1E51" w:rsidRPr="00EC7031">
              <w:rPr>
                <w:bCs/>
                <w:color w:val="083045"/>
                <w:sz w:val="23"/>
                <w:szCs w:val="23"/>
              </w:rPr>
              <w:t>4.2(c)</w:t>
            </w:r>
          </w:p>
        </w:tc>
        <w:tc>
          <w:tcPr>
            <w:tcW w:w="7928" w:type="dxa"/>
            <w:shd w:val="clear" w:color="auto" w:fill="EAF6F7"/>
            <w:tcMar>
              <w:left w:w="0" w:type="dxa"/>
              <w:right w:w="187" w:type="dxa"/>
            </w:tcMar>
          </w:tcPr>
          <w:p w14:paraId="045344AD" w14:textId="141ADA63" w:rsidR="009A1E51" w:rsidRPr="00CA7469" w:rsidRDefault="00CA7469" w:rsidP="007410B6">
            <w:pPr>
              <w:pStyle w:val="PolicyText"/>
              <w:spacing w:after="60"/>
            </w:pPr>
            <w:r w:rsidRPr="00CA7469">
              <w:t>A</w:t>
            </w:r>
            <w:r w:rsidR="009A1E51" w:rsidRPr="00CA7469">
              <w:t xml:space="preserve">ll processors and new large generators of </w:t>
            </w:r>
            <w:r w:rsidRPr="00CA7469">
              <w:t xml:space="preserve">hazardous </w:t>
            </w:r>
            <w:r w:rsidR="009A1E51" w:rsidRPr="00CA7469">
              <w:t>waste</w:t>
            </w:r>
            <w:r w:rsidRPr="00CA7469">
              <w:t xml:space="preserve"> shall </w:t>
            </w:r>
            <w:r w:rsidR="009A1E51" w:rsidRPr="00CA7469">
              <w:t>only access established hazardous material carrier routes</w:t>
            </w:r>
            <w:r w:rsidR="00914E4E" w:rsidRPr="00CA7469">
              <w:t>.</w:t>
            </w:r>
          </w:p>
        </w:tc>
      </w:tr>
      <w:tr w:rsidR="009A1E51" w:rsidRPr="00CD14C9" w14:paraId="69AA959B" w14:textId="77777777" w:rsidTr="00474A2D">
        <w:tc>
          <w:tcPr>
            <w:tcW w:w="1522" w:type="dxa"/>
            <w:shd w:val="clear" w:color="auto" w:fill="EAF6F7"/>
            <w:tcMar>
              <w:left w:w="180" w:type="dxa"/>
              <w:right w:w="360" w:type="dxa"/>
            </w:tcMar>
          </w:tcPr>
          <w:p w14:paraId="500833B8" w14:textId="0D9E0FFD" w:rsidR="009A1E51" w:rsidRPr="00C113EB" w:rsidRDefault="00CD14C9" w:rsidP="007410B6">
            <w:pPr>
              <w:pStyle w:val="BodyText"/>
              <w:spacing w:after="60"/>
              <w:jc w:val="left"/>
              <w:rPr>
                <w:b/>
                <w:color w:val="083045"/>
                <w:sz w:val="23"/>
                <w:szCs w:val="23"/>
              </w:rPr>
            </w:pPr>
            <w:r w:rsidRPr="00C113EB">
              <w:rPr>
                <w:b/>
                <w:color w:val="083045"/>
                <w:sz w:val="23"/>
                <w:szCs w:val="23"/>
              </w:rPr>
              <w:t>10-</w:t>
            </w:r>
            <w:r w:rsidR="009A1E51" w:rsidRPr="00C113EB">
              <w:rPr>
                <w:b/>
                <w:color w:val="083045"/>
                <w:sz w:val="23"/>
                <w:szCs w:val="23"/>
              </w:rPr>
              <w:t>4.3</w:t>
            </w:r>
          </w:p>
        </w:tc>
        <w:tc>
          <w:tcPr>
            <w:tcW w:w="7928" w:type="dxa"/>
            <w:shd w:val="clear" w:color="auto" w:fill="EAF6F7"/>
            <w:tcMar>
              <w:left w:w="0" w:type="dxa"/>
              <w:right w:w="187" w:type="dxa"/>
            </w:tcMar>
          </w:tcPr>
          <w:p w14:paraId="65B4F1BC" w14:textId="102BA771" w:rsidR="009A1E51" w:rsidRPr="00CA7469" w:rsidRDefault="009A1E51" w:rsidP="007410B6">
            <w:pPr>
              <w:pStyle w:val="PolicyText"/>
              <w:spacing w:after="60"/>
            </w:pPr>
            <w:r w:rsidRPr="00CA7469">
              <w:t>Effectively regulate hazardous materials storage, manufacture, and disposal facilities within the City.</w:t>
            </w:r>
          </w:p>
        </w:tc>
      </w:tr>
      <w:tr w:rsidR="009A1E51" w:rsidRPr="00CD14C9" w14:paraId="2E4C8053" w14:textId="77777777" w:rsidTr="00474A2D">
        <w:tc>
          <w:tcPr>
            <w:tcW w:w="1522" w:type="dxa"/>
            <w:shd w:val="clear" w:color="auto" w:fill="EAF6F7"/>
            <w:tcMar>
              <w:left w:w="180" w:type="dxa"/>
              <w:right w:w="360" w:type="dxa"/>
            </w:tcMar>
          </w:tcPr>
          <w:p w14:paraId="0024C9FB" w14:textId="12611E7E" w:rsidR="009A1E51" w:rsidRPr="00EC7031" w:rsidRDefault="00CD14C9" w:rsidP="007410B6">
            <w:pPr>
              <w:pStyle w:val="BodyText"/>
              <w:spacing w:after="60"/>
              <w:jc w:val="left"/>
              <w:rPr>
                <w:bCs/>
                <w:color w:val="083045"/>
                <w:sz w:val="23"/>
                <w:szCs w:val="23"/>
              </w:rPr>
            </w:pPr>
            <w:r w:rsidRPr="00EC7031">
              <w:rPr>
                <w:bCs/>
                <w:color w:val="083045"/>
                <w:sz w:val="23"/>
                <w:szCs w:val="23"/>
              </w:rPr>
              <w:t>10-</w:t>
            </w:r>
            <w:r w:rsidR="009A1E51" w:rsidRPr="00EC7031">
              <w:rPr>
                <w:bCs/>
                <w:color w:val="083045"/>
                <w:sz w:val="23"/>
                <w:szCs w:val="23"/>
              </w:rPr>
              <w:t>4.3(a)</w:t>
            </w:r>
          </w:p>
        </w:tc>
        <w:tc>
          <w:tcPr>
            <w:tcW w:w="7928" w:type="dxa"/>
            <w:shd w:val="clear" w:color="auto" w:fill="EAF6F7"/>
            <w:tcMar>
              <w:left w:w="0" w:type="dxa"/>
              <w:right w:w="187" w:type="dxa"/>
            </w:tcMar>
          </w:tcPr>
          <w:p w14:paraId="1E654674" w14:textId="0817C21B" w:rsidR="009A1E51" w:rsidRPr="00CA7469" w:rsidRDefault="009A1E51" w:rsidP="007410B6">
            <w:pPr>
              <w:pStyle w:val="PolicyText"/>
              <w:spacing w:after="60"/>
            </w:pPr>
            <w:r w:rsidRPr="00CA7469">
              <w:t xml:space="preserve">Ensure adequate provisions for emergency responses to hazardous material incidents by requiring submittal of emergency response plans for all hazardous </w:t>
            </w:r>
            <w:r w:rsidR="00CA7469" w:rsidRPr="00CA7469">
              <w:t>material/</w:t>
            </w:r>
            <w:r w:rsidRPr="00CA7469">
              <w:t>waste processors and large generators as part of use permit application processes</w:t>
            </w:r>
            <w:r w:rsidR="00914E4E" w:rsidRPr="00CA7469">
              <w:t>.</w:t>
            </w:r>
          </w:p>
        </w:tc>
      </w:tr>
      <w:tr w:rsidR="009A1E51" w:rsidRPr="00CD14C9" w14:paraId="0B6ADFC6" w14:textId="77777777" w:rsidTr="00474A2D">
        <w:tc>
          <w:tcPr>
            <w:tcW w:w="1522" w:type="dxa"/>
            <w:shd w:val="clear" w:color="auto" w:fill="EAF6F7"/>
            <w:tcMar>
              <w:left w:w="180" w:type="dxa"/>
              <w:right w:w="360" w:type="dxa"/>
            </w:tcMar>
          </w:tcPr>
          <w:p w14:paraId="47E3AA26" w14:textId="2CFF4ACA" w:rsidR="009A1E51" w:rsidRPr="00EC7031" w:rsidRDefault="00CD14C9" w:rsidP="007410B6">
            <w:pPr>
              <w:pStyle w:val="BodyText"/>
              <w:spacing w:after="60"/>
              <w:jc w:val="left"/>
              <w:rPr>
                <w:bCs/>
                <w:color w:val="083045"/>
                <w:sz w:val="23"/>
                <w:szCs w:val="23"/>
              </w:rPr>
            </w:pPr>
            <w:r w:rsidRPr="00EC7031">
              <w:rPr>
                <w:bCs/>
                <w:color w:val="083045"/>
                <w:sz w:val="23"/>
                <w:szCs w:val="23"/>
              </w:rPr>
              <w:t>10-</w:t>
            </w:r>
            <w:r w:rsidR="009A1E51" w:rsidRPr="00EC7031">
              <w:rPr>
                <w:bCs/>
                <w:color w:val="083045"/>
                <w:sz w:val="23"/>
                <w:szCs w:val="23"/>
              </w:rPr>
              <w:t>4.3(b)</w:t>
            </w:r>
          </w:p>
        </w:tc>
        <w:tc>
          <w:tcPr>
            <w:tcW w:w="7928" w:type="dxa"/>
            <w:shd w:val="clear" w:color="auto" w:fill="EAF6F7"/>
            <w:tcMar>
              <w:left w:w="0" w:type="dxa"/>
              <w:right w:w="187" w:type="dxa"/>
            </w:tcMar>
          </w:tcPr>
          <w:p w14:paraId="04033DEA" w14:textId="42158BEA" w:rsidR="009A1E51" w:rsidRPr="00CA7469" w:rsidRDefault="00CA7469" w:rsidP="007410B6">
            <w:pPr>
              <w:pStyle w:val="PolicyText"/>
              <w:spacing w:after="60"/>
            </w:pPr>
            <w:r w:rsidRPr="00CA7469">
              <w:t>D</w:t>
            </w:r>
            <w:r w:rsidR="009A1E51" w:rsidRPr="00CA7469">
              <w:t>efine siting criteria</w:t>
            </w:r>
            <w:r w:rsidRPr="00CA7469">
              <w:t>, application submittal requirements, and findings of approval</w:t>
            </w:r>
            <w:r w:rsidR="009A1E51" w:rsidRPr="00CA7469">
              <w:t xml:space="preserve"> for various types of </w:t>
            </w:r>
            <w:r w:rsidRPr="00CA7469">
              <w:t xml:space="preserve">hazardous materials/waste </w:t>
            </w:r>
            <w:r w:rsidR="009A1E51" w:rsidRPr="00CA7469">
              <w:t>facilities.</w:t>
            </w:r>
          </w:p>
        </w:tc>
      </w:tr>
      <w:tr w:rsidR="009A1E51" w14:paraId="4A7369EA" w14:textId="77777777" w:rsidTr="00474A2D">
        <w:tc>
          <w:tcPr>
            <w:tcW w:w="1522" w:type="dxa"/>
            <w:shd w:val="clear" w:color="auto" w:fill="EAF6F7"/>
            <w:tcMar>
              <w:left w:w="180" w:type="dxa"/>
              <w:right w:w="360" w:type="dxa"/>
            </w:tcMar>
          </w:tcPr>
          <w:p w14:paraId="1E177763" w14:textId="6189FA9D" w:rsidR="009A1E51" w:rsidRPr="00EC7031" w:rsidRDefault="00CD14C9" w:rsidP="007410B6">
            <w:pPr>
              <w:pStyle w:val="BodyText"/>
              <w:spacing w:after="60"/>
              <w:jc w:val="left"/>
              <w:rPr>
                <w:bCs/>
                <w:color w:val="083045"/>
                <w:sz w:val="23"/>
                <w:szCs w:val="23"/>
              </w:rPr>
            </w:pPr>
            <w:r w:rsidRPr="00EC7031">
              <w:rPr>
                <w:bCs/>
                <w:color w:val="083045"/>
                <w:sz w:val="23"/>
                <w:szCs w:val="23"/>
              </w:rPr>
              <w:t>10-</w:t>
            </w:r>
            <w:r w:rsidR="009A1E51" w:rsidRPr="00EC7031">
              <w:rPr>
                <w:bCs/>
                <w:color w:val="083045"/>
                <w:sz w:val="23"/>
                <w:szCs w:val="23"/>
              </w:rPr>
              <w:t>4.3(c)</w:t>
            </w:r>
          </w:p>
        </w:tc>
        <w:tc>
          <w:tcPr>
            <w:tcW w:w="7928" w:type="dxa"/>
            <w:shd w:val="clear" w:color="auto" w:fill="EAF6F7"/>
            <w:tcMar>
              <w:left w:w="0" w:type="dxa"/>
              <w:right w:w="187" w:type="dxa"/>
            </w:tcMar>
          </w:tcPr>
          <w:p w14:paraId="054BDD3F" w14:textId="19B458C3" w:rsidR="009A1E51" w:rsidRPr="00CA7469" w:rsidRDefault="009A1E51" w:rsidP="007410B6">
            <w:pPr>
              <w:pStyle w:val="PolicyText"/>
              <w:spacing w:after="60"/>
            </w:pPr>
            <w:r w:rsidRPr="00CA7469">
              <w:t xml:space="preserve">Locate hazardous materials facilities at a sufficient distance from populated areas to reduce potential health and safety impacts. </w:t>
            </w:r>
          </w:p>
        </w:tc>
      </w:tr>
      <w:tr w:rsidR="009065E9" w14:paraId="4B711BA9" w14:textId="77777777" w:rsidTr="00474A2D">
        <w:tc>
          <w:tcPr>
            <w:tcW w:w="1522" w:type="dxa"/>
            <w:shd w:val="clear" w:color="auto" w:fill="EAF6F7"/>
            <w:tcMar>
              <w:left w:w="180" w:type="dxa"/>
              <w:right w:w="360" w:type="dxa"/>
            </w:tcMar>
          </w:tcPr>
          <w:p w14:paraId="1E6E1FB9" w14:textId="0F2B0742" w:rsidR="009065E9" w:rsidRPr="00EC7031" w:rsidRDefault="009065E9" w:rsidP="007410B6">
            <w:pPr>
              <w:pStyle w:val="BodyText"/>
              <w:spacing w:after="60"/>
              <w:jc w:val="left"/>
              <w:rPr>
                <w:bCs/>
                <w:color w:val="083045"/>
                <w:sz w:val="23"/>
                <w:szCs w:val="23"/>
              </w:rPr>
            </w:pPr>
            <w:r w:rsidRPr="00EC7031">
              <w:rPr>
                <w:bCs/>
                <w:color w:val="083045"/>
                <w:sz w:val="23"/>
                <w:szCs w:val="23"/>
              </w:rPr>
              <w:t>10-4.3(</w:t>
            </w:r>
            <w:r w:rsidR="007410B6" w:rsidRPr="00EC7031">
              <w:rPr>
                <w:bCs/>
                <w:color w:val="083045"/>
                <w:sz w:val="23"/>
                <w:szCs w:val="23"/>
              </w:rPr>
              <w:t>d</w:t>
            </w:r>
            <w:r w:rsidRPr="00EC7031">
              <w:rPr>
                <w:bCs/>
                <w:color w:val="083045"/>
                <w:sz w:val="23"/>
                <w:szCs w:val="23"/>
              </w:rPr>
              <w:t>)</w:t>
            </w:r>
          </w:p>
        </w:tc>
        <w:tc>
          <w:tcPr>
            <w:tcW w:w="7928" w:type="dxa"/>
            <w:shd w:val="clear" w:color="auto" w:fill="EAF6F7"/>
            <w:tcMar>
              <w:left w:w="0" w:type="dxa"/>
              <w:right w:w="187" w:type="dxa"/>
            </w:tcMar>
          </w:tcPr>
          <w:p w14:paraId="01C3B12F" w14:textId="27D19B48" w:rsidR="009065E9" w:rsidRPr="00CA7469" w:rsidRDefault="009065E9" w:rsidP="007410B6">
            <w:pPr>
              <w:pStyle w:val="PolicyText"/>
              <w:spacing w:after="60"/>
            </w:pPr>
            <w:r w:rsidRPr="00CA7469">
              <w:t>Require risk assessment studies to determine potential health impacts for all proposed hazardous waste processors and large generators as part of use permit application submittals.</w:t>
            </w:r>
          </w:p>
        </w:tc>
      </w:tr>
      <w:tr w:rsidR="009065E9" w:rsidRPr="00CD14C9" w14:paraId="09A95723" w14:textId="77777777" w:rsidTr="00474A2D">
        <w:tc>
          <w:tcPr>
            <w:tcW w:w="1522" w:type="dxa"/>
            <w:shd w:val="clear" w:color="auto" w:fill="EAF6F7"/>
            <w:tcMar>
              <w:left w:w="180" w:type="dxa"/>
              <w:right w:w="360" w:type="dxa"/>
            </w:tcMar>
          </w:tcPr>
          <w:p w14:paraId="4C3C4EFA" w14:textId="183C371C" w:rsidR="009065E9" w:rsidRPr="00C113EB" w:rsidRDefault="009065E9" w:rsidP="007410B6">
            <w:pPr>
              <w:pStyle w:val="BodyText"/>
              <w:spacing w:after="60"/>
              <w:jc w:val="left"/>
              <w:rPr>
                <w:b/>
                <w:color w:val="083045"/>
                <w:sz w:val="23"/>
                <w:szCs w:val="23"/>
              </w:rPr>
            </w:pPr>
            <w:r w:rsidRPr="00C113EB">
              <w:rPr>
                <w:b/>
                <w:color w:val="083045"/>
                <w:sz w:val="23"/>
                <w:szCs w:val="23"/>
              </w:rPr>
              <w:t>10-4.</w:t>
            </w:r>
            <w:r w:rsidR="00CA7469" w:rsidRPr="00C113EB">
              <w:rPr>
                <w:b/>
                <w:color w:val="083045"/>
                <w:sz w:val="23"/>
                <w:szCs w:val="23"/>
              </w:rPr>
              <w:t>4</w:t>
            </w:r>
          </w:p>
        </w:tc>
        <w:tc>
          <w:tcPr>
            <w:tcW w:w="7928" w:type="dxa"/>
            <w:shd w:val="clear" w:color="auto" w:fill="EAF6F7"/>
            <w:tcMar>
              <w:left w:w="0" w:type="dxa"/>
              <w:right w:w="187" w:type="dxa"/>
            </w:tcMar>
          </w:tcPr>
          <w:p w14:paraId="40AEB6D8" w14:textId="1549A619" w:rsidR="009065E9" w:rsidRPr="00CA7469" w:rsidRDefault="009065E9" w:rsidP="007410B6">
            <w:pPr>
              <w:pStyle w:val="PolicyText"/>
              <w:spacing w:after="60"/>
            </w:pPr>
            <w:r w:rsidRPr="00CA7469">
              <w:t>Require new developments and major remodels to retain on</w:t>
            </w:r>
            <w:r w:rsidR="009B6497">
              <w:t>-</w:t>
            </w:r>
            <w:r w:rsidRPr="00CA7469">
              <w:t>site storm flows at or below existing conditions to reduce potential releases of hazardous materials.</w:t>
            </w:r>
          </w:p>
        </w:tc>
      </w:tr>
    </w:tbl>
    <w:p w14:paraId="39B5E727" w14:textId="403CA5A4" w:rsidR="00C81A08" w:rsidRDefault="007B4C21" w:rsidP="00B34047">
      <w:pPr>
        <w:pStyle w:val="Heading2"/>
        <w:numPr>
          <w:ilvl w:val="0"/>
          <w:numId w:val="5"/>
        </w:numPr>
        <w:spacing w:before="480"/>
      </w:pPr>
      <w:bookmarkStart w:id="18" w:name="_Toc72913606"/>
      <w:r>
        <w:t xml:space="preserve">Emergency </w:t>
      </w:r>
      <w:r w:rsidR="004C752F">
        <w:t>Preparedness</w:t>
      </w:r>
      <w:r>
        <w:t xml:space="preserve"> and Evacuation</w:t>
      </w:r>
      <w:bookmarkEnd w:id="18"/>
    </w:p>
    <w:p w14:paraId="07201DF1" w14:textId="20EB4982" w:rsidR="007B4C21" w:rsidRPr="00CD7B6B" w:rsidRDefault="007B4C21" w:rsidP="007B4C21">
      <w:pPr>
        <w:pStyle w:val="BodyText"/>
        <w:rPr>
          <w:color w:val="auto"/>
        </w:rPr>
      </w:pPr>
      <w:r w:rsidRPr="00CD7B6B">
        <w:rPr>
          <w:color w:val="auto"/>
        </w:rPr>
        <w:t xml:space="preserve">The ability to anticipate and evaluate potential risks posed by natural and human-caused hazards is paramount to a city's longevity. Although this element specifically addresses natural and human-caused hazards, emergency preparedness involves many more considerations beyond identifying the hazards themselves. The Emergency </w:t>
      </w:r>
      <w:r w:rsidR="004C752F">
        <w:rPr>
          <w:color w:val="auto"/>
        </w:rPr>
        <w:t>Preparedness</w:t>
      </w:r>
      <w:r w:rsidR="00CD7B6B" w:rsidRPr="00CD7B6B">
        <w:rPr>
          <w:color w:val="auto"/>
        </w:rPr>
        <w:t xml:space="preserve"> and Evacuation</w:t>
      </w:r>
      <w:r w:rsidRPr="00CD7B6B">
        <w:rPr>
          <w:color w:val="auto"/>
        </w:rPr>
        <w:t xml:space="preserve"> section consolidates and briefly describes the City of L</w:t>
      </w:r>
      <w:r w:rsidR="00194E97" w:rsidRPr="00CD7B6B">
        <w:rPr>
          <w:color w:val="auto"/>
        </w:rPr>
        <w:t>oma Linda</w:t>
      </w:r>
      <w:r w:rsidR="00B45D3C">
        <w:rPr>
          <w:color w:val="auto"/>
        </w:rPr>
        <w:t>'</w:t>
      </w:r>
      <w:r w:rsidR="00194E97" w:rsidRPr="00CD7B6B">
        <w:rPr>
          <w:color w:val="auto"/>
        </w:rPr>
        <w:t xml:space="preserve">s </w:t>
      </w:r>
      <w:r w:rsidRPr="00CD7B6B">
        <w:rPr>
          <w:color w:val="auto"/>
        </w:rPr>
        <w:t xml:space="preserve">hazard prevention and response strategies. </w:t>
      </w:r>
    </w:p>
    <w:p w14:paraId="4DC6E360" w14:textId="04732C0A" w:rsidR="00CD7B6B" w:rsidRPr="00CD7B6B" w:rsidRDefault="00CA7469" w:rsidP="00CD7B6B">
      <w:pPr>
        <w:pStyle w:val="BodyText"/>
        <w:rPr>
          <w:color w:val="auto"/>
        </w:rPr>
      </w:pPr>
      <w:r>
        <w:rPr>
          <w:color w:val="auto"/>
        </w:rPr>
        <w:t>Recognizing</w:t>
      </w:r>
      <w:r w:rsidR="00CD7B6B" w:rsidRPr="00CD7B6B">
        <w:rPr>
          <w:color w:val="auto"/>
        </w:rPr>
        <w:t xml:space="preserve"> the importance of emergency preparedness </w:t>
      </w:r>
      <w:r w:rsidR="00AD114E">
        <w:rPr>
          <w:color w:val="auto"/>
        </w:rPr>
        <w:t>by designing and implementing</w:t>
      </w:r>
      <w:r w:rsidR="00CD7B6B" w:rsidRPr="00CD7B6B">
        <w:rPr>
          <w:color w:val="auto"/>
        </w:rPr>
        <w:t xml:space="preserve"> the </w:t>
      </w:r>
      <w:r>
        <w:rPr>
          <w:color w:val="auto"/>
        </w:rPr>
        <w:t>City</w:t>
      </w:r>
      <w:r w:rsidR="00B45D3C">
        <w:rPr>
          <w:color w:val="auto"/>
        </w:rPr>
        <w:t>'</w:t>
      </w:r>
      <w:r>
        <w:rPr>
          <w:color w:val="auto"/>
        </w:rPr>
        <w:t xml:space="preserve">s </w:t>
      </w:r>
      <w:r w:rsidR="00CD7B6B" w:rsidRPr="00CD7B6B">
        <w:rPr>
          <w:color w:val="auto"/>
        </w:rPr>
        <w:t>Emergency Operations Plan</w:t>
      </w:r>
      <w:r w:rsidR="007376FC">
        <w:rPr>
          <w:color w:val="auto"/>
        </w:rPr>
        <w:t xml:space="preserve"> (EOP)</w:t>
      </w:r>
      <w:r w:rsidR="00CD7B6B" w:rsidRPr="00CD7B6B">
        <w:rPr>
          <w:color w:val="auto"/>
        </w:rPr>
        <w:t>. This plan is based on the functions and principles of the Standard Emergency Management System (SEMS)</w:t>
      </w:r>
      <w:r>
        <w:rPr>
          <w:color w:val="auto"/>
        </w:rPr>
        <w:t xml:space="preserve"> and </w:t>
      </w:r>
      <w:r w:rsidR="00CD7B6B" w:rsidRPr="00CD7B6B">
        <w:rPr>
          <w:color w:val="auto"/>
        </w:rPr>
        <w:t>Incident Command System (ICS).</w:t>
      </w:r>
    </w:p>
    <w:p w14:paraId="76D0B9AD" w14:textId="26DE24F7" w:rsidR="00195EB4" w:rsidRDefault="007376FC" w:rsidP="007B4C21">
      <w:pPr>
        <w:pStyle w:val="BodyText"/>
        <w:rPr>
          <w:color w:val="auto"/>
        </w:rPr>
      </w:pPr>
      <w:r w:rsidRPr="007376FC">
        <w:rPr>
          <w:color w:val="auto"/>
        </w:rPr>
        <w:t xml:space="preserve">The California Emergency Services Act requires the City to manage and coordinate overall emergency and recovery activities within its jurisdictional boundaries. Under SEMS, the City is responsible at two levels, the field response and local government levels. At the field response level, the City and all other agencies use ICS to aid in a standardized emergency response. At the local government level, a designated Emergency Operations Center (EOC) is used as the central location for gathering and disseminating information and coordinating all jurisdictional emergency operations within the area. </w:t>
      </w:r>
    </w:p>
    <w:p w14:paraId="7629650A" w14:textId="77777777" w:rsidR="007B4C21" w:rsidRDefault="007B4C21" w:rsidP="007B4C21">
      <w:pPr>
        <w:pStyle w:val="Heading3"/>
      </w:pPr>
      <w:r>
        <w:t>Emergency Operations Plan</w:t>
      </w:r>
    </w:p>
    <w:p w14:paraId="2D161D35" w14:textId="677E7A11" w:rsidR="007B4C21" w:rsidRPr="00195EB4" w:rsidRDefault="007B4C21" w:rsidP="007B4C21">
      <w:pPr>
        <w:pStyle w:val="BodyText"/>
        <w:rPr>
          <w:noProof/>
          <w:color w:val="auto"/>
        </w:rPr>
      </w:pPr>
      <w:r w:rsidRPr="00195EB4">
        <w:rPr>
          <w:color w:val="auto"/>
        </w:rPr>
        <w:t xml:space="preserve">The Emergency Operations Plan (EOP) is primarily responsible for informing the City of </w:t>
      </w:r>
      <w:r w:rsidR="00194E97" w:rsidRPr="00195EB4">
        <w:rPr>
          <w:color w:val="auto"/>
        </w:rPr>
        <w:t>Loma Linda</w:t>
      </w:r>
      <w:r w:rsidR="00B45D3C">
        <w:rPr>
          <w:color w:val="auto"/>
        </w:rPr>
        <w:t>'</w:t>
      </w:r>
      <w:r w:rsidR="00194E97" w:rsidRPr="00195EB4">
        <w:rPr>
          <w:color w:val="auto"/>
        </w:rPr>
        <w:t>s</w:t>
      </w:r>
      <w:r w:rsidRPr="00195EB4">
        <w:rPr>
          <w:color w:val="auto"/>
        </w:rPr>
        <w:t xml:space="preserve"> emergency management strategies.</w:t>
      </w:r>
      <w:r w:rsidR="009362EC">
        <w:rPr>
          <w:color w:val="auto"/>
        </w:rPr>
        <w:t xml:space="preserve"> </w:t>
      </w:r>
      <w:r w:rsidRPr="00195EB4">
        <w:rPr>
          <w:color w:val="auto"/>
        </w:rPr>
        <w:t>These strategies are typically organized under four categories: mitigation, preparedness, response, and recovery.</w:t>
      </w:r>
      <w:r w:rsidRPr="00195EB4">
        <w:rPr>
          <w:noProof/>
          <w:color w:val="auto"/>
          <w:highlight w:val="yellow"/>
        </w:rPr>
        <w:t xml:space="preserve"> </w:t>
      </w:r>
    </w:p>
    <w:p w14:paraId="446B355F" w14:textId="77777777" w:rsidR="007B4C21" w:rsidRDefault="007B4C21" w:rsidP="007B4C21">
      <w:pPr>
        <w:pStyle w:val="Heading3"/>
        <w:rPr>
          <w:sz w:val="19"/>
          <w:szCs w:val="19"/>
        </w:rPr>
      </w:pPr>
      <w:r w:rsidRPr="00DD5108">
        <w:rPr>
          <w:sz w:val="19"/>
          <w:szCs w:val="19"/>
        </w:rPr>
        <w:t>Mitigation</w:t>
      </w:r>
    </w:p>
    <w:p w14:paraId="5FEB636A" w14:textId="4752D2A1" w:rsidR="007B4C21" w:rsidRPr="00195EB4" w:rsidRDefault="007B4C21" w:rsidP="007B4C21">
      <w:pPr>
        <w:rPr>
          <w:color w:val="auto"/>
        </w:rPr>
      </w:pPr>
      <w:r w:rsidRPr="00195EB4">
        <w:rPr>
          <w:color w:val="auto"/>
        </w:rPr>
        <w:t xml:space="preserve">The EOP, in conjunction with the LHMP, identifies and assesses the natural and human-caused hazards that threaten the City and recommends proactive policy and procedural actions that reduce the risks associated with </w:t>
      </w:r>
      <w:r w:rsidRPr="00195EB4">
        <w:rPr>
          <w:color w:val="auto"/>
        </w:rPr>
        <w:lastRenderedPageBreak/>
        <w:t>these hazards. This preemptive planning is intended to decrease the probability of emergency situations and minimize the effects should one occur. Examples of hazard mitigation and prevention can be found in many city policies, but they are most prominently displayed in the numerous codes regulating construction and development.</w:t>
      </w:r>
    </w:p>
    <w:p w14:paraId="6451B48B" w14:textId="2012692D" w:rsidR="007B4C21" w:rsidRDefault="007B4C21" w:rsidP="007B4C21">
      <w:pPr>
        <w:pStyle w:val="Heading3"/>
        <w:rPr>
          <w:sz w:val="19"/>
          <w:szCs w:val="19"/>
        </w:rPr>
      </w:pPr>
      <w:r>
        <w:rPr>
          <w:sz w:val="19"/>
          <w:szCs w:val="19"/>
        </w:rPr>
        <w:t>Preparedness</w:t>
      </w:r>
    </w:p>
    <w:p w14:paraId="2D882CF0" w14:textId="217301D9" w:rsidR="007B4C21" w:rsidRPr="00195EB4" w:rsidRDefault="007B4C21" w:rsidP="007B4C21">
      <w:pPr>
        <w:rPr>
          <w:color w:val="auto"/>
        </w:rPr>
      </w:pPr>
      <w:r w:rsidRPr="00195EB4">
        <w:rPr>
          <w:color w:val="auto"/>
        </w:rPr>
        <w:t xml:space="preserve">Emergency preparedness focuses on activities that prepare a community for a disaster. These activities typically involve </w:t>
      </w:r>
      <w:r w:rsidR="00AD114E">
        <w:rPr>
          <w:color w:val="auto"/>
        </w:rPr>
        <w:t>preparing</w:t>
      </w:r>
      <w:r w:rsidRPr="00195EB4">
        <w:rPr>
          <w:color w:val="auto"/>
        </w:rPr>
        <w:t xml:space="preserve"> plans addressing life safety, emergency response, and evacuation; purchase </w:t>
      </w:r>
      <w:r w:rsidRPr="00195EB4">
        <w:rPr>
          <w:rStyle w:val="BodyTextChar"/>
          <w:color w:val="auto"/>
        </w:rPr>
        <w:t xml:space="preserve">and storage of emergency supplies; and training and exercises to practice response activities. </w:t>
      </w:r>
    </w:p>
    <w:p w14:paraId="5C30B100" w14:textId="3780EF62" w:rsidR="007B4C21" w:rsidRDefault="007B4C21" w:rsidP="007B4C21">
      <w:pPr>
        <w:pStyle w:val="Heading3"/>
        <w:rPr>
          <w:sz w:val="19"/>
          <w:szCs w:val="19"/>
        </w:rPr>
      </w:pPr>
      <w:r>
        <w:rPr>
          <w:sz w:val="19"/>
          <w:szCs w:val="19"/>
        </w:rPr>
        <w:t>Response</w:t>
      </w:r>
    </w:p>
    <w:p w14:paraId="53034795" w14:textId="71BA3865" w:rsidR="007B4C21" w:rsidRPr="00195EB4" w:rsidRDefault="007B4C21" w:rsidP="007B4C21">
      <w:pPr>
        <w:rPr>
          <w:color w:val="auto"/>
        </w:rPr>
      </w:pPr>
      <w:r w:rsidRPr="00195EB4">
        <w:rPr>
          <w:color w:val="auto"/>
        </w:rPr>
        <w:t xml:space="preserve">Emergency response activities typically focus on actions necessary to save lives and prevent further property damage during an emergency/disaster. Many of these activities are conducted in tandem with the </w:t>
      </w:r>
      <w:r w:rsidR="009D5844">
        <w:rPr>
          <w:color w:val="auto"/>
        </w:rPr>
        <w:t>Loma Linda</w:t>
      </w:r>
      <w:r w:rsidRPr="00195EB4">
        <w:rPr>
          <w:color w:val="auto"/>
        </w:rPr>
        <w:t xml:space="preserve"> Police</w:t>
      </w:r>
      <w:r w:rsidR="009D5844">
        <w:rPr>
          <w:color w:val="auto"/>
        </w:rPr>
        <w:t xml:space="preserve"> (San Bernardino Sheriff</w:t>
      </w:r>
      <w:r w:rsidR="00B45D3C">
        <w:rPr>
          <w:color w:val="auto"/>
        </w:rPr>
        <w:t>'</w:t>
      </w:r>
      <w:r w:rsidR="009D5844">
        <w:rPr>
          <w:color w:val="auto"/>
        </w:rPr>
        <w:t>s Department)</w:t>
      </w:r>
      <w:r w:rsidRPr="00195EB4">
        <w:rPr>
          <w:color w:val="auto"/>
        </w:rPr>
        <w:t xml:space="preserve"> and Fire Departments standard emergency response procedures. To guide response activities, the City will rely on implementing the Emergency Operations Plan and work closely with volunteer organizations such as the Community Emergency Response Team (CERT), which helps orchestrate internal and external communications, logistics, and assistance during large-scale emergencies.</w:t>
      </w:r>
    </w:p>
    <w:p w14:paraId="3FDDFF43" w14:textId="7BAD2F11" w:rsidR="007B4C21" w:rsidRDefault="000D771A" w:rsidP="007B4C21">
      <w:pPr>
        <w:pStyle w:val="Heading3"/>
        <w:rPr>
          <w:sz w:val="19"/>
          <w:szCs w:val="19"/>
        </w:rPr>
      </w:pPr>
      <w:r>
        <w:rPr>
          <w:noProof/>
          <w:color w:val="auto"/>
        </w:rPr>
        <w:drawing>
          <wp:anchor distT="0" distB="0" distL="114300" distR="114300" simplePos="0" relativeHeight="251657229" behindDoc="0" locked="0" layoutInCell="1" allowOverlap="1" wp14:anchorId="1A084F35" wp14:editId="666743EF">
            <wp:simplePos x="0" y="0"/>
            <wp:positionH relativeFrom="column">
              <wp:posOffset>3590260</wp:posOffset>
            </wp:positionH>
            <wp:positionV relativeFrom="paragraph">
              <wp:posOffset>30672</wp:posOffset>
            </wp:positionV>
            <wp:extent cx="2352040" cy="1501140"/>
            <wp:effectExtent l="0" t="0" r="0" b="3810"/>
            <wp:wrapSquare wrapText="bothSides"/>
            <wp:docPr id="9" name="Picture 9" descr="A picture containing text, outdoor, road,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outdoor, road, way&#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52040" cy="1501140"/>
                    </a:xfrm>
                    <a:prstGeom prst="rect">
                      <a:avLst/>
                    </a:prstGeom>
                  </pic:spPr>
                </pic:pic>
              </a:graphicData>
            </a:graphic>
            <wp14:sizeRelH relativeFrom="margin">
              <wp14:pctWidth>0</wp14:pctWidth>
            </wp14:sizeRelH>
            <wp14:sizeRelV relativeFrom="margin">
              <wp14:pctHeight>0</wp14:pctHeight>
            </wp14:sizeRelV>
          </wp:anchor>
        </w:drawing>
      </w:r>
      <w:r w:rsidR="007B4C21">
        <w:rPr>
          <w:sz w:val="19"/>
          <w:szCs w:val="19"/>
        </w:rPr>
        <w:t>Recovery</w:t>
      </w:r>
    </w:p>
    <w:p w14:paraId="429688E7" w14:textId="6E0CC9F8" w:rsidR="007B4C21" w:rsidRDefault="007B4C21" w:rsidP="007B4C21">
      <w:pPr>
        <w:rPr>
          <w:color w:val="auto"/>
        </w:rPr>
      </w:pPr>
      <w:r w:rsidRPr="00CD7B6B">
        <w:rPr>
          <w:color w:val="auto"/>
        </w:rPr>
        <w:t>Recovery activities typically occur after an emergency/disaster event. These activities focus on reestablishing services to impacted areas, repair and/or reconstruction of damaged buildings and infrastructure,</w:t>
      </w:r>
      <w:r w:rsidR="007F4263">
        <w:rPr>
          <w:color w:val="auto"/>
        </w:rPr>
        <w:t xml:space="preserve"> </w:t>
      </w:r>
      <w:r w:rsidRPr="00CD7B6B">
        <w:rPr>
          <w:color w:val="auto"/>
        </w:rPr>
        <w:t>and assist</w:t>
      </w:r>
      <w:r w:rsidR="00AD114E">
        <w:rPr>
          <w:color w:val="auto"/>
        </w:rPr>
        <w:t>ing</w:t>
      </w:r>
      <w:r w:rsidRPr="00CD7B6B">
        <w:rPr>
          <w:color w:val="auto"/>
        </w:rPr>
        <w:t xml:space="preserve"> residents and businesses with permitting and approvals of building plans. Depending on the scale and type of incident, recovery could occur in specific community locations and/or require specialized expertise to address the issues created.</w:t>
      </w:r>
    </w:p>
    <w:p w14:paraId="103CA220" w14:textId="4AA3535B" w:rsidR="00DB094D" w:rsidRPr="00DB094D" w:rsidRDefault="007F1745" w:rsidP="00DB094D">
      <w:pPr>
        <w:pStyle w:val="Heading3"/>
      </w:pPr>
      <w:r w:rsidRPr="007F1745">
        <w:t>Evacuatio</w:t>
      </w:r>
      <w:r w:rsidR="00DB094D">
        <w:t>n</w:t>
      </w:r>
    </w:p>
    <w:p w14:paraId="716002E6" w14:textId="7B411037" w:rsidR="007B4C21" w:rsidRPr="00CA7469" w:rsidRDefault="00CA7469" w:rsidP="00CA7469">
      <w:pPr>
        <w:rPr>
          <w:color w:val="auto"/>
        </w:rPr>
      </w:pPr>
      <w:r w:rsidRPr="00195EB4">
        <w:rPr>
          <w:rStyle w:val="BodyTextChar"/>
          <w:color w:val="auto"/>
        </w:rPr>
        <w:t>As part of the City's preparedness initiatives</w:t>
      </w:r>
      <w:r w:rsidRPr="00CA7469">
        <w:rPr>
          <w:rStyle w:val="BodyTextChar"/>
          <w:color w:val="auto"/>
        </w:rPr>
        <w:t xml:space="preserve">, </w:t>
      </w:r>
      <w:r>
        <w:rPr>
          <w:rStyle w:val="BodyTextChar"/>
          <w:color w:val="auto"/>
        </w:rPr>
        <w:t xml:space="preserve">evacuation planning has occurred, </w:t>
      </w:r>
      <w:r w:rsidR="00AD114E">
        <w:rPr>
          <w:rStyle w:val="BodyTextChar"/>
          <w:color w:val="auto"/>
        </w:rPr>
        <w:t>identifying</w:t>
      </w:r>
      <w:r>
        <w:rPr>
          <w:rStyle w:val="BodyTextChar"/>
          <w:color w:val="auto"/>
        </w:rPr>
        <w:t xml:space="preserve"> the roadways used for these purposes</w:t>
      </w:r>
      <w:r w:rsidR="00B45D3C">
        <w:rPr>
          <w:rStyle w:val="BodyTextChar"/>
          <w:color w:val="auto"/>
        </w:rPr>
        <w:t xml:space="preserve">. </w:t>
      </w:r>
      <w:r w:rsidRPr="00CA7469">
        <w:rPr>
          <w:rStyle w:val="BodyTextChar"/>
          <w:b/>
          <w:bCs/>
          <w:color w:val="auto"/>
        </w:rPr>
        <w:t>Figure 10</w:t>
      </w:r>
      <w:r w:rsidR="00F92325">
        <w:rPr>
          <w:rStyle w:val="BodyTextChar"/>
          <w:b/>
          <w:bCs/>
          <w:color w:val="auto"/>
        </w:rPr>
        <w:t>.5</w:t>
      </w:r>
      <w:r w:rsidRPr="00CA7469">
        <w:rPr>
          <w:rStyle w:val="BodyTextChar"/>
          <w:color w:val="auto"/>
        </w:rPr>
        <w:t xml:space="preserve"> depicts the </w:t>
      </w:r>
      <w:r>
        <w:rPr>
          <w:rStyle w:val="BodyTextChar"/>
          <w:color w:val="auto"/>
        </w:rPr>
        <w:t>evacuation routes within the City</w:t>
      </w:r>
      <w:r w:rsidR="00B45D3C">
        <w:rPr>
          <w:rStyle w:val="BodyTextChar"/>
          <w:color w:val="auto"/>
        </w:rPr>
        <w:t xml:space="preserve">. </w:t>
      </w:r>
      <w:r>
        <w:rPr>
          <w:rStyle w:val="BodyTextChar"/>
          <w:color w:val="auto"/>
        </w:rPr>
        <w:t>These roadways are intended to provide adequate capacity for evacuation needs</w:t>
      </w:r>
      <w:r w:rsidR="00AD114E">
        <w:rPr>
          <w:rStyle w:val="BodyTextChar"/>
          <w:color w:val="auto"/>
        </w:rPr>
        <w:t>;</w:t>
      </w:r>
      <w:r>
        <w:rPr>
          <w:rStyle w:val="BodyTextChar"/>
          <w:color w:val="auto"/>
        </w:rPr>
        <w:t xml:space="preserve"> however</w:t>
      </w:r>
      <w:r w:rsidR="00AD114E">
        <w:rPr>
          <w:rStyle w:val="BodyTextChar"/>
          <w:color w:val="auto"/>
        </w:rPr>
        <w:t>,</w:t>
      </w:r>
      <w:r>
        <w:rPr>
          <w:rStyle w:val="BodyTextChar"/>
          <w:color w:val="auto"/>
        </w:rPr>
        <w:t xml:space="preserve"> the City recognizes that bridges over waterways and railroads may be vulnerable locations if failure or blockage were to occur</w:t>
      </w:r>
      <w:r w:rsidR="00B45D3C">
        <w:rPr>
          <w:rStyle w:val="BodyTextChar"/>
          <w:color w:val="auto"/>
        </w:rPr>
        <w:t>.</w:t>
      </w:r>
      <w:r w:rsidR="002F0C44">
        <w:rPr>
          <w:rStyle w:val="BodyTextChar"/>
          <w:color w:val="auto"/>
        </w:rPr>
        <w:t xml:space="preserve"> </w:t>
      </w:r>
      <w:r w:rsidR="009C35CB">
        <w:rPr>
          <w:rStyle w:val="BodyTextChar"/>
          <w:color w:val="auto"/>
        </w:rPr>
        <w:t xml:space="preserve">Figure 10.5 also depicts locations in the City with limited ingress/egress issues as required by Government Code Section 65302 (g) 5.  </w:t>
      </w:r>
      <w:r w:rsidR="00B45D3C">
        <w:rPr>
          <w:rStyle w:val="BodyTextChar"/>
          <w:color w:val="auto"/>
        </w:rPr>
        <w:t xml:space="preserve"> </w:t>
      </w:r>
    </w:p>
    <w:p w14:paraId="71661AC3" w14:textId="3CF164AB" w:rsidR="00A65E93" w:rsidRPr="007E4A74" w:rsidRDefault="00A65E93" w:rsidP="00BE41BE">
      <w:pPr>
        <w:pStyle w:val="GOAL-INTENT"/>
        <w:pageBreakBefore/>
        <w:ind w:left="1440" w:hanging="1440"/>
      </w:pPr>
      <w:r w:rsidRPr="007E4A74">
        <w:lastRenderedPageBreak/>
        <w:t xml:space="preserve">Goal </w:t>
      </w:r>
      <w:r w:rsidR="00CD14C9">
        <w:t>10-</w:t>
      </w:r>
      <w:r w:rsidR="009D5844">
        <w:t>5</w:t>
      </w:r>
      <w:r w:rsidR="007E4A74">
        <w:t xml:space="preserve">: </w:t>
      </w:r>
      <w:r w:rsidR="007E4A74">
        <w:tab/>
      </w:r>
      <w:r w:rsidR="00CA7469">
        <w:t xml:space="preserve">A community that </w:t>
      </w:r>
      <w:r w:rsidR="00BA1C2D" w:rsidRPr="00BA1C2D">
        <w:t>Maintain</w:t>
      </w:r>
      <w:r w:rsidR="00AD114E">
        <w:t>S</w:t>
      </w:r>
      <w:r w:rsidR="00BA1C2D" w:rsidRPr="00BA1C2D">
        <w:t xml:space="preserve"> a level of preparedness to adequately respond to emergency situations and disasters</w:t>
      </w:r>
      <w:r w:rsidR="00CA7469">
        <w:t>.</w:t>
      </w:r>
    </w:p>
    <w:p w14:paraId="3EDBD02E" w14:textId="77777777" w:rsidR="00DB59AD" w:rsidRPr="00C113EB" w:rsidRDefault="00DB59AD" w:rsidP="00DB59AD">
      <w:pPr>
        <w:pStyle w:val="Heading3"/>
        <w:spacing w:after="120"/>
        <w:rPr>
          <w:noProof/>
          <w:color w:val="083045"/>
        </w:rPr>
      </w:pPr>
      <w:r w:rsidRPr="00C113EB">
        <w:rPr>
          <w:noProof/>
          <w:color w:val="083045"/>
        </w:rPr>
        <w:t>Policies</w:t>
      </w:r>
      <w:r>
        <w:rPr>
          <w:noProof/>
          <w:color w:val="083045"/>
        </w:rPr>
        <w:t xml:space="preserve"> </w:t>
      </w:r>
      <w:r w:rsidRPr="00336AA6">
        <w:rPr>
          <w:rFonts w:eastAsiaTheme="minorHAnsi" w:cstheme="minorBidi"/>
          <w:b w:val="0"/>
          <w:color w:val="083045"/>
          <w:szCs w:val="23"/>
        </w:rPr>
        <w:t>/ Implementation Actions</w:t>
      </w:r>
    </w:p>
    <w:tbl>
      <w:tblPr>
        <w:tblStyle w:val="TableGrid"/>
        <w:tblpPr w:leftFromText="180" w:rightFromText="180" w:vertAnchor="text" w:horzAnchor="margin" w:tblpX="-98" w:tblpY="325"/>
        <w:tblW w:w="9450" w:type="dxa"/>
        <w:tblBorders>
          <w:top w:val="single" w:sz="6" w:space="0" w:color="CFC0AF"/>
          <w:left w:val="single" w:sz="6" w:space="0" w:color="CFC0AF"/>
          <w:bottom w:val="single" w:sz="6" w:space="0" w:color="CFC0AF"/>
          <w:right w:val="single" w:sz="6" w:space="0" w:color="CFC0AF"/>
          <w:insideH w:val="dotted" w:sz="4" w:space="0" w:color="CFC0AF"/>
          <w:insideV w:val="none" w:sz="0" w:space="0" w:color="auto"/>
        </w:tblBorders>
        <w:tblCellMar>
          <w:left w:w="0" w:type="dxa"/>
          <w:right w:w="0" w:type="dxa"/>
        </w:tblCellMar>
        <w:tblLook w:val="04A0" w:firstRow="1" w:lastRow="0" w:firstColumn="1" w:lastColumn="0" w:noHBand="0" w:noVBand="1"/>
        <w:tblCaption w:val="GOAL 10-5:  A COMMUNITY THAT MAINTAINS A LEVEL OF PREPAREDNESS TO ADEQUATELY RESPOND TO EMERGENCY SITUATIONS AND DISASTERS"/>
      </w:tblPr>
      <w:tblGrid>
        <w:gridCol w:w="1522"/>
        <w:gridCol w:w="7928"/>
      </w:tblGrid>
      <w:tr w:rsidR="007E4A74" w14:paraId="49DC530C" w14:textId="77777777" w:rsidTr="001B0FD4">
        <w:trPr>
          <w:tblHeader/>
        </w:trPr>
        <w:tc>
          <w:tcPr>
            <w:tcW w:w="1522" w:type="dxa"/>
            <w:shd w:val="clear" w:color="auto" w:fill="EAF6F7"/>
            <w:tcMar>
              <w:left w:w="180" w:type="dxa"/>
              <w:right w:w="360" w:type="dxa"/>
            </w:tcMar>
          </w:tcPr>
          <w:p w14:paraId="17377FC9" w14:textId="6DA6EF3A" w:rsidR="007E4A74" w:rsidRPr="00C113EB" w:rsidRDefault="00CD14C9" w:rsidP="00BA1C2D">
            <w:pPr>
              <w:pStyle w:val="PolicyNumber"/>
              <w:tabs>
                <w:tab w:val="left" w:pos="1188"/>
              </w:tabs>
              <w:spacing w:before="0" w:after="60"/>
            </w:pPr>
            <w:r w:rsidRPr="00C113EB">
              <w:t>10-</w:t>
            </w:r>
            <w:r w:rsidR="00BA1C2D" w:rsidRPr="00C113EB">
              <w:t>5.1</w:t>
            </w:r>
          </w:p>
        </w:tc>
        <w:tc>
          <w:tcPr>
            <w:tcW w:w="7928" w:type="dxa"/>
            <w:shd w:val="clear" w:color="auto" w:fill="EAF6F7"/>
            <w:tcMar>
              <w:left w:w="0" w:type="dxa"/>
              <w:right w:w="187" w:type="dxa"/>
            </w:tcMar>
          </w:tcPr>
          <w:p w14:paraId="472DF9FE" w14:textId="63F0BE95" w:rsidR="007E4A74" w:rsidRDefault="00BA1C2D" w:rsidP="00BA1C2D">
            <w:pPr>
              <w:pStyle w:val="PolicyText"/>
              <w:spacing w:after="60"/>
            </w:pPr>
            <w:r w:rsidRPr="00BA1C2D">
              <w:t>Periodically update and implement emergency management plans and programs</w:t>
            </w:r>
            <w:r w:rsidR="00CA7469">
              <w:t>.</w:t>
            </w:r>
          </w:p>
        </w:tc>
      </w:tr>
      <w:tr w:rsidR="007E4A74" w14:paraId="47C9AC29" w14:textId="77777777" w:rsidTr="00B072C4">
        <w:tc>
          <w:tcPr>
            <w:tcW w:w="1522" w:type="dxa"/>
            <w:shd w:val="clear" w:color="auto" w:fill="EAF6F7"/>
            <w:tcMar>
              <w:left w:w="180" w:type="dxa"/>
              <w:right w:w="360" w:type="dxa"/>
            </w:tcMar>
          </w:tcPr>
          <w:p w14:paraId="1F1C7EF4" w14:textId="51058BB6" w:rsidR="007E4A74" w:rsidRPr="00EC7031" w:rsidRDefault="00CD14C9" w:rsidP="00BA1C2D">
            <w:pPr>
              <w:pStyle w:val="BodyText"/>
              <w:spacing w:after="60"/>
              <w:rPr>
                <w:bCs/>
                <w:color w:val="083045"/>
                <w:sz w:val="23"/>
                <w:szCs w:val="23"/>
              </w:rPr>
            </w:pPr>
            <w:r w:rsidRPr="00EC7031">
              <w:rPr>
                <w:bCs/>
                <w:color w:val="083045"/>
                <w:sz w:val="23"/>
                <w:szCs w:val="23"/>
              </w:rPr>
              <w:t>10-</w:t>
            </w:r>
            <w:r w:rsidR="00BA1C2D" w:rsidRPr="00EC7031">
              <w:rPr>
                <w:bCs/>
                <w:color w:val="083045"/>
                <w:sz w:val="23"/>
                <w:szCs w:val="23"/>
              </w:rPr>
              <w:t>5.1(a)</w:t>
            </w:r>
          </w:p>
        </w:tc>
        <w:tc>
          <w:tcPr>
            <w:tcW w:w="7928" w:type="dxa"/>
            <w:shd w:val="clear" w:color="auto" w:fill="EAF6F7"/>
            <w:tcMar>
              <w:left w:w="0" w:type="dxa"/>
              <w:right w:w="187" w:type="dxa"/>
            </w:tcMar>
          </w:tcPr>
          <w:p w14:paraId="233F205F" w14:textId="3023F363" w:rsidR="007E4A74" w:rsidRDefault="00BA1C2D" w:rsidP="00BA1C2D">
            <w:pPr>
              <w:pStyle w:val="PolicyText"/>
              <w:spacing w:after="60"/>
            </w:pPr>
            <w:r w:rsidRPr="00BA1C2D">
              <w:t>Maintain and update the City</w:t>
            </w:r>
            <w:r w:rsidR="00B45D3C">
              <w:t>'</w:t>
            </w:r>
            <w:r w:rsidRPr="00BA1C2D">
              <w:t>s Emergency Operations Plan and Local Hazard Mitigation Plan, consistent with local, state, and federal requirements</w:t>
            </w:r>
            <w:r w:rsidR="00CA7469">
              <w:t>.</w:t>
            </w:r>
          </w:p>
        </w:tc>
      </w:tr>
      <w:tr w:rsidR="007E4A74" w14:paraId="40E65F31" w14:textId="77777777" w:rsidTr="00B072C4">
        <w:tc>
          <w:tcPr>
            <w:tcW w:w="1522" w:type="dxa"/>
            <w:shd w:val="clear" w:color="auto" w:fill="EAF6F7"/>
            <w:tcMar>
              <w:left w:w="180" w:type="dxa"/>
              <w:right w:w="360" w:type="dxa"/>
            </w:tcMar>
          </w:tcPr>
          <w:p w14:paraId="4B5DFE68" w14:textId="58D63D79" w:rsidR="007E4A74" w:rsidRPr="00EC7031" w:rsidRDefault="00CD14C9" w:rsidP="00BA1C2D">
            <w:pPr>
              <w:pStyle w:val="BodyText"/>
              <w:spacing w:after="60"/>
              <w:rPr>
                <w:bCs/>
                <w:color w:val="083045"/>
                <w:sz w:val="23"/>
                <w:szCs w:val="23"/>
              </w:rPr>
            </w:pPr>
            <w:r w:rsidRPr="00EC7031">
              <w:rPr>
                <w:bCs/>
                <w:color w:val="083045"/>
                <w:sz w:val="23"/>
                <w:szCs w:val="23"/>
              </w:rPr>
              <w:t>10-</w:t>
            </w:r>
            <w:r w:rsidR="00BA1C2D" w:rsidRPr="00EC7031">
              <w:rPr>
                <w:bCs/>
                <w:color w:val="083045"/>
                <w:sz w:val="23"/>
                <w:szCs w:val="23"/>
              </w:rPr>
              <w:t>5.1(b)</w:t>
            </w:r>
          </w:p>
        </w:tc>
        <w:tc>
          <w:tcPr>
            <w:tcW w:w="7928" w:type="dxa"/>
            <w:shd w:val="clear" w:color="auto" w:fill="EAF6F7"/>
            <w:tcMar>
              <w:left w:w="0" w:type="dxa"/>
              <w:right w:w="187" w:type="dxa"/>
            </w:tcMar>
          </w:tcPr>
          <w:p w14:paraId="6FF5B9D0" w14:textId="73601E5F" w:rsidR="007E4A74" w:rsidRDefault="00BA1C2D" w:rsidP="00BA1C2D">
            <w:pPr>
              <w:pStyle w:val="PolicyText"/>
              <w:spacing w:after="60"/>
            </w:pPr>
            <w:r w:rsidRPr="00BA1C2D">
              <w:t>Maintain ongoing emergency response coordination with surrounding jurisdictions in the Operational Area.</w:t>
            </w:r>
          </w:p>
        </w:tc>
      </w:tr>
      <w:tr w:rsidR="005D30EE" w14:paraId="1F2AF31A" w14:textId="77777777" w:rsidTr="00B072C4">
        <w:tc>
          <w:tcPr>
            <w:tcW w:w="1522" w:type="dxa"/>
            <w:shd w:val="clear" w:color="auto" w:fill="EAF6F7"/>
            <w:tcMar>
              <w:left w:w="180" w:type="dxa"/>
              <w:right w:w="360" w:type="dxa"/>
            </w:tcMar>
          </w:tcPr>
          <w:p w14:paraId="01DC7D24" w14:textId="153E1B12" w:rsidR="005D30EE" w:rsidRPr="00EC7031" w:rsidRDefault="00E83A70" w:rsidP="00BA1C2D">
            <w:pPr>
              <w:pStyle w:val="BodyText"/>
              <w:spacing w:after="60"/>
              <w:rPr>
                <w:bCs/>
                <w:color w:val="083045"/>
                <w:sz w:val="23"/>
                <w:szCs w:val="23"/>
                <w:highlight w:val="green"/>
              </w:rPr>
            </w:pPr>
            <w:r w:rsidRPr="00EC7031">
              <w:rPr>
                <w:bCs/>
                <w:color w:val="083045"/>
                <w:sz w:val="23"/>
                <w:szCs w:val="23"/>
                <w:highlight w:val="green"/>
              </w:rPr>
              <w:t>10-5.1(c)</w:t>
            </w:r>
          </w:p>
        </w:tc>
        <w:tc>
          <w:tcPr>
            <w:tcW w:w="7928" w:type="dxa"/>
            <w:shd w:val="clear" w:color="auto" w:fill="EAF6F7"/>
            <w:tcMar>
              <w:left w:w="0" w:type="dxa"/>
              <w:right w:w="187" w:type="dxa"/>
            </w:tcMar>
          </w:tcPr>
          <w:p w14:paraId="02B970D9" w14:textId="22A401A5" w:rsidR="005D30EE" w:rsidRPr="00EB4A26" w:rsidRDefault="005D30EE" w:rsidP="00BA1C2D">
            <w:pPr>
              <w:pStyle w:val="PolicyText"/>
              <w:spacing w:after="60"/>
              <w:rPr>
                <w:highlight w:val="green"/>
              </w:rPr>
            </w:pPr>
            <w:r w:rsidRPr="00EB4A26">
              <w:rPr>
                <w:highlight w:val="green"/>
              </w:rPr>
              <w:t xml:space="preserve">Maintain and expand Mutual Aid agreements with </w:t>
            </w:r>
            <w:r w:rsidR="00E83A70" w:rsidRPr="00EB4A26">
              <w:rPr>
                <w:highlight w:val="green"/>
              </w:rPr>
              <w:t xml:space="preserve">surrounding jurisdictions within the Operational Area.  </w:t>
            </w:r>
          </w:p>
        </w:tc>
      </w:tr>
      <w:tr w:rsidR="007E4A74" w14:paraId="3488EDDD" w14:textId="77777777" w:rsidTr="00B072C4">
        <w:tc>
          <w:tcPr>
            <w:tcW w:w="1522" w:type="dxa"/>
            <w:shd w:val="clear" w:color="auto" w:fill="EAF6F7"/>
            <w:tcMar>
              <w:left w:w="180" w:type="dxa"/>
              <w:right w:w="360" w:type="dxa"/>
            </w:tcMar>
          </w:tcPr>
          <w:p w14:paraId="55F8EF91" w14:textId="266DFAB9" w:rsidR="007E4A74" w:rsidRPr="00EC7031" w:rsidRDefault="00CD14C9" w:rsidP="00BA1C2D">
            <w:pPr>
              <w:pStyle w:val="BodyText"/>
              <w:spacing w:after="60"/>
              <w:rPr>
                <w:bCs/>
                <w:color w:val="083045"/>
                <w:sz w:val="23"/>
                <w:szCs w:val="23"/>
              </w:rPr>
            </w:pPr>
            <w:r w:rsidRPr="00EC7031">
              <w:rPr>
                <w:bCs/>
                <w:color w:val="083045"/>
                <w:sz w:val="23"/>
                <w:szCs w:val="23"/>
              </w:rPr>
              <w:t>10-</w:t>
            </w:r>
            <w:r w:rsidR="00BA1C2D" w:rsidRPr="00EC7031">
              <w:rPr>
                <w:bCs/>
                <w:color w:val="083045"/>
                <w:sz w:val="23"/>
                <w:szCs w:val="23"/>
              </w:rPr>
              <w:t>5.1(</w:t>
            </w:r>
            <w:r w:rsidR="00E83A70" w:rsidRPr="00EC7031">
              <w:rPr>
                <w:bCs/>
                <w:color w:val="083045"/>
                <w:sz w:val="23"/>
                <w:szCs w:val="23"/>
              </w:rPr>
              <w:t>d</w:t>
            </w:r>
            <w:r w:rsidR="00BA1C2D" w:rsidRPr="00EC7031">
              <w:rPr>
                <w:bCs/>
                <w:color w:val="083045"/>
                <w:sz w:val="23"/>
                <w:szCs w:val="23"/>
              </w:rPr>
              <w:t>)</w:t>
            </w:r>
          </w:p>
        </w:tc>
        <w:tc>
          <w:tcPr>
            <w:tcW w:w="7928" w:type="dxa"/>
            <w:shd w:val="clear" w:color="auto" w:fill="EAF6F7"/>
            <w:tcMar>
              <w:left w:w="0" w:type="dxa"/>
              <w:right w:w="187" w:type="dxa"/>
            </w:tcMar>
          </w:tcPr>
          <w:p w14:paraId="4A0B74B4" w14:textId="749598B9" w:rsidR="007E4A74" w:rsidRDefault="00BA1C2D" w:rsidP="00BA1C2D">
            <w:pPr>
              <w:pStyle w:val="PolicyText"/>
              <w:spacing w:after="60"/>
            </w:pPr>
            <w:r w:rsidRPr="00BA1C2D">
              <w:t>Develop a public awareness program on the nature and extent of natural and human-caused hazards and ways of minimizing disasters</w:t>
            </w:r>
            <w:r w:rsidR="00CA7469">
              <w:t>.</w:t>
            </w:r>
          </w:p>
        </w:tc>
      </w:tr>
      <w:tr w:rsidR="007E4A74" w14:paraId="4BA48B34" w14:textId="77777777" w:rsidTr="00B072C4">
        <w:tc>
          <w:tcPr>
            <w:tcW w:w="1522" w:type="dxa"/>
            <w:shd w:val="clear" w:color="auto" w:fill="EAF6F7"/>
            <w:tcMar>
              <w:left w:w="180" w:type="dxa"/>
              <w:right w:w="360" w:type="dxa"/>
            </w:tcMar>
          </w:tcPr>
          <w:p w14:paraId="44CCC7EB" w14:textId="5ECEF9F7" w:rsidR="007E4A74" w:rsidRPr="00EC7031" w:rsidRDefault="00CD14C9" w:rsidP="00BA1C2D">
            <w:pPr>
              <w:pStyle w:val="BodyText"/>
              <w:spacing w:after="60"/>
              <w:rPr>
                <w:bCs/>
                <w:color w:val="083045"/>
                <w:sz w:val="23"/>
                <w:szCs w:val="23"/>
              </w:rPr>
            </w:pPr>
            <w:r w:rsidRPr="00EC7031">
              <w:rPr>
                <w:bCs/>
                <w:color w:val="083045"/>
                <w:sz w:val="23"/>
                <w:szCs w:val="23"/>
              </w:rPr>
              <w:t>10-</w:t>
            </w:r>
            <w:r w:rsidR="00BA1C2D" w:rsidRPr="00EC7031">
              <w:rPr>
                <w:bCs/>
                <w:color w:val="083045"/>
                <w:sz w:val="23"/>
                <w:szCs w:val="23"/>
              </w:rPr>
              <w:t>5.1(</w:t>
            </w:r>
            <w:r w:rsidR="00E83A70" w:rsidRPr="00EC7031">
              <w:rPr>
                <w:bCs/>
                <w:color w:val="083045"/>
                <w:sz w:val="23"/>
                <w:szCs w:val="23"/>
              </w:rPr>
              <w:t>e</w:t>
            </w:r>
            <w:r w:rsidR="00BA1C2D" w:rsidRPr="00EC7031">
              <w:rPr>
                <w:bCs/>
                <w:color w:val="083045"/>
                <w:sz w:val="23"/>
                <w:szCs w:val="23"/>
              </w:rPr>
              <w:t>)</w:t>
            </w:r>
          </w:p>
        </w:tc>
        <w:tc>
          <w:tcPr>
            <w:tcW w:w="7928" w:type="dxa"/>
            <w:shd w:val="clear" w:color="auto" w:fill="EAF6F7"/>
            <w:tcMar>
              <w:left w:w="0" w:type="dxa"/>
              <w:right w:w="187" w:type="dxa"/>
            </w:tcMar>
          </w:tcPr>
          <w:p w14:paraId="7F1E620D" w14:textId="303A81E2" w:rsidR="007E4A74" w:rsidRDefault="00BA1C2D" w:rsidP="00BA1C2D">
            <w:pPr>
              <w:pStyle w:val="PolicyText"/>
              <w:spacing w:after="60"/>
            </w:pPr>
            <w:r w:rsidRPr="00BA1C2D">
              <w:t>Require all City staff to be adequately trained to respond to emergency situations and conduct regular training and exercises within the Operational Area.</w:t>
            </w:r>
          </w:p>
        </w:tc>
      </w:tr>
      <w:tr w:rsidR="007E4A74" w14:paraId="53308C1B" w14:textId="77777777" w:rsidTr="00B072C4">
        <w:tc>
          <w:tcPr>
            <w:tcW w:w="1522" w:type="dxa"/>
            <w:shd w:val="clear" w:color="auto" w:fill="EAF6F7"/>
            <w:tcMar>
              <w:left w:w="180" w:type="dxa"/>
              <w:right w:w="360" w:type="dxa"/>
            </w:tcMar>
          </w:tcPr>
          <w:p w14:paraId="4EFC034A" w14:textId="6C249184" w:rsidR="007E4A74" w:rsidRPr="00EC7031" w:rsidRDefault="00CD14C9" w:rsidP="00BA1C2D">
            <w:pPr>
              <w:pStyle w:val="BodyText"/>
              <w:spacing w:after="60"/>
              <w:rPr>
                <w:bCs/>
                <w:color w:val="083045"/>
              </w:rPr>
            </w:pPr>
            <w:r w:rsidRPr="00EC7031">
              <w:rPr>
                <w:bCs/>
                <w:color w:val="083045"/>
                <w:sz w:val="23"/>
                <w:szCs w:val="23"/>
              </w:rPr>
              <w:t>10-</w:t>
            </w:r>
            <w:r w:rsidR="00BA1C2D" w:rsidRPr="00EC7031">
              <w:rPr>
                <w:bCs/>
                <w:color w:val="083045"/>
                <w:sz w:val="23"/>
                <w:szCs w:val="23"/>
              </w:rPr>
              <w:t>5.1(</w:t>
            </w:r>
            <w:r w:rsidR="00E83A70" w:rsidRPr="00EC7031">
              <w:rPr>
                <w:bCs/>
                <w:color w:val="083045"/>
                <w:sz w:val="23"/>
                <w:szCs w:val="23"/>
              </w:rPr>
              <w:t>f</w:t>
            </w:r>
            <w:r w:rsidR="00BA1C2D" w:rsidRPr="00EC7031">
              <w:rPr>
                <w:bCs/>
                <w:color w:val="083045"/>
                <w:sz w:val="23"/>
                <w:szCs w:val="23"/>
              </w:rPr>
              <w:t>)</w:t>
            </w:r>
          </w:p>
        </w:tc>
        <w:tc>
          <w:tcPr>
            <w:tcW w:w="7928" w:type="dxa"/>
            <w:shd w:val="clear" w:color="auto" w:fill="EAF6F7"/>
            <w:tcMar>
              <w:left w:w="0" w:type="dxa"/>
              <w:right w:w="187" w:type="dxa"/>
            </w:tcMar>
          </w:tcPr>
          <w:p w14:paraId="35171FED" w14:textId="4F95905F" w:rsidR="007E4A74" w:rsidRDefault="007F1745" w:rsidP="00BA1C2D">
            <w:pPr>
              <w:pStyle w:val="PolicyText"/>
              <w:spacing w:after="60"/>
            </w:pPr>
            <w:r w:rsidRPr="007F1745">
              <w:t>Expand community programs (i.e.</w:t>
            </w:r>
            <w:r w:rsidR="00A5094B">
              <w:t>,</w:t>
            </w:r>
            <w:r w:rsidRPr="007F1745">
              <w:t xml:space="preserve"> CERT) that train volunteers to assist police, fire, and other city personnel during and after disasters</w:t>
            </w:r>
            <w:r w:rsidR="00CA7469">
              <w:t>.</w:t>
            </w:r>
          </w:p>
        </w:tc>
      </w:tr>
      <w:tr w:rsidR="007F1745" w14:paraId="3C1BFF19" w14:textId="77777777" w:rsidTr="00B072C4">
        <w:tc>
          <w:tcPr>
            <w:tcW w:w="1522" w:type="dxa"/>
            <w:shd w:val="clear" w:color="auto" w:fill="EAF6F7"/>
            <w:tcMar>
              <w:left w:w="180" w:type="dxa"/>
              <w:right w:w="360" w:type="dxa"/>
            </w:tcMar>
          </w:tcPr>
          <w:p w14:paraId="55DB1B73" w14:textId="654F8C40" w:rsidR="007F1745" w:rsidRPr="00EC7031" w:rsidRDefault="00CD14C9" w:rsidP="00BA1C2D">
            <w:pPr>
              <w:pStyle w:val="BodyText"/>
              <w:spacing w:after="60"/>
              <w:rPr>
                <w:bCs/>
                <w:color w:val="083045"/>
                <w:sz w:val="23"/>
                <w:szCs w:val="23"/>
              </w:rPr>
            </w:pPr>
            <w:r w:rsidRPr="00EC7031">
              <w:rPr>
                <w:bCs/>
                <w:color w:val="083045"/>
                <w:sz w:val="23"/>
                <w:szCs w:val="23"/>
              </w:rPr>
              <w:t>10-</w:t>
            </w:r>
            <w:r w:rsidR="007F1745" w:rsidRPr="00EC7031">
              <w:rPr>
                <w:bCs/>
                <w:color w:val="083045"/>
                <w:sz w:val="23"/>
                <w:szCs w:val="23"/>
              </w:rPr>
              <w:t>5.1(</w:t>
            </w:r>
            <w:r w:rsidR="00E83A70" w:rsidRPr="00EC7031">
              <w:rPr>
                <w:bCs/>
                <w:color w:val="083045"/>
                <w:sz w:val="23"/>
                <w:szCs w:val="23"/>
              </w:rPr>
              <w:t>g</w:t>
            </w:r>
            <w:r w:rsidR="007F1745" w:rsidRPr="00EC7031">
              <w:rPr>
                <w:bCs/>
                <w:color w:val="083045"/>
                <w:sz w:val="23"/>
                <w:szCs w:val="23"/>
              </w:rPr>
              <w:t>)</w:t>
            </w:r>
          </w:p>
        </w:tc>
        <w:tc>
          <w:tcPr>
            <w:tcW w:w="7928" w:type="dxa"/>
            <w:shd w:val="clear" w:color="auto" w:fill="EAF6F7"/>
            <w:tcMar>
              <w:left w:w="0" w:type="dxa"/>
              <w:right w:w="187" w:type="dxa"/>
            </w:tcMar>
          </w:tcPr>
          <w:p w14:paraId="51B8DDA6" w14:textId="776C77FC" w:rsidR="007F1745" w:rsidRDefault="007F1745" w:rsidP="00BA1C2D">
            <w:pPr>
              <w:pStyle w:val="PolicyText"/>
              <w:spacing w:after="60"/>
            </w:pPr>
            <w:r w:rsidRPr="007F1745">
              <w:t>Relocate critical facilities outside of recognized hazard zones</w:t>
            </w:r>
            <w:r w:rsidR="00B45D3C">
              <w:t xml:space="preserve">. </w:t>
            </w:r>
            <w:r w:rsidRPr="007F1745">
              <w:t>If alternate locations are not available or feasible, retrofit these facilities to reduce vulnerability to potential hazards</w:t>
            </w:r>
            <w:r w:rsidR="00B45D3C">
              <w:t xml:space="preserve">. </w:t>
            </w:r>
          </w:p>
        </w:tc>
      </w:tr>
      <w:tr w:rsidR="00BA1C2D" w14:paraId="1B3CFE90" w14:textId="77777777" w:rsidTr="00B072C4">
        <w:tc>
          <w:tcPr>
            <w:tcW w:w="1522" w:type="dxa"/>
            <w:shd w:val="clear" w:color="auto" w:fill="EAF6F7"/>
            <w:tcMar>
              <w:left w:w="180" w:type="dxa"/>
              <w:right w:w="360" w:type="dxa"/>
            </w:tcMar>
          </w:tcPr>
          <w:p w14:paraId="48A8535A" w14:textId="01B152D1" w:rsidR="00BA1C2D" w:rsidRPr="00EC7031" w:rsidRDefault="00CD14C9" w:rsidP="00BA1C2D">
            <w:pPr>
              <w:pStyle w:val="BodyText"/>
              <w:spacing w:after="60"/>
              <w:rPr>
                <w:bCs/>
                <w:color w:val="083045"/>
                <w:sz w:val="23"/>
                <w:szCs w:val="23"/>
              </w:rPr>
            </w:pPr>
            <w:r w:rsidRPr="00EC7031">
              <w:rPr>
                <w:bCs/>
                <w:color w:val="083045"/>
                <w:sz w:val="23"/>
                <w:szCs w:val="23"/>
              </w:rPr>
              <w:t>10-</w:t>
            </w:r>
            <w:r w:rsidR="00BA1C2D" w:rsidRPr="00EC7031">
              <w:rPr>
                <w:bCs/>
                <w:color w:val="083045"/>
                <w:sz w:val="23"/>
                <w:szCs w:val="23"/>
              </w:rPr>
              <w:t>5.1(</w:t>
            </w:r>
            <w:r w:rsidR="00E83A70" w:rsidRPr="00EC7031">
              <w:rPr>
                <w:bCs/>
                <w:color w:val="083045"/>
                <w:sz w:val="23"/>
                <w:szCs w:val="23"/>
              </w:rPr>
              <w:t>h</w:t>
            </w:r>
            <w:r w:rsidR="00BA1C2D" w:rsidRPr="00EC7031">
              <w:rPr>
                <w:bCs/>
                <w:color w:val="083045"/>
                <w:sz w:val="23"/>
                <w:szCs w:val="23"/>
              </w:rPr>
              <w:t>)</w:t>
            </w:r>
          </w:p>
        </w:tc>
        <w:tc>
          <w:tcPr>
            <w:tcW w:w="7928" w:type="dxa"/>
            <w:shd w:val="clear" w:color="auto" w:fill="EAF6F7"/>
            <w:tcMar>
              <w:left w:w="0" w:type="dxa"/>
              <w:right w:w="187" w:type="dxa"/>
            </w:tcMar>
          </w:tcPr>
          <w:p w14:paraId="7C927FC7" w14:textId="4F442FC4" w:rsidR="00BA1C2D" w:rsidRDefault="007F1745" w:rsidP="00BA1C2D">
            <w:pPr>
              <w:pStyle w:val="PolicyText"/>
              <w:spacing w:after="60"/>
            </w:pPr>
            <w:r w:rsidRPr="007F1745">
              <w:t>Develop a Recovery Planning Framework t</w:t>
            </w:r>
            <w:r w:rsidR="00A5094B">
              <w:t>o</w:t>
            </w:r>
            <w:r w:rsidRPr="007F1745">
              <w:t xml:space="preserve"> assist the City in future redevelopment activities after a major disaster event</w:t>
            </w:r>
            <w:r w:rsidR="00CA7469">
              <w:t>.</w:t>
            </w:r>
          </w:p>
        </w:tc>
      </w:tr>
      <w:tr w:rsidR="00BA1C2D" w14:paraId="58E8279D" w14:textId="77777777" w:rsidTr="00B072C4">
        <w:tc>
          <w:tcPr>
            <w:tcW w:w="1522" w:type="dxa"/>
            <w:shd w:val="clear" w:color="auto" w:fill="EAF6F7"/>
            <w:tcMar>
              <w:left w:w="180" w:type="dxa"/>
              <w:right w:w="360" w:type="dxa"/>
            </w:tcMar>
          </w:tcPr>
          <w:p w14:paraId="0DFEAB2A" w14:textId="1E066ACA" w:rsidR="00BA1C2D" w:rsidRPr="00C113EB" w:rsidRDefault="00CD14C9" w:rsidP="00BA1C2D">
            <w:pPr>
              <w:pStyle w:val="BodyText"/>
              <w:spacing w:after="60"/>
              <w:rPr>
                <w:b/>
                <w:color w:val="083045"/>
                <w:sz w:val="23"/>
                <w:szCs w:val="23"/>
              </w:rPr>
            </w:pPr>
            <w:r w:rsidRPr="00C113EB">
              <w:rPr>
                <w:b/>
                <w:color w:val="083045"/>
                <w:sz w:val="23"/>
                <w:szCs w:val="23"/>
              </w:rPr>
              <w:t>10-</w:t>
            </w:r>
            <w:r w:rsidR="00BA1C2D" w:rsidRPr="00C113EB">
              <w:rPr>
                <w:b/>
                <w:color w:val="083045"/>
                <w:sz w:val="23"/>
                <w:szCs w:val="23"/>
              </w:rPr>
              <w:t>5.2</w:t>
            </w:r>
          </w:p>
        </w:tc>
        <w:tc>
          <w:tcPr>
            <w:tcW w:w="7928" w:type="dxa"/>
            <w:shd w:val="clear" w:color="auto" w:fill="EAF6F7"/>
            <w:tcMar>
              <w:left w:w="0" w:type="dxa"/>
              <w:right w:w="187" w:type="dxa"/>
            </w:tcMar>
          </w:tcPr>
          <w:p w14:paraId="7DF91D5B" w14:textId="25AE31E4" w:rsidR="00BA1C2D" w:rsidRDefault="007F1745" w:rsidP="00BA1C2D">
            <w:pPr>
              <w:pStyle w:val="PolicyText"/>
              <w:spacing w:after="60"/>
            </w:pPr>
            <w:r w:rsidRPr="007F1745">
              <w:t>Ensure adequate evacuation routes are available for existing and future developments</w:t>
            </w:r>
            <w:r w:rsidR="00367EC3">
              <w:t xml:space="preserve">, </w:t>
            </w:r>
            <w:r w:rsidR="00756BF5" w:rsidRPr="00EB4A26">
              <w:rPr>
                <w:highlight w:val="green"/>
              </w:rPr>
              <w:t xml:space="preserve">taking into account and </w:t>
            </w:r>
            <w:r w:rsidR="00AA6F31" w:rsidRPr="00EB4A26">
              <w:rPr>
                <w:highlight w:val="green"/>
              </w:rPr>
              <w:t>ensuring</w:t>
            </w:r>
            <w:r w:rsidR="00367EC3" w:rsidRPr="00EB4A26">
              <w:rPr>
                <w:highlight w:val="green"/>
              </w:rPr>
              <w:t xml:space="preserve"> adeq</w:t>
            </w:r>
            <w:r w:rsidR="002C5B9D" w:rsidRPr="00EB4A26">
              <w:rPr>
                <w:highlight w:val="green"/>
              </w:rPr>
              <w:t>uate emergency vehicle a</w:t>
            </w:r>
            <w:r w:rsidR="006260E9" w:rsidRPr="00EB4A26">
              <w:rPr>
                <w:highlight w:val="green"/>
              </w:rPr>
              <w:t>ccess</w:t>
            </w:r>
            <w:r w:rsidR="000D0431" w:rsidRPr="00EB4A26">
              <w:rPr>
                <w:highlight w:val="green"/>
              </w:rPr>
              <w:t xml:space="preserve"> during the planning process</w:t>
            </w:r>
            <w:r w:rsidR="00CA7469" w:rsidRPr="00EB4A26">
              <w:rPr>
                <w:highlight w:val="green"/>
              </w:rPr>
              <w:t>.</w:t>
            </w:r>
          </w:p>
        </w:tc>
      </w:tr>
      <w:tr w:rsidR="00CA7469" w14:paraId="0ACF0631" w14:textId="77777777" w:rsidTr="00B072C4">
        <w:tc>
          <w:tcPr>
            <w:tcW w:w="1522" w:type="dxa"/>
            <w:shd w:val="clear" w:color="auto" w:fill="EAF6F7"/>
            <w:tcMar>
              <w:left w:w="180" w:type="dxa"/>
              <w:right w:w="360" w:type="dxa"/>
            </w:tcMar>
          </w:tcPr>
          <w:p w14:paraId="7F3D5A68" w14:textId="6AFE3042" w:rsidR="00CA7469" w:rsidRPr="00EC7031" w:rsidRDefault="00CA7469" w:rsidP="00CA7469">
            <w:pPr>
              <w:pStyle w:val="BodyText"/>
              <w:spacing w:after="60"/>
              <w:rPr>
                <w:bCs/>
                <w:color w:val="083045"/>
                <w:sz w:val="23"/>
                <w:szCs w:val="23"/>
              </w:rPr>
            </w:pPr>
            <w:r w:rsidRPr="00EC7031">
              <w:rPr>
                <w:bCs/>
                <w:color w:val="083045"/>
                <w:sz w:val="23"/>
                <w:szCs w:val="23"/>
              </w:rPr>
              <w:t>10-5.2(a)</w:t>
            </w:r>
          </w:p>
        </w:tc>
        <w:tc>
          <w:tcPr>
            <w:tcW w:w="7928" w:type="dxa"/>
            <w:shd w:val="clear" w:color="auto" w:fill="EAF6F7"/>
            <w:tcMar>
              <w:left w:w="0" w:type="dxa"/>
              <w:right w:w="187" w:type="dxa"/>
            </w:tcMar>
          </w:tcPr>
          <w:p w14:paraId="6FC2449C" w14:textId="228EABBE" w:rsidR="00CA7469" w:rsidRPr="007F1745" w:rsidRDefault="00CA7469" w:rsidP="00CA7469">
            <w:pPr>
              <w:pStyle w:val="PolicyText"/>
              <w:spacing w:after="60"/>
            </w:pPr>
            <w:r>
              <w:t>Identify neighborhoods with more than 30 building sites with single ingress/egress conditions</w:t>
            </w:r>
            <w:r w:rsidR="00B45D3C">
              <w:t xml:space="preserve">. </w:t>
            </w:r>
          </w:p>
        </w:tc>
      </w:tr>
      <w:tr w:rsidR="0025668C" w14:paraId="1D18001C" w14:textId="77777777" w:rsidTr="00B072C4">
        <w:tc>
          <w:tcPr>
            <w:tcW w:w="1522" w:type="dxa"/>
            <w:shd w:val="clear" w:color="auto" w:fill="EAF6F7"/>
            <w:tcMar>
              <w:left w:w="180" w:type="dxa"/>
              <w:right w:w="360" w:type="dxa"/>
            </w:tcMar>
          </w:tcPr>
          <w:p w14:paraId="6E8BB017" w14:textId="4BD4D4F9" w:rsidR="0025668C" w:rsidRPr="00EC7031" w:rsidRDefault="007B0CA1" w:rsidP="00CA7469">
            <w:pPr>
              <w:pStyle w:val="BodyText"/>
              <w:spacing w:after="60"/>
              <w:rPr>
                <w:bCs/>
                <w:color w:val="083045"/>
                <w:sz w:val="23"/>
                <w:szCs w:val="23"/>
                <w:highlight w:val="green"/>
              </w:rPr>
            </w:pPr>
            <w:r w:rsidRPr="00EC7031">
              <w:rPr>
                <w:bCs/>
                <w:color w:val="083045"/>
                <w:sz w:val="23"/>
                <w:szCs w:val="23"/>
                <w:highlight w:val="green"/>
              </w:rPr>
              <w:t>10-5.</w:t>
            </w:r>
            <w:r w:rsidR="00270A30" w:rsidRPr="00EC7031">
              <w:rPr>
                <w:bCs/>
                <w:color w:val="083045"/>
                <w:sz w:val="23"/>
                <w:szCs w:val="23"/>
                <w:highlight w:val="green"/>
              </w:rPr>
              <w:t>2</w:t>
            </w:r>
            <w:r w:rsidRPr="00EC7031">
              <w:rPr>
                <w:bCs/>
                <w:color w:val="083045"/>
                <w:sz w:val="23"/>
                <w:szCs w:val="23"/>
                <w:highlight w:val="green"/>
              </w:rPr>
              <w:t>(b)</w:t>
            </w:r>
          </w:p>
        </w:tc>
        <w:tc>
          <w:tcPr>
            <w:tcW w:w="7928" w:type="dxa"/>
            <w:shd w:val="clear" w:color="auto" w:fill="EAF6F7"/>
            <w:tcMar>
              <w:left w:w="0" w:type="dxa"/>
              <w:right w:w="187" w:type="dxa"/>
            </w:tcMar>
          </w:tcPr>
          <w:p w14:paraId="7FEF5EE2" w14:textId="299DF89B" w:rsidR="0025668C" w:rsidRPr="00EB4A26" w:rsidRDefault="0025668C" w:rsidP="00CA7469">
            <w:pPr>
              <w:pStyle w:val="PolicyText"/>
              <w:spacing w:after="60"/>
              <w:rPr>
                <w:highlight w:val="green"/>
              </w:rPr>
            </w:pPr>
            <w:r w:rsidRPr="00EB4A26">
              <w:rPr>
                <w:highlight w:val="green"/>
              </w:rPr>
              <w:t xml:space="preserve">Test evacuation routes </w:t>
            </w:r>
            <w:r w:rsidR="00BE6A8C" w:rsidRPr="00EB4A26">
              <w:rPr>
                <w:highlight w:val="green"/>
              </w:rPr>
              <w:t>under different hazard scenarios</w:t>
            </w:r>
            <w:r w:rsidR="00F97AA9" w:rsidRPr="00EB4A26">
              <w:rPr>
                <w:highlight w:val="green"/>
              </w:rPr>
              <w:t xml:space="preserve"> to ensure adequate capacity within one-year from Safety Element adoption.</w:t>
            </w:r>
            <w:r w:rsidR="00BE6A8C" w:rsidRPr="00EB4A26">
              <w:rPr>
                <w:highlight w:val="green"/>
              </w:rPr>
              <w:t xml:space="preserve"> </w:t>
            </w:r>
          </w:p>
        </w:tc>
      </w:tr>
      <w:tr w:rsidR="00477454" w14:paraId="0533A68F" w14:textId="77777777" w:rsidTr="00B072C4">
        <w:tc>
          <w:tcPr>
            <w:tcW w:w="1522" w:type="dxa"/>
            <w:shd w:val="clear" w:color="auto" w:fill="EAF6F7"/>
            <w:tcMar>
              <w:left w:w="180" w:type="dxa"/>
              <w:right w:w="360" w:type="dxa"/>
            </w:tcMar>
          </w:tcPr>
          <w:p w14:paraId="543D92FB" w14:textId="1EEA6F10" w:rsidR="00477454" w:rsidRPr="00EC7031" w:rsidRDefault="00270A30" w:rsidP="00CA7469">
            <w:pPr>
              <w:pStyle w:val="BodyText"/>
              <w:spacing w:after="60"/>
              <w:rPr>
                <w:bCs/>
                <w:color w:val="083045"/>
                <w:sz w:val="23"/>
                <w:szCs w:val="23"/>
                <w:highlight w:val="green"/>
              </w:rPr>
            </w:pPr>
            <w:r w:rsidRPr="00EC7031">
              <w:rPr>
                <w:bCs/>
                <w:color w:val="083045"/>
                <w:sz w:val="23"/>
                <w:szCs w:val="23"/>
                <w:highlight w:val="green"/>
              </w:rPr>
              <w:t>10-5.2(c)</w:t>
            </w:r>
          </w:p>
        </w:tc>
        <w:tc>
          <w:tcPr>
            <w:tcW w:w="7928" w:type="dxa"/>
            <w:shd w:val="clear" w:color="auto" w:fill="EAF6F7"/>
            <w:tcMar>
              <w:left w:w="0" w:type="dxa"/>
              <w:right w:w="187" w:type="dxa"/>
            </w:tcMar>
          </w:tcPr>
          <w:p w14:paraId="593C9BD9" w14:textId="59E08E31" w:rsidR="00477454" w:rsidRPr="00EB4A26" w:rsidRDefault="00477454" w:rsidP="00CA7469">
            <w:pPr>
              <w:pStyle w:val="PolicyText"/>
              <w:spacing w:after="60"/>
              <w:rPr>
                <w:highlight w:val="green"/>
              </w:rPr>
            </w:pPr>
            <w:r w:rsidRPr="00EB4A26">
              <w:rPr>
                <w:highlight w:val="green"/>
              </w:rPr>
              <w:t xml:space="preserve">Ensure future updates </w:t>
            </w:r>
            <w:r w:rsidR="00270A30" w:rsidRPr="00EB4A26">
              <w:rPr>
                <w:highlight w:val="green"/>
              </w:rPr>
              <w:t xml:space="preserve">to the circulation network and </w:t>
            </w:r>
            <w:r w:rsidR="004A08ED" w:rsidRPr="00EB4A26">
              <w:rPr>
                <w:highlight w:val="green"/>
              </w:rPr>
              <w:t>new developments do not diminish evacuation routes capacity and efficacy.</w:t>
            </w:r>
          </w:p>
        </w:tc>
      </w:tr>
      <w:tr w:rsidR="00492E50" w14:paraId="310DA590" w14:textId="77777777" w:rsidTr="00B072C4">
        <w:tc>
          <w:tcPr>
            <w:tcW w:w="1522" w:type="dxa"/>
            <w:shd w:val="clear" w:color="auto" w:fill="EAF6F7"/>
            <w:tcMar>
              <w:left w:w="180" w:type="dxa"/>
              <w:right w:w="360" w:type="dxa"/>
            </w:tcMar>
          </w:tcPr>
          <w:p w14:paraId="068271CF" w14:textId="5A533C8B" w:rsidR="00492E50" w:rsidRPr="00EC7031" w:rsidRDefault="00492E50" w:rsidP="00CA7469">
            <w:pPr>
              <w:pStyle w:val="BodyText"/>
              <w:spacing w:after="60"/>
              <w:rPr>
                <w:bCs/>
                <w:color w:val="083045"/>
                <w:sz w:val="23"/>
                <w:szCs w:val="23"/>
                <w:highlight w:val="green"/>
              </w:rPr>
            </w:pPr>
            <w:r w:rsidRPr="00EC7031">
              <w:rPr>
                <w:bCs/>
                <w:color w:val="083045"/>
                <w:sz w:val="23"/>
                <w:szCs w:val="23"/>
                <w:highlight w:val="green"/>
              </w:rPr>
              <w:t>10-5.2(d)</w:t>
            </w:r>
          </w:p>
        </w:tc>
        <w:tc>
          <w:tcPr>
            <w:tcW w:w="7928" w:type="dxa"/>
            <w:shd w:val="clear" w:color="auto" w:fill="EAF6F7"/>
            <w:tcMar>
              <w:left w:w="0" w:type="dxa"/>
              <w:right w:w="187" w:type="dxa"/>
            </w:tcMar>
          </w:tcPr>
          <w:p w14:paraId="5554CB72" w14:textId="1F2B0DE0" w:rsidR="00492E50" w:rsidRPr="00EB4A26" w:rsidRDefault="00492E50" w:rsidP="00CA7469">
            <w:pPr>
              <w:pStyle w:val="PolicyText"/>
              <w:spacing w:after="60"/>
              <w:rPr>
                <w:highlight w:val="green"/>
              </w:rPr>
            </w:pPr>
            <w:r w:rsidRPr="00EB4A26">
              <w:rPr>
                <w:highlight w:val="green"/>
              </w:rPr>
              <w:t xml:space="preserve">Develop evacuation standards for residential </w:t>
            </w:r>
            <w:r w:rsidR="006224BD" w:rsidRPr="00EB4A26">
              <w:rPr>
                <w:highlight w:val="green"/>
              </w:rPr>
              <w:t>neighborhoods in the VHFHSZ</w:t>
            </w:r>
            <w:r w:rsidR="00D61000" w:rsidRPr="00EB4A26">
              <w:rPr>
                <w:highlight w:val="green"/>
              </w:rPr>
              <w:t xml:space="preserve">, including </w:t>
            </w:r>
            <w:r w:rsidR="00E578CE" w:rsidRPr="00EB4A26">
              <w:rPr>
                <w:highlight w:val="green"/>
              </w:rPr>
              <w:t>public outreach and education on evacuation routes/plans</w:t>
            </w:r>
            <w:r w:rsidR="008815D7" w:rsidRPr="00EB4A26">
              <w:rPr>
                <w:highlight w:val="green"/>
              </w:rPr>
              <w:t xml:space="preserve"> especially in areas where </w:t>
            </w:r>
            <w:r w:rsidR="00A82CF1" w:rsidRPr="00EB4A26">
              <w:rPr>
                <w:highlight w:val="green"/>
              </w:rPr>
              <w:t>at-risk</w:t>
            </w:r>
            <w:r w:rsidR="008815D7" w:rsidRPr="00EB4A26">
              <w:rPr>
                <w:highlight w:val="green"/>
              </w:rPr>
              <w:t xml:space="preserve"> populations have been identified</w:t>
            </w:r>
            <w:r w:rsidR="006224BD" w:rsidRPr="00EB4A26">
              <w:rPr>
                <w:highlight w:val="green"/>
              </w:rPr>
              <w:t xml:space="preserve">.  </w:t>
            </w:r>
          </w:p>
        </w:tc>
      </w:tr>
      <w:tr w:rsidR="00CA7469" w14:paraId="364E6E3B" w14:textId="77777777" w:rsidTr="00B072C4">
        <w:tc>
          <w:tcPr>
            <w:tcW w:w="1522" w:type="dxa"/>
            <w:shd w:val="clear" w:color="auto" w:fill="EAF6F7"/>
            <w:tcMar>
              <w:left w:w="180" w:type="dxa"/>
              <w:right w:w="360" w:type="dxa"/>
            </w:tcMar>
          </w:tcPr>
          <w:p w14:paraId="5D44A01A" w14:textId="4060B608" w:rsidR="00CA7469" w:rsidRPr="00C113EB" w:rsidRDefault="00CA7469" w:rsidP="00CA7469">
            <w:pPr>
              <w:pStyle w:val="BodyText"/>
              <w:spacing w:after="60"/>
              <w:rPr>
                <w:b/>
                <w:color w:val="083045"/>
                <w:sz w:val="23"/>
                <w:szCs w:val="23"/>
              </w:rPr>
            </w:pPr>
            <w:r w:rsidRPr="00C113EB">
              <w:rPr>
                <w:b/>
                <w:color w:val="083045"/>
                <w:sz w:val="23"/>
                <w:szCs w:val="23"/>
              </w:rPr>
              <w:t>10-5.3</w:t>
            </w:r>
          </w:p>
        </w:tc>
        <w:tc>
          <w:tcPr>
            <w:tcW w:w="7928" w:type="dxa"/>
            <w:shd w:val="clear" w:color="auto" w:fill="EAF6F7"/>
            <w:tcMar>
              <w:left w:w="0" w:type="dxa"/>
              <w:right w:w="187" w:type="dxa"/>
            </w:tcMar>
          </w:tcPr>
          <w:p w14:paraId="2CBEFF21" w14:textId="6AE7EC11" w:rsidR="00CA7469" w:rsidRDefault="00CA7469" w:rsidP="00CA7469">
            <w:pPr>
              <w:pStyle w:val="PolicyText"/>
              <w:spacing w:after="60"/>
            </w:pPr>
            <w:r w:rsidRPr="007F1745">
              <w:t xml:space="preserve">Require all new development and major redevelopment to provide at least two </w:t>
            </w:r>
            <w:r>
              <w:t xml:space="preserve">publicly accessible </w:t>
            </w:r>
            <w:r w:rsidRPr="007F1745">
              <w:t>points of ingress/egress as part of the design and development process.</w:t>
            </w:r>
          </w:p>
        </w:tc>
      </w:tr>
      <w:tr w:rsidR="00CA7469" w14:paraId="68F51F5B" w14:textId="77777777" w:rsidTr="00B072C4">
        <w:tc>
          <w:tcPr>
            <w:tcW w:w="1522" w:type="dxa"/>
            <w:shd w:val="clear" w:color="auto" w:fill="EAF6F7"/>
            <w:tcMar>
              <w:left w:w="180" w:type="dxa"/>
              <w:right w:w="360" w:type="dxa"/>
            </w:tcMar>
          </w:tcPr>
          <w:p w14:paraId="42DD3658" w14:textId="253EF923" w:rsidR="00CA7469" w:rsidRPr="00EC7031" w:rsidRDefault="00CA7469" w:rsidP="00CA7469">
            <w:pPr>
              <w:pStyle w:val="BodyText"/>
              <w:spacing w:after="60"/>
              <w:rPr>
                <w:bCs/>
                <w:color w:val="006779"/>
                <w:sz w:val="23"/>
                <w:szCs w:val="23"/>
              </w:rPr>
            </w:pPr>
            <w:r w:rsidRPr="00EC7031">
              <w:rPr>
                <w:bCs/>
                <w:color w:val="083045"/>
                <w:sz w:val="23"/>
                <w:szCs w:val="23"/>
              </w:rPr>
              <w:t>10-5.3(</w:t>
            </w:r>
            <w:r w:rsidR="00B86AEF" w:rsidRPr="00EC7031">
              <w:rPr>
                <w:bCs/>
                <w:color w:val="083045"/>
                <w:sz w:val="23"/>
                <w:szCs w:val="23"/>
              </w:rPr>
              <w:t>a</w:t>
            </w:r>
            <w:r w:rsidRPr="00EC7031">
              <w:rPr>
                <w:bCs/>
                <w:color w:val="083045"/>
                <w:sz w:val="23"/>
                <w:szCs w:val="23"/>
              </w:rPr>
              <w:t xml:space="preserve">) </w:t>
            </w:r>
          </w:p>
        </w:tc>
        <w:tc>
          <w:tcPr>
            <w:tcW w:w="7928" w:type="dxa"/>
            <w:shd w:val="clear" w:color="auto" w:fill="EAF6F7"/>
            <w:tcMar>
              <w:left w:w="0" w:type="dxa"/>
              <w:right w:w="187" w:type="dxa"/>
            </w:tcMar>
          </w:tcPr>
          <w:p w14:paraId="3B7A96BA" w14:textId="724393ED" w:rsidR="00CA7469" w:rsidRPr="007F1745" w:rsidRDefault="00CA7469" w:rsidP="00CA7469">
            <w:pPr>
              <w:pStyle w:val="PolicyText"/>
              <w:spacing w:after="60"/>
            </w:pPr>
            <w:r>
              <w:t>Increase circulation connectivity and accessibility for neighborhoods that do not provide at least two ingress/egress roadway connections.</w:t>
            </w:r>
          </w:p>
        </w:tc>
      </w:tr>
    </w:tbl>
    <w:p w14:paraId="16B5627B" w14:textId="0DDA94AC" w:rsidR="00F757DD" w:rsidRDefault="00983B68" w:rsidP="00BE41BE">
      <w:pPr>
        <w:pStyle w:val="Heading2"/>
        <w:pageBreakBefore/>
        <w:numPr>
          <w:ilvl w:val="0"/>
          <w:numId w:val="5"/>
        </w:numPr>
        <w:spacing w:before="240"/>
      </w:pPr>
      <w:bookmarkStart w:id="19" w:name="_Toc72913607"/>
      <w:bookmarkStart w:id="20" w:name="_Hlk69726787"/>
      <w:r>
        <w:lastRenderedPageBreak/>
        <w:t>Transportation Hazards</w:t>
      </w:r>
      <w:bookmarkEnd w:id="19"/>
    </w:p>
    <w:p w14:paraId="051C7B78" w14:textId="13526D5B" w:rsidR="00AF41DD" w:rsidRPr="00953C54" w:rsidRDefault="00AF41DD" w:rsidP="00983B68">
      <w:pPr>
        <w:pStyle w:val="BodyText"/>
        <w:rPr>
          <w:color w:val="auto"/>
        </w:rPr>
      </w:pPr>
      <w:r w:rsidRPr="00953C54">
        <w:rPr>
          <w:color w:val="auto"/>
        </w:rPr>
        <w:t>T</w:t>
      </w:r>
      <w:r w:rsidR="000D06EC" w:rsidRPr="00953C54">
        <w:rPr>
          <w:color w:val="auto"/>
        </w:rPr>
        <w:t xml:space="preserve">ransportation in the City of Loma Linda is accomplished </w:t>
      </w:r>
      <w:r w:rsidR="00212382" w:rsidRPr="00953C54">
        <w:rPr>
          <w:color w:val="auto"/>
        </w:rPr>
        <w:t>through</w:t>
      </w:r>
      <w:r w:rsidRPr="00953C54">
        <w:rPr>
          <w:color w:val="auto"/>
        </w:rPr>
        <w:t xml:space="preserve"> </w:t>
      </w:r>
      <w:r w:rsidR="00A5094B">
        <w:rPr>
          <w:color w:val="auto"/>
        </w:rPr>
        <w:t>various</w:t>
      </w:r>
      <w:r w:rsidRPr="00953C54">
        <w:rPr>
          <w:color w:val="auto"/>
        </w:rPr>
        <w:t xml:space="preserve"> modes</w:t>
      </w:r>
      <w:r w:rsidR="00FD1C0F" w:rsidRPr="00953C54">
        <w:rPr>
          <w:color w:val="auto"/>
        </w:rPr>
        <w:t>:</w:t>
      </w:r>
      <w:r w:rsidR="000D06EC" w:rsidRPr="00953C54">
        <w:rPr>
          <w:color w:val="auto"/>
        </w:rPr>
        <w:t xml:space="preserve"> </w:t>
      </w:r>
      <w:r w:rsidR="00FD1C0F" w:rsidRPr="00953C54">
        <w:rPr>
          <w:color w:val="auto"/>
        </w:rPr>
        <w:t>p</w:t>
      </w:r>
      <w:r w:rsidR="000D06EC" w:rsidRPr="00953C54">
        <w:rPr>
          <w:color w:val="auto"/>
        </w:rPr>
        <w:t>ersonal automobiles, motorcycles, public</w:t>
      </w:r>
      <w:r w:rsidR="00212382" w:rsidRPr="00953C54">
        <w:rPr>
          <w:color w:val="auto"/>
        </w:rPr>
        <w:t xml:space="preserve"> bus transportation</w:t>
      </w:r>
      <w:r w:rsidR="000D06EC" w:rsidRPr="00953C54">
        <w:rPr>
          <w:color w:val="auto"/>
        </w:rPr>
        <w:t xml:space="preserve"> service provided by </w:t>
      </w:r>
      <w:proofErr w:type="spellStart"/>
      <w:r w:rsidR="000D06EC" w:rsidRPr="00953C54">
        <w:rPr>
          <w:color w:val="auto"/>
        </w:rPr>
        <w:t>Omnitrans</w:t>
      </w:r>
      <w:proofErr w:type="spellEnd"/>
      <w:r w:rsidR="00212382" w:rsidRPr="00953C54">
        <w:rPr>
          <w:color w:val="auto"/>
        </w:rPr>
        <w:t>, bicycles</w:t>
      </w:r>
      <w:r w:rsidR="00FD1C0F" w:rsidRPr="00953C54">
        <w:rPr>
          <w:color w:val="auto"/>
        </w:rPr>
        <w:t xml:space="preserve">, or one can </w:t>
      </w:r>
      <w:r w:rsidR="008E3FF3" w:rsidRPr="00953C54">
        <w:rPr>
          <w:color w:val="auto"/>
        </w:rPr>
        <w:t>simply</w:t>
      </w:r>
      <w:r w:rsidR="00FD1C0F" w:rsidRPr="00953C54">
        <w:rPr>
          <w:color w:val="auto"/>
        </w:rPr>
        <w:t xml:space="preserve"> walk</w:t>
      </w:r>
      <w:r w:rsidR="00212382" w:rsidRPr="00953C54">
        <w:rPr>
          <w:color w:val="auto"/>
        </w:rPr>
        <w:t xml:space="preserve"> to reach their destination</w:t>
      </w:r>
      <w:r w:rsidR="00FD1C0F" w:rsidRPr="00953C54">
        <w:rPr>
          <w:color w:val="auto"/>
        </w:rPr>
        <w:t>.</w:t>
      </w:r>
      <w:r w:rsidR="008E3FF3" w:rsidRPr="00953C54">
        <w:rPr>
          <w:color w:val="auto"/>
        </w:rPr>
        <w:t xml:space="preserve"> </w:t>
      </w:r>
      <w:r w:rsidRPr="00953C54">
        <w:rPr>
          <w:color w:val="auto"/>
        </w:rPr>
        <w:t xml:space="preserve">Potential hazards can include accidents resulting in loss of life, personal injury or property damage, and potential hazardous material spills in the form of petroleum products and/or other vehicle fluids. These are typical hazards all jurisdictions typically deal with </w:t>
      </w:r>
      <w:r w:rsidR="00A5094B">
        <w:rPr>
          <w:color w:val="auto"/>
        </w:rPr>
        <w:t>regularly</w:t>
      </w:r>
      <w:r w:rsidRPr="00953C54">
        <w:rPr>
          <w:color w:val="auto"/>
        </w:rPr>
        <w:t>.</w:t>
      </w:r>
    </w:p>
    <w:p w14:paraId="158643CF" w14:textId="0ED5AF02" w:rsidR="00983B68" w:rsidRPr="00953C54" w:rsidRDefault="009B2051" w:rsidP="00983B68">
      <w:pPr>
        <w:pStyle w:val="BodyText"/>
        <w:rPr>
          <w:color w:val="auto"/>
        </w:rPr>
      </w:pPr>
      <w:r w:rsidRPr="00953C54">
        <w:rPr>
          <w:color w:val="auto"/>
        </w:rPr>
        <w:t>Commercial transportation of goods within</w:t>
      </w:r>
      <w:r w:rsidR="00212382" w:rsidRPr="00953C54">
        <w:rPr>
          <w:color w:val="auto"/>
        </w:rPr>
        <w:t xml:space="preserve"> and through</w:t>
      </w:r>
      <w:r w:rsidRPr="00953C54">
        <w:rPr>
          <w:color w:val="auto"/>
        </w:rPr>
        <w:t xml:space="preserve"> the </w:t>
      </w:r>
      <w:r w:rsidR="00212382" w:rsidRPr="00953C54">
        <w:rPr>
          <w:color w:val="auto"/>
        </w:rPr>
        <w:t xml:space="preserve">City </w:t>
      </w:r>
      <w:r w:rsidRPr="00953C54">
        <w:rPr>
          <w:color w:val="auto"/>
        </w:rPr>
        <w:t xml:space="preserve">is accomplished through the mixed use of airplanes, trains, and large trucks as a means of cargo conveyance. Loma Linda is located where </w:t>
      </w:r>
      <w:r w:rsidR="00212382" w:rsidRPr="00953C54">
        <w:rPr>
          <w:color w:val="auto"/>
        </w:rPr>
        <w:t>all</w:t>
      </w:r>
      <w:r w:rsidRPr="00953C54">
        <w:rPr>
          <w:color w:val="auto"/>
        </w:rPr>
        <w:t xml:space="preserve"> these transportation modes</w:t>
      </w:r>
      <w:r w:rsidR="00212382" w:rsidRPr="00953C54">
        <w:rPr>
          <w:color w:val="auto"/>
        </w:rPr>
        <w:t xml:space="preserve"> can become a hazard</w:t>
      </w:r>
      <w:r w:rsidRPr="00953C54">
        <w:rPr>
          <w:color w:val="auto"/>
        </w:rPr>
        <w:t xml:space="preserve"> </w:t>
      </w:r>
      <w:r w:rsidR="00212382" w:rsidRPr="00953C54">
        <w:rPr>
          <w:color w:val="auto"/>
        </w:rPr>
        <w:t>of</w:t>
      </w:r>
      <w:r w:rsidRPr="00953C54">
        <w:rPr>
          <w:color w:val="auto"/>
        </w:rPr>
        <w:t xml:space="preserve"> concern to the City. As discussed in earlier sections, Loma Linda is located adjacent to Interstate 10, a major arterial highway used by thousands of large trucks and vehicles</w:t>
      </w:r>
      <w:r w:rsidR="00212382" w:rsidRPr="00953C54">
        <w:rPr>
          <w:color w:val="auto"/>
        </w:rPr>
        <w:t xml:space="preserve"> on a twenty-four basis. Accidents occur at irregular intervals and will continue to occur; human error and mechanical failure are nearly impossible to predict. L</w:t>
      </w:r>
      <w:r w:rsidR="00A5094B">
        <w:rPr>
          <w:color w:val="auto"/>
        </w:rPr>
        <w:t>ike most other cities, Loma Linda</w:t>
      </w:r>
      <w:r w:rsidR="00212382" w:rsidRPr="00953C54">
        <w:rPr>
          <w:color w:val="auto"/>
        </w:rPr>
        <w:t xml:space="preserve"> is equipped to deal with these accidents and emergencies as they occur.</w:t>
      </w:r>
      <w:r w:rsidR="003E32D6" w:rsidRPr="00953C54">
        <w:rPr>
          <w:color w:val="auto"/>
        </w:rPr>
        <w:t xml:space="preserve"> The City has identified the San Bernardino International Airport and the numerous railroad crossings running through the City as hazards of concern to </w:t>
      </w:r>
      <w:r w:rsidR="00A5094B">
        <w:rPr>
          <w:color w:val="auto"/>
        </w:rPr>
        <w:t xml:space="preserve">be </w:t>
      </w:r>
      <w:r w:rsidR="003E32D6" w:rsidRPr="00953C54">
        <w:rPr>
          <w:color w:val="auto"/>
        </w:rPr>
        <w:t>addressed in the Safety Element.</w:t>
      </w:r>
    </w:p>
    <w:p w14:paraId="4BDAB383" w14:textId="6725B85B" w:rsidR="003E32D6" w:rsidRDefault="003E32D6" w:rsidP="003E32D6">
      <w:pPr>
        <w:pStyle w:val="Heading3"/>
      </w:pPr>
      <w:r>
        <w:t>Airport Safety</w:t>
      </w:r>
    </w:p>
    <w:p w14:paraId="2D1E7232" w14:textId="69DE54EA" w:rsidR="003E32D6" w:rsidRDefault="00953C54" w:rsidP="003E32D6">
      <w:pPr>
        <w:rPr>
          <w:color w:val="auto"/>
        </w:rPr>
      </w:pPr>
      <w:r w:rsidRPr="00953C54">
        <w:rPr>
          <w:color w:val="auto"/>
        </w:rPr>
        <w:t xml:space="preserve">The San Bernardino International Airport, a commercial airport with an instrument landing system and a 10,000-foot runway, is located 1.5 miles from the </w:t>
      </w:r>
      <w:r w:rsidR="00A5094B">
        <w:rPr>
          <w:color w:val="auto"/>
        </w:rPr>
        <w:t>City's northern boundar</w:t>
      </w:r>
      <w:r w:rsidRPr="00953C54">
        <w:rPr>
          <w:color w:val="auto"/>
        </w:rPr>
        <w:t>y. Portions of the City fall within the 2-mile radius considered within the airport influence area</w:t>
      </w:r>
      <w:r w:rsidR="00A5094B">
        <w:rPr>
          <w:color w:val="auto"/>
        </w:rPr>
        <w:t>,</w:t>
      </w:r>
      <w:r w:rsidRPr="00953C54">
        <w:rPr>
          <w:color w:val="auto"/>
        </w:rPr>
        <w:t xml:space="preserve"> as shown </w:t>
      </w:r>
      <w:r w:rsidRPr="00F92325">
        <w:rPr>
          <w:color w:val="auto"/>
        </w:rPr>
        <w:t xml:space="preserve">in </w:t>
      </w:r>
      <w:r w:rsidRPr="00F92325">
        <w:rPr>
          <w:b/>
          <w:bCs/>
          <w:color w:val="auto"/>
        </w:rPr>
        <w:t>Figure 10.</w:t>
      </w:r>
      <w:r w:rsidR="00D82FCD" w:rsidRPr="00F92325">
        <w:rPr>
          <w:b/>
          <w:bCs/>
          <w:color w:val="auto"/>
        </w:rPr>
        <w:t>6</w:t>
      </w:r>
      <w:r w:rsidRPr="00F92325">
        <w:rPr>
          <w:color w:val="auto"/>
        </w:rPr>
        <w:t>.</w:t>
      </w:r>
      <w:r w:rsidRPr="00953C54">
        <w:rPr>
          <w:color w:val="auto"/>
        </w:rPr>
        <w:t xml:space="preserve"> According to Government Code, Section 65302.3, general plans must be consistent with the Airport Land Use Commission</w:t>
      </w:r>
      <w:r w:rsidR="00B45D3C">
        <w:rPr>
          <w:color w:val="auto"/>
        </w:rPr>
        <w:t>'</w:t>
      </w:r>
      <w:r w:rsidRPr="00953C54">
        <w:rPr>
          <w:color w:val="auto"/>
        </w:rPr>
        <w:t>s plan for the area included within their jurisdiction.</w:t>
      </w:r>
    </w:p>
    <w:p w14:paraId="78DCEC4F" w14:textId="60373CDF" w:rsidR="00953C54" w:rsidRPr="00953C54" w:rsidRDefault="00953C54" w:rsidP="00953C54">
      <w:pPr>
        <w:pStyle w:val="Heading3"/>
      </w:pPr>
      <w:r w:rsidRPr="00953C54">
        <w:t>Identified Airport Safety Issues</w:t>
      </w:r>
    </w:p>
    <w:p w14:paraId="109CFEED" w14:textId="1DB3C63E" w:rsidR="00953C54" w:rsidRDefault="00953C54" w:rsidP="00953C54">
      <w:pPr>
        <w:rPr>
          <w:color w:val="auto"/>
        </w:rPr>
      </w:pPr>
      <w:r w:rsidRPr="00953C54">
        <w:rPr>
          <w:color w:val="auto"/>
        </w:rPr>
        <w:t>The Airport Land Use Plan for the San Bernardino International Airport has not been adopted</w:t>
      </w:r>
      <w:r w:rsidR="00A5094B">
        <w:rPr>
          <w:color w:val="auto"/>
        </w:rPr>
        <w:t xml:space="preserve">; </w:t>
      </w:r>
      <w:r w:rsidRPr="00953C54">
        <w:rPr>
          <w:color w:val="auto"/>
        </w:rPr>
        <w:t>therefore, compliance with airport land use compatibility policies cannot be determined at this time.</w:t>
      </w:r>
    </w:p>
    <w:p w14:paraId="3E60CCDB" w14:textId="6944B1BE" w:rsidR="00953C54" w:rsidRDefault="00953C54" w:rsidP="00953C54">
      <w:pPr>
        <w:pStyle w:val="Heading3"/>
      </w:pPr>
      <w:r w:rsidRPr="00953C54">
        <w:t>Railroad Crossing Hazards</w:t>
      </w:r>
    </w:p>
    <w:p w14:paraId="0B63B512" w14:textId="35635E52" w:rsidR="00953C54" w:rsidRPr="00953C54" w:rsidRDefault="00953C54" w:rsidP="00953C54">
      <w:pPr>
        <w:rPr>
          <w:color w:val="auto"/>
        </w:rPr>
      </w:pPr>
      <w:r w:rsidRPr="00953C54">
        <w:rPr>
          <w:color w:val="auto"/>
        </w:rPr>
        <w:t xml:space="preserve">The City of Loma Linda is bisected by </w:t>
      </w:r>
      <w:r w:rsidR="00D82FCD">
        <w:rPr>
          <w:color w:val="auto"/>
        </w:rPr>
        <w:t>several</w:t>
      </w:r>
      <w:r w:rsidRPr="00953C54">
        <w:rPr>
          <w:color w:val="auto"/>
        </w:rPr>
        <w:t xml:space="preserve"> sets of railroad tracks </w:t>
      </w:r>
      <w:r w:rsidR="00A5094B">
        <w:rPr>
          <w:color w:val="auto"/>
        </w:rPr>
        <w:t>that</w:t>
      </w:r>
      <w:r w:rsidRPr="00953C54">
        <w:rPr>
          <w:color w:val="auto"/>
        </w:rPr>
        <w:t xml:space="preserve"> serve both passenger and freight trains.</w:t>
      </w:r>
      <w:r w:rsidR="00D82FCD">
        <w:rPr>
          <w:color w:val="auto"/>
        </w:rPr>
        <w:t xml:space="preserve"> </w:t>
      </w:r>
      <w:r w:rsidR="00A5094B">
        <w:rPr>
          <w:color w:val="auto"/>
        </w:rPr>
        <w:t>The u</w:t>
      </w:r>
      <w:r w:rsidRPr="00953C54">
        <w:rPr>
          <w:color w:val="auto"/>
        </w:rPr>
        <w:t xml:space="preserve">se </w:t>
      </w:r>
      <w:r w:rsidR="00D82FCD">
        <w:rPr>
          <w:color w:val="auto"/>
        </w:rPr>
        <w:t xml:space="preserve">of </w:t>
      </w:r>
      <w:r w:rsidRPr="00953C54">
        <w:rPr>
          <w:color w:val="auto"/>
        </w:rPr>
        <w:t xml:space="preserve">these tracks </w:t>
      </w:r>
      <w:r w:rsidR="00A5094B">
        <w:rPr>
          <w:color w:val="auto"/>
        </w:rPr>
        <w:t>continuously</w:t>
      </w:r>
      <w:r w:rsidRPr="00953C54">
        <w:rPr>
          <w:color w:val="auto"/>
        </w:rPr>
        <w:t xml:space="preserve"> </w:t>
      </w:r>
      <w:r w:rsidR="00D82FCD">
        <w:rPr>
          <w:color w:val="auto"/>
        </w:rPr>
        <w:t xml:space="preserve">generates </w:t>
      </w:r>
      <w:r w:rsidRPr="00953C54">
        <w:rPr>
          <w:color w:val="auto"/>
        </w:rPr>
        <w:t xml:space="preserve">approximately 60 trains passing through Loma Linda </w:t>
      </w:r>
      <w:r w:rsidR="00A5094B">
        <w:rPr>
          <w:color w:val="auto"/>
        </w:rPr>
        <w:t>daily</w:t>
      </w:r>
      <w:r w:rsidRPr="00953C54">
        <w:rPr>
          <w:color w:val="auto"/>
        </w:rPr>
        <w:t>.</w:t>
      </w:r>
    </w:p>
    <w:p w14:paraId="344F380D" w14:textId="278D2D47" w:rsidR="00953C54" w:rsidRDefault="00953C54" w:rsidP="00953C54">
      <w:r w:rsidRPr="00953C54">
        <w:rPr>
          <w:rFonts w:eastAsiaTheme="majorEastAsia" w:cstheme="majorBidi"/>
          <w:b/>
          <w:bCs/>
          <w:sz w:val="23"/>
        </w:rPr>
        <w:t>Identified Railroad Safety Issues</w:t>
      </w:r>
    </w:p>
    <w:p w14:paraId="1B392C46" w14:textId="2172FD36" w:rsidR="00953C54" w:rsidRPr="00953C54" w:rsidRDefault="00953C54" w:rsidP="00953C54">
      <w:pPr>
        <w:rPr>
          <w:color w:val="auto"/>
        </w:rPr>
      </w:pPr>
      <w:r w:rsidRPr="00953C54">
        <w:rPr>
          <w:color w:val="auto"/>
        </w:rPr>
        <w:t>The highway-rail grade crossings present a safety hazard when drivers or pedestrians neglect or refuse to obey warning signs and signals.</w:t>
      </w:r>
      <w:r w:rsidR="00D82FCD">
        <w:rPr>
          <w:color w:val="auto"/>
        </w:rPr>
        <w:t xml:space="preserve"> Bridges crossing these rail rights of way become circulation constraints and can affect mobility and evacuation activities throughout the City.</w:t>
      </w:r>
    </w:p>
    <w:p w14:paraId="058E463B" w14:textId="5105BECD" w:rsidR="00F757DD" w:rsidRPr="00C964C8" w:rsidRDefault="00F757DD" w:rsidP="00C964C8">
      <w:pPr>
        <w:pStyle w:val="GOAL-INTENT"/>
        <w:keepNext/>
        <w:ind w:left="1440" w:hanging="1440"/>
      </w:pPr>
      <w:bookmarkStart w:id="21" w:name="_Hlk69726730"/>
      <w:bookmarkEnd w:id="20"/>
      <w:r w:rsidRPr="00F757DD">
        <w:lastRenderedPageBreak/>
        <w:t xml:space="preserve">Goal </w:t>
      </w:r>
      <w:r w:rsidR="00CD14C9">
        <w:t>10-</w:t>
      </w:r>
      <w:r w:rsidR="00953C54">
        <w:t>6</w:t>
      </w:r>
      <w:r w:rsidR="00953C54" w:rsidRPr="00953C54">
        <w:rPr>
          <w:rFonts w:asciiTheme="minorHAnsi" w:eastAsiaTheme="minorHAnsi" w:hAnsiTheme="minorHAnsi" w:cstheme="minorHAnsi"/>
          <w:b w:val="0"/>
          <w:bCs w:val="0"/>
          <w:caps w:val="0"/>
          <w:color w:val="auto"/>
          <w:sz w:val="22"/>
        </w:rPr>
        <w:t xml:space="preserve"> </w:t>
      </w:r>
      <w:r w:rsidR="00953C54">
        <w:rPr>
          <w:rFonts w:asciiTheme="minorHAnsi" w:eastAsiaTheme="minorHAnsi" w:hAnsiTheme="minorHAnsi" w:cstheme="minorHAnsi"/>
          <w:b w:val="0"/>
          <w:bCs w:val="0"/>
          <w:caps w:val="0"/>
          <w:color w:val="auto"/>
          <w:sz w:val="22"/>
        </w:rPr>
        <w:t xml:space="preserve">    </w:t>
      </w:r>
      <w:r w:rsidR="00D82FCD">
        <w:t xml:space="preserve">Future Development patterns that are </w:t>
      </w:r>
      <w:r w:rsidR="00953C54" w:rsidRPr="00953C54">
        <w:t xml:space="preserve">compatible </w:t>
      </w:r>
      <w:r w:rsidR="00D82FCD">
        <w:t>and safe from transportation modes operating in and around the City.</w:t>
      </w:r>
      <w:bookmarkEnd w:id="21"/>
    </w:p>
    <w:tbl>
      <w:tblPr>
        <w:tblStyle w:val="TableGrid"/>
        <w:tblpPr w:leftFromText="180" w:rightFromText="180" w:vertAnchor="text" w:horzAnchor="margin" w:tblpX="-98" w:tblpY="325"/>
        <w:tblW w:w="9450" w:type="dxa"/>
        <w:tblBorders>
          <w:top w:val="single" w:sz="6" w:space="0" w:color="CFC0AF"/>
          <w:left w:val="single" w:sz="6" w:space="0" w:color="CFC0AF"/>
          <w:bottom w:val="single" w:sz="6" w:space="0" w:color="CFC0AF"/>
          <w:right w:val="single" w:sz="6" w:space="0" w:color="CFC0AF"/>
          <w:insideH w:val="dotted" w:sz="4" w:space="0" w:color="CFC0AF"/>
          <w:insideV w:val="none" w:sz="0" w:space="0" w:color="auto"/>
        </w:tblBorders>
        <w:tblCellMar>
          <w:left w:w="0" w:type="dxa"/>
          <w:right w:w="0" w:type="dxa"/>
        </w:tblCellMar>
        <w:tblLook w:val="04A0" w:firstRow="1" w:lastRow="0" w:firstColumn="1" w:lastColumn="0" w:noHBand="0" w:noVBand="1"/>
        <w:tblCaption w:val="GOAL 10-6     FUTURE DEVELOPMENT PATTERNS THAT ARE COMPATIBLE AND SAFE FROM TRANSPORTATION MODES OPERATING IN AND AROUND THE CITY."/>
      </w:tblPr>
      <w:tblGrid>
        <w:gridCol w:w="1612"/>
        <w:gridCol w:w="7838"/>
      </w:tblGrid>
      <w:tr w:rsidR="00F757DD" w14:paraId="35F13E6F" w14:textId="77777777" w:rsidTr="001B0FD4">
        <w:trPr>
          <w:tblHeader/>
        </w:trPr>
        <w:tc>
          <w:tcPr>
            <w:tcW w:w="1612" w:type="dxa"/>
            <w:shd w:val="clear" w:color="auto" w:fill="EAF6F7"/>
            <w:tcMar>
              <w:left w:w="180" w:type="dxa"/>
              <w:right w:w="360" w:type="dxa"/>
            </w:tcMar>
          </w:tcPr>
          <w:p w14:paraId="3E29099E" w14:textId="0FD7163B" w:rsidR="00F757DD" w:rsidRPr="00C113EB" w:rsidRDefault="00CD14C9" w:rsidP="001C769D">
            <w:pPr>
              <w:pStyle w:val="BodyText"/>
              <w:spacing w:after="60"/>
              <w:rPr>
                <w:color w:val="083045"/>
              </w:rPr>
            </w:pPr>
            <w:bookmarkStart w:id="22" w:name="_Hlk69726754"/>
            <w:r w:rsidRPr="00C113EB">
              <w:rPr>
                <w:b/>
                <w:color w:val="083045"/>
                <w:sz w:val="23"/>
                <w:szCs w:val="23"/>
              </w:rPr>
              <w:t>10-</w:t>
            </w:r>
            <w:r w:rsidR="001C769D" w:rsidRPr="00C113EB">
              <w:rPr>
                <w:b/>
                <w:color w:val="083045"/>
                <w:sz w:val="23"/>
                <w:szCs w:val="23"/>
              </w:rPr>
              <w:t>6</w:t>
            </w:r>
            <w:r w:rsidR="00F757DD" w:rsidRPr="00C113EB">
              <w:rPr>
                <w:b/>
                <w:color w:val="083045"/>
                <w:sz w:val="23"/>
                <w:szCs w:val="23"/>
              </w:rPr>
              <w:t>.1</w:t>
            </w:r>
          </w:p>
        </w:tc>
        <w:tc>
          <w:tcPr>
            <w:tcW w:w="7838" w:type="dxa"/>
            <w:shd w:val="clear" w:color="auto" w:fill="EAF6F7"/>
            <w:tcMar>
              <w:left w:w="0" w:type="dxa"/>
              <w:right w:w="187" w:type="dxa"/>
            </w:tcMar>
          </w:tcPr>
          <w:p w14:paraId="4762D77A" w14:textId="6AB750DF" w:rsidR="00F757DD" w:rsidRDefault="001C769D" w:rsidP="001C769D">
            <w:pPr>
              <w:pStyle w:val="PolicyText"/>
              <w:spacing w:after="60"/>
            </w:pPr>
            <w:r w:rsidRPr="001C769D">
              <w:t>Support the planning and management of airport land use plans by the San Bernardino Airport Land Use Commission.</w:t>
            </w:r>
          </w:p>
        </w:tc>
      </w:tr>
      <w:tr w:rsidR="00F757DD" w14:paraId="41682F1F" w14:textId="77777777" w:rsidTr="00B072C4">
        <w:tc>
          <w:tcPr>
            <w:tcW w:w="1612" w:type="dxa"/>
            <w:shd w:val="clear" w:color="auto" w:fill="EAF6F7"/>
            <w:tcMar>
              <w:left w:w="180" w:type="dxa"/>
              <w:right w:w="360" w:type="dxa"/>
            </w:tcMar>
          </w:tcPr>
          <w:p w14:paraId="3C312070" w14:textId="77C3D5C1" w:rsidR="00F757DD" w:rsidRPr="00EC7031" w:rsidRDefault="00CD14C9" w:rsidP="001C769D">
            <w:pPr>
              <w:pStyle w:val="BodyText"/>
              <w:spacing w:after="60"/>
              <w:rPr>
                <w:bCs/>
                <w:color w:val="083045"/>
                <w:sz w:val="23"/>
                <w:szCs w:val="23"/>
              </w:rPr>
            </w:pPr>
            <w:r w:rsidRPr="00EC7031">
              <w:rPr>
                <w:bCs/>
                <w:color w:val="083045"/>
                <w:sz w:val="23"/>
                <w:szCs w:val="23"/>
              </w:rPr>
              <w:t>10-</w:t>
            </w:r>
            <w:r w:rsidR="001C769D" w:rsidRPr="00EC7031">
              <w:rPr>
                <w:bCs/>
                <w:color w:val="083045"/>
                <w:sz w:val="23"/>
                <w:szCs w:val="23"/>
              </w:rPr>
              <w:t>6</w:t>
            </w:r>
            <w:r w:rsidR="00F757DD" w:rsidRPr="00EC7031">
              <w:rPr>
                <w:bCs/>
                <w:color w:val="083045"/>
                <w:sz w:val="23"/>
                <w:szCs w:val="23"/>
              </w:rPr>
              <w:t>.</w:t>
            </w:r>
            <w:r w:rsidR="001C769D" w:rsidRPr="00EC7031">
              <w:rPr>
                <w:bCs/>
                <w:color w:val="083045"/>
                <w:sz w:val="23"/>
                <w:szCs w:val="23"/>
              </w:rPr>
              <w:t>1(</w:t>
            </w:r>
            <w:r w:rsidR="00D82FCD" w:rsidRPr="00EC7031">
              <w:rPr>
                <w:bCs/>
                <w:color w:val="083045"/>
                <w:sz w:val="23"/>
                <w:szCs w:val="23"/>
              </w:rPr>
              <w:t>a</w:t>
            </w:r>
            <w:r w:rsidR="001C769D" w:rsidRPr="00EC7031">
              <w:rPr>
                <w:bCs/>
                <w:color w:val="083045"/>
                <w:sz w:val="23"/>
                <w:szCs w:val="23"/>
              </w:rPr>
              <w:t>)</w:t>
            </w:r>
          </w:p>
        </w:tc>
        <w:tc>
          <w:tcPr>
            <w:tcW w:w="7838" w:type="dxa"/>
            <w:shd w:val="clear" w:color="auto" w:fill="EAF6F7"/>
            <w:tcMar>
              <w:left w:w="0" w:type="dxa"/>
              <w:right w:w="187" w:type="dxa"/>
            </w:tcMar>
          </w:tcPr>
          <w:p w14:paraId="43B63DA8" w14:textId="4E59CF87" w:rsidR="00F757DD" w:rsidRDefault="001C769D" w:rsidP="001C769D">
            <w:pPr>
              <w:pStyle w:val="PolicyText"/>
              <w:spacing w:after="60"/>
            </w:pPr>
            <w:r w:rsidRPr="001C769D">
              <w:t>Adopt an overlay zone for the area which specifies the criteria included in the Plan for the airport influence area</w:t>
            </w:r>
          </w:p>
        </w:tc>
      </w:tr>
      <w:tr w:rsidR="00F757DD" w14:paraId="4A6E40ED" w14:textId="77777777" w:rsidTr="00B072C4">
        <w:tc>
          <w:tcPr>
            <w:tcW w:w="1612" w:type="dxa"/>
            <w:shd w:val="clear" w:color="auto" w:fill="EAF6F7"/>
            <w:tcMar>
              <w:left w:w="180" w:type="dxa"/>
              <w:right w:w="360" w:type="dxa"/>
            </w:tcMar>
          </w:tcPr>
          <w:p w14:paraId="54E490FA" w14:textId="792F308C" w:rsidR="00F757DD" w:rsidRPr="00C113EB" w:rsidRDefault="00CD14C9" w:rsidP="001C769D">
            <w:pPr>
              <w:pStyle w:val="BodyText"/>
              <w:spacing w:after="60"/>
              <w:rPr>
                <w:b/>
                <w:color w:val="083045"/>
                <w:sz w:val="23"/>
                <w:szCs w:val="23"/>
              </w:rPr>
            </w:pPr>
            <w:r w:rsidRPr="00C113EB">
              <w:rPr>
                <w:b/>
                <w:color w:val="083045"/>
                <w:sz w:val="23"/>
                <w:szCs w:val="23"/>
              </w:rPr>
              <w:t>10-</w:t>
            </w:r>
            <w:r w:rsidR="001C769D" w:rsidRPr="00C113EB">
              <w:rPr>
                <w:b/>
                <w:color w:val="083045"/>
                <w:sz w:val="23"/>
                <w:szCs w:val="23"/>
              </w:rPr>
              <w:t>6.2</w:t>
            </w:r>
          </w:p>
        </w:tc>
        <w:tc>
          <w:tcPr>
            <w:tcW w:w="7838" w:type="dxa"/>
            <w:shd w:val="clear" w:color="auto" w:fill="EAF6F7"/>
            <w:tcMar>
              <w:left w:w="0" w:type="dxa"/>
              <w:right w:w="187" w:type="dxa"/>
            </w:tcMar>
          </w:tcPr>
          <w:p w14:paraId="5F9AA30E" w14:textId="2EEC491F" w:rsidR="00F757DD" w:rsidRDefault="001C769D" w:rsidP="001C769D">
            <w:pPr>
              <w:pStyle w:val="PolicyText"/>
              <w:spacing w:after="60"/>
            </w:pPr>
            <w:r w:rsidRPr="001C769D">
              <w:t>Minimize the threats to drivers and pedestrians along at-grade railroad crossings</w:t>
            </w:r>
          </w:p>
        </w:tc>
      </w:tr>
      <w:tr w:rsidR="00F757DD" w14:paraId="79F0637A" w14:textId="77777777" w:rsidTr="00B072C4">
        <w:tc>
          <w:tcPr>
            <w:tcW w:w="1612" w:type="dxa"/>
            <w:shd w:val="clear" w:color="auto" w:fill="EAF6F7"/>
            <w:tcMar>
              <w:left w:w="180" w:type="dxa"/>
              <w:right w:w="360" w:type="dxa"/>
            </w:tcMar>
          </w:tcPr>
          <w:p w14:paraId="02BDB312" w14:textId="4DD59A2E" w:rsidR="00F757DD" w:rsidRPr="00EC7031" w:rsidRDefault="00CD14C9" w:rsidP="001C769D">
            <w:pPr>
              <w:pStyle w:val="BodyText"/>
              <w:spacing w:after="60"/>
              <w:rPr>
                <w:bCs/>
                <w:color w:val="083045"/>
                <w:sz w:val="23"/>
                <w:szCs w:val="23"/>
              </w:rPr>
            </w:pPr>
            <w:r w:rsidRPr="00EC7031">
              <w:rPr>
                <w:bCs/>
                <w:color w:val="083045"/>
                <w:sz w:val="23"/>
                <w:szCs w:val="23"/>
              </w:rPr>
              <w:t>10-</w:t>
            </w:r>
            <w:r w:rsidR="001C769D" w:rsidRPr="00EC7031">
              <w:rPr>
                <w:bCs/>
                <w:color w:val="083045"/>
                <w:sz w:val="23"/>
                <w:szCs w:val="23"/>
              </w:rPr>
              <w:t>6.2(a)</w:t>
            </w:r>
          </w:p>
        </w:tc>
        <w:tc>
          <w:tcPr>
            <w:tcW w:w="7838" w:type="dxa"/>
            <w:shd w:val="clear" w:color="auto" w:fill="EAF6F7"/>
            <w:tcMar>
              <w:left w:w="0" w:type="dxa"/>
              <w:right w:w="187" w:type="dxa"/>
            </w:tcMar>
          </w:tcPr>
          <w:p w14:paraId="428B6D64" w14:textId="25B61486" w:rsidR="00F757DD" w:rsidRDefault="001C769D" w:rsidP="001C769D">
            <w:pPr>
              <w:pStyle w:val="PolicyText"/>
              <w:spacing w:after="60"/>
            </w:pPr>
            <w:r w:rsidRPr="001C769D">
              <w:t>Work with railroad right-of-way owners to maintain grade crossing tracks and road surfaces</w:t>
            </w:r>
          </w:p>
        </w:tc>
      </w:tr>
      <w:tr w:rsidR="00F757DD" w14:paraId="6F1CFC1C" w14:textId="77777777" w:rsidTr="00B072C4">
        <w:tc>
          <w:tcPr>
            <w:tcW w:w="1612" w:type="dxa"/>
            <w:shd w:val="clear" w:color="auto" w:fill="EAF6F7"/>
            <w:tcMar>
              <w:left w:w="180" w:type="dxa"/>
              <w:right w:w="360" w:type="dxa"/>
            </w:tcMar>
          </w:tcPr>
          <w:p w14:paraId="16254179" w14:textId="15EF7721" w:rsidR="00F757DD" w:rsidRPr="00EC7031" w:rsidRDefault="00CD14C9" w:rsidP="001C769D">
            <w:pPr>
              <w:pStyle w:val="BodyText"/>
              <w:spacing w:after="60"/>
              <w:rPr>
                <w:bCs/>
                <w:color w:val="083045"/>
              </w:rPr>
            </w:pPr>
            <w:r w:rsidRPr="00EC7031">
              <w:rPr>
                <w:bCs/>
                <w:color w:val="083045"/>
                <w:sz w:val="23"/>
                <w:szCs w:val="23"/>
              </w:rPr>
              <w:t>10-</w:t>
            </w:r>
            <w:r w:rsidR="001C769D" w:rsidRPr="00EC7031">
              <w:rPr>
                <w:bCs/>
                <w:color w:val="083045"/>
                <w:sz w:val="23"/>
                <w:szCs w:val="23"/>
              </w:rPr>
              <w:t>6.2(b)</w:t>
            </w:r>
          </w:p>
        </w:tc>
        <w:tc>
          <w:tcPr>
            <w:tcW w:w="7838" w:type="dxa"/>
            <w:shd w:val="clear" w:color="auto" w:fill="EAF6F7"/>
            <w:tcMar>
              <w:left w:w="0" w:type="dxa"/>
              <w:right w:w="187" w:type="dxa"/>
            </w:tcMar>
          </w:tcPr>
          <w:p w14:paraId="2E4D8611" w14:textId="61C3ED1B" w:rsidR="00F757DD" w:rsidRDefault="001C769D" w:rsidP="001C769D">
            <w:pPr>
              <w:pStyle w:val="PolicyText"/>
              <w:spacing w:after="60"/>
            </w:pPr>
            <w:r w:rsidRPr="001C769D">
              <w:t>Assist railroad companies with community education and awareness programs related to railroad safety</w:t>
            </w:r>
          </w:p>
        </w:tc>
      </w:tr>
      <w:tr w:rsidR="00F757DD" w14:paraId="57C3AC05" w14:textId="77777777" w:rsidTr="00B072C4">
        <w:tc>
          <w:tcPr>
            <w:tcW w:w="1612" w:type="dxa"/>
            <w:shd w:val="clear" w:color="auto" w:fill="EAF6F7"/>
            <w:tcMar>
              <w:left w:w="180" w:type="dxa"/>
              <w:right w:w="360" w:type="dxa"/>
            </w:tcMar>
          </w:tcPr>
          <w:p w14:paraId="54C488C3" w14:textId="5D1E58CE" w:rsidR="00F757DD" w:rsidRPr="00EC7031" w:rsidRDefault="00CD14C9" w:rsidP="001C769D">
            <w:pPr>
              <w:pStyle w:val="BodyText"/>
              <w:spacing w:after="60"/>
              <w:rPr>
                <w:bCs/>
                <w:color w:val="083045"/>
                <w:sz w:val="23"/>
                <w:szCs w:val="23"/>
              </w:rPr>
            </w:pPr>
            <w:r w:rsidRPr="00EC7031">
              <w:rPr>
                <w:bCs/>
                <w:color w:val="083045"/>
                <w:sz w:val="23"/>
                <w:szCs w:val="23"/>
              </w:rPr>
              <w:t>10-</w:t>
            </w:r>
            <w:r w:rsidR="001C769D" w:rsidRPr="00EC7031">
              <w:rPr>
                <w:bCs/>
                <w:color w:val="083045"/>
                <w:sz w:val="23"/>
                <w:szCs w:val="23"/>
              </w:rPr>
              <w:t>6.2(c)</w:t>
            </w:r>
          </w:p>
        </w:tc>
        <w:tc>
          <w:tcPr>
            <w:tcW w:w="7838" w:type="dxa"/>
            <w:shd w:val="clear" w:color="auto" w:fill="EAF6F7"/>
            <w:tcMar>
              <w:left w:w="0" w:type="dxa"/>
              <w:right w:w="187" w:type="dxa"/>
            </w:tcMar>
          </w:tcPr>
          <w:p w14:paraId="12BF80FA" w14:textId="40263566" w:rsidR="00F757DD" w:rsidRDefault="001C769D" w:rsidP="001C769D">
            <w:pPr>
              <w:pStyle w:val="PolicyText"/>
              <w:spacing w:after="60"/>
            </w:pPr>
            <w:r w:rsidRPr="001C769D">
              <w:t>Encourage and assist</w:t>
            </w:r>
            <w:r w:rsidR="00A5094B">
              <w:t>,</w:t>
            </w:r>
            <w:r w:rsidRPr="001C769D">
              <w:t xml:space="preserve"> where applicable, the maintenance of warning signs and devices for railroad at-grade crossings.</w:t>
            </w:r>
          </w:p>
        </w:tc>
      </w:tr>
    </w:tbl>
    <w:bookmarkEnd w:id="22"/>
    <w:p w14:paraId="3B173779" w14:textId="77777777" w:rsidR="00C6664C" w:rsidRPr="00C113EB" w:rsidRDefault="00C6664C" w:rsidP="00C6664C">
      <w:pPr>
        <w:pStyle w:val="Heading3"/>
        <w:spacing w:after="120"/>
        <w:rPr>
          <w:noProof/>
          <w:color w:val="083045"/>
        </w:rPr>
      </w:pPr>
      <w:r w:rsidRPr="00C113EB">
        <w:rPr>
          <w:noProof/>
          <w:color w:val="083045"/>
        </w:rPr>
        <w:t>Policies</w:t>
      </w:r>
      <w:r>
        <w:rPr>
          <w:noProof/>
          <w:color w:val="083045"/>
        </w:rPr>
        <w:t xml:space="preserve"> </w:t>
      </w:r>
      <w:r w:rsidRPr="00336AA6">
        <w:rPr>
          <w:rFonts w:eastAsiaTheme="minorHAnsi" w:cstheme="minorBidi"/>
          <w:b w:val="0"/>
          <w:color w:val="083045"/>
          <w:szCs w:val="23"/>
        </w:rPr>
        <w:t>/ Implementation Actions</w:t>
      </w:r>
    </w:p>
    <w:p w14:paraId="2A55EA52" w14:textId="26CA3FA7" w:rsidR="00983B68" w:rsidRDefault="00983B68" w:rsidP="00B34047">
      <w:pPr>
        <w:pStyle w:val="Heading2"/>
        <w:numPr>
          <w:ilvl w:val="0"/>
          <w:numId w:val="5"/>
        </w:numPr>
        <w:spacing w:before="240"/>
      </w:pPr>
      <w:r>
        <w:t xml:space="preserve"> </w:t>
      </w:r>
      <w:bookmarkStart w:id="23" w:name="_Toc72913608"/>
      <w:r>
        <w:t>Climate Adaptation</w:t>
      </w:r>
      <w:bookmarkEnd w:id="23"/>
    </w:p>
    <w:p w14:paraId="40806EF3" w14:textId="53565554" w:rsidR="00983B68" w:rsidRDefault="00983B68" w:rsidP="00983B68">
      <w:pPr>
        <w:autoSpaceDE w:val="0"/>
        <w:autoSpaceDN w:val="0"/>
        <w:adjustRightInd w:val="0"/>
        <w:rPr>
          <w:rFonts w:cs="Arial"/>
          <w:color w:val="auto"/>
          <w:szCs w:val="19"/>
        </w:rPr>
      </w:pPr>
      <w:r w:rsidRPr="00CD7B6B">
        <w:rPr>
          <w:rFonts w:cs="Arial"/>
          <w:color w:val="auto"/>
          <w:szCs w:val="19"/>
        </w:rPr>
        <w:t xml:space="preserve">Although climate change is not itself a hazard, variations in environmental conditions can </w:t>
      </w:r>
      <w:r w:rsidR="00A5094B">
        <w:rPr>
          <w:rFonts w:cs="Arial"/>
          <w:color w:val="auto"/>
          <w:szCs w:val="19"/>
        </w:rPr>
        <w:t>impact</w:t>
      </w:r>
      <w:r w:rsidRPr="00CD7B6B">
        <w:rPr>
          <w:rFonts w:cs="Arial"/>
          <w:color w:val="auto"/>
          <w:szCs w:val="19"/>
        </w:rPr>
        <w:t xml:space="preserve"> some of the natural hazards affecting </w:t>
      </w:r>
      <w:r w:rsidR="00D82FCD">
        <w:rPr>
          <w:rFonts w:cs="Arial"/>
          <w:color w:val="auto"/>
          <w:szCs w:val="19"/>
        </w:rPr>
        <w:t>Loma Linda</w:t>
      </w:r>
      <w:r w:rsidRPr="00CD7B6B">
        <w:rPr>
          <w:rFonts w:cs="Arial"/>
          <w:color w:val="auto"/>
          <w:szCs w:val="19"/>
        </w:rPr>
        <w:t xml:space="preserve">. Projections of future conditions include increased temperatures, increased extreme heat days, changes in precipitation, more prolonged droughts, and changes in the size and frequency of wildfire incidents. </w:t>
      </w:r>
      <w:r w:rsidRPr="00CD7B6B">
        <w:rPr>
          <w:rFonts w:cs="Arial"/>
          <w:b/>
          <w:bCs/>
          <w:color w:val="auto"/>
          <w:szCs w:val="19"/>
        </w:rPr>
        <w:t xml:space="preserve">Table </w:t>
      </w:r>
      <w:r w:rsidR="00CD14C9">
        <w:rPr>
          <w:rFonts w:cs="Arial"/>
          <w:b/>
          <w:bCs/>
          <w:color w:val="auto"/>
          <w:szCs w:val="19"/>
        </w:rPr>
        <w:t>10-</w:t>
      </w:r>
      <w:r w:rsidR="00DD0C67">
        <w:rPr>
          <w:rFonts w:cs="Arial"/>
          <w:b/>
          <w:bCs/>
          <w:color w:val="auto"/>
          <w:szCs w:val="19"/>
        </w:rPr>
        <w:t>3</w:t>
      </w:r>
      <w:r w:rsidRPr="00CD7B6B">
        <w:rPr>
          <w:rFonts w:cs="Arial"/>
          <w:color w:val="auto"/>
          <w:szCs w:val="19"/>
        </w:rPr>
        <w:t xml:space="preserve"> identifies the current/historical conditions and projected conditions within </w:t>
      </w:r>
      <w:r w:rsidR="00D82FCD">
        <w:rPr>
          <w:rFonts w:cs="Arial"/>
          <w:color w:val="auto"/>
          <w:szCs w:val="19"/>
        </w:rPr>
        <w:t>Loma Linda</w:t>
      </w:r>
      <w:r w:rsidRPr="00CD7B6B">
        <w:rPr>
          <w:rFonts w:cs="Arial"/>
          <w:color w:val="auto"/>
          <w:szCs w:val="19"/>
        </w:rPr>
        <w:t xml:space="preserve"> projected from climate change.</w:t>
      </w:r>
    </w:p>
    <w:tbl>
      <w:tblPr>
        <w:tblStyle w:val="TableGridLight"/>
        <w:tblW w:w="9355" w:type="dxa"/>
        <w:tblLook w:val="04A0" w:firstRow="1" w:lastRow="0" w:firstColumn="1" w:lastColumn="0" w:noHBand="0" w:noVBand="1"/>
        <w:tblCaption w:val="Table 10-3 – Potential Climate Change Effects for Loma Linda"/>
      </w:tblPr>
      <w:tblGrid>
        <w:gridCol w:w="5310"/>
        <w:gridCol w:w="4045"/>
      </w:tblGrid>
      <w:tr w:rsidR="00983B68" w14:paraId="550CD7B5" w14:textId="77777777" w:rsidTr="001B0FD4">
        <w:trPr>
          <w:trHeight w:val="665"/>
          <w:tblHeader/>
        </w:trPr>
        <w:tc>
          <w:tcPr>
            <w:tcW w:w="9355" w:type="dxa"/>
            <w:gridSpan w:val="2"/>
            <w:shd w:val="clear" w:color="auto" w:fill="613E09"/>
          </w:tcPr>
          <w:p w14:paraId="1A2D406A" w14:textId="50D75D44" w:rsidR="00983B68" w:rsidRPr="00CF486A" w:rsidRDefault="00983B68" w:rsidP="0063355A">
            <w:pPr>
              <w:autoSpaceDE w:val="0"/>
              <w:autoSpaceDN w:val="0"/>
              <w:adjustRightInd w:val="0"/>
              <w:spacing w:after="120"/>
              <w:jc w:val="center"/>
            </w:pPr>
            <w:r w:rsidRPr="00694598">
              <w:rPr>
                <w:b/>
                <w:bCs/>
                <w:color w:val="FFFFFF" w:themeColor="background1"/>
                <w:sz w:val="23"/>
                <w:szCs w:val="23"/>
              </w:rPr>
              <w:t xml:space="preserve">Table </w:t>
            </w:r>
            <w:r w:rsidR="00CD14C9">
              <w:rPr>
                <w:b/>
                <w:bCs/>
                <w:color w:val="FFFFFF" w:themeColor="background1"/>
                <w:sz w:val="23"/>
                <w:szCs w:val="23"/>
              </w:rPr>
              <w:t>10-</w:t>
            </w:r>
            <w:r w:rsidR="00D82FCD">
              <w:rPr>
                <w:b/>
                <w:bCs/>
                <w:color w:val="FFFFFF" w:themeColor="background1"/>
                <w:sz w:val="23"/>
                <w:szCs w:val="23"/>
              </w:rPr>
              <w:t>3</w:t>
            </w:r>
            <w:r w:rsidRPr="00694598">
              <w:rPr>
                <w:b/>
                <w:bCs/>
                <w:color w:val="FFFFFF" w:themeColor="background1"/>
                <w:sz w:val="23"/>
                <w:szCs w:val="23"/>
              </w:rPr>
              <w:t xml:space="preserve"> – Potential Climate Change Effects for </w:t>
            </w:r>
            <w:r w:rsidR="001C769D" w:rsidRPr="00694598">
              <w:rPr>
                <w:b/>
                <w:bCs/>
                <w:color w:val="FFFFFF" w:themeColor="background1"/>
                <w:sz w:val="23"/>
                <w:szCs w:val="23"/>
              </w:rPr>
              <w:t>Loma Linda</w:t>
            </w:r>
          </w:p>
        </w:tc>
      </w:tr>
      <w:tr w:rsidR="00983B68" w14:paraId="01297E31" w14:textId="77777777" w:rsidTr="003F2135">
        <w:tc>
          <w:tcPr>
            <w:tcW w:w="5310" w:type="dxa"/>
          </w:tcPr>
          <w:p w14:paraId="68BC133E" w14:textId="77777777" w:rsidR="00983B68" w:rsidRPr="00C113EB" w:rsidRDefault="00983B68" w:rsidP="0063355A">
            <w:pPr>
              <w:rPr>
                <w:color w:val="083045"/>
              </w:rPr>
            </w:pPr>
            <w:r w:rsidRPr="00C113EB">
              <w:rPr>
                <w:color w:val="083045"/>
              </w:rPr>
              <w:t>Historic Annual Mean (1961-1990)</w:t>
            </w:r>
          </w:p>
        </w:tc>
        <w:tc>
          <w:tcPr>
            <w:tcW w:w="4045" w:type="dxa"/>
          </w:tcPr>
          <w:p w14:paraId="123B1F39" w14:textId="35CD9A09" w:rsidR="00983B68" w:rsidRPr="00C113EB" w:rsidRDefault="00983B68" w:rsidP="0063355A">
            <w:pPr>
              <w:rPr>
                <w:color w:val="083045"/>
              </w:rPr>
            </w:pPr>
            <w:r w:rsidRPr="00C113EB">
              <w:rPr>
                <w:rFonts w:eastAsia="Times New Roman"/>
                <w:color w:val="083045"/>
              </w:rPr>
              <w:t>7</w:t>
            </w:r>
            <w:r w:rsidR="00694598" w:rsidRPr="00C113EB">
              <w:rPr>
                <w:rFonts w:eastAsia="Times New Roman"/>
                <w:color w:val="083045"/>
              </w:rPr>
              <w:t>8</w:t>
            </w:r>
            <w:r w:rsidRPr="00C113EB">
              <w:rPr>
                <w:rFonts w:eastAsia="Times New Roman"/>
                <w:color w:val="083045"/>
              </w:rPr>
              <w:t>.</w:t>
            </w:r>
            <w:r w:rsidR="00694598" w:rsidRPr="00C113EB">
              <w:rPr>
                <w:rFonts w:eastAsia="Times New Roman"/>
                <w:color w:val="083045"/>
              </w:rPr>
              <w:t>6</w:t>
            </w:r>
            <w:r w:rsidRPr="00C113EB">
              <w:rPr>
                <w:rFonts w:eastAsia="Times New Roman" w:cs="Calibri"/>
                <w:color w:val="083045"/>
              </w:rPr>
              <w:t>°</w:t>
            </w:r>
            <w:r w:rsidRPr="00C113EB">
              <w:rPr>
                <w:rFonts w:eastAsia="Times New Roman"/>
                <w:color w:val="083045"/>
              </w:rPr>
              <w:t xml:space="preserve"> F</w:t>
            </w:r>
          </w:p>
        </w:tc>
      </w:tr>
      <w:tr w:rsidR="00983B68" w14:paraId="72B9FCE8" w14:textId="77777777" w:rsidTr="003F2135">
        <w:tc>
          <w:tcPr>
            <w:tcW w:w="5310" w:type="dxa"/>
          </w:tcPr>
          <w:p w14:paraId="2FDABEEC" w14:textId="77777777" w:rsidR="00983B68" w:rsidRPr="00C113EB" w:rsidRDefault="00983B68" w:rsidP="0063355A">
            <w:pPr>
              <w:rPr>
                <w:color w:val="083045"/>
              </w:rPr>
            </w:pPr>
            <w:r w:rsidRPr="00C113EB">
              <w:rPr>
                <w:color w:val="083045"/>
              </w:rPr>
              <w:t>Future Annual Mean (2070-2099)</w:t>
            </w:r>
          </w:p>
        </w:tc>
        <w:tc>
          <w:tcPr>
            <w:tcW w:w="4045" w:type="dxa"/>
          </w:tcPr>
          <w:p w14:paraId="75DB2226" w14:textId="74364A99" w:rsidR="00983B68" w:rsidRPr="00C113EB" w:rsidRDefault="00C41400" w:rsidP="0063355A">
            <w:pPr>
              <w:rPr>
                <w:color w:val="083045"/>
              </w:rPr>
            </w:pPr>
            <w:r w:rsidRPr="00C113EB">
              <w:rPr>
                <w:rFonts w:eastAsia="Times New Roman"/>
                <w:color w:val="083045"/>
              </w:rPr>
              <w:t>85.3</w:t>
            </w:r>
            <w:r w:rsidR="00983B68" w:rsidRPr="00C113EB">
              <w:rPr>
                <w:rFonts w:eastAsia="Times New Roman"/>
                <w:color w:val="083045"/>
              </w:rPr>
              <w:t xml:space="preserve"> to </w:t>
            </w:r>
            <w:r w:rsidRPr="00C113EB">
              <w:rPr>
                <w:rFonts w:eastAsia="Times New Roman"/>
                <w:color w:val="083045"/>
              </w:rPr>
              <w:t>87.9</w:t>
            </w:r>
            <w:r w:rsidR="00983B68" w:rsidRPr="00C113EB">
              <w:rPr>
                <w:rFonts w:eastAsia="Times New Roman" w:cs="Calibri"/>
                <w:color w:val="083045"/>
              </w:rPr>
              <w:t>°</w:t>
            </w:r>
            <w:r w:rsidR="00983B68" w:rsidRPr="00C113EB">
              <w:rPr>
                <w:rFonts w:eastAsia="Times New Roman"/>
                <w:color w:val="083045"/>
              </w:rPr>
              <w:t xml:space="preserve"> F</w:t>
            </w:r>
          </w:p>
        </w:tc>
      </w:tr>
      <w:tr w:rsidR="00983B68" w14:paraId="496BFB99" w14:textId="77777777" w:rsidTr="003F2135">
        <w:tc>
          <w:tcPr>
            <w:tcW w:w="5310" w:type="dxa"/>
          </w:tcPr>
          <w:p w14:paraId="6428447E" w14:textId="0C215B08" w:rsidR="00983B68" w:rsidRPr="00C113EB" w:rsidRDefault="00983B68" w:rsidP="0063355A">
            <w:pPr>
              <w:rPr>
                <w:color w:val="083045"/>
              </w:rPr>
            </w:pPr>
            <w:r w:rsidRPr="00C113EB">
              <w:rPr>
                <w:color w:val="083045"/>
              </w:rPr>
              <w:t>Current Extreme Heat Days (</w:t>
            </w:r>
            <w:r w:rsidR="001C769D" w:rsidRPr="00C113EB">
              <w:rPr>
                <w:color w:val="083045"/>
              </w:rPr>
              <w:t>104.6</w:t>
            </w:r>
            <w:r w:rsidRPr="00C113EB">
              <w:rPr>
                <w:rFonts w:eastAsia="Times New Roman" w:cs="Calibri"/>
                <w:color w:val="083045"/>
              </w:rPr>
              <w:t>°</w:t>
            </w:r>
            <w:r w:rsidRPr="00C113EB">
              <w:rPr>
                <w:rFonts w:eastAsia="Times New Roman"/>
                <w:color w:val="083045"/>
              </w:rPr>
              <w:t xml:space="preserve"> F)</w:t>
            </w:r>
          </w:p>
        </w:tc>
        <w:tc>
          <w:tcPr>
            <w:tcW w:w="4045" w:type="dxa"/>
          </w:tcPr>
          <w:p w14:paraId="77D88B7C" w14:textId="3E0221E6" w:rsidR="00983B68" w:rsidRPr="00C113EB" w:rsidRDefault="00811CA8" w:rsidP="0063355A">
            <w:pPr>
              <w:rPr>
                <w:color w:val="083045"/>
              </w:rPr>
            </w:pPr>
            <w:r w:rsidRPr="00C113EB">
              <w:rPr>
                <w:color w:val="083045"/>
              </w:rPr>
              <w:t>5</w:t>
            </w:r>
            <w:r w:rsidR="00983B68" w:rsidRPr="00C113EB">
              <w:rPr>
                <w:color w:val="083045"/>
              </w:rPr>
              <w:t xml:space="preserve"> days per year</w:t>
            </w:r>
          </w:p>
        </w:tc>
      </w:tr>
      <w:tr w:rsidR="00983B68" w14:paraId="055561ED" w14:textId="77777777" w:rsidTr="003F2135">
        <w:tc>
          <w:tcPr>
            <w:tcW w:w="5310" w:type="dxa"/>
          </w:tcPr>
          <w:p w14:paraId="4E9FF79F" w14:textId="77777777" w:rsidR="00983B68" w:rsidRPr="00C113EB" w:rsidRDefault="00983B68" w:rsidP="0063355A">
            <w:pPr>
              <w:rPr>
                <w:color w:val="083045"/>
              </w:rPr>
            </w:pPr>
            <w:r w:rsidRPr="00C113EB">
              <w:rPr>
                <w:color w:val="083045"/>
              </w:rPr>
              <w:t>Future Extreme Heat Days (2070-2099)</w:t>
            </w:r>
          </w:p>
        </w:tc>
        <w:tc>
          <w:tcPr>
            <w:tcW w:w="4045" w:type="dxa"/>
          </w:tcPr>
          <w:p w14:paraId="69EB5CD6" w14:textId="6EE4EF12" w:rsidR="00983B68" w:rsidRPr="00C113EB" w:rsidRDefault="00E06155" w:rsidP="0063355A">
            <w:pPr>
              <w:rPr>
                <w:color w:val="083045"/>
              </w:rPr>
            </w:pPr>
            <w:r w:rsidRPr="00C113EB">
              <w:rPr>
                <w:color w:val="083045"/>
              </w:rPr>
              <w:t>31</w:t>
            </w:r>
            <w:r w:rsidR="00983B68" w:rsidRPr="00C113EB">
              <w:rPr>
                <w:color w:val="083045"/>
              </w:rPr>
              <w:t xml:space="preserve"> to </w:t>
            </w:r>
            <w:r w:rsidRPr="00C113EB">
              <w:rPr>
                <w:color w:val="083045"/>
              </w:rPr>
              <w:t>48</w:t>
            </w:r>
            <w:r w:rsidR="00983B68" w:rsidRPr="00C113EB">
              <w:rPr>
                <w:color w:val="083045"/>
              </w:rPr>
              <w:t xml:space="preserve"> days per year</w:t>
            </w:r>
          </w:p>
        </w:tc>
      </w:tr>
      <w:tr w:rsidR="00983B68" w14:paraId="1036957F" w14:textId="77777777" w:rsidTr="003F2135">
        <w:tc>
          <w:tcPr>
            <w:tcW w:w="5310" w:type="dxa"/>
          </w:tcPr>
          <w:p w14:paraId="379A6EF4" w14:textId="77777777" w:rsidR="00983B68" w:rsidRPr="00C113EB" w:rsidRDefault="00983B68" w:rsidP="0063355A">
            <w:pPr>
              <w:rPr>
                <w:color w:val="083045"/>
              </w:rPr>
            </w:pPr>
            <w:r w:rsidRPr="00C113EB">
              <w:rPr>
                <w:color w:val="083045"/>
              </w:rPr>
              <w:t>Current Annual Mean Precipitation</w:t>
            </w:r>
          </w:p>
        </w:tc>
        <w:tc>
          <w:tcPr>
            <w:tcW w:w="4045" w:type="dxa"/>
          </w:tcPr>
          <w:p w14:paraId="3A9F66C6" w14:textId="54E4AC8F" w:rsidR="00983B68" w:rsidRPr="00C113EB" w:rsidRDefault="00983B68" w:rsidP="0063355A">
            <w:pPr>
              <w:rPr>
                <w:color w:val="083045"/>
              </w:rPr>
            </w:pPr>
            <w:r w:rsidRPr="00C113EB">
              <w:rPr>
                <w:color w:val="083045"/>
              </w:rPr>
              <w:t>12.</w:t>
            </w:r>
            <w:r w:rsidR="00C41400" w:rsidRPr="00C113EB">
              <w:rPr>
                <w:color w:val="083045"/>
              </w:rPr>
              <w:t>2</w:t>
            </w:r>
            <w:r w:rsidRPr="00C113EB">
              <w:rPr>
                <w:color w:val="083045"/>
              </w:rPr>
              <w:t xml:space="preserve"> inches </w:t>
            </w:r>
          </w:p>
        </w:tc>
      </w:tr>
      <w:tr w:rsidR="00983B68" w14:paraId="1DEA3B1D" w14:textId="77777777" w:rsidTr="003F2135">
        <w:tc>
          <w:tcPr>
            <w:tcW w:w="5310" w:type="dxa"/>
          </w:tcPr>
          <w:p w14:paraId="1911DB44" w14:textId="77777777" w:rsidR="00983B68" w:rsidRPr="00C113EB" w:rsidRDefault="00983B68" w:rsidP="0063355A">
            <w:pPr>
              <w:rPr>
                <w:color w:val="083045"/>
              </w:rPr>
            </w:pPr>
            <w:r w:rsidRPr="00C113EB">
              <w:rPr>
                <w:color w:val="083045"/>
              </w:rPr>
              <w:t>Future Annual Mean Precipitation (2070-2099)</w:t>
            </w:r>
          </w:p>
        </w:tc>
        <w:tc>
          <w:tcPr>
            <w:tcW w:w="4045" w:type="dxa"/>
          </w:tcPr>
          <w:p w14:paraId="5D158709" w14:textId="47B8B74A" w:rsidR="00983B68" w:rsidRPr="00C113EB" w:rsidRDefault="00983B68" w:rsidP="0063355A">
            <w:pPr>
              <w:rPr>
                <w:color w:val="083045"/>
              </w:rPr>
            </w:pPr>
            <w:r w:rsidRPr="00C113EB">
              <w:rPr>
                <w:color w:val="083045"/>
              </w:rPr>
              <w:t xml:space="preserve">12.0 to </w:t>
            </w:r>
            <w:r w:rsidR="00C41400" w:rsidRPr="00C113EB">
              <w:rPr>
                <w:color w:val="083045"/>
              </w:rPr>
              <w:t>13.1</w:t>
            </w:r>
            <w:r w:rsidRPr="00C113EB">
              <w:rPr>
                <w:color w:val="083045"/>
              </w:rPr>
              <w:t xml:space="preserve"> inches</w:t>
            </w:r>
          </w:p>
        </w:tc>
      </w:tr>
      <w:tr w:rsidR="00983B68" w14:paraId="696DCA09" w14:textId="77777777" w:rsidTr="003F2135">
        <w:tc>
          <w:tcPr>
            <w:tcW w:w="5310" w:type="dxa"/>
          </w:tcPr>
          <w:p w14:paraId="3DEA8F04" w14:textId="77777777" w:rsidR="00983B68" w:rsidRPr="00C113EB" w:rsidRDefault="00983B68" w:rsidP="0063355A">
            <w:pPr>
              <w:rPr>
                <w:color w:val="083045"/>
              </w:rPr>
            </w:pPr>
            <w:r w:rsidRPr="00C113EB">
              <w:rPr>
                <w:color w:val="083045"/>
              </w:rPr>
              <w:t>Current Annual Average Area Burned</w:t>
            </w:r>
          </w:p>
        </w:tc>
        <w:tc>
          <w:tcPr>
            <w:tcW w:w="4045" w:type="dxa"/>
          </w:tcPr>
          <w:p w14:paraId="6A7D713B" w14:textId="325381E3" w:rsidR="00983B68" w:rsidRPr="00C113EB" w:rsidRDefault="00E06155" w:rsidP="0063355A">
            <w:pPr>
              <w:rPr>
                <w:color w:val="083045"/>
              </w:rPr>
            </w:pPr>
            <w:r w:rsidRPr="00C113EB">
              <w:rPr>
                <w:color w:val="083045"/>
              </w:rPr>
              <w:t>140.1</w:t>
            </w:r>
            <w:r w:rsidR="00983B68" w:rsidRPr="00C113EB">
              <w:rPr>
                <w:color w:val="083045"/>
              </w:rPr>
              <w:t xml:space="preserve"> acres</w:t>
            </w:r>
          </w:p>
        </w:tc>
      </w:tr>
      <w:tr w:rsidR="00983B68" w14:paraId="4377D2CD" w14:textId="77777777" w:rsidTr="003F2135">
        <w:tc>
          <w:tcPr>
            <w:tcW w:w="5310" w:type="dxa"/>
          </w:tcPr>
          <w:p w14:paraId="33ECA0CC" w14:textId="77777777" w:rsidR="00983B68" w:rsidRPr="00C113EB" w:rsidRDefault="00983B68" w:rsidP="0063355A">
            <w:pPr>
              <w:rPr>
                <w:color w:val="083045"/>
              </w:rPr>
            </w:pPr>
            <w:r w:rsidRPr="00C113EB">
              <w:rPr>
                <w:color w:val="083045"/>
              </w:rPr>
              <w:t>Future Annual Average Area Burned (2070-2099)</w:t>
            </w:r>
          </w:p>
        </w:tc>
        <w:tc>
          <w:tcPr>
            <w:tcW w:w="4045" w:type="dxa"/>
          </w:tcPr>
          <w:p w14:paraId="17E190AC" w14:textId="59D21824" w:rsidR="00983B68" w:rsidRPr="00C113EB" w:rsidRDefault="00983B68" w:rsidP="0063355A">
            <w:pPr>
              <w:rPr>
                <w:color w:val="083045"/>
              </w:rPr>
            </w:pPr>
            <w:r w:rsidRPr="00C113EB">
              <w:rPr>
                <w:color w:val="083045"/>
              </w:rPr>
              <w:t>32.</w:t>
            </w:r>
            <w:r w:rsidR="00E06155" w:rsidRPr="00C113EB">
              <w:rPr>
                <w:color w:val="083045"/>
              </w:rPr>
              <w:t xml:space="preserve">4 </w:t>
            </w:r>
            <w:r w:rsidRPr="00C113EB">
              <w:rPr>
                <w:color w:val="083045"/>
              </w:rPr>
              <w:t>to 3</w:t>
            </w:r>
            <w:r w:rsidR="00E06155" w:rsidRPr="00C113EB">
              <w:rPr>
                <w:color w:val="083045"/>
              </w:rPr>
              <w:t>9</w:t>
            </w:r>
            <w:r w:rsidRPr="00C113EB">
              <w:rPr>
                <w:color w:val="083045"/>
              </w:rPr>
              <w:t>.</w:t>
            </w:r>
            <w:r w:rsidR="00E06155" w:rsidRPr="00C113EB">
              <w:rPr>
                <w:color w:val="083045"/>
              </w:rPr>
              <w:t>1</w:t>
            </w:r>
            <w:r w:rsidRPr="00C113EB">
              <w:rPr>
                <w:color w:val="083045"/>
              </w:rPr>
              <w:t xml:space="preserve"> acres</w:t>
            </w:r>
          </w:p>
        </w:tc>
      </w:tr>
      <w:tr w:rsidR="00983B68" w14:paraId="403B5555" w14:textId="77777777" w:rsidTr="003F2135">
        <w:tc>
          <w:tcPr>
            <w:tcW w:w="9355" w:type="dxa"/>
            <w:gridSpan w:val="2"/>
          </w:tcPr>
          <w:p w14:paraId="66DEE4C7" w14:textId="77777777" w:rsidR="00983B68" w:rsidRPr="00C113EB" w:rsidRDefault="00983B68" w:rsidP="0063355A">
            <w:pPr>
              <w:rPr>
                <w:b/>
                <w:bCs/>
                <w:i/>
                <w:iCs/>
                <w:color w:val="083045"/>
                <w:sz w:val="18"/>
                <w:szCs w:val="20"/>
              </w:rPr>
            </w:pPr>
            <w:r w:rsidRPr="00C113EB">
              <w:rPr>
                <w:b/>
                <w:bCs/>
                <w:i/>
                <w:iCs/>
                <w:color w:val="083045"/>
                <w:sz w:val="18"/>
                <w:szCs w:val="20"/>
              </w:rPr>
              <w:t xml:space="preserve">Source: </w:t>
            </w:r>
          </w:p>
          <w:p w14:paraId="0FFB8C20" w14:textId="77777777" w:rsidR="00983B68" w:rsidRPr="00C113EB" w:rsidRDefault="00983B68" w:rsidP="0063355A">
            <w:pPr>
              <w:rPr>
                <w:color w:val="083045"/>
              </w:rPr>
            </w:pPr>
            <w:r w:rsidRPr="00C113EB">
              <w:rPr>
                <w:color w:val="083045"/>
              </w:rPr>
              <w:t>https://cal-adapt.org/</w:t>
            </w:r>
          </w:p>
        </w:tc>
      </w:tr>
    </w:tbl>
    <w:p w14:paraId="3F457013" w14:textId="14A7A1D2" w:rsidR="00983B68" w:rsidRPr="00CE75DB" w:rsidRDefault="00983B68" w:rsidP="00983B68">
      <w:pPr>
        <w:spacing w:before="120" w:after="120"/>
        <w:rPr>
          <w:color w:val="auto"/>
        </w:rPr>
      </w:pPr>
      <w:r w:rsidRPr="00CE75DB">
        <w:rPr>
          <w:color w:val="auto"/>
        </w:rPr>
        <w:t xml:space="preserve">Increasing temperatures associated with climate change can act as a hazard multiplier. By the end of the century, annual mean temperatures are projected to increase between </w:t>
      </w:r>
      <w:r w:rsidR="00811CA8">
        <w:rPr>
          <w:color w:val="auto"/>
        </w:rPr>
        <w:t>seven a</w:t>
      </w:r>
      <w:r w:rsidRPr="00CE75DB">
        <w:rPr>
          <w:color w:val="auto"/>
        </w:rPr>
        <w:t xml:space="preserve">nd </w:t>
      </w:r>
      <w:r w:rsidR="00811CA8">
        <w:rPr>
          <w:color w:val="auto"/>
        </w:rPr>
        <w:t>nine</w:t>
      </w:r>
      <w:r w:rsidRPr="00CE75DB">
        <w:rPr>
          <w:color w:val="auto"/>
        </w:rPr>
        <w:t xml:space="preserve"> degrees, impacting city residents and businesses. These increases are also anticipated to increase the number of extreme heat days</w:t>
      </w:r>
      <w:r w:rsidR="0063185D">
        <w:rPr>
          <w:color w:val="auto"/>
        </w:rPr>
        <w:t xml:space="preserve"> (104.6</w:t>
      </w:r>
      <w:r w:rsidR="0063185D">
        <w:rPr>
          <w:rFonts w:cs="Arial"/>
          <w:color w:val="auto"/>
        </w:rPr>
        <w:t>°</w:t>
      </w:r>
      <w:r w:rsidR="0063185D">
        <w:rPr>
          <w:color w:val="auto"/>
        </w:rPr>
        <w:t>F)</w:t>
      </w:r>
      <w:r w:rsidRPr="00CE75DB">
        <w:rPr>
          <w:color w:val="auto"/>
        </w:rPr>
        <w:t xml:space="preserve">, increasing from </w:t>
      </w:r>
      <w:r w:rsidR="00A5094B">
        <w:rPr>
          <w:color w:val="auto"/>
        </w:rPr>
        <w:t>5</w:t>
      </w:r>
      <w:r w:rsidRPr="00CE75DB">
        <w:rPr>
          <w:color w:val="auto"/>
        </w:rPr>
        <w:t xml:space="preserve"> days per year to between </w:t>
      </w:r>
      <w:r w:rsidR="00811CA8">
        <w:rPr>
          <w:color w:val="auto"/>
        </w:rPr>
        <w:t>31</w:t>
      </w:r>
      <w:r w:rsidRPr="00CE75DB">
        <w:rPr>
          <w:color w:val="auto"/>
        </w:rPr>
        <w:t xml:space="preserve"> and </w:t>
      </w:r>
      <w:r w:rsidR="00811CA8">
        <w:rPr>
          <w:color w:val="auto"/>
        </w:rPr>
        <w:t>48</w:t>
      </w:r>
      <w:r w:rsidRPr="00CE75DB">
        <w:rPr>
          <w:color w:val="auto"/>
        </w:rPr>
        <w:t xml:space="preserve"> days</w:t>
      </w:r>
      <w:r w:rsidR="00811CA8">
        <w:rPr>
          <w:color w:val="auto"/>
        </w:rPr>
        <w:t xml:space="preserve"> per year</w:t>
      </w:r>
      <w:r w:rsidRPr="00CE75DB">
        <w:rPr>
          <w:color w:val="auto"/>
        </w:rPr>
        <w:t xml:space="preserve">. These potential temperature increases may impact residents living in poorly insulated structures or </w:t>
      </w:r>
      <w:r w:rsidR="003F2135">
        <w:rPr>
          <w:color w:val="auto"/>
        </w:rPr>
        <w:t xml:space="preserve">structures </w:t>
      </w:r>
      <w:r w:rsidR="00A5094B">
        <w:rPr>
          <w:color w:val="auto"/>
        </w:rPr>
        <w:t>that</w:t>
      </w:r>
      <w:r w:rsidR="003F2135">
        <w:rPr>
          <w:color w:val="auto"/>
        </w:rPr>
        <w:t xml:space="preserve"> </w:t>
      </w:r>
      <w:r w:rsidRPr="00CE75DB">
        <w:rPr>
          <w:color w:val="auto"/>
        </w:rPr>
        <w:t xml:space="preserve">do not meet current code requirements. </w:t>
      </w:r>
      <w:r w:rsidR="0063185D">
        <w:rPr>
          <w:color w:val="auto"/>
        </w:rPr>
        <w:t xml:space="preserve">This could lead to an increase in demand for power and water, taxing the power grid and water resources, leading to shortages </w:t>
      </w:r>
      <w:r w:rsidR="00D82FCD">
        <w:rPr>
          <w:color w:val="auto"/>
        </w:rPr>
        <w:t>of</w:t>
      </w:r>
      <w:r w:rsidR="0063185D">
        <w:rPr>
          <w:color w:val="auto"/>
        </w:rPr>
        <w:t xml:space="preserve"> both.</w:t>
      </w:r>
    </w:p>
    <w:p w14:paraId="65E96CB4" w14:textId="24C6CE33" w:rsidR="00983B68" w:rsidRPr="00CE75DB" w:rsidRDefault="00983B68" w:rsidP="00983B68">
      <w:pPr>
        <w:spacing w:before="120" w:after="120"/>
        <w:rPr>
          <w:color w:val="auto"/>
        </w:rPr>
      </w:pPr>
      <w:r w:rsidRPr="00CE75DB">
        <w:rPr>
          <w:color w:val="auto"/>
        </w:rPr>
        <w:lastRenderedPageBreak/>
        <w:t xml:space="preserve">While temperatures are anticipated to increase in the coming decades, climate change projections also suggest that annual mean precipitation may </w:t>
      </w:r>
      <w:r w:rsidR="00A5094B">
        <w:rPr>
          <w:color w:val="auto"/>
        </w:rPr>
        <w:t>decrease slightly</w:t>
      </w:r>
      <w:r w:rsidRPr="00CE75DB">
        <w:rPr>
          <w:color w:val="auto"/>
        </w:rPr>
        <w:t>. While an annual decrease is projected, it is anticipated that future rain events may be more intense than what is currently experienced within the City, which could increase flooding within the City.</w:t>
      </w:r>
      <w:r w:rsidR="003F2135">
        <w:rPr>
          <w:color w:val="auto"/>
        </w:rPr>
        <w:t xml:space="preserve"> </w:t>
      </w:r>
      <w:r w:rsidRPr="00CE75DB">
        <w:rPr>
          <w:color w:val="auto"/>
        </w:rPr>
        <w:t xml:space="preserve">With changes in future precipitation, it is expected that changes to local vegetation may occur, which could impact drainages and increase the need for wildfire management activities. </w:t>
      </w:r>
    </w:p>
    <w:p w14:paraId="46FC337F" w14:textId="5B59FC11" w:rsidR="00983B68" w:rsidRPr="00CE75DB" w:rsidRDefault="00983B68" w:rsidP="00983B68">
      <w:pPr>
        <w:spacing w:after="120"/>
        <w:rPr>
          <w:color w:val="auto"/>
        </w:rPr>
      </w:pPr>
      <w:r w:rsidRPr="00CE75DB">
        <w:rPr>
          <w:color w:val="auto"/>
        </w:rPr>
        <w:t xml:space="preserve">Increased rainfall could increase the amount of flooding within the community or introduce flooding into areas that </w:t>
      </w:r>
      <w:r w:rsidR="003F2135">
        <w:rPr>
          <w:color w:val="auto"/>
        </w:rPr>
        <w:t xml:space="preserve">typically have not </w:t>
      </w:r>
      <w:r w:rsidRPr="00CE75DB">
        <w:rPr>
          <w:color w:val="auto"/>
        </w:rPr>
        <w:t>experienced flooding before. With greater and more intense precipitation</w:t>
      </w:r>
      <w:r w:rsidR="003F2135">
        <w:rPr>
          <w:color w:val="auto"/>
        </w:rPr>
        <w:t xml:space="preserve"> events</w:t>
      </w:r>
      <w:r w:rsidRPr="00CE75DB">
        <w:rPr>
          <w:color w:val="auto"/>
        </w:rPr>
        <w:t>, the City could also experience an increase in landslides/mudslides. Extreme precipitation events could de-stabilize hillsides and drainages</w:t>
      </w:r>
      <w:r w:rsidR="0063185D">
        <w:rPr>
          <w:color w:val="auto"/>
        </w:rPr>
        <w:t xml:space="preserve">, </w:t>
      </w:r>
      <w:r w:rsidR="003F2135">
        <w:rPr>
          <w:color w:val="auto"/>
        </w:rPr>
        <w:t>especially if vegetation growth has been reduced</w:t>
      </w:r>
      <w:r w:rsidRPr="00CE75DB">
        <w:rPr>
          <w:color w:val="auto"/>
        </w:rPr>
        <w:t>, resulting in more landslides/mudslides and/or erosion along</w:t>
      </w:r>
      <w:r w:rsidR="00B93B65">
        <w:rPr>
          <w:color w:val="auto"/>
        </w:rPr>
        <w:t xml:space="preserve"> natural</w:t>
      </w:r>
      <w:r w:rsidRPr="00CE75DB">
        <w:rPr>
          <w:color w:val="auto"/>
        </w:rPr>
        <w:t xml:space="preserve"> stream courses,</w:t>
      </w:r>
      <w:r w:rsidR="003F2135">
        <w:rPr>
          <w:color w:val="auto"/>
        </w:rPr>
        <w:t xml:space="preserve"> flood channels, and levees,</w:t>
      </w:r>
      <w:r w:rsidRPr="00CE75DB">
        <w:rPr>
          <w:color w:val="auto"/>
        </w:rPr>
        <w:t xml:space="preserve"> impacting neighboring properties/structures</w:t>
      </w:r>
      <w:r w:rsidR="003F2135">
        <w:rPr>
          <w:color w:val="auto"/>
        </w:rPr>
        <w:t xml:space="preserve"> and City </w:t>
      </w:r>
      <w:r w:rsidR="0063185D">
        <w:rPr>
          <w:color w:val="auto"/>
        </w:rPr>
        <w:t>drainage</w:t>
      </w:r>
      <w:r w:rsidR="003F2135">
        <w:rPr>
          <w:color w:val="auto"/>
        </w:rPr>
        <w:t xml:space="preserve"> infrastructure</w:t>
      </w:r>
      <w:r w:rsidRPr="00CE75DB">
        <w:rPr>
          <w:color w:val="auto"/>
        </w:rPr>
        <w:t xml:space="preserve">. </w:t>
      </w:r>
    </w:p>
    <w:p w14:paraId="2452F2F1" w14:textId="40016DA9" w:rsidR="00CD14C9" w:rsidRDefault="00983B68" w:rsidP="00A5094B">
      <w:pPr>
        <w:spacing w:after="120"/>
        <w:rPr>
          <w:color w:val="auto"/>
        </w:rPr>
      </w:pPr>
      <w:r w:rsidRPr="00CE75DB">
        <w:rPr>
          <w:color w:val="auto"/>
        </w:rPr>
        <w:t>With future temperature increases coupled with relatively similar precipitation amounts experienced today, future wildfire impact</w:t>
      </w:r>
      <w:r w:rsidR="003F2135">
        <w:rPr>
          <w:color w:val="auto"/>
        </w:rPr>
        <w:t>s</w:t>
      </w:r>
      <w:r w:rsidRPr="00CE75DB">
        <w:rPr>
          <w:color w:val="auto"/>
        </w:rPr>
        <w:t xml:space="preserve"> are projected to decrease by the end of the century. This projection is based on the overall reduction in small and moderate precipitation events in place of large or extreme events, suggests that vegetation growth will experience an overall reduction. A reduction in vegetation could reduce future wildfire vulnerability due to reduced fuel</w:t>
      </w:r>
      <w:r w:rsidR="00B93B65">
        <w:rPr>
          <w:color w:val="auto"/>
        </w:rPr>
        <w:t xml:space="preserve"> quantities and an overall</w:t>
      </w:r>
      <w:r w:rsidRPr="00CE75DB">
        <w:rPr>
          <w:color w:val="auto"/>
        </w:rPr>
        <w:t xml:space="preserve"> reduction in vegetation density. The City currently experiences an annual average of</w:t>
      </w:r>
      <w:r w:rsidR="00811CA8">
        <w:rPr>
          <w:color w:val="auto"/>
        </w:rPr>
        <w:t xml:space="preserve"> </w:t>
      </w:r>
      <w:r w:rsidR="003F2135">
        <w:rPr>
          <w:color w:val="auto"/>
        </w:rPr>
        <w:t xml:space="preserve">140.1 </w:t>
      </w:r>
      <w:r w:rsidR="003F2135" w:rsidRPr="00CE75DB">
        <w:rPr>
          <w:color w:val="auto"/>
        </w:rPr>
        <w:t>acres</w:t>
      </w:r>
      <w:r w:rsidRPr="00CE75DB">
        <w:rPr>
          <w:color w:val="auto"/>
        </w:rPr>
        <w:t xml:space="preserve"> burned</w:t>
      </w:r>
      <w:r w:rsidR="00A5094B">
        <w:rPr>
          <w:color w:val="auto"/>
        </w:rPr>
        <w:t>;</w:t>
      </w:r>
      <w:r w:rsidRPr="00CE75DB">
        <w:rPr>
          <w:color w:val="auto"/>
        </w:rPr>
        <w:t xml:space="preserve"> </w:t>
      </w:r>
      <w:r w:rsidR="003F2135">
        <w:rPr>
          <w:color w:val="auto"/>
        </w:rPr>
        <w:t xml:space="preserve">this value is </w:t>
      </w:r>
      <w:r w:rsidRPr="00CE75DB">
        <w:rPr>
          <w:color w:val="auto"/>
        </w:rPr>
        <w:t xml:space="preserve">projected to decrease </w:t>
      </w:r>
      <w:r w:rsidR="003F2135">
        <w:rPr>
          <w:color w:val="auto"/>
        </w:rPr>
        <w:t>to between</w:t>
      </w:r>
      <w:r w:rsidRPr="00CE75DB">
        <w:rPr>
          <w:color w:val="auto"/>
        </w:rPr>
        <w:t xml:space="preserve"> 32.</w:t>
      </w:r>
      <w:r w:rsidR="00811CA8">
        <w:rPr>
          <w:color w:val="auto"/>
        </w:rPr>
        <w:t>4</w:t>
      </w:r>
      <w:r w:rsidRPr="00CE75DB">
        <w:rPr>
          <w:color w:val="auto"/>
        </w:rPr>
        <w:t xml:space="preserve"> </w:t>
      </w:r>
      <w:r w:rsidR="003F2135">
        <w:rPr>
          <w:color w:val="auto"/>
        </w:rPr>
        <w:t>and</w:t>
      </w:r>
      <w:r w:rsidRPr="00CE75DB">
        <w:rPr>
          <w:color w:val="auto"/>
        </w:rPr>
        <w:t xml:space="preserve"> 3</w:t>
      </w:r>
      <w:r w:rsidR="00811CA8">
        <w:rPr>
          <w:color w:val="auto"/>
        </w:rPr>
        <w:t>9</w:t>
      </w:r>
      <w:r w:rsidRPr="00CE75DB">
        <w:rPr>
          <w:color w:val="auto"/>
        </w:rPr>
        <w:t>.</w:t>
      </w:r>
      <w:r w:rsidR="00811CA8">
        <w:rPr>
          <w:color w:val="auto"/>
        </w:rPr>
        <w:t>1</w:t>
      </w:r>
      <w:r w:rsidRPr="00CE75DB">
        <w:rPr>
          <w:color w:val="auto"/>
        </w:rPr>
        <w:t xml:space="preserve"> acres by the end of the century. </w:t>
      </w:r>
    </w:p>
    <w:p w14:paraId="6AB31C94" w14:textId="23FC65F4" w:rsidR="00983B68" w:rsidRPr="00C964C8" w:rsidRDefault="00983B68" w:rsidP="00C964C8">
      <w:pPr>
        <w:pStyle w:val="GOAL-INTENT"/>
        <w:ind w:left="1440" w:hanging="1440"/>
      </w:pPr>
      <w:r w:rsidRPr="00F757DD">
        <w:t xml:space="preserve">Goal </w:t>
      </w:r>
      <w:r w:rsidR="00CD14C9">
        <w:t>10-</w:t>
      </w:r>
      <w:r w:rsidRPr="00F757DD">
        <w:t xml:space="preserve">7: </w:t>
      </w:r>
      <w:r>
        <w:tab/>
      </w:r>
      <w:r w:rsidR="00D82FCD">
        <w:t>A community adapted to changing hazards and conditions resulting from future climatic conditions.</w:t>
      </w:r>
    </w:p>
    <w:tbl>
      <w:tblPr>
        <w:tblStyle w:val="TableGrid"/>
        <w:tblpPr w:leftFromText="180" w:rightFromText="180" w:vertAnchor="text" w:horzAnchor="margin" w:tblpY="325"/>
        <w:tblW w:w="9352" w:type="dxa"/>
        <w:tblBorders>
          <w:top w:val="single" w:sz="6" w:space="0" w:color="CFC0AF"/>
          <w:left w:val="single" w:sz="6" w:space="0" w:color="CFC0AF"/>
          <w:bottom w:val="single" w:sz="6" w:space="0" w:color="CFC0AF"/>
          <w:right w:val="single" w:sz="6" w:space="0" w:color="CFC0AF"/>
          <w:insideH w:val="dotted" w:sz="4" w:space="0" w:color="CFC0AF"/>
          <w:insideV w:val="none" w:sz="0" w:space="0" w:color="auto"/>
        </w:tblBorders>
        <w:tblCellMar>
          <w:left w:w="0" w:type="dxa"/>
          <w:right w:w="0" w:type="dxa"/>
        </w:tblCellMar>
        <w:tblLook w:val="04A0" w:firstRow="1" w:lastRow="0" w:firstColumn="1" w:lastColumn="0" w:noHBand="0" w:noVBand="1"/>
        <w:tblCaption w:val="GOAL 10-7:  A COMMUNITY ADAPTED TO CHANGING HAZARDS AND CONDITIONS RESULTING FROM FUTURE CLIMATIC CONDITIONS."/>
      </w:tblPr>
      <w:tblGrid>
        <w:gridCol w:w="1339"/>
        <w:gridCol w:w="8013"/>
      </w:tblGrid>
      <w:tr w:rsidR="00983B68" w14:paraId="7A494814" w14:textId="77777777" w:rsidTr="001B0FD4">
        <w:trPr>
          <w:tblHeader/>
        </w:trPr>
        <w:tc>
          <w:tcPr>
            <w:tcW w:w="1339" w:type="dxa"/>
            <w:shd w:val="clear" w:color="auto" w:fill="EAF6F7"/>
            <w:tcMar>
              <w:left w:w="180" w:type="dxa"/>
              <w:right w:w="360" w:type="dxa"/>
            </w:tcMar>
          </w:tcPr>
          <w:p w14:paraId="5115290C" w14:textId="400A7338" w:rsidR="00983B68" w:rsidRPr="00C113EB" w:rsidRDefault="00CD14C9" w:rsidP="00B93B65">
            <w:pPr>
              <w:pStyle w:val="BodyText"/>
              <w:spacing w:after="60"/>
              <w:rPr>
                <w:color w:val="083045"/>
              </w:rPr>
            </w:pPr>
            <w:r w:rsidRPr="00C113EB">
              <w:rPr>
                <w:b/>
                <w:color w:val="083045"/>
                <w:sz w:val="23"/>
                <w:szCs w:val="23"/>
              </w:rPr>
              <w:t>10-</w:t>
            </w:r>
            <w:r w:rsidR="00983B68" w:rsidRPr="00C113EB">
              <w:rPr>
                <w:b/>
                <w:color w:val="083045"/>
                <w:sz w:val="23"/>
                <w:szCs w:val="23"/>
              </w:rPr>
              <w:t>7.1</w:t>
            </w:r>
          </w:p>
        </w:tc>
        <w:tc>
          <w:tcPr>
            <w:tcW w:w="8013" w:type="dxa"/>
            <w:shd w:val="clear" w:color="auto" w:fill="EAF6F7"/>
            <w:tcMar>
              <w:left w:w="0" w:type="dxa"/>
              <w:right w:w="187" w:type="dxa"/>
            </w:tcMar>
          </w:tcPr>
          <w:p w14:paraId="33D48043" w14:textId="0D25AC51" w:rsidR="00983B68" w:rsidRDefault="00B93B65" w:rsidP="0063355A">
            <w:pPr>
              <w:pStyle w:val="PolicyText"/>
              <w:spacing w:after="60"/>
            </w:pPr>
            <w:r w:rsidRPr="00B93B65">
              <w:t>Coordinate with regional, state, and federal agencies to monitor the indicators and impacts of climate change.</w:t>
            </w:r>
          </w:p>
        </w:tc>
      </w:tr>
      <w:tr w:rsidR="00983B68" w14:paraId="75038454" w14:textId="77777777" w:rsidTr="00B072C4">
        <w:tc>
          <w:tcPr>
            <w:tcW w:w="1339" w:type="dxa"/>
            <w:shd w:val="clear" w:color="auto" w:fill="EAF6F7"/>
            <w:tcMar>
              <w:left w:w="180" w:type="dxa"/>
              <w:right w:w="360" w:type="dxa"/>
            </w:tcMar>
          </w:tcPr>
          <w:p w14:paraId="685F1AE1" w14:textId="63E15BD7" w:rsidR="00983B68" w:rsidRPr="00C113EB" w:rsidRDefault="00CD14C9" w:rsidP="0063355A">
            <w:pPr>
              <w:pStyle w:val="BodyText"/>
              <w:spacing w:after="60"/>
              <w:rPr>
                <w:b/>
                <w:color w:val="083045"/>
                <w:sz w:val="23"/>
                <w:szCs w:val="23"/>
              </w:rPr>
            </w:pPr>
            <w:r w:rsidRPr="00C113EB">
              <w:rPr>
                <w:b/>
                <w:color w:val="083045"/>
                <w:sz w:val="23"/>
                <w:szCs w:val="23"/>
              </w:rPr>
              <w:t>10-</w:t>
            </w:r>
            <w:r w:rsidR="00983B68" w:rsidRPr="00C113EB">
              <w:rPr>
                <w:b/>
                <w:color w:val="083045"/>
                <w:sz w:val="23"/>
                <w:szCs w:val="23"/>
              </w:rPr>
              <w:t>7.2</w:t>
            </w:r>
          </w:p>
        </w:tc>
        <w:tc>
          <w:tcPr>
            <w:tcW w:w="8013" w:type="dxa"/>
            <w:shd w:val="clear" w:color="auto" w:fill="EAF6F7"/>
            <w:tcMar>
              <w:left w:w="0" w:type="dxa"/>
              <w:right w:w="187" w:type="dxa"/>
            </w:tcMar>
          </w:tcPr>
          <w:p w14:paraId="23970E12" w14:textId="68CCC120" w:rsidR="00983B68" w:rsidRDefault="00B93B65" w:rsidP="0063355A">
            <w:pPr>
              <w:pStyle w:val="PolicyText"/>
              <w:spacing w:after="60"/>
            </w:pPr>
            <w:r w:rsidRPr="00B93B65">
              <w:t>Periodically review and update the City</w:t>
            </w:r>
            <w:r w:rsidR="00B45D3C">
              <w:t>'</w:t>
            </w:r>
            <w:r w:rsidRPr="00B93B65">
              <w:t>s Local Hazard Mitigation Plan to incorporate new information related to climate change, as necessary</w:t>
            </w:r>
          </w:p>
        </w:tc>
      </w:tr>
      <w:tr w:rsidR="00983B68" w14:paraId="2D876E0F" w14:textId="77777777" w:rsidTr="00B072C4">
        <w:tc>
          <w:tcPr>
            <w:tcW w:w="1339" w:type="dxa"/>
            <w:shd w:val="clear" w:color="auto" w:fill="EAF6F7"/>
            <w:tcMar>
              <w:left w:w="180" w:type="dxa"/>
              <w:right w:w="360" w:type="dxa"/>
            </w:tcMar>
          </w:tcPr>
          <w:p w14:paraId="22F888C6" w14:textId="603AC749" w:rsidR="00983B68" w:rsidRPr="00C113EB" w:rsidRDefault="00CD14C9" w:rsidP="0063355A">
            <w:pPr>
              <w:pStyle w:val="BodyText"/>
              <w:spacing w:after="60"/>
              <w:rPr>
                <w:b/>
                <w:color w:val="083045"/>
                <w:sz w:val="23"/>
                <w:szCs w:val="23"/>
              </w:rPr>
            </w:pPr>
            <w:r w:rsidRPr="00C113EB">
              <w:rPr>
                <w:b/>
                <w:color w:val="083045"/>
                <w:sz w:val="23"/>
                <w:szCs w:val="23"/>
              </w:rPr>
              <w:t>10-</w:t>
            </w:r>
            <w:r w:rsidR="00983B68" w:rsidRPr="00C113EB">
              <w:rPr>
                <w:b/>
                <w:color w:val="083045"/>
                <w:sz w:val="23"/>
                <w:szCs w:val="23"/>
              </w:rPr>
              <w:t>7.3</w:t>
            </w:r>
          </w:p>
        </w:tc>
        <w:tc>
          <w:tcPr>
            <w:tcW w:w="8013" w:type="dxa"/>
            <w:shd w:val="clear" w:color="auto" w:fill="EAF6F7"/>
            <w:tcMar>
              <w:left w:w="0" w:type="dxa"/>
              <w:right w:w="187" w:type="dxa"/>
            </w:tcMar>
          </w:tcPr>
          <w:p w14:paraId="33A3C9F4" w14:textId="3C8531B2" w:rsidR="00983B68" w:rsidRDefault="00983B68" w:rsidP="0063355A">
            <w:pPr>
              <w:pStyle w:val="PolicyText"/>
              <w:spacing w:after="60"/>
            </w:pPr>
            <w:r>
              <w:t>Monitor flooding conditions that occur outside of the 100-year floodplain to identify new areas of risk as future conditions change</w:t>
            </w:r>
            <w:r w:rsidR="00B93B65">
              <w:t>.</w:t>
            </w:r>
          </w:p>
        </w:tc>
      </w:tr>
      <w:tr w:rsidR="00983B68" w14:paraId="70A18D26" w14:textId="77777777" w:rsidTr="00B072C4">
        <w:tc>
          <w:tcPr>
            <w:tcW w:w="1339" w:type="dxa"/>
            <w:shd w:val="clear" w:color="auto" w:fill="EAF6F7"/>
            <w:tcMar>
              <w:left w:w="180" w:type="dxa"/>
              <w:right w:w="360" w:type="dxa"/>
            </w:tcMar>
          </w:tcPr>
          <w:p w14:paraId="3F95F5D0" w14:textId="69DA18EA" w:rsidR="00983B68" w:rsidRPr="00C113EB" w:rsidRDefault="00CD14C9" w:rsidP="0063355A">
            <w:pPr>
              <w:pStyle w:val="BodyText"/>
              <w:spacing w:after="60"/>
              <w:rPr>
                <w:b/>
                <w:color w:val="083045"/>
                <w:sz w:val="23"/>
                <w:szCs w:val="23"/>
              </w:rPr>
            </w:pPr>
            <w:r w:rsidRPr="00C113EB">
              <w:rPr>
                <w:b/>
                <w:color w:val="083045"/>
                <w:sz w:val="23"/>
                <w:szCs w:val="23"/>
              </w:rPr>
              <w:t>10-</w:t>
            </w:r>
            <w:r w:rsidR="00983B68" w:rsidRPr="00C113EB">
              <w:rPr>
                <w:b/>
                <w:color w:val="083045"/>
                <w:sz w:val="23"/>
                <w:szCs w:val="23"/>
              </w:rPr>
              <w:t>7.4</w:t>
            </w:r>
          </w:p>
        </w:tc>
        <w:tc>
          <w:tcPr>
            <w:tcW w:w="8013" w:type="dxa"/>
            <w:shd w:val="clear" w:color="auto" w:fill="EAF6F7"/>
            <w:tcMar>
              <w:left w:w="0" w:type="dxa"/>
              <w:right w:w="187" w:type="dxa"/>
            </w:tcMar>
          </w:tcPr>
          <w:p w14:paraId="77040786" w14:textId="2655C1A0" w:rsidR="00983B68" w:rsidRDefault="00983B68" w:rsidP="0063355A">
            <w:pPr>
              <w:pStyle w:val="PolicyText"/>
              <w:spacing w:after="60"/>
            </w:pPr>
            <w:r>
              <w:t>Monitor wildfire mapping and hazard conditions for changing future conditions as a result of climate change.</w:t>
            </w:r>
          </w:p>
        </w:tc>
      </w:tr>
      <w:tr w:rsidR="00983B68" w14:paraId="6346E215" w14:textId="77777777" w:rsidTr="00B072C4">
        <w:tc>
          <w:tcPr>
            <w:tcW w:w="1339" w:type="dxa"/>
            <w:shd w:val="clear" w:color="auto" w:fill="EAF6F7"/>
            <w:tcMar>
              <w:left w:w="180" w:type="dxa"/>
              <w:right w:w="360" w:type="dxa"/>
            </w:tcMar>
          </w:tcPr>
          <w:p w14:paraId="00B0D32F" w14:textId="24B2BD8D" w:rsidR="00983B68" w:rsidRPr="00C113EB" w:rsidRDefault="00CD14C9" w:rsidP="0063355A">
            <w:pPr>
              <w:pStyle w:val="BodyText"/>
              <w:spacing w:after="60"/>
              <w:rPr>
                <w:b/>
                <w:color w:val="083045"/>
                <w:sz w:val="23"/>
                <w:szCs w:val="23"/>
              </w:rPr>
            </w:pPr>
            <w:r w:rsidRPr="00C113EB">
              <w:rPr>
                <w:b/>
                <w:color w:val="083045"/>
                <w:sz w:val="23"/>
                <w:szCs w:val="23"/>
              </w:rPr>
              <w:t>10-</w:t>
            </w:r>
            <w:r w:rsidR="00983B68" w:rsidRPr="00C113EB">
              <w:rPr>
                <w:b/>
                <w:color w:val="083045"/>
                <w:sz w:val="23"/>
                <w:szCs w:val="23"/>
              </w:rPr>
              <w:t>7.5</w:t>
            </w:r>
          </w:p>
        </w:tc>
        <w:tc>
          <w:tcPr>
            <w:tcW w:w="8013" w:type="dxa"/>
            <w:shd w:val="clear" w:color="auto" w:fill="EAF6F7"/>
            <w:tcMar>
              <w:left w:w="0" w:type="dxa"/>
              <w:right w:w="187" w:type="dxa"/>
            </w:tcMar>
          </w:tcPr>
          <w:p w14:paraId="1AA2669A" w14:textId="40F1F896" w:rsidR="00983B68" w:rsidRDefault="00983B68" w:rsidP="0063355A">
            <w:pPr>
              <w:pStyle w:val="PolicyText"/>
              <w:spacing w:after="60"/>
            </w:pPr>
            <w:r>
              <w:t xml:space="preserve">Improve city staff understanding of how climate change </w:t>
            </w:r>
            <w:r w:rsidR="00B93B65">
              <w:t>may disproportionately</w:t>
            </w:r>
            <w:r>
              <w:t xml:space="preserve"> affect vulnerable community members, including senior citizens, low-income persons, and persons with disabilities.</w:t>
            </w:r>
          </w:p>
        </w:tc>
      </w:tr>
      <w:tr w:rsidR="00983B68" w14:paraId="61EAA721" w14:textId="77777777" w:rsidTr="00B072C4">
        <w:tc>
          <w:tcPr>
            <w:tcW w:w="1339" w:type="dxa"/>
            <w:shd w:val="clear" w:color="auto" w:fill="EAF6F7"/>
            <w:tcMar>
              <w:left w:w="180" w:type="dxa"/>
              <w:right w:w="360" w:type="dxa"/>
            </w:tcMar>
          </w:tcPr>
          <w:p w14:paraId="315C378E" w14:textId="489A61BA" w:rsidR="00983B68" w:rsidRPr="00C113EB" w:rsidRDefault="00CD14C9" w:rsidP="0063355A">
            <w:pPr>
              <w:pStyle w:val="BodyText"/>
              <w:spacing w:after="60"/>
              <w:rPr>
                <w:color w:val="083045"/>
              </w:rPr>
            </w:pPr>
            <w:r w:rsidRPr="00C113EB">
              <w:rPr>
                <w:b/>
                <w:color w:val="083045"/>
                <w:sz w:val="23"/>
                <w:szCs w:val="23"/>
              </w:rPr>
              <w:t>10-</w:t>
            </w:r>
            <w:r w:rsidR="00983B68" w:rsidRPr="00C113EB">
              <w:rPr>
                <w:b/>
                <w:color w:val="083045"/>
                <w:sz w:val="23"/>
                <w:szCs w:val="23"/>
              </w:rPr>
              <w:t>7.6</w:t>
            </w:r>
          </w:p>
        </w:tc>
        <w:tc>
          <w:tcPr>
            <w:tcW w:w="8013" w:type="dxa"/>
            <w:shd w:val="clear" w:color="auto" w:fill="EAF6F7"/>
            <w:tcMar>
              <w:left w:w="0" w:type="dxa"/>
              <w:right w:w="187" w:type="dxa"/>
            </w:tcMar>
          </w:tcPr>
          <w:p w14:paraId="39CBFE61" w14:textId="7A237726" w:rsidR="00983B68" w:rsidRDefault="00983B68" w:rsidP="0063355A">
            <w:pPr>
              <w:pStyle w:val="PolicyText"/>
              <w:spacing w:after="60"/>
            </w:pPr>
            <w:r>
              <w:t>Develop incentive programs to encourage property owners to retrofit their homes/businesses against climate-related hazards such as extreme weather, flooding, wildfire, etc.</w:t>
            </w:r>
          </w:p>
        </w:tc>
      </w:tr>
      <w:tr w:rsidR="00983B68" w14:paraId="099603BA" w14:textId="77777777" w:rsidTr="00B072C4">
        <w:tc>
          <w:tcPr>
            <w:tcW w:w="1339" w:type="dxa"/>
            <w:shd w:val="clear" w:color="auto" w:fill="EAF6F7"/>
            <w:tcMar>
              <w:left w:w="180" w:type="dxa"/>
              <w:right w:w="360" w:type="dxa"/>
            </w:tcMar>
          </w:tcPr>
          <w:p w14:paraId="021A794E" w14:textId="60E2CCC7" w:rsidR="00983B68" w:rsidRPr="00C113EB" w:rsidRDefault="00CD14C9" w:rsidP="0063355A">
            <w:pPr>
              <w:pStyle w:val="BodyText"/>
              <w:spacing w:after="60"/>
              <w:rPr>
                <w:b/>
                <w:color w:val="083045"/>
                <w:sz w:val="23"/>
                <w:szCs w:val="23"/>
              </w:rPr>
            </w:pPr>
            <w:r w:rsidRPr="00C113EB">
              <w:rPr>
                <w:b/>
                <w:color w:val="083045"/>
                <w:sz w:val="23"/>
                <w:szCs w:val="23"/>
              </w:rPr>
              <w:t>10-</w:t>
            </w:r>
            <w:r w:rsidR="00983B68" w:rsidRPr="00C113EB">
              <w:rPr>
                <w:b/>
                <w:color w:val="083045"/>
                <w:sz w:val="23"/>
                <w:szCs w:val="23"/>
              </w:rPr>
              <w:t>7.7</w:t>
            </w:r>
          </w:p>
        </w:tc>
        <w:tc>
          <w:tcPr>
            <w:tcW w:w="8013" w:type="dxa"/>
            <w:shd w:val="clear" w:color="auto" w:fill="EAF6F7"/>
            <w:tcMar>
              <w:left w:w="0" w:type="dxa"/>
              <w:right w:w="187" w:type="dxa"/>
            </w:tcMar>
          </w:tcPr>
          <w:p w14:paraId="4CAC506B" w14:textId="77777777" w:rsidR="00983B68" w:rsidRDefault="00983B68" w:rsidP="0063355A">
            <w:pPr>
              <w:pStyle w:val="PolicyText"/>
              <w:spacing w:after="60"/>
            </w:pPr>
            <w:r>
              <w:t>Prepare and periodically update a Climate Action Plan that integrates climate adaptation and hazard mitigation information and analysis.</w:t>
            </w:r>
          </w:p>
        </w:tc>
      </w:tr>
    </w:tbl>
    <w:p w14:paraId="1F9AEC42" w14:textId="77777777" w:rsidR="00C6664C" w:rsidRPr="00C113EB" w:rsidRDefault="00C6664C" w:rsidP="00C6664C">
      <w:pPr>
        <w:pStyle w:val="Heading3"/>
        <w:spacing w:after="120"/>
        <w:rPr>
          <w:noProof/>
          <w:color w:val="083045"/>
        </w:rPr>
      </w:pPr>
      <w:r w:rsidRPr="00C113EB">
        <w:rPr>
          <w:noProof/>
          <w:color w:val="083045"/>
        </w:rPr>
        <w:t>Policies</w:t>
      </w:r>
      <w:r>
        <w:rPr>
          <w:noProof/>
          <w:color w:val="083045"/>
        </w:rPr>
        <w:t xml:space="preserve"> </w:t>
      </w:r>
      <w:r w:rsidRPr="00336AA6">
        <w:rPr>
          <w:rFonts w:eastAsiaTheme="minorHAnsi" w:cstheme="minorBidi"/>
          <w:b w:val="0"/>
          <w:color w:val="083045"/>
          <w:szCs w:val="23"/>
        </w:rPr>
        <w:t>/ Implementation Actions</w:t>
      </w:r>
    </w:p>
    <w:p w14:paraId="4F9424C7" w14:textId="04B7F0BB" w:rsidR="00635076" w:rsidRDefault="00C964C8">
      <w:r>
        <w:t xml:space="preserve"> </w:t>
      </w:r>
      <w:r w:rsidR="00635076">
        <w:br w:type="page"/>
      </w:r>
    </w:p>
    <w:p w14:paraId="5B6776B5" w14:textId="1746804E" w:rsidR="00C6664C" w:rsidRDefault="00C6664C">
      <w:r>
        <w:lastRenderedPageBreak/>
        <w:t>Page Left Intentionally Blank</w:t>
      </w:r>
    </w:p>
    <w:p w14:paraId="1896CCC8" w14:textId="77777777" w:rsidR="00C6664C" w:rsidRDefault="00C6664C">
      <w:pPr>
        <w:jc w:val="left"/>
      </w:pPr>
      <w:r>
        <w:br w:type="page"/>
      </w:r>
    </w:p>
    <w:p w14:paraId="4A99A7BA" w14:textId="2B41DBB7" w:rsidR="00635076" w:rsidRDefault="00113C0F">
      <w:r>
        <w:lastRenderedPageBreak/>
        <w:t>Figure 10.1</w:t>
      </w:r>
      <w:r w:rsidR="0089529F">
        <w:t xml:space="preserve"> USGS Quaternary Faults</w:t>
      </w:r>
    </w:p>
    <w:p w14:paraId="762E8877" w14:textId="784D5C6A" w:rsidR="0008284F" w:rsidRDefault="0089529F">
      <w:pPr>
        <w:jc w:val="left"/>
      </w:pPr>
      <w:r>
        <w:fldChar w:fldCharType="begin"/>
      </w:r>
      <w:r>
        <w:instrText xml:space="preserve"> INCLUDEPICTURE  "https://www.dropbox.com/s/ogechh32enmk7fm/Loma%20Linda%20-%20Standard%20Layout%20-%20Qfault.jpg?raw=1" \x \y  </w:instrText>
      </w:r>
      <w:r>
        <w:fldChar w:fldCharType="separate"/>
      </w:r>
      <w:r>
        <w:fldChar w:fldCharType="begin"/>
      </w:r>
      <w:r>
        <w:instrText xml:space="preserve"> INCLUDEPICTURE  "https://www.dropbox.com/s/ogechh32enmk7fm/Loma Linda - Standard Layout - Qfault.jpg?raw=1" \* MERGEFORMATINET </w:instrText>
      </w:r>
      <w:r>
        <w:fldChar w:fldCharType="separate"/>
      </w:r>
      <w:r>
        <w:fldChar w:fldCharType="begin"/>
      </w:r>
      <w:r>
        <w:instrText xml:space="preserve"> INCLUDEPICTURE  "https://www.dropbox.com/s/ogechh32enmk7fm/Loma Linda - Standard Layout - Qfault.jpg?raw=1" \* MERGEFORMATINET </w:instrText>
      </w:r>
      <w:r>
        <w:fldChar w:fldCharType="separate"/>
      </w:r>
      <w:r>
        <w:fldChar w:fldCharType="begin"/>
      </w:r>
      <w:r>
        <w:instrText xml:space="preserve"> INCLUDEPICTURE  "https://www.dropbox.com/s/ogechh32enmk7fm/Loma Linda - Standard Layout - Qfault.jpg?raw=1" \* MERGEFORMATINET </w:instrText>
      </w:r>
      <w:r>
        <w:fldChar w:fldCharType="separate"/>
      </w:r>
      <w:r w:rsidR="00BB1418">
        <w:fldChar w:fldCharType="begin"/>
      </w:r>
      <w:r w:rsidR="00BB1418">
        <w:instrText xml:space="preserve"> INCLUDEPICTURE  "https://www.dropbox.com/s/ogechh32enmk7fm/Loma Linda - Standard Layout - Qfault.jpg?raw=1" \* MERGEFORMATINET </w:instrText>
      </w:r>
      <w:r w:rsidR="00BB1418">
        <w:fldChar w:fldCharType="separate"/>
      </w:r>
      <w:r w:rsidR="009B1C4B">
        <w:fldChar w:fldCharType="begin"/>
      </w:r>
      <w:r w:rsidR="009B1C4B">
        <w:instrText xml:space="preserve"> INCLUDEPICTURE  "https://www.dropbox.com/s/ogechh32enmk7fm/Loma Linda - Standard Layout - Qfault.jpg?raw=1" \* MERGEFORMATINET </w:instrText>
      </w:r>
      <w:r w:rsidR="009B1C4B">
        <w:fldChar w:fldCharType="separate"/>
      </w:r>
      <w:r w:rsidR="00B34047">
        <w:fldChar w:fldCharType="begin"/>
      </w:r>
      <w:r w:rsidR="00B34047">
        <w:instrText xml:space="preserve"> INCLUDEPICTURE  "https://www.dropbox.com/s/ogechh32enmk7fm/Loma Linda - Standard Layout - Qfault.jpg?raw=1" \* MERGEFORMATINET </w:instrText>
      </w:r>
      <w:r w:rsidR="00B34047">
        <w:fldChar w:fldCharType="separate"/>
      </w:r>
      <w:r w:rsidR="00A37AA6">
        <w:fldChar w:fldCharType="begin"/>
      </w:r>
      <w:r w:rsidR="00A37AA6">
        <w:instrText xml:space="preserve"> INCLUDEPICTURE  "https://www.dropbox.com/s/ogechh32enmk7fm/Loma Linda - Standard Layout - Qfault.jpg?raw=1" \* MERGEFORMATINET </w:instrText>
      </w:r>
      <w:r w:rsidR="00A37AA6">
        <w:fldChar w:fldCharType="separate"/>
      </w:r>
      <w:r w:rsidR="00623542">
        <w:fldChar w:fldCharType="begin"/>
      </w:r>
      <w:r w:rsidR="00623542">
        <w:instrText xml:space="preserve"> INCLUDEPICTURE  "https://www.dropbox.com/s/ogechh32enmk7fm/Loma Linda - Standard Layout - Qfault.jpg?raw=1" \* MERGEFORMATINET </w:instrText>
      </w:r>
      <w:r w:rsidR="00623542">
        <w:fldChar w:fldCharType="separate"/>
      </w:r>
      <w:r w:rsidR="00D33C8E">
        <w:fldChar w:fldCharType="begin"/>
      </w:r>
      <w:r w:rsidR="00D33C8E">
        <w:instrText xml:space="preserve"> INCLUDEPICTURE  "https://www.dropbox.com/s/ogechh32enmk7fm/Loma Linda - Standard Layout - Qfault.jpg?raw=1" \* MERGEFORMATINET </w:instrText>
      </w:r>
      <w:r w:rsidR="00D33C8E">
        <w:fldChar w:fldCharType="separate"/>
      </w:r>
      <w:r w:rsidR="00FC0EAE">
        <w:fldChar w:fldCharType="begin"/>
      </w:r>
      <w:r w:rsidR="00FC0EAE">
        <w:instrText xml:space="preserve"> INCLUDEPICTURE  "https://www.dropbox.com/s/ogechh32enmk7fm/Loma Linda - Standard Layout - Qfault.jpg?raw=1" \* MERGEFORMATINET </w:instrText>
      </w:r>
      <w:r w:rsidR="00FC0EAE">
        <w:fldChar w:fldCharType="separate"/>
      </w:r>
      <w:r w:rsidR="00515588">
        <w:fldChar w:fldCharType="begin"/>
      </w:r>
      <w:r w:rsidR="00515588">
        <w:instrText xml:space="preserve"> INCLUDEPICTURE  "https://www.dropbox.com/s/ogechh32enmk7fm/Loma Linda - Standard Layout - Qfault.jpg?raw=1" \* MERGEFORMATINET </w:instrText>
      </w:r>
      <w:r w:rsidR="00515588">
        <w:fldChar w:fldCharType="separate"/>
      </w:r>
      <w:r w:rsidR="00D30272">
        <w:fldChar w:fldCharType="begin"/>
      </w:r>
      <w:r w:rsidR="00D30272">
        <w:instrText xml:space="preserve"> INCLUDEPICTURE  "https://www.dropbox.com/s/ogechh32enmk7fm/Loma Linda - Standard Layout - Qfault.jpg?raw=1" \* MERGEFORMATINET </w:instrText>
      </w:r>
      <w:r w:rsidR="00D30272">
        <w:fldChar w:fldCharType="separate"/>
      </w:r>
      <w:r w:rsidR="00474A2D">
        <w:fldChar w:fldCharType="begin"/>
      </w:r>
      <w:r w:rsidR="00474A2D">
        <w:instrText xml:space="preserve"> INCLUDEPICTURE  "https://www.dropbox.com/s/ogechh32enmk7fm/Loma Linda - Standard Layout - Qfault.jpg?raw=1" \* MERGEFORMATINET </w:instrText>
      </w:r>
      <w:r w:rsidR="00474A2D">
        <w:fldChar w:fldCharType="separate"/>
      </w:r>
      <w:r w:rsidR="0063355A">
        <w:fldChar w:fldCharType="begin"/>
      </w:r>
      <w:r w:rsidR="0063355A">
        <w:instrText xml:space="preserve"> INCLUDEPICTURE  "https://www.dropbox.com/s/ogechh32enmk7fm/Loma Linda - Standard Layout - Qfault.jpg?raw=1" \* MERGEFORMATINET </w:instrText>
      </w:r>
      <w:r w:rsidR="0063355A">
        <w:fldChar w:fldCharType="separate"/>
      </w:r>
      <w:r w:rsidR="00D27B3C">
        <w:pict w14:anchorId="43A9D6C5">
          <v:shape id="_x0000_i1025" type="#_x0000_t75" alt="Figure 10.1 USGS Quaternary Faults" style="width:498pt;height:558pt">
            <v:imagedata r:id="rId36" r:href="rId37"/>
          </v:shape>
        </w:pict>
      </w:r>
      <w:r w:rsidR="0063355A">
        <w:fldChar w:fldCharType="end"/>
      </w:r>
      <w:r w:rsidR="00474A2D">
        <w:fldChar w:fldCharType="end"/>
      </w:r>
      <w:r w:rsidR="00D30272">
        <w:fldChar w:fldCharType="end"/>
      </w:r>
      <w:r w:rsidR="00515588">
        <w:fldChar w:fldCharType="end"/>
      </w:r>
      <w:r w:rsidR="00FC0EAE">
        <w:fldChar w:fldCharType="end"/>
      </w:r>
      <w:r w:rsidR="00D33C8E">
        <w:fldChar w:fldCharType="end"/>
      </w:r>
      <w:r w:rsidR="00623542">
        <w:fldChar w:fldCharType="end"/>
      </w:r>
      <w:r w:rsidR="00A37AA6">
        <w:fldChar w:fldCharType="end"/>
      </w:r>
      <w:r w:rsidR="00B34047">
        <w:fldChar w:fldCharType="end"/>
      </w:r>
      <w:r w:rsidR="009B1C4B">
        <w:fldChar w:fldCharType="end"/>
      </w:r>
      <w:r w:rsidR="00BB1418">
        <w:fldChar w:fldCharType="end"/>
      </w:r>
      <w:r>
        <w:fldChar w:fldCharType="end"/>
      </w:r>
      <w:r>
        <w:fldChar w:fldCharType="end"/>
      </w:r>
      <w:r>
        <w:fldChar w:fldCharType="end"/>
      </w:r>
      <w:r>
        <w:fldChar w:fldCharType="end"/>
      </w:r>
      <w:r w:rsidR="0008284F">
        <w:br w:type="page"/>
      </w:r>
    </w:p>
    <w:p w14:paraId="2299B684" w14:textId="1AF464F4" w:rsidR="00113C0F" w:rsidRDefault="0063355A">
      <w:pPr>
        <w:jc w:val="left"/>
      </w:pPr>
      <w:bookmarkStart w:id="24" w:name="_GoBack"/>
      <w:r>
        <w:rPr>
          <w:noProof/>
        </w:rPr>
        <w:lastRenderedPageBreak/>
        <w:pict w14:anchorId="6031504B">
          <v:shape id="_x0000_s1028" type="#_x0000_t75" alt="Figure 10.2 Loma Linda – Snapshot Layout-Landslide Risk Exposure" style="position:absolute;margin-left:0;margin-top:19.4pt;width:517.8pt;height:574.2pt;z-index:251657222;mso-position-horizontal-relative:text;mso-position-vertical-relative:text;mso-width-relative:page;mso-height-relative:page">
            <v:imagedata r:id="rId38" o:title="Loma Linda - Standard Layout - Landslide"/>
            <w10:wrap type="square"/>
          </v:shape>
        </w:pict>
      </w:r>
      <w:bookmarkEnd w:id="24"/>
      <w:r w:rsidR="00113C0F">
        <w:t>Figure 10.2</w:t>
      </w:r>
      <w:r w:rsidR="00F85E53">
        <w:t xml:space="preserve"> Loma Linda – Snapshot Layout-Landslide Risk Exposure</w:t>
      </w:r>
    </w:p>
    <w:p w14:paraId="23E77C87" w14:textId="54ECFE9B" w:rsidR="00635076" w:rsidRDefault="0063355A" w:rsidP="00EE6DE9">
      <w:pPr>
        <w:jc w:val="left"/>
      </w:pPr>
      <w:r>
        <w:rPr>
          <w:noProof/>
        </w:rPr>
        <w:lastRenderedPageBreak/>
        <w:pict w14:anchorId="305F1E22">
          <v:shape id="_x0000_s1029" type="#_x0000_t75" alt="Figure10.3 Loma Linda – Flood Risk Exposure" style="position:absolute;margin-left:0;margin-top:19.4pt;width:517.8pt;height:574.2pt;z-index:251657223;mso-position-horizontal-relative:text;mso-position-vertical-relative:text;mso-width-relative:page;mso-height-relative:page">
            <v:imagedata r:id="rId39" o:title="Loma Linda - Standard Layout - Flood"/>
            <w10:wrap type="square"/>
          </v:shape>
        </w:pict>
      </w:r>
      <w:r w:rsidR="00113C0F">
        <w:t>Figure10.3</w:t>
      </w:r>
      <w:r w:rsidR="00F85E53">
        <w:t xml:space="preserve"> Loma Linda – Flood Risk</w:t>
      </w:r>
      <w:r w:rsidR="00EE6DE9">
        <w:t xml:space="preserve"> </w:t>
      </w:r>
      <w:r w:rsidR="00F85E53">
        <w:t>Exposure</w:t>
      </w:r>
    </w:p>
    <w:p w14:paraId="02A0FF9E" w14:textId="1ECDB2D7" w:rsidR="00635076" w:rsidRDefault="00113C0F" w:rsidP="00635076">
      <w:r>
        <w:lastRenderedPageBreak/>
        <w:t>Figure 10.4</w:t>
      </w:r>
      <w:r w:rsidR="00F85E53">
        <w:t xml:space="preserve"> City of Loma Linda Wildfire Risk Exposure</w:t>
      </w:r>
    </w:p>
    <w:p w14:paraId="02620ADB" w14:textId="7FFC3BD4" w:rsidR="000912C0" w:rsidRDefault="00827427" w:rsidP="00635076">
      <w:r>
        <w:rPr>
          <w:noProof/>
        </w:rPr>
        <mc:AlternateContent>
          <mc:Choice Requires="wps">
            <w:drawing>
              <wp:anchor distT="0" distB="0" distL="114300" distR="114300" simplePos="0" relativeHeight="251660301" behindDoc="0" locked="0" layoutInCell="1" allowOverlap="1" wp14:anchorId="2D29F244" wp14:editId="74154F35">
                <wp:simplePos x="0" y="0"/>
                <wp:positionH relativeFrom="column">
                  <wp:posOffset>2127107</wp:posOffset>
                </wp:positionH>
                <wp:positionV relativeFrom="paragraph">
                  <wp:posOffset>1368452</wp:posOffset>
                </wp:positionV>
                <wp:extent cx="90152" cy="96591"/>
                <wp:effectExtent l="38100" t="38100" r="81915" b="113030"/>
                <wp:wrapNone/>
                <wp:docPr id="15" name="Isosceles Triangle 15" title="traiangle"/>
                <wp:cNvGraphicFramePr/>
                <a:graphic xmlns:a="http://schemas.openxmlformats.org/drawingml/2006/main">
                  <a:graphicData uri="http://schemas.microsoft.com/office/word/2010/wordprocessingShape">
                    <wps:wsp>
                      <wps:cNvSpPr/>
                      <wps:spPr>
                        <a:xfrm>
                          <a:off x="0" y="0"/>
                          <a:ext cx="90152" cy="96591"/>
                        </a:xfrm>
                        <a:prstGeom prst="triangle">
                          <a:avLst/>
                        </a:prstGeom>
                        <a:solidFill>
                          <a:schemeClr val="tx1"/>
                        </a:solidFill>
                        <a:ln w="12700" cap="flat" cmpd="sng" algn="ctr">
                          <a:solidFill>
                            <a:srgbClr val="11FB22"/>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8A82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 o:spid="_x0000_s1026" type="#_x0000_t5" alt="Title: traiangle" style="position:absolute;margin-left:167.5pt;margin-top:107.75pt;width:7.1pt;height:7.6pt;z-index:251660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" fillcolor="black [3213]" strokecolor="#11fb22" strokeweight="1pt">
                <v:shadow on="t" color="black" opacity="26214f" origin="-.5,-.5" offset=".74836mm,.74836mm"/>
              </v:shape>
            </w:pict>
          </mc:Fallback>
        </mc:AlternateContent>
      </w:r>
      <w:r w:rsidR="00E02EF2">
        <w:rPr>
          <w:noProof/>
        </w:rPr>
        <mc:AlternateContent>
          <mc:Choice Requires="wps">
            <w:drawing>
              <wp:anchor distT="0" distB="0" distL="114300" distR="114300" simplePos="0" relativeHeight="251658253" behindDoc="0" locked="0" layoutInCell="1" allowOverlap="1" wp14:anchorId="520AB4B2" wp14:editId="354A6A4E">
                <wp:simplePos x="0" y="0"/>
                <wp:positionH relativeFrom="column">
                  <wp:posOffset>3064903</wp:posOffset>
                </wp:positionH>
                <wp:positionV relativeFrom="paragraph">
                  <wp:posOffset>2720161</wp:posOffset>
                </wp:positionV>
                <wp:extent cx="90152" cy="96591"/>
                <wp:effectExtent l="38100" t="38100" r="81915" b="113030"/>
                <wp:wrapNone/>
                <wp:docPr id="12" name="Isosceles Triangle 12"/>
                <wp:cNvGraphicFramePr/>
                <a:graphic xmlns:a="http://schemas.openxmlformats.org/drawingml/2006/main">
                  <a:graphicData uri="http://schemas.microsoft.com/office/word/2010/wordprocessingShape">
                    <wps:wsp>
                      <wps:cNvSpPr/>
                      <wps:spPr>
                        <a:xfrm>
                          <a:off x="0" y="0"/>
                          <a:ext cx="90152" cy="96591"/>
                        </a:xfrm>
                        <a:prstGeom prst="triangle">
                          <a:avLst/>
                        </a:prstGeom>
                        <a:solidFill>
                          <a:schemeClr val="tx1"/>
                        </a:solidFill>
                        <a:ln w="12700">
                          <a:solidFill>
                            <a:srgbClr val="11FB22"/>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9C52485" w14:textId="39FA1BEA" w:rsidR="0063355A" w:rsidRDefault="0063355A" w:rsidP="009A3344">
                            <w:pPr>
                              <w:jc w:val="center"/>
                            </w:pPr>
                            <w:r>
                              <w:t>Fire Station 251</w:t>
                            </w:r>
                          </w:p>
                          <w:p w14:paraId="4B0DA7CA" w14:textId="77777777" w:rsidR="0063355A" w:rsidRDefault="0063355A" w:rsidP="009A334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AB4B2" id="Isosceles Triangle 12" o:spid="_x0000_s1031" type="#_x0000_t5" style="position:absolute;left:0;text-align:left;margin-left:241.35pt;margin-top:214.2pt;width:7.1pt;height:7.6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" fillcolor="black [3213]" strokecolor="#11fb22" strokeweight="1pt">
                <v:shadow on="t" color="black" opacity="26214f" origin="-.5,-.5" offset=".74836mm,.74836mm"/>
                <v:textbox>
                  <w:txbxContent>
                    <w:p w14:paraId="79C52485" w14:textId="39FA1BEA" w:rsidR="0063355A" w:rsidRDefault="0063355A" w:rsidP="009A3344">
                      <w:pPr>
                        <w:jc w:val="center"/>
                      </w:pPr>
                      <w:r>
                        <w:t>Fire Station 251</w:t>
                      </w:r>
                    </w:p>
                    <w:p w14:paraId="4B0DA7CA" w14:textId="77777777" w:rsidR="0063355A" w:rsidRDefault="0063355A" w:rsidP="009A3344">
                      <w:pPr>
                        <w:jc w:val="center"/>
                      </w:pPr>
                    </w:p>
                  </w:txbxContent>
                </v:textbox>
              </v:shape>
            </w:pict>
          </mc:Fallback>
        </mc:AlternateContent>
      </w:r>
      <w:r w:rsidR="0089529F">
        <w:rPr>
          <w:noProof/>
        </w:rPr>
        <w:drawing>
          <wp:inline distT="0" distB="0" distL="0" distR="0" wp14:anchorId="138FD688" wp14:editId="6B3F5E48">
            <wp:extent cx="6031230" cy="6715125"/>
            <wp:effectExtent l="0" t="0" r="7620" b="9525"/>
            <wp:docPr id="18" name="Picture 18" title="Figure 10.4 City of Loma Linda Wildfire Risk Expo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46143" cy="6731729"/>
                    </a:xfrm>
                    <a:prstGeom prst="rect">
                      <a:avLst/>
                    </a:prstGeom>
                    <a:noFill/>
                  </pic:spPr>
                </pic:pic>
              </a:graphicData>
            </a:graphic>
          </wp:inline>
        </w:drawing>
      </w:r>
    </w:p>
    <w:p w14:paraId="486DED15" w14:textId="4381CCB4" w:rsidR="000912C0" w:rsidRDefault="002440E4" w:rsidP="00524B21">
      <w:pPr>
        <w:jc w:val="left"/>
      </w:pPr>
      <w:r>
        <w:rPr>
          <w:noProof/>
        </w:rPr>
        <mc:AlternateContent>
          <mc:Choice Requires="wps">
            <w:drawing>
              <wp:anchor distT="0" distB="0" distL="114300" distR="114300" simplePos="0" relativeHeight="251662349" behindDoc="0" locked="0" layoutInCell="1" allowOverlap="1" wp14:anchorId="253111C9" wp14:editId="6A6FED2F">
                <wp:simplePos x="0" y="0"/>
                <wp:positionH relativeFrom="column">
                  <wp:posOffset>18989</wp:posOffset>
                </wp:positionH>
                <wp:positionV relativeFrom="paragraph">
                  <wp:posOffset>7807</wp:posOffset>
                </wp:positionV>
                <wp:extent cx="147819" cy="148107"/>
                <wp:effectExtent l="0" t="0" r="24130" b="23495"/>
                <wp:wrapNone/>
                <wp:docPr id="17" name="Isosceles Triangle 17" title="triangle"/>
                <wp:cNvGraphicFramePr/>
                <a:graphic xmlns:a="http://schemas.openxmlformats.org/drawingml/2006/main">
                  <a:graphicData uri="http://schemas.microsoft.com/office/word/2010/wordprocessingShape">
                    <wps:wsp>
                      <wps:cNvSpPr/>
                      <wps:spPr>
                        <a:xfrm>
                          <a:off x="0" y="0"/>
                          <a:ext cx="147819" cy="148107"/>
                        </a:xfrm>
                        <a:prstGeom prst="triangle">
                          <a:avLst/>
                        </a:prstGeom>
                        <a:solidFill>
                          <a:schemeClr val="tx1"/>
                        </a:solidFill>
                        <a:ln w="25400" cap="flat" cmpd="sng" algn="ctr">
                          <a:solidFill>
                            <a:srgbClr val="11FB22"/>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4CEB1" id="Isosceles Triangle 17" o:spid="_x0000_s1026" type="#_x0000_t5" alt="Title: triangle" style="position:absolute;margin-left:1.5pt;margin-top:.6pt;width:11.65pt;height:11.65pt;z-index:2516623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" fillcolor="black [3213]" strokecolor="#11fb22" strokeweight="2pt"/>
            </w:pict>
          </mc:Fallback>
        </mc:AlternateContent>
      </w:r>
      <w:r w:rsidR="00524B21">
        <w:rPr>
          <w:sz w:val="18"/>
          <w:szCs w:val="20"/>
        </w:rPr>
        <w:t xml:space="preserve">       - </w:t>
      </w:r>
      <w:r w:rsidR="007C6F12" w:rsidRPr="00C56D8E">
        <w:t xml:space="preserve">City of </w:t>
      </w:r>
      <w:r w:rsidR="00524B21" w:rsidRPr="00C56D8E">
        <w:t xml:space="preserve">Loma Linda </w:t>
      </w:r>
      <w:r w:rsidRPr="00C56D8E">
        <w:t>Fire Station</w:t>
      </w:r>
      <w:r w:rsidR="00524B21" w:rsidRPr="00C56D8E">
        <w:t>s</w:t>
      </w:r>
      <w:r w:rsidRPr="00C56D8E">
        <w:t xml:space="preserve"> 251 &amp; 252</w:t>
      </w:r>
      <w:r w:rsidR="000912C0">
        <w:br w:type="page"/>
      </w:r>
    </w:p>
    <w:p w14:paraId="0BB1B7F0" w14:textId="59E0765A" w:rsidR="000912C0" w:rsidRPr="00635076" w:rsidRDefault="000912C0" w:rsidP="000912C0">
      <w:pPr>
        <w:jc w:val="left"/>
      </w:pPr>
      <w:r>
        <w:lastRenderedPageBreak/>
        <w:t>Figure 10.5 Evacuation Routes</w:t>
      </w:r>
    </w:p>
    <w:p w14:paraId="22553328" w14:textId="0282FBB8" w:rsidR="00C3491B" w:rsidRDefault="0099792E" w:rsidP="00635076">
      <w:r>
        <w:rPr>
          <w:noProof/>
        </w:rPr>
        <w:drawing>
          <wp:anchor distT="0" distB="0" distL="114300" distR="114300" simplePos="0" relativeHeight="251657224" behindDoc="1" locked="0" layoutInCell="1" allowOverlap="1" wp14:anchorId="69A4C9BC" wp14:editId="4C11EB71">
            <wp:simplePos x="0" y="0"/>
            <wp:positionH relativeFrom="margin">
              <wp:align>center</wp:align>
            </wp:positionH>
            <wp:positionV relativeFrom="paragraph">
              <wp:posOffset>-62782</wp:posOffset>
            </wp:positionV>
            <wp:extent cx="5161100" cy="7315200"/>
            <wp:effectExtent l="0" t="0" r="1905" b="0"/>
            <wp:wrapTight wrapText="bothSides">
              <wp:wrapPolygon edited="0">
                <wp:start x="0" y="0"/>
                <wp:lineTo x="0" y="21544"/>
                <wp:lineTo x="21528" y="21544"/>
                <wp:lineTo x="21528" y="0"/>
                <wp:lineTo x="0" y="0"/>
              </wp:wrapPolygon>
            </wp:wrapTight>
            <wp:docPr id="2" name="Picture 2" title="Figure 10.5 Evacuation Ro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1" cstate="print">
                      <a:extLst>
                        <a:ext uri="{28A0092B-C50C-407E-A947-70E740481C1C}">
                          <a14:useLocalDpi xmlns:a14="http://schemas.microsoft.com/office/drawing/2010/main" val="0"/>
                        </a:ext>
                      </a:extLst>
                    </a:blip>
                    <a:srcRect l="10054" t="10677" r="11313" b="5555"/>
                    <a:stretch/>
                  </pic:blipFill>
                  <pic:spPr bwMode="auto">
                    <a:xfrm>
                      <a:off x="0" y="0"/>
                      <a:ext cx="5161100" cy="731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8A3F16" w14:textId="77777777" w:rsidR="00D82FCD" w:rsidRDefault="00D82FCD" w:rsidP="00113C0F">
      <w:pPr>
        <w:jc w:val="left"/>
        <w:sectPr w:rsidR="00D82FCD" w:rsidSect="00A872A5">
          <w:type w:val="continuous"/>
          <w:pgSz w:w="12240" w:h="15840" w:code="1"/>
          <w:pgMar w:top="1440" w:right="1440" w:bottom="1620" w:left="1440" w:header="720" w:footer="516" w:gutter="0"/>
          <w:cols w:space="720"/>
          <w:docGrid w:linePitch="360"/>
        </w:sectPr>
      </w:pPr>
    </w:p>
    <w:p w14:paraId="40983B20" w14:textId="796A2E6B" w:rsidR="00D82FCD" w:rsidRPr="0008284F" w:rsidRDefault="00420B60" w:rsidP="00113C0F">
      <w:pPr>
        <w:jc w:val="left"/>
      </w:pPr>
      <w:r>
        <w:rPr>
          <w:noProof/>
        </w:rPr>
        <w:lastRenderedPageBreak/>
        <mc:AlternateContent>
          <mc:Choice Requires="wpg">
            <w:drawing>
              <wp:anchor distT="0" distB="0" distL="114300" distR="114300" simplePos="0" relativeHeight="251664397" behindDoc="0" locked="0" layoutInCell="1" allowOverlap="1" wp14:anchorId="7983BFBF" wp14:editId="7D4490AF">
                <wp:simplePos x="0" y="0"/>
                <wp:positionH relativeFrom="column">
                  <wp:posOffset>23923</wp:posOffset>
                </wp:positionH>
                <wp:positionV relativeFrom="paragraph">
                  <wp:posOffset>330362</wp:posOffset>
                </wp:positionV>
                <wp:extent cx="8061325" cy="5098415"/>
                <wp:effectExtent l="0" t="0" r="0" b="6985"/>
                <wp:wrapNone/>
                <wp:docPr id="20" name="Group 20" descr="Airport Influence Area" title="Figure 10.6 Airport Influence Area"/>
                <wp:cNvGraphicFramePr/>
                <a:graphic xmlns:a="http://schemas.openxmlformats.org/drawingml/2006/main">
                  <a:graphicData uri="http://schemas.microsoft.com/office/word/2010/wordprocessingGroup">
                    <wpg:wgp>
                      <wpg:cNvGrpSpPr/>
                      <wpg:grpSpPr>
                        <a:xfrm>
                          <a:off x="0" y="0"/>
                          <a:ext cx="8061325" cy="5098415"/>
                          <a:chOff x="0" y="0"/>
                          <a:chExt cx="8061325" cy="5098415"/>
                        </a:xfrm>
                      </wpg:grpSpPr>
                      <pic:pic xmlns:pic="http://schemas.openxmlformats.org/drawingml/2006/picture">
                        <pic:nvPicPr>
                          <pic:cNvPr id="10" name="Picture 10"/>
                          <pic:cNvPicPr>
                            <a:picLocks noChangeAspect="1"/>
                          </pic:cNvPicPr>
                        </pic:nvPicPr>
                        <pic:blipFill rotWithShape="1">
                          <a:blip r:embed="rId42" cstate="print">
                            <a:extLst>
                              <a:ext uri="{28A0092B-C50C-407E-A947-70E740481C1C}">
                                <a14:useLocalDpi xmlns:a14="http://schemas.microsoft.com/office/drawing/2010/main" val="0"/>
                              </a:ext>
                            </a:extLst>
                          </a:blip>
                          <a:srcRect l="1072" t="2206" r="953" b="2283"/>
                          <a:stretch/>
                        </pic:blipFill>
                        <pic:spPr bwMode="auto">
                          <a:xfrm>
                            <a:off x="0" y="0"/>
                            <a:ext cx="8061325" cy="5098415"/>
                          </a:xfrm>
                          <a:prstGeom prst="rect">
                            <a:avLst/>
                          </a:prstGeom>
                          <a:ln>
                            <a:noFill/>
                          </a:ln>
                          <a:extLst>
                            <a:ext uri="{53640926-AAD7-44D8-BBD7-CCE9431645EC}">
                              <a14:shadowObscured xmlns:a14="http://schemas.microsoft.com/office/drawing/2010/main"/>
                            </a:ext>
                          </a:extLst>
                        </pic:spPr>
                      </pic:pic>
                      <wps:wsp>
                        <wps:cNvPr id="19" name="Rectangle 19"/>
                        <wps:cNvSpPr/>
                        <wps:spPr>
                          <a:xfrm>
                            <a:off x="6719777" y="4593266"/>
                            <a:ext cx="808074" cy="4465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1779BA3" id="Group 20" o:spid="_x0000_s1026" alt="Title: Figure 10.6 Airport Influence Area - Description: Airport Influence Area" style="position:absolute;margin-left:1.9pt;margin-top:26pt;width:634.75pt;height:401.45pt;z-index:251664397" coordsize="80613,509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">
                <v:shape id="Picture 10" o:spid="_x0000_s1027" type="#_x0000_t75" style="position:absolute;width:80613;height:50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">
                  <v:imagedata r:id="rId43" o:title="" croptop="1446f" cropbottom="1496f" cropleft="703f" cropright="625f"/>
                  <v:path arrowok="t"/>
                </v:shape>
                <v:rect id="Rectangle 19" o:spid="_x0000_s1028" style="position:absolute;left:67197;top:45932;width:8081;height:4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" fillcolor="white [3212]" stroked="f" strokeweight="2pt"/>
              </v:group>
            </w:pict>
          </mc:Fallback>
        </mc:AlternateContent>
      </w:r>
      <w:r w:rsidR="00D82FCD">
        <w:t>Figure 10.6 – Airport Influence Area</w:t>
      </w:r>
    </w:p>
    <w:sectPr w:rsidR="00D82FCD" w:rsidRPr="0008284F" w:rsidSect="00D82FCD">
      <w:headerReference w:type="even" r:id="rId44"/>
      <w:headerReference w:type="default" r:id="rId45"/>
      <w:footerReference w:type="default" r:id="rId46"/>
      <w:headerReference w:type="first" r:id="rId47"/>
      <w:pgSz w:w="15840" w:h="12240" w:orient="landscape" w:code="1"/>
      <w:pgMar w:top="1440" w:right="1440" w:bottom="1440" w:left="1620" w:header="720" w:footer="5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9B585" w14:textId="77777777" w:rsidR="0063355A" w:rsidRDefault="0063355A" w:rsidP="005A51FE">
      <w:pPr>
        <w:spacing w:after="0" w:line="240" w:lineRule="auto"/>
      </w:pPr>
      <w:r>
        <w:separator/>
      </w:r>
    </w:p>
  </w:endnote>
  <w:endnote w:type="continuationSeparator" w:id="0">
    <w:p w14:paraId="7176FDFA" w14:textId="77777777" w:rsidR="0063355A" w:rsidRDefault="0063355A" w:rsidP="005A51FE">
      <w:pPr>
        <w:spacing w:after="0" w:line="240" w:lineRule="auto"/>
      </w:pPr>
      <w:r>
        <w:continuationSeparator/>
      </w:r>
    </w:p>
  </w:endnote>
  <w:endnote w:type="continuationNotice" w:id="1">
    <w:p w14:paraId="2CF1EFF7" w14:textId="77777777" w:rsidR="0063355A" w:rsidRDefault="006335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utura Lt BT">
    <w:altName w:val="Century Gothic"/>
    <w:charset w:val="00"/>
    <w:family w:val="swiss"/>
    <w:pitch w:val="variable"/>
    <w:sig w:usb0="00000087" w:usb1="00000000" w:usb2="00000000" w:usb3="00000000" w:csb0="0000001B"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FF4F5" w14:textId="52EDFCE1" w:rsidR="0063355A" w:rsidRDefault="0063355A">
    <w:pPr>
      <w:pStyle w:val="Footer"/>
    </w:pPr>
    <w:r>
      <w:tab/>
    </w:r>
    <w:r>
      <w:tab/>
      <w:t>RPCRPC</w:t>
    </w:r>
    <w:r>
      <w:rPr>
        <w:color w:val="000000" w:themeColor="text1"/>
      </w:rPr>
      <w:t>RPC 3 (I)(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0AC4D" w14:textId="03DD5970" w:rsidR="0063355A" w:rsidRPr="0063355A" w:rsidRDefault="0063355A">
    <w:pPr>
      <w:pStyle w:val="Footer"/>
      <w:rPr>
        <w:color w:val="000000" w:themeColor="text1"/>
      </w:rPr>
    </w:pPr>
    <w:r>
      <w:tab/>
    </w:r>
    <w:r>
      <w:tab/>
    </w:r>
    <w:r>
      <w:tab/>
    </w:r>
    <w:r>
      <w:tab/>
      <w:t>RPCRPC</w:t>
    </w:r>
    <w:r>
      <w:rPr>
        <w:color w:val="000000" w:themeColor="text1"/>
      </w:rPr>
      <w:t>RPC 3 (I)(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21DBD" w14:textId="77777777" w:rsidR="0063355A" w:rsidRDefault="0063355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87C2D" w14:textId="28846D66" w:rsidR="0063355A" w:rsidRDefault="0063355A" w:rsidP="00CE7667">
    <w:pPr>
      <w:tabs>
        <w:tab w:val="left" w:pos="0"/>
      </w:tabs>
    </w:pPr>
    <w:r>
      <w:rPr>
        <w:noProof/>
        <w:color w:val="808080" w:themeColor="background1" w:themeShade="80"/>
      </w:rPr>
      <mc:AlternateContent>
        <mc:Choice Requires="wpg">
          <w:drawing>
            <wp:anchor distT="0" distB="0" distL="0" distR="0" simplePos="0" relativeHeight="251658240" behindDoc="0" locked="0" layoutInCell="1" allowOverlap="1" wp14:anchorId="7B65BC91" wp14:editId="1CB31607">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title="safety element update 202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7F4714" w14:textId="0D66ABD2" w:rsidR="0063355A" w:rsidRDefault="0063355A">
                            <w:pPr>
                              <w:jc w:val="right"/>
                              <w:rPr>
                                <w:color w:val="808080" w:themeColor="background1" w:themeShade="80"/>
                              </w:rPr>
                            </w:pPr>
                            <w:sdt>
                              <w:sdtPr>
                                <w:rPr>
                                  <w:b/>
                                  <w:bCs/>
                                  <w:color w:val="000000" w:themeColor="text1"/>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rPr>
                                    <w:b/>
                                    <w:bCs/>
                                    <w:color w:val="000000" w:themeColor="text1"/>
                                  </w:rPr>
                                  <w:t>2021 Safety Element</w:t>
                                </w:r>
                              </w:sdtContent>
                            </w:sdt>
                            <w:r>
                              <w:rPr>
                                <w:b/>
                                <w:bCs/>
                                <w:color w:val="000000" w:themeColor="text1"/>
                              </w:rPr>
                              <w:t xml:space="preserve"> Update</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B65BC91" id="Group 37" o:spid="_x0000_s1032" alt="Title: safety element update 2021" style="position:absolute;left:0;text-align:left;margin-left:416.8pt;margin-top:0;width:468pt;height:25.2pt;z-index:25165824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">
              <v:rect id="Rectangle 38" o:spid="_x0000_s1033"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" fillcolor="#484329 [814]" stroked="f" strokeweight="2pt"/>
              <v:shapetype id="_x0000_t202" coordsize="21600,21600" o:spt="202" path="m,l,21600r21600,l21600,xe">
                <v:stroke joinstyle="miter"/>
                <v:path gradientshapeok="t" o:connecttype="rect"/>
              </v:shapetype>
              <v:shape id="Text Box 39" o:spid="_x0000_s1034"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4F7F4714" w14:textId="0D66ABD2" w:rsidR="0063355A" w:rsidRDefault="0063355A">
                      <w:pPr>
                        <w:jc w:val="right"/>
                        <w:rPr>
                          <w:color w:val="808080" w:themeColor="background1" w:themeShade="80"/>
                        </w:rPr>
                      </w:pPr>
                      <w:sdt>
                        <w:sdtPr>
                          <w:rPr>
                            <w:b/>
                            <w:bCs/>
                            <w:color w:val="000000" w:themeColor="text1"/>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rPr>
                              <w:b/>
                              <w:bCs/>
                              <w:color w:val="000000" w:themeColor="text1"/>
                            </w:rPr>
                            <w:t>2021 Safety Element</w:t>
                          </w:r>
                        </w:sdtContent>
                      </w:sdt>
                      <w:r>
                        <w:rPr>
                          <w:b/>
                          <w:bCs/>
                          <w:color w:val="000000" w:themeColor="text1"/>
                        </w:rPr>
                        <w:t xml:space="preserve"> Update</w:t>
                      </w:r>
                    </w:p>
                  </w:txbxContent>
                </v:textbox>
              </v:shape>
              <w10:wrap type="square" anchorx="margin" anchory="margin"/>
            </v:group>
          </w:pict>
        </mc:Fallback>
      </mc:AlternateContent>
    </w:r>
    <w:r>
      <w:rPr>
        <w:noProof/>
      </w:rPr>
      <mc:AlternateContent>
        <mc:Choice Requires="wps">
          <w:drawing>
            <wp:anchor distT="0" distB="0" distL="0" distR="0" simplePos="0" relativeHeight="251658243" behindDoc="0" locked="0" layoutInCell="1" allowOverlap="1" wp14:anchorId="5DC1DDC4" wp14:editId="44D57033">
              <wp:simplePos x="0" y="0"/>
              <wp:positionH relativeFrom="rightMargin">
                <wp:align>left</wp:align>
              </wp:positionH>
              <mc:AlternateContent>
                <mc:Choice Requires="wp14">
                  <wp:positionV relativeFrom="bottomMargin">
                    <wp14:pctPosVOffset>20000</wp14:pctPosVOffset>
                  </wp:positionV>
                </mc:Choice>
                <mc:Fallback>
                  <wp:positionV relativeFrom="page">
                    <wp:posOffset>923544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bg2">
                          <a:lumMod val="2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D6B902" w14:textId="521C9222" w:rsidR="0063355A" w:rsidRDefault="0063355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1B0FD4">
                            <w:rPr>
                              <w:noProof/>
                              <w:color w:val="FFFFFF" w:themeColor="background1"/>
                              <w:sz w:val="28"/>
                              <w:szCs w:val="28"/>
                            </w:rPr>
                            <w:t>17</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DDC4" id="Rectangle 40" o:spid="_x0000_s1035" style="position:absolute;left:0;text-align:left;margin-left:0;margin-top:0;width:36pt;height:25.2pt;z-index:251658243;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" fillcolor="#484329 [814]" stroked="f" strokeweight="3pt">
              <v:textbox>
                <w:txbxContent>
                  <w:p w14:paraId="60D6B902" w14:textId="521C9222" w:rsidR="0063355A" w:rsidRDefault="0063355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1B0FD4">
                      <w:rPr>
                        <w:noProof/>
                        <w:color w:val="FFFFFF" w:themeColor="background1"/>
                        <w:sz w:val="28"/>
                        <w:szCs w:val="28"/>
                      </w:rPr>
                      <w:t>17</w:t>
                    </w:r>
                    <w:r>
                      <w:rPr>
                        <w:noProof/>
                        <w:color w:val="FFFFFF" w:themeColor="background1"/>
                        <w:sz w:val="28"/>
                        <w:szCs w:val="28"/>
                      </w:rPr>
                      <w:fldChar w:fldCharType="end"/>
                    </w:r>
                  </w:p>
                </w:txbxContent>
              </v:textbox>
              <w10:wrap type="square" anchorx="margin" anchory="margin"/>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10940" w14:textId="77777777" w:rsidR="0063355A" w:rsidRDefault="0063355A" w:rsidP="00CE7667">
    <w:pPr>
      <w:tabs>
        <w:tab w:val="left" w:pos="0"/>
      </w:tabs>
    </w:pPr>
    <w:r>
      <w:rPr>
        <w:noProof/>
        <w:color w:val="808080" w:themeColor="background1" w:themeShade="80"/>
      </w:rPr>
      <mc:AlternateContent>
        <mc:Choice Requires="wpg">
          <w:drawing>
            <wp:anchor distT="0" distB="0" distL="0" distR="0" simplePos="0" relativeHeight="251658244" behindDoc="0" locked="0" layoutInCell="1" allowOverlap="1" wp14:anchorId="015CA516" wp14:editId="668F7EFB">
              <wp:simplePos x="0" y="0"/>
              <wp:positionH relativeFrom="margin">
                <wp:align>right</wp:align>
              </wp:positionH>
              <mc:AlternateContent>
                <mc:Choice Requires="wp14">
                  <wp:positionV relativeFrom="bottomMargin">
                    <wp14:pctPosVOffset>20000</wp14:pctPosVOffset>
                  </wp:positionV>
                </mc:Choice>
                <mc:Fallback>
                  <wp:positionV relativeFrom="page">
                    <wp:posOffset>7040880</wp:posOffset>
                  </wp:positionV>
                </mc:Fallback>
              </mc:AlternateContent>
              <wp:extent cx="5943600" cy="320040"/>
              <wp:effectExtent l="0" t="0" r="0" b="3810"/>
              <wp:wrapSquare wrapText="bothSides"/>
              <wp:docPr id="33" name="Group 33" title="2021 safety element update"/>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4" name="Rectangle 34"/>
                      <wps:cNvSpPr/>
                      <wps:spPr>
                        <a:xfrm>
                          <a:off x="19050" y="0"/>
                          <a:ext cx="5943600" cy="18826"/>
                        </a:xfrm>
                        <a:prstGeom prst="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780C53" w14:textId="77777777" w:rsidR="0063355A" w:rsidRDefault="0063355A">
                            <w:pPr>
                              <w:jc w:val="right"/>
                              <w:rPr>
                                <w:color w:val="808080" w:themeColor="background1" w:themeShade="80"/>
                              </w:rPr>
                            </w:pPr>
                            <w:sdt>
                              <w:sdtPr>
                                <w:rPr>
                                  <w:b/>
                                  <w:bCs/>
                                  <w:color w:val="000000" w:themeColor="text1"/>
                                </w:rPr>
                                <w:alias w:val="Date"/>
                                <w:tag w:val=""/>
                                <w:id w:val="-1021623091"/>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rPr>
                                    <w:b/>
                                    <w:bCs/>
                                    <w:color w:val="000000" w:themeColor="text1"/>
                                  </w:rPr>
                                  <w:t>2021 Safety Element</w:t>
                                </w:r>
                              </w:sdtContent>
                            </w:sdt>
                            <w:r>
                              <w:rPr>
                                <w:b/>
                                <w:bCs/>
                                <w:color w:val="000000" w:themeColor="text1"/>
                              </w:rPr>
                              <w:t xml:space="preserve"> Update</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15CA516" id="Group 33" o:spid="_x0000_s1036" alt="Title: 2021 safety element update" style="position:absolute;left:0;text-align:left;margin-left:416.8pt;margin-top:0;width:468pt;height:25.2pt;z-index:251658244;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">
              <v:rect id="Rectangle 34" o:spid="_x0000_s103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" fillcolor="#484329 [814]" stroked="f" strokeweight="2pt"/>
              <v:shapetype id="_x0000_t202" coordsize="21600,21600" o:spt="202" path="m,l,21600r21600,l21600,xe">
                <v:stroke joinstyle="miter"/>
                <v:path gradientshapeok="t" o:connecttype="rect"/>
              </v:shapetype>
              <v:shape id="Text Box 35" o:spid="_x0000_s103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" filled="f" stroked="f" strokeweight=".5pt">
                <v:textbox inset=",,,0">
                  <w:txbxContent>
                    <w:p w14:paraId="5D780C53" w14:textId="77777777" w:rsidR="0063355A" w:rsidRDefault="0063355A">
                      <w:pPr>
                        <w:jc w:val="right"/>
                        <w:rPr>
                          <w:color w:val="808080" w:themeColor="background1" w:themeShade="80"/>
                        </w:rPr>
                      </w:pPr>
                      <w:sdt>
                        <w:sdtPr>
                          <w:rPr>
                            <w:b/>
                            <w:bCs/>
                            <w:color w:val="000000" w:themeColor="text1"/>
                          </w:rPr>
                          <w:alias w:val="Date"/>
                          <w:tag w:val=""/>
                          <w:id w:val="-1021623091"/>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rPr>
                              <w:b/>
                              <w:bCs/>
                              <w:color w:val="000000" w:themeColor="text1"/>
                            </w:rPr>
                            <w:t>2021 Safety Element</w:t>
                          </w:r>
                        </w:sdtContent>
                      </w:sdt>
                      <w:r>
                        <w:rPr>
                          <w:b/>
                          <w:bCs/>
                          <w:color w:val="000000" w:themeColor="text1"/>
                        </w:rPr>
                        <w:t xml:space="preserve"> Update</w:t>
                      </w:r>
                    </w:p>
                  </w:txbxContent>
                </v:textbox>
              </v:shape>
              <w10:wrap type="square" anchorx="margin" anchory="margin"/>
            </v:group>
          </w:pict>
        </mc:Fallback>
      </mc:AlternateContent>
    </w:r>
    <w:r>
      <w:rPr>
        <w:noProof/>
      </w:rPr>
      <mc:AlternateContent>
        <mc:Choice Requires="wps">
          <w:drawing>
            <wp:anchor distT="0" distB="0" distL="0" distR="0" simplePos="0" relativeHeight="251658245" behindDoc="0" locked="0" layoutInCell="1" allowOverlap="1" wp14:anchorId="5FC79AC0" wp14:editId="0788AF7D">
              <wp:simplePos x="0" y="0"/>
              <wp:positionH relativeFrom="rightMargin">
                <wp:align>left</wp:align>
              </wp:positionH>
              <mc:AlternateContent>
                <mc:Choice Requires="wp14">
                  <wp:positionV relativeFrom="bottomMargin">
                    <wp14:pctPosVOffset>20000</wp14:pctPosVOffset>
                  </wp:positionV>
                </mc:Choice>
                <mc:Fallback>
                  <wp:positionV relativeFrom="page">
                    <wp:posOffset>7040880</wp:posOffset>
                  </wp:positionV>
                </mc:Fallback>
              </mc:AlternateContent>
              <wp:extent cx="457200" cy="320040"/>
              <wp:effectExtent l="0" t="0" r="0" b="3810"/>
              <wp:wrapSquare wrapText="bothSides"/>
              <wp:docPr id="36" name="Rectangle 36"/>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bg2">
                          <a:lumMod val="2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BF801F" w14:textId="2ECCBA97" w:rsidR="0063355A" w:rsidRDefault="0063355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1B0FD4">
                            <w:rPr>
                              <w:noProof/>
                              <w:color w:val="FFFFFF" w:themeColor="background1"/>
                              <w:sz w:val="28"/>
                              <w:szCs w:val="28"/>
                            </w:rPr>
                            <w:t>28</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79AC0" id="Rectangle 36" o:spid="_x0000_s1039" style="position:absolute;left:0;text-align:left;margin-left:0;margin-top:0;width:36pt;height:25.2pt;z-index:251658245;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" fillcolor="#484329 [814]" stroked="f" strokeweight="3pt">
              <v:textbox>
                <w:txbxContent>
                  <w:p w14:paraId="30BF801F" w14:textId="2ECCBA97" w:rsidR="0063355A" w:rsidRDefault="0063355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1B0FD4">
                      <w:rPr>
                        <w:noProof/>
                        <w:color w:val="FFFFFF" w:themeColor="background1"/>
                        <w:sz w:val="28"/>
                        <w:szCs w:val="28"/>
                      </w:rPr>
                      <w:t>28</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C8A4E" w14:textId="77777777" w:rsidR="0063355A" w:rsidRDefault="0063355A" w:rsidP="005A51FE">
      <w:pPr>
        <w:spacing w:after="0" w:line="240" w:lineRule="auto"/>
      </w:pPr>
      <w:r>
        <w:separator/>
      </w:r>
    </w:p>
  </w:footnote>
  <w:footnote w:type="continuationSeparator" w:id="0">
    <w:p w14:paraId="54BEF65C" w14:textId="77777777" w:rsidR="0063355A" w:rsidRDefault="0063355A" w:rsidP="005A51FE">
      <w:pPr>
        <w:spacing w:after="0" w:line="240" w:lineRule="auto"/>
      </w:pPr>
      <w:r>
        <w:continuationSeparator/>
      </w:r>
    </w:p>
  </w:footnote>
  <w:footnote w:type="continuationNotice" w:id="1">
    <w:p w14:paraId="7743FBDB" w14:textId="77777777" w:rsidR="0063355A" w:rsidRDefault="006335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46905" w14:textId="508590F1" w:rsidR="0063355A" w:rsidRDefault="0063355A">
    <w:pPr>
      <w:pStyle w:val="Header"/>
    </w:pPr>
    <w:r>
      <w:rPr>
        <w:noProof/>
      </w:rPr>
      <w:pict w14:anchorId="15509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3511079" o:spid="_x0000_s2062" type="#_x0000_t136" style="position:absolute;margin-left:0;margin-top:0;width:602.4pt;height:57.35pt;rotation:315;z-index:-251658234;mso-position-horizontal:center;mso-position-horizontal-relative:margin;mso-position-vertical:center;mso-position-vertical-relative:margin" o:allowincell="f" fillcolor="#a5a5a5 [2092]" stroked="f">
          <v:textpath style="font-family:&quot;Arial&quot;;font-size:1pt" string="ADMINISTRATIVE 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5CB9" w14:textId="6E74864F" w:rsidR="0063355A" w:rsidRDefault="0063355A">
    <w:pPr>
      <w:pStyle w:val="Header"/>
    </w:pPr>
    <w:r>
      <w:rPr>
        <w:noProof/>
      </w:rPr>
      <w:pict w14:anchorId="1828C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3511087" o:spid="_x0000_s2070" type="#_x0000_t136" style="position:absolute;margin-left:0;margin-top:0;width:602.4pt;height:57.35pt;rotation:315;z-index:-251658229;mso-position-horizontal:center;mso-position-horizontal-relative:margin;mso-position-vertical:center;mso-position-vertical-relative:margin" o:allowincell="f" fillcolor="#a5a5a5 [2092]" stroked="f">
          <v:textpath style="font-family:&quot;Arial&quot;;font-size:1pt" string="ADMINISTRATIVE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CF0C0" w14:textId="1CD20CDB" w:rsidR="0063355A" w:rsidRDefault="0063355A">
    <w:pPr>
      <w:pStyle w:val="Header"/>
    </w:pPr>
    <w:r>
      <w:rPr>
        <w:noProof/>
      </w:rPr>
      <w:pict w14:anchorId="252BCF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3511082" o:spid="_x0000_s2065" type="#_x0000_t136" style="position:absolute;margin-left:0;margin-top:0;width:602.4pt;height:57.35pt;rotation:315;z-index:-251658232;mso-position-horizontal:center;mso-position-horizontal-relative:margin;mso-position-vertical:center;mso-position-vertical-relative:margin" o:allowincell="f" fillcolor="#a5a5a5 [2092]" stroked="f">
          <v:textpath style="font-family:&quot;Arial&quot;;font-size:1pt" string="ADMINISTRATIVE 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1ED64" w14:textId="64AEA09C" w:rsidR="0063355A" w:rsidRDefault="006335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95D0E" w14:textId="4E45E917" w:rsidR="0063355A" w:rsidRDefault="0063355A">
    <w:pPr>
      <w:pStyle w:val="Header"/>
    </w:pPr>
    <w:r>
      <w:rPr>
        <w:noProof/>
      </w:rPr>
      <w:pict w14:anchorId="39996F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3511081" o:spid="_x0000_s2064" type="#_x0000_t136" style="position:absolute;margin-left:0;margin-top:0;width:602.4pt;height:57.35pt;rotation:315;z-index:-251658233;mso-position-horizontal:center;mso-position-horizontal-relative:margin;mso-position-vertical:center;mso-position-vertical-relative:margin" o:allowincell="f" fillcolor="#a5a5a5 [2092]" stroked="f">
          <v:textpath style="font-family:&quot;Arial&quot;;font-size:1pt" string="ADMINISTRATIVE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E2D72" w14:textId="4D46DF8A" w:rsidR="0063355A" w:rsidRDefault="0063355A" w:rsidP="00A16273">
    <w:pPr>
      <w:pStyle w:val="HeaderEven"/>
      <w:ind w:left="0"/>
      <w:jc w:val="right"/>
    </w:pPr>
    <w:r>
      <w:rPr>
        <w:noProof/>
      </w:rPr>
      <w:pict w14:anchorId="60844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3511085" o:spid="_x0000_s2068" type="#_x0000_t136" style="position:absolute;left:0;text-align:left;margin-left:0;margin-top:0;width:602.4pt;height:57.35pt;rotation:315;z-index:-251658230;mso-position-horizontal:center;mso-position-horizontal-relative:margin;mso-position-vertical:center;mso-position-vertical-relative:margin" o:allowincell="f" fillcolor="#a5a5a5 [2092]" stroked="f">
          <v:textpath style="font-family:&quot;Arial&quot;;font-size:1pt" string="ADMINISTRATIVE DRAFT"/>
          <w10:wrap anchorx="margin" anchory="margin"/>
        </v:shape>
      </w:pict>
    </w:r>
    <w:r>
      <w:rPr>
        <w:noProof/>
      </w:rPr>
      <w:drawing>
        <wp:anchor distT="0" distB="0" distL="114300" distR="114300" simplePos="0" relativeHeight="251658242" behindDoc="0" locked="0" layoutInCell="1" allowOverlap="1" wp14:anchorId="06F630EE" wp14:editId="5F3910B1">
          <wp:simplePos x="0" y="0"/>
          <wp:positionH relativeFrom="margin">
            <wp:posOffset>0</wp:posOffset>
          </wp:positionH>
          <wp:positionV relativeFrom="paragraph">
            <wp:posOffset>0</wp:posOffset>
          </wp:positionV>
          <wp:extent cx="801370" cy="801370"/>
          <wp:effectExtent l="0" t="0" r="0" b="0"/>
          <wp:wrapNone/>
          <wp:docPr id="13" name="Picture 13" title="Loma Linda General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B-11.0_LSHE Ic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1370" cy="8013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402FBA3B" wp14:editId="660FC5DD">
          <wp:simplePos x="0" y="0"/>
          <wp:positionH relativeFrom="column">
            <wp:posOffset>-2057400</wp:posOffset>
          </wp:positionH>
          <wp:positionV relativeFrom="paragraph">
            <wp:posOffset>0</wp:posOffset>
          </wp:positionV>
          <wp:extent cx="804672" cy="804672"/>
          <wp:effectExtent l="0" t="0" r="0" b="0"/>
          <wp:wrapNone/>
          <wp:docPr id="14" name="Picture 14" title="loma linda general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B-11.0_LSHE Ic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4672" cy="804672"/>
                  </a:xfrm>
                  <a:prstGeom prst="rect">
                    <a:avLst/>
                  </a:prstGeom>
                </pic:spPr>
              </pic:pic>
            </a:graphicData>
          </a:graphic>
          <wp14:sizeRelH relativeFrom="page">
            <wp14:pctWidth>0</wp14:pctWidth>
          </wp14:sizeRelH>
          <wp14:sizeRelV relativeFrom="page">
            <wp14:pctHeight>0</wp14:pctHeight>
          </wp14:sizeRelV>
        </wp:anchor>
      </w:drawing>
    </w:r>
    <w:r>
      <w:t>Safety element</w:t>
    </w:r>
  </w:p>
  <w:p w14:paraId="08BC5634" w14:textId="40D32787" w:rsidR="0063355A" w:rsidRDefault="0063355A"/>
  <w:p w14:paraId="7FA05010" w14:textId="77777777" w:rsidR="0063355A" w:rsidRDefault="0063355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828D4" w14:textId="64856708" w:rsidR="0063355A" w:rsidRDefault="0063355A" w:rsidP="001D1781">
    <w:pPr>
      <w:ind w:left="-630"/>
      <w:jc w:val="left"/>
    </w:pPr>
    <w:r w:rsidRPr="00681279">
      <w:rPr>
        <w:noProof/>
      </w:rPr>
      <w:drawing>
        <wp:inline distT="0" distB="0" distL="0" distR="0" wp14:anchorId="332DA563" wp14:editId="792EA2AD">
          <wp:extent cx="846667" cy="857016"/>
          <wp:effectExtent l="0" t="0" r="0" b="635"/>
          <wp:docPr id="5" name="Picture 5" descr="City of Loma Linda | Inland Empire - Southern California | Loma linda, Loma,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ty of Loma Linda | Inland Empire - Southern California | Loma linda, Loma,  C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667" cy="857016"/>
                  </a:xfrm>
                  <a:prstGeom prst="rect">
                    <a:avLst/>
                  </a:prstGeom>
                  <a:noFill/>
                  <a:ln>
                    <a:noFill/>
                  </a:ln>
                </pic:spPr>
              </pic:pic>
            </a:graphicData>
          </a:graphic>
        </wp:inline>
      </w:drawing>
    </w:r>
    <w:r w:rsidRPr="00681279">
      <w:tab/>
    </w:r>
    <w:r w:rsidRPr="00681279">
      <w:rPr>
        <w:u w:val="single"/>
      </w:rPr>
      <w:tab/>
    </w:r>
    <w:r w:rsidRPr="00681279">
      <w:rPr>
        <w:u w:val="single"/>
      </w:rPr>
      <w:tab/>
    </w:r>
    <w:r w:rsidRPr="00681279">
      <w:rPr>
        <w:u w:val="single"/>
      </w:rPr>
      <w:tab/>
    </w:r>
    <w:r w:rsidRPr="00681279">
      <w:rPr>
        <w:u w:val="single"/>
      </w:rPr>
      <w:tab/>
    </w:r>
    <w:r w:rsidRPr="00681279">
      <w:rPr>
        <w:u w:val="single"/>
      </w:rPr>
      <w:tab/>
    </w:r>
    <w:r w:rsidRPr="00681279">
      <w:rPr>
        <w:u w:val="single"/>
      </w:rPr>
      <w:tab/>
    </w:r>
    <w:r>
      <w:rPr>
        <w:u w:val="single"/>
      </w:rPr>
      <w:tab/>
    </w:r>
    <w:r>
      <w:rPr>
        <w:u w:val="single"/>
      </w:rPr>
      <w:tab/>
    </w:r>
    <w:r>
      <w:rPr>
        <w:u w:val="single"/>
      </w:rPr>
      <w:tab/>
      <w:t xml:space="preserve">          </w:t>
    </w:r>
    <w:r w:rsidRPr="00681279">
      <w:rPr>
        <w:u w:val="single"/>
      </w:rPr>
      <w:t>City of Loma Linda</w:t>
    </w:r>
    <w:r>
      <w:rPr>
        <w:u w:val="single"/>
      </w:rPr>
      <w:t xml:space="preserve"> </w:t>
    </w:r>
    <w:r w:rsidRPr="00681279">
      <w:rPr>
        <w:u w:val="single"/>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D977C" w14:textId="4221539B" w:rsidR="0063355A" w:rsidRDefault="0063355A">
    <w:pPr>
      <w:pStyle w:val="Header"/>
    </w:pPr>
    <w:r>
      <w:rPr>
        <w:noProof/>
      </w:rPr>
      <w:pict w14:anchorId="57C881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3511084" o:spid="_x0000_s2067" type="#_x0000_t136" style="position:absolute;margin-left:0;margin-top:0;width:602.4pt;height:57.35pt;rotation:315;z-index:-251658231;mso-position-horizontal:center;mso-position-horizontal-relative:margin;mso-position-vertical:center;mso-position-vertical-relative:margin" o:allowincell="f" fillcolor="#a5a5a5 [2092]" stroked="f">
          <v:textpath style="font-family:&quot;Arial&quot;;font-size:1pt" string="ADMINISTRATIVE 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67502" w14:textId="5B6C3C47" w:rsidR="0063355A" w:rsidRDefault="0063355A">
    <w:pPr>
      <w:pStyle w:val="Header"/>
    </w:pPr>
    <w:r>
      <w:rPr>
        <w:noProof/>
      </w:rPr>
      <w:pict w14:anchorId="38276C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3511088" o:spid="_x0000_s2071" type="#_x0000_t136" style="position:absolute;margin-left:0;margin-top:0;width:602.4pt;height:57.35pt;rotation:315;z-index:-251658228;mso-position-horizontal:center;mso-position-horizontal-relative:margin;mso-position-vertical:center;mso-position-vertical-relative:margin" o:allowincell="f" fillcolor="#a5a5a5 [2092]" stroked="f">
          <v:textpath style="font-family:&quot;Arial&quot;;font-size:1pt" string="ADMINISTRATIVE 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B04D9" w14:textId="1DF51788" w:rsidR="0063355A" w:rsidRDefault="0063355A" w:rsidP="001D1781">
    <w:pPr>
      <w:ind w:left="-630"/>
      <w:jc w:val="left"/>
    </w:pPr>
    <w:r w:rsidRPr="00681279">
      <w:rPr>
        <w:noProof/>
      </w:rPr>
      <w:drawing>
        <wp:inline distT="0" distB="0" distL="0" distR="0" wp14:anchorId="5345D4C5" wp14:editId="39005E89">
          <wp:extent cx="846667" cy="857016"/>
          <wp:effectExtent l="0" t="0" r="0" b="635"/>
          <wp:docPr id="16" name="Picture 16" descr="City of Loma Linda | Inland Empire - Southern California | Loma linda, Loma,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ty of Loma Linda | Inland Empire - Southern California | Loma linda, Loma,  C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667" cy="857016"/>
                  </a:xfrm>
                  <a:prstGeom prst="rect">
                    <a:avLst/>
                  </a:prstGeom>
                  <a:noFill/>
                  <a:ln>
                    <a:noFill/>
                  </a:ln>
                </pic:spPr>
              </pic:pic>
            </a:graphicData>
          </a:graphic>
        </wp:inline>
      </w:drawing>
    </w:r>
    <w:r w:rsidRPr="00681279">
      <w:tab/>
    </w:r>
    <w:r w:rsidRPr="00681279">
      <w:rPr>
        <w:u w:val="single"/>
      </w:rPr>
      <w:tab/>
    </w:r>
    <w:r w:rsidRPr="00681279">
      <w:rPr>
        <w:u w:val="single"/>
      </w:rPr>
      <w:tab/>
    </w:r>
    <w:r w:rsidRPr="00681279">
      <w:rPr>
        <w:u w:val="single"/>
      </w:rPr>
      <w:tab/>
    </w:r>
    <w:r w:rsidRPr="00681279">
      <w:rPr>
        <w:u w:val="single"/>
      </w:rPr>
      <w:tab/>
    </w:r>
    <w:r w:rsidRPr="00681279">
      <w:rPr>
        <w:u w:val="single"/>
      </w:rPr>
      <w:tab/>
    </w:r>
    <w:r w:rsidRPr="00681279">
      <w:rPr>
        <w:u w:val="single"/>
      </w:rPr>
      <w:tab/>
    </w:r>
    <w:r>
      <w:rPr>
        <w:u w:val="single"/>
      </w:rPr>
      <w:tab/>
    </w:r>
    <w:r>
      <w:rPr>
        <w:u w:val="single"/>
      </w:rPr>
      <w:tab/>
    </w:r>
    <w:r>
      <w:rPr>
        <w:u w:val="single"/>
      </w:rPr>
      <w:tab/>
      <w:t xml:space="preserve">                                                              </w:t>
    </w:r>
    <w:r w:rsidRPr="00681279">
      <w:rPr>
        <w:u w:val="single"/>
      </w:rPr>
      <w:t>City of Loma Linda</w:t>
    </w:r>
    <w:r>
      <w:rPr>
        <w:u w:val="single"/>
      </w:rPr>
      <w:t xml:space="preserve"> </w:t>
    </w:r>
    <w:r w:rsidRPr="00681279">
      <w:rPr>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4B69EB"/>
    <w:multiLevelType w:val="hybridMultilevel"/>
    <w:tmpl w:val="43F69844"/>
    <w:lvl w:ilvl="0" w:tplc="007A9BA8">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6D5708"/>
    <w:multiLevelType w:val="hybridMultilevel"/>
    <w:tmpl w:val="E3667AF0"/>
    <w:lvl w:ilvl="0" w:tplc="A7866DF0">
      <w:start w:val="1"/>
      <w:numFmt w:val="bullet"/>
      <w:pStyle w:val="BulletItem"/>
      <w:lvlText w:val=""/>
      <w:lvlJc w:val="left"/>
      <w:pPr>
        <w:ind w:left="1080" w:hanging="360"/>
      </w:pPr>
      <w:rPr>
        <w:rFonts w:ascii="Symbol" w:hAnsi="Symbol" w:hint="default"/>
        <w:b w:val="0"/>
        <w:i w:val="0"/>
        <w:color w:val="006779"/>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0813E65"/>
    <w:multiLevelType w:val="hybridMultilevel"/>
    <w:tmpl w:val="FA08BBF0"/>
    <w:lvl w:ilvl="0" w:tplc="6692826E">
      <w:start w:val="1"/>
      <w:numFmt w:val="bullet"/>
      <w:pStyle w:val="TableBullet"/>
      <w:lvlText w:val=""/>
      <w:lvlJc w:val="left"/>
      <w:pPr>
        <w:ind w:left="720" w:hanging="360"/>
      </w:pPr>
      <w:rPr>
        <w:rFonts w:ascii="Symbol" w:hAnsi="Symbol" w:hint="default"/>
        <w:b w:val="0"/>
        <w:i w:val="0"/>
        <w:color w:val="00677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944D26"/>
    <w:multiLevelType w:val="hybridMultilevel"/>
    <w:tmpl w:val="FC829620"/>
    <w:lvl w:ilvl="0" w:tplc="F3EEB46E">
      <w:start w:val="1"/>
      <w:numFmt w:val="upperRoman"/>
      <w:pStyle w:val="Heading1"/>
      <w:lvlText w:val="%1."/>
      <w:lvlJc w:val="left"/>
      <w:pPr>
        <w:ind w:left="5940" w:hanging="360"/>
      </w:pPr>
      <w:rPr>
        <w:rFonts w:ascii="Arial Bold" w:hAnsi="Arial Bold" w:hint="default"/>
        <w:b/>
        <w:i w:val="0"/>
        <w:color w:val="083045"/>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DC014B"/>
    <w:multiLevelType w:val="hybridMultilevel"/>
    <w:tmpl w:val="7120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553CEA"/>
    <w:multiLevelType w:val="hybridMultilevel"/>
    <w:tmpl w:val="31CCAE9C"/>
    <w:lvl w:ilvl="0" w:tplc="26FCEC7E">
      <w:start w:val="10"/>
      <w:numFmt w:val="bullet"/>
      <w:lvlText w:val="-"/>
      <w:lvlJc w:val="left"/>
      <w:pPr>
        <w:ind w:left="732" w:hanging="360"/>
      </w:pPr>
      <w:rPr>
        <w:rFonts w:ascii="Arial" w:eastAsiaTheme="minorHAnsi" w:hAnsi="Arial" w:cs="Arial" w:hint="default"/>
      </w:rPr>
    </w:lvl>
    <w:lvl w:ilvl="1" w:tplc="04090003" w:tentative="1">
      <w:start w:val="1"/>
      <w:numFmt w:val="bullet"/>
      <w:lvlText w:val="o"/>
      <w:lvlJc w:val="left"/>
      <w:pPr>
        <w:ind w:left="1452" w:hanging="360"/>
      </w:pPr>
      <w:rPr>
        <w:rFonts w:ascii="Courier New" w:hAnsi="Courier New" w:cs="Courier New" w:hint="default"/>
      </w:rPr>
    </w:lvl>
    <w:lvl w:ilvl="2" w:tplc="04090005" w:tentative="1">
      <w:start w:val="1"/>
      <w:numFmt w:val="bullet"/>
      <w:lvlText w:val=""/>
      <w:lvlJc w:val="left"/>
      <w:pPr>
        <w:ind w:left="2172" w:hanging="360"/>
      </w:pPr>
      <w:rPr>
        <w:rFonts w:ascii="Wingdings" w:hAnsi="Wingdings" w:hint="default"/>
      </w:rPr>
    </w:lvl>
    <w:lvl w:ilvl="3" w:tplc="04090001" w:tentative="1">
      <w:start w:val="1"/>
      <w:numFmt w:val="bullet"/>
      <w:lvlText w:val=""/>
      <w:lvlJc w:val="left"/>
      <w:pPr>
        <w:ind w:left="2892" w:hanging="360"/>
      </w:pPr>
      <w:rPr>
        <w:rFonts w:ascii="Symbol" w:hAnsi="Symbol" w:hint="default"/>
      </w:rPr>
    </w:lvl>
    <w:lvl w:ilvl="4" w:tplc="04090003" w:tentative="1">
      <w:start w:val="1"/>
      <w:numFmt w:val="bullet"/>
      <w:lvlText w:val="o"/>
      <w:lvlJc w:val="left"/>
      <w:pPr>
        <w:ind w:left="3612" w:hanging="360"/>
      </w:pPr>
      <w:rPr>
        <w:rFonts w:ascii="Courier New" w:hAnsi="Courier New" w:cs="Courier New" w:hint="default"/>
      </w:rPr>
    </w:lvl>
    <w:lvl w:ilvl="5" w:tplc="04090005" w:tentative="1">
      <w:start w:val="1"/>
      <w:numFmt w:val="bullet"/>
      <w:lvlText w:val=""/>
      <w:lvlJc w:val="left"/>
      <w:pPr>
        <w:ind w:left="4332" w:hanging="360"/>
      </w:pPr>
      <w:rPr>
        <w:rFonts w:ascii="Wingdings" w:hAnsi="Wingdings" w:hint="default"/>
      </w:rPr>
    </w:lvl>
    <w:lvl w:ilvl="6" w:tplc="04090001" w:tentative="1">
      <w:start w:val="1"/>
      <w:numFmt w:val="bullet"/>
      <w:lvlText w:val=""/>
      <w:lvlJc w:val="left"/>
      <w:pPr>
        <w:ind w:left="5052" w:hanging="360"/>
      </w:pPr>
      <w:rPr>
        <w:rFonts w:ascii="Symbol" w:hAnsi="Symbol" w:hint="default"/>
      </w:rPr>
    </w:lvl>
    <w:lvl w:ilvl="7" w:tplc="04090003" w:tentative="1">
      <w:start w:val="1"/>
      <w:numFmt w:val="bullet"/>
      <w:lvlText w:val="o"/>
      <w:lvlJc w:val="left"/>
      <w:pPr>
        <w:ind w:left="5772" w:hanging="360"/>
      </w:pPr>
      <w:rPr>
        <w:rFonts w:ascii="Courier New" w:hAnsi="Courier New" w:cs="Courier New" w:hint="default"/>
      </w:rPr>
    </w:lvl>
    <w:lvl w:ilvl="8" w:tplc="04090005" w:tentative="1">
      <w:start w:val="1"/>
      <w:numFmt w:val="bullet"/>
      <w:lvlText w:val=""/>
      <w:lvlJc w:val="left"/>
      <w:pPr>
        <w:ind w:left="6492"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0"/>
    <w:lvlOverride w:ilvl="0">
      <w:startOverride w:val="1"/>
    </w:lvlOverride>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DyJkfB9ZN/uNgPyR++F2R9Ekgd3uiLObUBUD7zjswq1HdJh7+ZaNRYjhaIebfUYAYHSSIdnCdoalxTetrgjiCg==" w:salt="vpkBrHurUf47O903KjX4ww=="/>
  <w:defaultTabStop w:val="720"/>
  <w:characterSpacingControl w:val="doNotCompress"/>
  <w:hdrShapeDefaults>
    <o:shapedefaults v:ext="edit" spidmax="207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wszQ0NzI2MzQ0MjNS0lEKTi0uzszPAykwNqkFAEFwsfQtAAAA"/>
  </w:docVars>
  <w:rsids>
    <w:rsidRoot w:val="00551021"/>
    <w:rsid w:val="00000712"/>
    <w:rsid w:val="000029C0"/>
    <w:rsid w:val="00004E6A"/>
    <w:rsid w:val="000232C3"/>
    <w:rsid w:val="00023C9A"/>
    <w:rsid w:val="000263E6"/>
    <w:rsid w:val="00027AD3"/>
    <w:rsid w:val="000316BA"/>
    <w:rsid w:val="000326E1"/>
    <w:rsid w:val="00034623"/>
    <w:rsid w:val="00045113"/>
    <w:rsid w:val="000466FA"/>
    <w:rsid w:val="0005507E"/>
    <w:rsid w:val="00061251"/>
    <w:rsid w:val="00064752"/>
    <w:rsid w:val="00067859"/>
    <w:rsid w:val="00070FEE"/>
    <w:rsid w:val="0007361E"/>
    <w:rsid w:val="0008284F"/>
    <w:rsid w:val="000912C0"/>
    <w:rsid w:val="000936A9"/>
    <w:rsid w:val="00094330"/>
    <w:rsid w:val="000A0230"/>
    <w:rsid w:val="000A26D2"/>
    <w:rsid w:val="000B0590"/>
    <w:rsid w:val="000B28F9"/>
    <w:rsid w:val="000B459A"/>
    <w:rsid w:val="000B5A48"/>
    <w:rsid w:val="000C20B5"/>
    <w:rsid w:val="000C444E"/>
    <w:rsid w:val="000C4B73"/>
    <w:rsid w:val="000D0431"/>
    <w:rsid w:val="000D06EC"/>
    <w:rsid w:val="000D4460"/>
    <w:rsid w:val="000D564A"/>
    <w:rsid w:val="000D771A"/>
    <w:rsid w:val="000E09F0"/>
    <w:rsid w:val="000E3E30"/>
    <w:rsid w:val="000F6585"/>
    <w:rsid w:val="000F77AC"/>
    <w:rsid w:val="00101A28"/>
    <w:rsid w:val="001135EE"/>
    <w:rsid w:val="00113C0F"/>
    <w:rsid w:val="00116E01"/>
    <w:rsid w:val="00126724"/>
    <w:rsid w:val="00127239"/>
    <w:rsid w:val="00127BF0"/>
    <w:rsid w:val="001307FA"/>
    <w:rsid w:val="001316AA"/>
    <w:rsid w:val="00133522"/>
    <w:rsid w:val="00134940"/>
    <w:rsid w:val="00137D23"/>
    <w:rsid w:val="00140C5F"/>
    <w:rsid w:val="00141607"/>
    <w:rsid w:val="00143739"/>
    <w:rsid w:val="00146E4F"/>
    <w:rsid w:val="0015516E"/>
    <w:rsid w:val="001573E2"/>
    <w:rsid w:val="00161A12"/>
    <w:rsid w:val="0016202E"/>
    <w:rsid w:val="00166490"/>
    <w:rsid w:val="00173137"/>
    <w:rsid w:val="00182AC9"/>
    <w:rsid w:val="00187404"/>
    <w:rsid w:val="00194E97"/>
    <w:rsid w:val="00195EB4"/>
    <w:rsid w:val="001A2D3F"/>
    <w:rsid w:val="001B0FD4"/>
    <w:rsid w:val="001C551F"/>
    <w:rsid w:val="001C6F0B"/>
    <w:rsid w:val="001C769D"/>
    <w:rsid w:val="001D1781"/>
    <w:rsid w:val="001D3AFE"/>
    <w:rsid w:val="001E337F"/>
    <w:rsid w:val="001E4B16"/>
    <w:rsid w:val="001E551E"/>
    <w:rsid w:val="001E7949"/>
    <w:rsid w:val="001F0BC2"/>
    <w:rsid w:val="001F1180"/>
    <w:rsid w:val="001F227A"/>
    <w:rsid w:val="001F634B"/>
    <w:rsid w:val="002020D1"/>
    <w:rsid w:val="00206AE4"/>
    <w:rsid w:val="00211347"/>
    <w:rsid w:val="00211EA7"/>
    <w:rsid w:val="00212382"/>
    <w:rsid w:val="00217CC6"/>
    <w:rsid w:val="0022249E"/>
    <w:rsid w:val="002236CE"/>
    <w:rsid w:val="00223DE5"/>
    <w:rsid w:val="00241CCC"/>
    <w:rsid w:val="002440E4"/>
    <w:rsid w:val="002450E1"/>
    <w:rsid w:val="00253CA0"/>
    <w:rsid w:val="0025668C"/>
    <w:rsid w:val="0026014D"/>
    <w:rsid w:val="00261966"/>
    <w:rsid w:val="002652CD"/>
    <w:rsid w:val="00265B0C"/>
    <w:rsid w:val="00266388"/>
    <w:rsid w:val="00270A30"/>
    <w:rsid w:val="00271B90"/>
    <w:rsid w:val="00274929"/>
    <w:rsid w:val="00281CEF"/>
    <w:rsid w:val="00285882"/>
    <w:rsid w:val="00285AF3"/>
    <w:rsid w:val="002864F3"/>
    <w:rsid w:val="0029632C"/>
    <w:rsid w:val="00297E53"/>
    <w:rsid w:val="002A1B15"/>
    <w:rsid w:val="002A2CC3"/>
    <w:rsid w:val="002A3925"/>
    <w:rsid w:val="002A5C37"/>
    <w:rsid w:val="002A6A26"/>
    <w:rsid w:val="002A7A2C"/>
    <w:rsid w:val="002C18D8"/>
    <w:rsid w:val="002C222A"/>
    <w:rsid w:val="002C2E38"/>
    <w:rsid w:val="002C4646"/>
    <w:rsid w:val="002C4AC4"/>
    <w:rsid w:val="002C5B9D"/>
    <w:rsid w:val="002E2EF7"/>
    <w:rsid w:val="002E65F0"/>
    <w:rsid w:val="002F0C44"/>
    <w:rsid w:val="002F2006"/>
    <w:rsid w:val="002F4D9F"/>
    <w:rsid w:val="002F6145"/>
    <w:rsid w:val="00311EE4"/>
    <w:rsid w:val="00317A20"/>
    <w:rsid w:val="00317E4C"/>
    <w:rsid w:val="00320DC9"/>
    <w:rsid w:val="00322FBD"/>
    <w:rsid w:val="003256B9"/>
    <w:rsid w:val="00326752"/>
    <w:rsid w:val="00326E7B"/>
    <w:rsid w:val="00335ABD"/>
    <w:rsid w:val="00336AA6"/>
    <w:rsid w:val="00340F34"/>
    <w:rsid w:val="00341055"/>
    <w:rsid w:val="003470A0"/>
    <w:rsid w:val="00347754"/>
    <w:rsid w:val="00347BE7"/>
    <w:rsid w:val="00350774"/>
    <w:rsid w:val="00353221"/>
    <w:rsid w:val="00353D28"/>
    <w:rsid w:val="003565A0"/>
    <w:rsid w:val="00360FD6"/>
    <w:rsid w:val="00363E97"/>
    <w:rsid w:val="00367EC3"/>
    <w:rsid w:val="00372616"/>
    <w:rsid w:val="003745D4"/>
    <w:rsid w:val="00381F99"/>
    <w:rsid w:val="00387FA4"/>
    <w:rsid w:val="003906B8"/>
    <w:rsid w:val="00390AC0"/>
    <w:rsid w:val="003970D6"/>
    <w:rsid w:val="003A02AA"/>
    <w:rsid w:val="003A04E7"/>
    <w:rsid w:val="003A1F17"/>
    <w:rsid w:val="003B334D"/>
    <w:rsid w:val="003B379A"/>
    <w:rsid w:val="003B3DA5"/>
    <w:rsid w:val="003B62F4"/>
    <w:rsid w:val="003C2694"/>
    <w:rsid w:val="003C387F"/>
    <w:rsid w:val="003E32D6"/>
    <w:rsid w:val="003E7575"/>
    <w:rsid w:val="003F2135"/>
    <w:rsid w:val="003F2378"/>
    <w:rsid w:val="003F32FE"/>
    <w:rsid w:val="00404F40"/>
    <w:rsid w:val="004061DF"/>
    <w:rsid w:val="00410A2D"/>
    <w:rsid w:val="00420B60"/>
    <w:rsid w:val="00421456"/>
    <w:rsid w:val="00421C6A"/>
    <w:rsid w:val="004256BC"/>
    <w:rsid w:val="00427E65"/>
    <w:rsid w:val="00440AF0"/>
    <w:rsid w:val="004433DA"/>
    <w:rsid w:val="004478C1"/>
    <w:rsid w:val="00450A6D"/>
    <w:rsid w:val="004518E9"/>
    <w:rsid w:val="0045286A"/>
    <w:rsid w:val="004547C9"/>
    <w:rsid w:val="00455E46"/>
    <w:rsid w:val="00462504"/>
    <w:rsid w:val="00472274"/>
    <w:rsid w:val="004738E2"/>
    <w:rsid w:val="0047418F"/>
    <w:rsid w:val="00474A2D"/>
    <w:rsid w:val="00477454"/>
    <w:rsid w:val="00480A33"/>
    <w:rsid w:val="00483C1A"/>
    <w:rsid w:val="00492E50"/>
    <w:rsid w:val="00493063"/>
    <w:rsid w:val="004968D2"/>
    <w:rsid w:val="004A08ED"/>
    <w:rsid w:val="004A3230"/>
    <w:rsid w:val="004A71AA"/>
    <w:rsid w:val="004B70DF"/>
    <w:rsid w:val="004C752F"/>
    <w:rsid w:val="004D2E8A"/>
    <w:rsid w:val="004D3832"/>
    <w:rsid w:val="004D420E"/>
    <w:rsid w:val="004D550E"/>
    <w:rsid w:val="004E752E"/>
    <w:rsid w:val="004F4195"/>
    <w:rsid w:val="004F762F"/>
    <w:rsid w:val="00500883"/>
    <w:rsid w:val="00500D74"/>
    <w:rsid w:val="00510257"/>
    <w:rsid w:val="005116D9"/>
    <w:rsid w:val="00515588"/>
    <w:rsid w:val="00517627"/>
    <w:rsid w:val="00522006"/>
    <w:rsid w:val="0052211A"/>
    <w:rsid w:val="00524B21"/>
    <w:rsid w:val="00527784"/>
    <w:rsid w:val="00527DA8"/>
    <w:rsid w:val="0053151B"/>
    <w:rsid w:val="00531DE1"/>
    <w:rsid w:val="00532250"/>
    <w:rsid w:val="0054023A"/>
    <w:rsid w:val="005421C2"/>
    <w:rsid w:val="00544683"/>
    <w:rsid w:val="0054704A"/>
    <w:rsid w:val="00547474"/>
    <w:rsid w:val="00551021"/>
    <w:rsid w:val="00553D76"/>
    <w:rsid w:val="00554088"/>
    <w:rsid w:val="00557053"/>
    <w:rsid w:val="00560F78"/>
    <w:rsid w:val="00563942"/>
    <w:rsid w:val="00563D84"/>
    <w:rsid w:val="00573983"/>
    <w:rsid w:val="005814A1"/>
    <w:rsid w:val="00585863"/>
    <w:rsid w:val="00586734"/>
    <w:rsid w:val="005920BA"/>
    <w:rsid w:val="00592D39"/>
    <w:rsid w:val="0059384D"/>
    <w:rsid w:val="00597BF2"/>
    <w:rsid w:val="005A0796"/>
    <w:rsid w:val="005A4B73"/>
    <w:rsid w:val="005A51FE"/>
    <w:rsid w:val="005A6492"/>
    <w:rsid w:val="005B2009"/>
    <w:rsid w:val="005B3C29"/>
    <w:rsid w:val="005C4EC1"/>
    <w:rsid w:val="005C7F78"/>
    <w:rsid w:val="005D069F"/>
    <w:rsid w:val="005D1AA2"/>
    <w:rsid w:val="005D30EE"/>
    <w:rsid w:val="005D6E1E"/>
    <w:rsid w:val="005D71C1"/>
    <w:rsid w:val="005E3D09"/>
    <w:rsid w:val="005F1C2D"/>
    <w:rsid w:val="005F4DC4"/>
    <w:rsid w:val="005F5CFD"/>
    <w:rsid w:val="0060169A"/>
    <w:rsid w:val="00610104"/>
    <w:rsid w:val="00611E47"/>
    <w:rsid w:val="00615829"/>
    <w:rsid w:val="0061664E"/>
    <w:rsid w:val="0062126B"/>
    <w:rsid w:val="006224BD"/>
    <w:rsid w:val="00623542"/>
    <w:rsid w:val="00623DB4"/>
    <w:rsid w:val="00623F94"/>
    <w:rsid w:val="006260E9"/>
    <w:rsid w:val="0063185D"/>
    <w:rsid w:val="0063355A"/>
    <w:rsid w:val="00633C29"/>
    <w:rsid w:val="00635076"/>
    <w:rsid w:val="0064360B"/>
    <w:rsid w:val="00643F08"/>
    <w:rsid w:val="00644674"/>
    <w:rsid w:val="006548FB"/>
    <w:rsid w:val="00654B8B"/>
    <w:rsid w:val="006556E9"/>
    <w:rsid w:val="0066168E"/>
    <w:rsid w:val="00662406"/>
    <w:rsid w:val="0066692F"/>
    <w:rsid w:val="006758C3"/>
    <w:rsid w:val="00675AFF"/>
    <w:rsid w:val="00677A2B"/>
    <w:rsid w:val="00681279"/>
    <w:rsid w:val="00692567"/>
    <w:rsid w:val="00692716"/>
    <w:rsid w:val="00693151"/>
    <w:rsid w:val="00694598"/>
    <w:rsid w:val="00696383"/>
    <w:rsid w:val="00696D56"/>
    <w:rsid w:val="006A0E2C"/>
    <w:rsid w:val="006A3031"/>
    <w:rsid w:val="006A3709"/>
    <w:rsid w:val="006A50FF"/>
    <w:rsid w:val="006A6503"/>
    <w:rsid w:val="006B19A9"/>
    <w:rsid w:val="006B3C60"/>
    <w:rsid w:val="006B6C11"/>
    <w:rsid w:val="006C170E"/>
    <w:rsid w:val="006C48A7"/>
    <w:rsid w:val="006C5D12"/>
    <w:rsid w:val="006D392E"/>
    <w:rsid w:val="006D6355"/>
    <w:rsid w:val="006E164D"/>
    <w:rsid w:val="006F11C1"/>
    <w:rsid w:val="006F1D38"/>
    <w:rsid w:val="006F2149"/>
    <w:rsid w:val="007001A8"/>
    <w:rsid w:val="00700874"/>
    <w:rsid w:val="007031B8"/>
    <w:rsid w:val="0071029E"/>
    <w:rsid w:val="0072041A"/>
    <w:rsid w:val="00724E34"/>
    <w:rsid w:val="00730840"/>
    <w:rsid w:val="00730E5B"/>
    <w:rsid w:val="00732888"/>
    <w:rsid w:val="00734CBA"/>
    <w:rsid w:val="007376FC"/>
    <w:rsid w:val="007410B6"/>
    <w:rsid w:val="0074461E"/>
    <w:rsid w:val="007446A7"/>
    <w:rsid w:val="00745971"/>
    <w:rsid w:val="00747750"/>
    <w:rsid w:val="00750380"/>
    <w:rsid w:val="0075047C"/>
    <w:rsid w:val="00755038"/>
    <w:rsid w:val="00756BF5"/>
    <w:rsid w:val="00762493"/>
    <w:rsid w:val="00762D4D"/>
    <w:rsid w:val="007705A8"/>
    <w:rsid w:val="0077088A"/>
    <w:rsid w:val="007719DD"/>
    <w:rsid w:val="00783465"/>
    <w:rsid w:val="007852F0"/>
    <w:rsid w:val="00794FAB"/>
    <w:rsid w:val="00797838"/>
    <w:rsid w:val="00797B93"/>
    <w:rsid w:val="007B0CA1"/>
    <w:rsid w:val="007B1AD5"/>
    <w:rsid w:val="007B4C21"/>
    <w:rsid w:val="007B59D8"/>
    <w:rsid w:val="007C0A87"/>
    <w:rsid w:val="007C3202"/>
    <w:rsid w:val="007C6F12"/>
    <w:rsid w:val="007D1E63"/>
    <w:rsid w:val="007D20BD"/>
    <w:rsid w:val="007D5FFF"/>
    <w:rsid w:val="007D6F6B"/>
    <w:rsid w:val="007E4A74"/>
    <w:rsid w:val="007F1745"/>
    <w:rsid w:val="007F4263"/>
    <w:rsid w:val="00804FEF"/>
    <w:rsid w:val="00806AE8"/>
    <w:rsid w:val="00810FC0"/>
    <w:rsid w:val="00811CA8"/>
    <w:rsid w:val="008140BE"/>
    <w:rsid w:val="00815577"/>
    <w:rsid w:val="00817BEA"/>
    <w:rsid w:val="00822FE5"/>
    <w:rsid w:val="00827427"/>
    <w:rsid w:val="0083335C"/>
    <w:rsid w:val="00855FF3"/>
    <w:rsid w:val="00871D04"/>
    <w:rsid w:val="008815D7"/>
    <w:rsid w:val="008837AE"/>
    <w:rsid w:val="00883936"/>
    <w:rsid w:val="0089013D"/>
    <w:rsid w:val="008946E9"/>
    <w:rsid w:val="0089529F"/>
    <w:rsid w:val="0089560A"/>
    <w:rsid w:val="00897ACB"/>
    <w:rsid w:val="008B01D3"/>
    <w:rsid w:val="008B1444"/>
    <w:rsid w:val="008B739A"/>
    <w:rsid w:val="008C1D9B"/>
    <w:rsid w:val="008C58FA"/>
    <w:rsid w:val="008C5B56"/>
    <w:rsid w:val="008D0EB2"/>
    <w:rsid w:val="008D177E"/>
    <w:rsid w:val="008E3FF3"/>
    <w:rsid w:val="00900D37"/>
    <w:rsid w:val="0090447A"/>
    <w:rsid w:val="0090535C"/>
    <w:rsid w:val="009065E9"/>
    <w:rsid w:val="009113F9"/>
    <w:rsid w:val="00914E4E"/>
    <w:rsid w:val="00917656"/>
    <w:rsid w:val="00921B34"/>
    <w:rsid w:val="00927DB3"/>
    <w:rsid w:val="0093062A"/>
    <w:rsid w:val="009353D8"/>
    <w:rsid w:val="009362EC"/>
    <w:rsid w:val="00940406"/>
    <w:rsid w:val="00940F5C"/>
    <w:rsid w:val="0094137D"/>
    <w:rsid w:val="009417EC"/>
    <w:rsid w:val="00944BE5"/>
    <w:rsid w:val="00953C54"/>
    <w:rsid w:val="00983B68"/>
    <w:rsid w:val="009913EC"/>
    <w:rsid w:val="00992C2E"/>
    <w:rsid w:val="00994F5E"/>
    <w:rsid w:val="0099792E"/>
    <w:rsid w:val="009A1E51"/>
    <w:rsid w:val="009A3344"/>
    <w:rsid w:val="009A768D"/>
    <w:rsid w:val="009B1C4B"/>
    <w:rsid w:val="009B2051"/>
    <w:rsid w:val="009B6497"/>
    <w:rsid w:val="009C0315"/>
    <w:rsid w:val="009C2E34"/>
    <w:rsid w:val="009C35CB"/>
    <w:rsid w:val="009D2FC8"/>
    <w:rsid w:val="009D444A"/>
    <w:rsid w:val="009D5844"/>
    <w:rsid w:val="009D6B53"/>
    <w:rsid w:val="009E4BA0"/>
    <w:rsid w:val="009F044C"/>
    <w:rsid w:val="009F3427"/>
    <w:rsid w:val="009F456E"/>
    <w:rsid w:val="00A03E07"/>
    <w:rsid w:val="00A10A54"/>
    <w:rsid w:val="00A16273"/>
    <w:rsid w:val="00A20533"/>
    <w:rsid w:val="00A3020B"/>
    <w:rsid w:val="00A34EAA"/>
    <w:rsid w:val="00A35266"/>
    <w:rsid w:val="00A37AA6"/>
    <w:rsid w:val="00A407AB"/>
    <w:rsid w:val="00A40E3E"/>
    <w:rsid w:val="00A444D4"/>
    <w:rsid w:val="00A46E9E"/>
    <w:rsid w:val="00A5094B"/>
    <w:rsid w:val="00A50F84"/>
    <w:rsid w:val="00A5659B"/>
    <w:rsid w:val="00A62178"/>
    <w:rsid w:val="00A62ED1"/>
    <w:rsid w:val="00A65E93"/>
    <w:rsid w:val="00A67623"/>
    <w:rsid w:val="00A80C89"/>
    <w:rsid w:val="00A820E9"/>
    <w:rsid w:val="00A82CF1"/>
    <w:rsid w:val="00A839D5"/>
    <w:rsid w:val="00A8503E"/>
    <w:rsid w:val="00A85201"/>
    <w:rsid w:val="00A8679A"/>
    <w:rsid w:val="00A872A5"/>
    <w:rsid w:val="00A94CBF"/>
    <w:rsid w:val="00A957FC"/>
    <w:rsid w:val="00A9626C"/>
    <w:rsid w:val="00A964BC"/>
    <w:rsid w:val="00A967EB"/>
    <w:rsid w:val="00A975D1"/>
    <w:rsid w:val="00AA3753"/>
    <w:rsid w:val="00AA6F31"/>
    <w:rsid w:val="00AB0CF5"/>
    <w:rsid w:val="00AB5543"/>
    <w:rsid w:val="00AB58E6"/>
    <w:rsid w:val="00AC13AD"/>
    <w:rsid w:val="00AC4ABD"/>
    <w:rsid w:val="00AC4BDB"/>
    <w:rsid w:val="00AC4F56"/>
    <w:rsid w:val="00AD059E"/>
    <w:rsid w:val="00AD114E"/>
    <w:rsid w:val="00AD12D5"/>
    <w:rsid w:val="00AD15B1"/>
    <w:rsid w:val="00AD686F"/>
    <w:rsid w:val="00AE0350"/>
    <w:rsid w:val="00AE5ADA"/>
    <w:rsid w:val="00AE6AB8"/>
    <w:rsid w:val="00AE7DAC"/>
    <w:rsid w:val="00AF41DD"/>
    <w:rsid w:val="00B02119"/>
    <w:rsid w:val="00B0352B"/>
    <w:rsid w:val="00B072C4"/>
    <w:rsid w:val="00B13706"/>
    <w:rsid w:val="00B138B7"/>
    <w:rsid w:val="00B175A4"/>
    <w:rsid w:val="00B25DAD"/>
    <w:rsid w:val="00B3260C"/>
    <w:rsid w:val="00B33859"/>
    <w:rsid w:val="00B34047"/>
    <w:rsid w:val="00B4123B"/>
    <w:rsid w:val="00B45D3C"/>
    <w:rsid w:val="00B46697"/>
    <w:rsid w:val="00B46B83"/>
    <w:rsid w:val="00B4730B"/>
    <w:rsid w:val="00B53D0A"/>
    <w:rsid w:val="00B61629"/>
    <w:rsid w:val="00B62AB3"/>
    <w:rsid w:val="00B62D92"/>
    <w:rsid w:val="00B7717C"/>
    <w:rsid w:val="00B85F02"/>
    <w:rsid w:val="00B86AEF"/>
    <w:rsid w:val="00B87C39"/>
    <w:rsid w:val="00B91AAC"/>
    <w:rsid w:val="00B93B65"/>
    <w:rsid w:val="00BA1C2D"/>
    <w:rsid w:val="00BA1CB9"/>
    <w:rsid w:val="00BA68F1"/>
    <w:rsid w:val="00BB106F"/>
    <w:rsid w:val="00BB1418"/>
    <w:rsid w:val="00BB2F8F"/>
    <w:rsid w:val="00BC34E3"/>
    <w:rsid w:val="00BC5BBC"/>
    <w:rsid w:val="00BC7AB6"/>
    <w:rsid w:val="00BC7EF7"/>
    <w:rsid w:val="00BD02AB"/>
    <w:rsid w:val="00BD27FC"/>
    <w:rsid w:val="00BD4691"/>
    <w:rsid w:val="00BE07A7"/>
    <w:rsid w:val="00BE2288"/>
    <w:rsid w:val="00BE2A1C"/>
    <w:rsid w:val="00BE41BE"/>
    <w:rsid w:val="00BE46DA"/>
    <w:rsid w:val="00BE5BD7"/>
    <w:rsid w:val="00BE6521"/>
    <w:rsid w:val="00BE6A8C"/>
    <w:rsid w:val="00BE6CCA"/>
    <w:rsid w:val="00BF0EEE"/>
    <w:rsid w:val="00BF23F7"/>
    <w:rsid w:val="00BF7BCA"/>
    <w:rsid w:val="00BF7FE5"/>
    <w:rsid w:val="00C0048D"/>
    <w:rsid w:val="00C004C4"/>
    <w:rsid w:val="00C0132B"/>
    <w:rsid w:val="00C10E85"/>
    <w:rsid w:val="00C1119B"/>
    <w:rsid w:val="00C113EB"/>
    <w:rsid w:val="00C13AED"/>
    <w:rsid w:val="00C21AC5"/>
    <w:rsid w:val="00C24D74"/>
    <w:rsid w:val="00C30B5D"/>
    <w:rsid w:val="00C314A2"/>
    <w:rsid w:val="00C325DE"/>
    <w:rsid w:val="00C3491B"/>
    <w:rsid w:val="00C41400"/>
    <w:rsid w:val="00C415CD"/>
    <w:rsid w:val="00C45389"/>
    <w:rsid w:val="00C469DF"/>
    <w:rsid w:val="00C5139A"/>
    <w:rsid w:val="00C52099"/>
    <w:rsid w:val="00C53270"/>
    <w:rsid w:val="00C54A67"/>
    <w:rsid w:val="00C56D8E"/>
    <w:rsid w:val="00C62A51"/>
    <w:rsid w:val="00C64898"/>
    <w:rsid w:val="00C6664C"/>
    <w:rsid w:val="00C77544"/>
    <w:rsid w:val="00C81A08"/>
    <w:rsid w:val="00C82E2D"/>
    <w:rsid w:val="00C83EF1"/>
    <w:rsid w:val="00C90114"/>
    <w:rsid w:val="00C936D3"/>
    <w:rsid w:val="00C964C8"/>
    <w:rsid w:val="00CA04E3"/>
    <w:rsid w:val="00CA7469"/>
    <w:rsid w:val="00CB5C21"/>
    <w:rsid w:val="00CC18F8"/>
    <w:rsid w:val="00CD14C9"/>
    <w:rsid w:val="00CD1D1E"/>
    <w:rsid w:val="00CD248C"/>
    <w:rsid w:val="00CD3C48"/>
    <w:rsid w:val="00CD7B6B"/>
    <w:rsid w:val="00CE75DB"/>
    <w:rsid w:val="00CE7667"/>
    <w:rsid w:val="00D04927"/>
    <w:rsid w:val="00D07DD3"/>
    <w:rsid w:val="00D124C1"/>
    <w:rsid w:val="00D13639"/>
    <w:rsid w:val="00D142CB"/>
    <w:rsid w:val="00D14A33"/>
    <w:rsid w:val="00D14D8E"/>
    <w:rsid w:val="00D16080"/>
    <w:rsid w:val="00D2619A"/>
    <w:rsid w:val="00D27B3C"/>
    <w:rsid w:val="00D30272"/>
    <w:rsid w:val="00D30699"/>
    <w:rsid w:val="00D33C8E"/>
    <w:rsid w:val="00D3772F"/>
    <w:rsid w:val="00D3776E"/>
    <w:rsid w:val="00D4687D"/>
    <w:rsid w:val="00D47FAF"/>
    <w:rsid w:val="00D51847"/>
    <w:rsid w:val="00D55840"/>
    <w:rsid w:val="00D61000"/>
    <w:rsid w:val="00D6496C"/>
    <w:rsid w:val="00D65106"/>
    <w:rsid w:val="00D65D85"/>
    <w:rsid w:val="00D733BD"/>
    <w:rsid w:val="00D77FA9"/>
    <w:rsid w:val="00D80304"/>
    <w:rsid w:val="00D81AC7"/>
    <w:rsid w:val="00D82FCD"/>
    <w:rsid w:val="00D85D0D"/>
    <w:rsid w:val="00D93133"/>
    <w:rsid w:val="00D93F79"/>
    <w:rsid w:val="00D97237"/>
    <w:rsid w:val="00DA43F1"/>
    <w:rsid w:val="00DA6AA6"/>
    <w:rsid w:val="00DB094D"/>
    <w:rsid w:val="00DB129B"/>
    <w:rsid w:val="00DB59AD"/>
    <w:rsid w:val="00DC0237"/>
    <w:rsid w:val="00DC59D5"/>
    <w:rsid w:val="00DD094E"/>
    <w:rsid w:val="00DD0C67"/>
    <w:rsid w:val="00DD1A7B"/>
    <w:rsid w:val="00DD4DF2"/>
    <w:rsid w:val="00DD5108"/>
    <w:rsid w:val="00DE0BE9"/>
    <w:rsid w:val="00DE2AFC"/>
    <w:rsid w:val="00DE40BA"/>
    <w:rsid w:val="00DE52E9"/>
    <w:rsid w:val="00DE6FB4"/>
    <w:rsid w:val="00DF42D4"/>
    <w:rsid w:val="00DF642A"/>
    <w:rsid w:val="00DF7D83"/>
    <w:rsid w:val="00E02B73"/>
    <w:rsid w:val="00E02DCE"/>
    <w:rsid w:val="00E02EF2"/>
    <w:rsid w:val="00E03447"/>
    <w:rsid w:val="00E04995"/>
    <w:rsid w:val="00E06155"/>
    <w:rsid w:val="00E07F4D"/>
    <w:rsid w:val="00E20886"/>
    <w:rsid w:val="00E2274E"/>
    <w:rsid w:val="00E23EC6"/>
    <w:rsid w:val="00E260BB"/>
    <w:rsid w:val="00E26961"/>
    <w:rsid w:val="00E2752C"/>
    <w:rsid w:val="00E330EE"/>
    <w:rsid w:val="00E3358E"/>
    <w:rsid w:val="00E42112"/>
    <w:rsid w:val="00E42209"/>
    <w:rsid w:val="00E450BD"/>
    <w:rsid w:val="00E45E11"/>
    <w:rsid w:val="00E4775A"/>
    <w:rsid w:val="00E51110"/>
    <w:rsid w:val="00E522E8"/>
    <w:rsid w:val="00E53749"/>
    <w:rsid w:val="00E55BBB"/>
    <w:rsid w:val="00E56B9D"/>
    <w:rsid w:val="00E578CE"/>
    <w:rsid w:val="00E61181"/>
    <w:rsid w:val="00E62A3F"/>
    <w:rsid w:val="00E62C19"/>
    <w:rsid w:val="00E71992"/>
    <w:rsid w:val="00E74DAE"/>
    <w:rsid w:val="00E830EF"/>
    <w:rsid w:val="00E83A70"/>
    <w:rsid w:val="00E857A0"/>
    <w:rsid w:val="00E85B06"/>
    <w:rsid w:val="00E93619"/>
    <w:rsid w:val="00E95F76"/>
    <w:rsid w:val="00EA0C17"/>
    <w:rsid w:val="00EA4551"/>
    <w:rsid w:val="00EB1B44"/>
    <w:rsid w:val="00EB4A26"/>
    <w:rsid w:val="00EB6514"/>
    <w:rsid w:val="00EB6DDA"/>
    <w:rsid w:val="00EC481E"/>
    <w:rsid w:val="00EC60F9"/>
    <w:rsid w:val="00EC7031"/>
    <w:rsid w:val="00ED7084"/>
    <w:rsid w:val="00EE1B16"/>
    <w:rsid w:val="00EE2950"/>
    <w:rsid w:val="00EE6DE9"/>
    <w:rsid w:val="00EF1A66"/>
    <w:rsid w:val="00EF7FD9"/>
    <w:rsid w:val="00F0086F"/>
    <w:rsid w:val="00F017FE"/>
    <w:rsid w:val="00F05F11"/>
    <w:rsid w:val="00F06538"/>
    <w:rsid w:val="00F14FEE"/>
    <w:rsid w:val="00F15FDE"/>
    <w:rsid w:val="00F17262"/>
    <w:rsid w:val="00F348DD"/>
    <w:rsid w:val="00F355FF"/>
    <w:rsid w:val="00F358BB"/>
    <w:rsid w:val="00F35BD1"/>
    <w:rsid w:val="00F374FA"/>
    <w:rsid w:val="00F44EAD"/>
    <w:rsid w:val="00F54E67"/>
    <w:rsid w:val="00F55664"/>
    <w:rsid w:val="00F57412"/>
    <w:rsid w:val="00F57483"/>
    <w:rsid w:val="00F62F9A"/>
    <w:rsid w:val="00F66FDE"/>
    <w:rsid w:val="00F74D59"/>
    <w:rsid w:val="00F757DD"/>
    <w:rsid w:val="00F75924"/>
    <w:rsid w:val="00F77DF1"/>
    <w:rsid w:val="00F854CD"/>
    <w:rsid w:val="00F85E53"/>
    <w:rsid w:val="00F868DC"/>
    <w:rsid w:val="00F92325"/>
    <w:rsid w:val="00F94825"/>
    <w:rsid w:val="00F949E9"/>
    <w:rsid w:val="00F9531D"/>
    <w:rsid w:val="00F97AA9"/>
    <w:rsid w:val="00FA0811"/>
    <w:rsid w:val="00FA0A54"/>
    <w:rsid w:val="00FA613D"/>
    <w:rsid w:val="00FA6197"/>
    <w:rsid w:val="00FC0EAE"/>
    <w:rsid w:val="00FC4A3F"/>
    <w:rsid w:val="00FC65B1"/>
    <w:rsid w:val="00FD0E26"/>
    <w:rsid w:val="00FD1C0F"/>
    <w:rsid w:val="00FD4299"/>
    <w:rsid w:val="00FE0D02"/>
    <w:rsid w:val="00FE3E0A"/>
    <w:rsid w:val="00FE58A5"/>
    <w:rsid w:val="00FF3159"/>
    <w:rsid w:val="00FF6C50"/>
    <w:rsid w:val="00FF7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19594920"/>
  <w15:docId w15:val="{BAEB1192-9F26-4C38-BAB4-672444C84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0447A"/>
    <w:pPr>
      <w:jc w:val="both"/>
    </w:pPr>
    <w:rPr>
      <w:rFonts w:ascii="Arial" w:hAnsi="Arial"/>
      <w:color w:val="4A442A" w:themeColor="background2" w:themeShade="40"/>
      <w:sz w:val="19"/>
    </w:rPr>
  </w:style>
  <w:style w:type="paragraph" w:styleId="Heading1">
    <w:name w:val="heading 1"/>
    <w:next w:val="BodyText"/>
    <w:link w:val="Heading1Char"/>
    <w:autoRedefine/>
    <w:uiPriority w:val="9"/>
    <w:qFormat/>
    <w:rsid w:val="00C113EB"/>
    <w:pPr>
      <w:keepNext/>
      <w:keepLines/>
      <w:numPr>
        <w:numId w:val="3"/>
      </w:numPr>
      <w:tabs>
        <w:tab w:val="left" w:pos="540"/>
      </w:tabs>
      <w:spacing w:after="260" w:line="312" w:lineRule="auto"/>
      <w:ind w:left="540" w:hanging="540"/>
      <w:outlineLvl w:val="0"/>
    </w:pPr>
    <w:rPr>
      <w:rFonts w:ascii="Arial Bold" w:eastAsiaTheme="majorEastAsia" w:hAnsi="Arial Bold" w:cstheme="majorBidi"/>
      <w:b/>
      <w:bCs/>
      <w:caps/>
      <w:color w:val="083045"/>
      <w:sz w:val="40"/>
      <w:szCs w:val="28"/>
    </w:rPr>
  </w:style>
  <w:style w:type="paragraph" w:styleId="Heading2">
    <w:name w:val="heading 2"/>
    <w:next w:val="BodyText"/>
    <w:link w:val="Heading2Char"/>
    <w:uiPriority w:val="9"/>
    <w:unhideWhenUsed/>
    <w:qFormat/>
    <w:rsid w:val="00C113EB"/>
    <w:pPr>
      <w:keepNext/>
      <w:keepLines/>
      <w:numPr>
        <w:numId w:val="4"/>
      </w:numPr>
      <w:outlineLvl w:val="1"/>
    </w:pPr>
    <w:rPr>
      <w:rFonts w:ascii="Arial" w:eastAsiaTheme="majorEastAsia" w:hAnsi="Arial" w:cstheme="majorBidi"/>
      <w:bCs/>
      <w:caps/>
      <w:color w:val="613E09"/>
      <w:sz w:val="32"/>
      <w:szCs w:val="26"/>
    </w:rPr>
  </w:style>
  <w:style w:type="paragraph" w:styleId="Heading3">
    <w:name w:val="heading 3"/>
    <w:basedOn w:val="Normal"/>
    <w:next w:val="Normal"/>
    <w:link w:val="Heading3Char"/>
    <w:uiPriority w:val="9"/>
    <w:unhideWhenUsed/>
    <w:qFormat/>
    <w:rsid w:val="00D65D85"/>
    <w:pPr>
      <w:keepNext/>
      <w:keepLines/>
      <w:spacing w:after="190"/>
      <w:outlineLvl w:val="2"/>
    </w:pPr>
    <w:rPr>
      <w:rFonts w:eastAsiaTheme="majorEastAsia" w:cstheme="majorBidi"/>
      <w:b/>
      <w:bCs/>
      <w:sz w:val="23"/>
    </w:rPr>
  </w:style>
  <w:style w:type="paragraph" w:styleId="Heading4">
    <w:name w:val="heading 4"/>
    <w:basedOn w:val="Normal"/>
    <w:next w:val="Normal"/>
    <w:link w:val="Heading4Char"/>
    <w:uiPriority w:val="9"/>
    <w:unhideWhenUsed/>
    <w:qFormat/>
    <w:rsid w:val="00274929"/>
    <w:pPr>
      <w:keepNext/>
      <w:keepLines/>
      <w:spacing w:after="18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B91AA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13EB"/>
    <w:rPr>
      <w:rFonts w:ascii="Arial Bold" w:eastAsiaTheme="majorEastAsia" w:hAnsi="Arial Bold" w:cstheme="majorBidi"/>
      <w:b/>
      <w:bCs/>
      <w:caps/>
      <w:color w:val="083045"/>
      <w:sz w:val="40"/>
      <w:szCs w:val="28"/>
    </w:rPr>
  </w:style>
  <w:style w:type="character" w:customStyle="1" w:styleId="Heading2Char">
    <w:name w:val="Heading 2 Char"/>
    <w:basedOn w:val="DefaultParagraphFont"/>
    <w:link w:val="Heading2"/>
    <w:uiPriority w:val="9"/>
    <w:rsid w:val="00C113EB"/>
    <w:rPr>
      <w:rFonts w:ascii="Arial" w:eastAsiaTheme="majorEastAsia" w:hAnsi="Arial" w:cstheme="majorBidi"/>
      <w:bCs/>
      <w:caps/>
      <w:color w:val="613E09"/>
      <w:sz w:val="32"/>
      <w:szCs w:val="26"/>
    </w:rPr>
  </w:style>
  <w:style w:type="paragraph" w:styleId="BodyText">
    <w:name w:val="Body Text"/>
    <w:basedOn w:val="Normal"/>
    <w:link w:val="BodyTextChar"/>
    <w:uiPriority w:val="99"/>
    <w:unhideWhenUsed/>
    <w:rsid w:val="00C004C4"/>
  </w:style>
  <w:style w:type="character" w:customStyle="1" w:styleId="BodyTextChar">
    <w:name w:val="Body Text Char"/>
    <w:basedOn w:val="DefaultParagraphFont"/>
    <w:link w:val="BodyText"/>
    <w:uiPriority w:val="99"/>
    <w:rsid w:val="00C004C4"/>
    <w:rPr>
      <w:rFonts w:ascii="Arial" w:hAnsi="Arial"/>
      <w:sz w:val="19"/>
    </w:rPr>
  </w:style>
  <w:style w:type="table" w:styleId="TableGrid">
    <w:name w:val="Table Grid"/>
    <w:basedOn w:val="TableNormal"/>
    <w:uiPriority w:val="39"/>
    <w:rsid w:val="00AD1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65D85"/>
    <w:rPr>
      <w:rFonts w:ascii="Arial" w:eastAsiaTheme="majorEastAsia" w:hAnsi="Arial" w:cstheme="majorBidi"/>
      <w:b/>
      <w:bCs/>
      <w:color w:val="4A442A" w:themeColor="background2" w:themeShade="40"/>
      <w:sz w:val="23"/>
    </w:rPr>
  </w:style>
  <w:style w:type="character" w:customStyle="1" w:styleId="Heading4Char">
    <w:name w:val="Heading 4 Char"/>
    <w:basedOn w:val="DefaultParagraphFont"/>
    <w:link w:val="Heading4"/>
    <w:uiPriority w:val="9"/>
    <w:rsid w:val="00274929"/>
    <w:rPr>
      <w:rFonts w:ascii="Arial" w:eastAsiaTheme="majorEastAsia" w:hAnsi="Arial" w:cstheme="majorBidi"/>
      <w:b/>
      <w:bCs/>
      <w:iCs/>
      <w:sz w:val="19"/>
    </w:rPr>
  </w:style>
  <w:style w:type="paragraph" w:customStyle="1" w:styleId="ImageDescription">
    <w:name w:val="Image Description"/>
    <w:qFormat/>
    <w:rsid w:val="00747750"/>
    <w:pPr>
      <w:spacing w:after="0" w:line="269" w:lineRule="auto"/>
      <w:ind w:left="-144"/>
    </w:pPr>
    <w:rPr>
      <w:rFonts w:ascii="Arial" w:hAnsi="Arial"/>
      <w:i/>
      <w:color w:val="3C3C3C"/>
      <w:sz w:val="15"/>
    </w:rPr>
  </w:style>
  <w:style w:type="paragraph" w:customStyle="1" w:styleId="PolicyNumber">
    <w:name w:val="Policy Number"/>
    <w:next w:val="BodyText"/>
    <w:qFormat/>
    <w:rsid w:val="00C113EB"/>
    <w:pPr>
      <w:spacing w:before="360" w:after="0" w:line="240" w:lineRule="auto"/>
    </w:pPr>
    <w:rPr>
      <w:rFonts w:ascii="Arial" w:hAnsi="Arial"/>
      <w:b/>
      <w:color w:val="083045"/>
      <w:sz w:val="23"/>
      <w:szCs w:val="23"/>
    </w:rPr>
  </w:style>
  <w:style w:type="paragraph" w:customStyle="1" w:styleId="PolicyText">
    <w:name w:val="Policy Text"/>
    <w:qFormat/>
    <w:rsid w:val="00B33859"/>
    <w:pPr>
      <w:spacing w:after="120" w:line="240" w:lineRule="auto"/>
      <w:jc w:val="both"/>
    </w:pPr>
    <w:rPr>
      <w:rFonts w:ascii="Arial" w:hAnsi="Arial"/>
      <w:b/>
      <w:sz w:val="19"/>
    </w:rPr>
  </w:style>
  <w:style w:type="paragraph" w:customStyle="1" w:styleId="BlankSmall">
    <w:name w:val="Blank Small"/>
    <w:qFormat/>
    <w:rsid w:val="00143739"/>
    <w:pPr>
      <w:spacing w:after="0" w:line="240" w:lineRule="auto"/>
    </w:pPr>
    <w:rPr>
      <w:rFonts w:ascii="Arial" w:hAnsi="Arial"/>
      <w:sz w:val="2"/>
      <w:szCs w:val="2"/>
    </w:rPr>
  </w:style>
  <w:style w:type="paragraph" w:customStyle="1" w:styleId="ActionNumber">
    <w:name w:val="Action Number"/>
    <w:next w:val="BodyText"/>
    <w:qFormat/>
    <w:rsid w:val="00211EA7"/>
    <w:pPr>
      <w:tabs>
        <w:tab w:val="left" w:pos="1678"/>
      </w:tabs>
      <w:ind w:left="1685" w:hanging="1498"/>
      <w:jc w:val="both"/>
    </w:pPr>
    <w:rPr>
      <w:rFonts w:ascii="Arial" w:hAnsi="Arial"/>
      <w:b/>
      <w:sz w:val="19"/>
    </w:rPr>
  </w:style>
  <w:style w:type="paragraph" w:customStyle="1" w:styleId="BulletItem">
    <w:name w:val="Bullet Item"/>
    <w:qFormat/>
    <w:rsid w:val="00D65D85"/>
    <w:pPr>
      <w:numPr>
        <w:numId w:val="1"/>
      </w:numPr>
      <w:spacing w:after="120" w:line="269" w:lineRule="auto"/>
      <w:ind w:left="619" w:hanging="259"/>
      <w:jc w:val="both"/>
    </w:pPr>
    <w:rPr>
      <w:rFonts w:ascii="Arial" w:hAnsi="Arial"/>
      <w:color w:val="4A442A" w:themeColor="background2" w:themeShade="40"/>
      <w:sz w:val="19"/>
    </w:rPr>
  </w:style>
  <w:style w:type="paragraph" w:customStyle="1" w:styleId="BulletItemSpace">
    <w:name w:val="Bullet Item Space"/>
    <w:basedOn w:val="BulletItem"/>
    <w:next w:val="BodyText"/>
    <w:qFormat/>
    <w:rsid w:val="002A1B15"/>
    <w:pPr>
      <w:spacing w:after="240"/>
    </w:pPr>
  </w:style>
  <w:style w:type="paragraph" w:styleId="Header">
    <w:name w:val="header"/>
    <w:aliases w:val="Header odd"/>
    <w:next w:val="BodyText"/>
    <w:link w:val="HeaderChar"/>
    <w:uiPriority w:val="99"/>
    <w:unhideWhenUsed/>
    <w:rsid w:val="0052211A"/>
    <w:pPr>
      <w:spacing w:after="0" w:line="240" w:lineRule="auto"/>
    </w:pPr>
    <w:rPr>
      <w:rFonts w:ascii="Arial" w:hAnsi="Arial"/>
      <w:color w:val="006779"/>
      <w:sz w:val="20"/>
    </w:rPr>
  </w:style>
  <w:style w:type="character" w:customStyle="1" w:styleId="HeaderChar">
    <w:name w:val="Header Char"/>
    <w:aliases w:val="Header odd Char"/>
    <w:basedOn w:val="DefaultParagraphFont"/>
    <w:link w:val="Header"/>
    <w:uiPriority w:val="99"/>
    <w:rsid w:val="0052211A"/>
    <w:rPr>
      <w:rFonts w:ascii="Arial" w:hAnsi="Arial"/>
      <w:color w:val="006779"/>
      <w:sz w:val="20"/>
    </w:rPr>
  </w:style>
  <w:style w:type="paragraph" w:styleId="Footer">
    <w:name w:val="footer"/>
    <w:basedOn w:val="Normal"/>
    <w:link w:val="FooterChar"/>
    <w:uiPriority w:val="99"/>
    <w:unhideWhenUsed/>
    <w:rsid w:val="008837AE"/>
    <w:pPr>
      <w:tabs>
        <w:tab w:val="center" w:pos="4680"/>
        <w:tab w:val="right" w:pos="9360"/>
      </w:tabs>
      <w:spacing w:after="0" w:line="240" w:lineRule="auto"/>
    </w:pPr>
    <w:rPr>
      <w:color w:val="FFFFFF" w:themeColor="background1"/>
    </w:rPr>
  </w:style>
  <w:style w:type="character" w:customStyle="1" w:styleId="FooterChar">
    <w:name w:val="Footer Char"/>
    <w:basedOn w:val="DefaultParagraphFont"/>
    <w:link w:val="Footer"/>
    <w:uiPriority w:val="99"/>
    <w:rsid w:val="008837AE"/>
    <w:rPr>
      <w:rFonts w:ascii="Arial" w:hAnsi="Arial"/>
      <w:color w:val="FFFFFF" w:themeColor="background1"/>
      <w:sz w:val="19"/>
    </w:rPr>
  </w:style>
  <w:style w:type="paragraph" w:styleId="BalloonText">
    <w:name w:val="Balloon Text"/>
    <w:basedOn w:val="Normal"/>
    <w:link w:val="BalloonTextChar"/>
    <w:uiPriority w:val="99"/>
    <w:semiHidden/>
    <w:unhideWhenUsed/>
    <w:rsid w:val="005A51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1FE"/>
    <w:rPr>
      <w:rFonts w:ascii="Tahoma" w:hAnsi="Tahoma" w:cs="Tahoma"/>
      <w:sz w:val="16"/>
      <w:szCs w:val="16"/>
    </w:rPr>
  </w:style>
  <w:style w:type="paragraph" w:customStyle="1" w:styleId="HeaderOdd">
    <w:name w:val="Header Odd"/>
    <w:qFormat/>
    <w:rsid w:val="00D65D85"/>
    <w:pPr>
      <w:pBdr>
        <w:bottom w:val="single" w:sz="8" w:space="3" w:color="6FBDC5"/>
      </w:pBdr>
      <w:spacing w:before="260" w:after="0" w:line="240" w:lineRule="auto"/>
      <w:ind w:right="-1890"/>
      <w:jc w:val="right"/>
    </w:pPr>
    <w:rPr>
      <w:rFonts w:ascii="Arial" w:hAnsi="Arial"/>
      <w:caps/>
      <w:color w:val="4A442A" w:themeColor="background2" w:themeShade="40"/>
      <w:sz w:val="20"/>
    </w:rPr>
  </w:style>
  <w:style w:type="paragraph" w:customStyle="1" w:styleId="HeaderEven">
    <w:name w:val="Header Even"/>
    <w:basedOn w:val="HeaderOdd"/>
    <w:qFormat/>
    <w:rsid w:val="00D65D85"/>
    <w:pPr>
      <w:ind w:left="-1890" w:right="0"/>
      <w:jc w:val="left"/>
    </w:pPr>
  </w:style>
  <w:style w:type="paragraph" w:customStyle="1" w:styleId="GOAL-INTENT">
    <w:name w:val="GOAL-INTENT"/>
    <w:qFormat/>
    <w:rsid w:val="00C113EB"/>
    <w:rPr>
      <w:rFonts w:ascii="Arial Bold" w:eastAsiaTheme="majorEastAsia" w:hAnsi="Arial Bold" w:cstheme="majorBidi"/>
      <w:b/>
      <w:bCs/>
      <w:caps/>
      <w:color w:val="613E09"/>
      <w:sz w:val="23"/>
    </w:rPr>
  </w:style>
  <w:style w:type="paragraph" w:customStyle="1" w:styleId="GOALText">
    <w:name w:val="GOAL Text"/>
    <w:qFormat/>
    <w:rsid w:val="00A975D1"/>
    <w:pPr>
      <w:spacing w:after="240" w:line="269" w:lineRule="auto"/>
      <w:jc w:val="both"/>
    </w:pPr>
    <w:rPr>
      <w:rFonts w:ascii="Arial" w:hAnsi="Arial"/>
      <w:b/>
      <w:sz w:val="19"/>
    </w:rPr>
  </w:style>
  <w:style w:type="paragraph" w:customStyle="1" w:styleId="INTENTText">
    <w:name w:val="INTENT Text"/>
    <w:qFormat/>
    <w:rsid w:val="00A967EB"/>
    <w:pPr>
      <w:spacing w:after="240"/>
      <w:jc w:val="both"/>
    </w:pPr>
    <w:rPr>
      <w:rFonts w:ascii="Arial" w:hAnsi="Arial"/>
      <w:sz w:val="19"/>
    </w:rPr>
  </w:style>
  <w:style w:type="paragraph" w:customStyle="1" w:styleId="TableBullet">
    <w:name w:val="Table Bullet"/>
    <w:qFormat/>
    <w:rsid w:val="00A975D1"/>
    <w:pPr>
      <w:numPr>
        <w:numId w:val="2"/>
      </w:numPr>
      <w:spacing w:after="100" w:line="240" w:lineRule="auto"/>
      <w:ind w:left="417" w:hanging="230"/>
      <w:jc w:val="both"/>
    </w:pPr>
    <w:rPr>
      <w:rFonts w:ascii="Arial" w:hAnsi="Arial"/>
      <w:sz w:val="19"/>
    </w:rPr>
  </w:style>
  <w:style w:type="paragraph" w:customStyle="1" w:styleId="TableBulletLast">
    <w:name w:val="Table Bullet Last"/>
    <w:basedOn w:val="TableBullet"/>
    <w:qFormat/>
    <w:rsid w:val="00D2619A"/>
    <w:pPr>
      <w:spacing w:after="0"/>
    </w:pPr>
  </w:style>
  <w:style w:type="paragraph" w:styleId="TOC1">
    <w:name w:val="toc 1"/>
    <w:basedOn w:val="Normal"/>
    <w:next w:val="Normal"/>
    <w:autoRedefine/>
    <w:uiPriority w:val="39"/>
    <w:unhideWhenUsed/>
    <w:rsid w:val="00510257"/>
    <w:pPr>
      <w:tabs>
        <w:tab w:val="left" w:pos="440"/>
        <w:tab w:val="right" w:leader="dot" w:pos="9350"/>
      </w:tabs>
      <w:spacing w:after="100"/>
      <w:ind w:left="446" w:hanging="446"/>
    </w:pPr>
    <w:rPr>
      <w:caps/>
      <w:noProof/>
      <w:sz w:val="28"/>
    </w:rPr>
  </w:style>
  <w:style w:type="paragraph" w:styleId="TOC2">
    <w:name w:val="toc 2"/>
    <w:basedOn w:val="Normal"/>
    <w:next w:val="Normal"/>
    <w:autoRedefine/>
    <w:uiPriority w:val="39"/>
    <w:unhideWhenUsed/>
    <w:rsid w:val="00DA6AA6"/>
    <w:pPr>
      <w:tabs>
        <w:tab w:val="left" w:pos="900"/>
        <w:tab w:val="right" w:leader="dot" w:pos="9350"/>
      </w:tabs>
      <w:spacing w:after="100" w:line="269" w:lineRule="auto"/>
      <w:ind w:left="446"/>
    </w:pPr>
    <w:rPr>
      <w:sz w:val="22"/>
    </w:rPr>
  </w:style>
  <w:style w:type="character" w:styleId="Hyperlink">
    <w:name w:val="Hyperlink"/>
    <w:basedOn w:val="DefaultParagraphFont"/>
    <w:uiPriority w:val="99"/>
    <w:unhideWhenUsed/>
    <w:rsid w:val="005C7F78"/>
    <w:rPr>
      <w:color w:val="0000FF" w:themeColor="hyperlink"/>
      <w:u w:val="single"/>
    </w:rPr>
  </w:style>
  <w:style w:type="paragraph" w:customStyle="1" w:styleId="BasicParagraph">
    <w:name w:val="[Basic Paragraph]"/>
    <w:basedOn w:val="Normal"/>
    <w:uiPriority w:val="99"/>
    <w:rsid w:val="00DE52E9"/>
    <w:pPr>
      <w:suppressAutoHyphens/>
      <w:autoSpaceDE w:val="0"/>
      <w:autoSpaceDN w:val="0"/>
      <w:adjustRightInd w:val="0"/>
      <w:spacing w:after="180" w:line="240" w:lineRule="atLeast"/>
      <w:textAlignment w:val="center"/>
    </w:pPr>
    <w:rPr>
      <w:rFonts w:cs="Arial"/>
      <w:color w:val="000000"/>
      <w:szCs w:val="19"/>
    </w:rPr>
  </w:style>
  <w:style w:type="paragraph" w:styleId="ListParagraph">
    <w:name w:val="List Paragraph"/>
    <w:aliases w:val="Bullet List"/>
    <w:basedOn w:val="Normal"/>
    <w:uiPriority w:val="34"/>
    <w:qFormat/>
    <w:rsid w:val="000466FA"/>
    <w:pPr>
      <w:ind w:left="720"/>
      <w:contextualSpacing/>
    </w:pPr>
  </w:style>
  <w:style w:type="character" w:styleId="CommentReference">
    <w:name w:val="annotation reference"/>
    <w:basedOn w:val="DefaultParagraphFont"/>
    <w:uiPriority w:val="99"/>
    <w:semiHidden/>
    <w:unhideWhenUsed/>
    <w:rsid w:val="00B175A4"/>
    <w:rPr>
      <w:sz w:val="16"/>
      <w:szCs w:val="16"/>
    </w:rPr>
  </w:style>
  <w:style w:type="paragraph" w:styleId="CommentText">
    <w:name w:val="annotation text"/>
    <w:basedOn w:val="Normal"/>
    <w:link w:val="CommentTextChar"/>
    <w:uiPriority w:val="99"/>
    <w:unhideWhenUsed/>
    <w:rsid w:val="00B175A4"/>
    <w:pPr>
      <w:spacing w:line="240" w:lineRule="auto"/>
    </w:pPr>
    <w:rPr>
      <w:sz w:val="20"/>
      <w:szCs w:val="20"/>
    </w:rPr>
  </w:style>
  <w:style w:type="character" w:customStyle="1" w:styleId="CommentTextChar">
    <w:name w:val="Comment Text Char"/>
    <w:basedOn w:val="DefaultParagraphFont"/>
    <w:link w:val="CommentText"/>
    <w:uiPriority w:val="99"/>
    <w:rsid w:val="00B175A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175A4"/>
    <w:rPr>
      <w:b/>
      <w:bCs/>
    </w:rPr>
  </w:style>
  <w:style w:type="character" w:customStyle="1" w:styleId="CommentSubjectChar">
    <w:name w:val="Comment Subject Char"/>
    <w:basedOn w:val="CommentTextChar"/>
    <w:link w:val="CommentSubject"/>
    <w:uiPriority w:val="99"/>
    <w:semiHidden/>
    <w:rsid w:val="00B175A4"/>
    <w:rPr>
      <w:rFonts w:ascii="Arial" w:hAnsi="Arial"/>
      <w:b/>
      <w:bCs/>
      <w:sz w:val="20"/>
      <w:szCs w:val="20"/>
    </w:rPr>
  </w:style>
  <w:style w:type="paragraph" w:customStyle="1" w:styleId="ColtonGPBullets">
    <w:name w:val="ColtonGP_Bullets"/>
    <w:basedOn w:val="Normal"/>
    <w:rsid w:val="001E337F"/>
    <w:pPr>
      <w:spacing w:after="0" w:line="240" w:lineRule="auto"/>
    </w:pPr>
    <w:rPr>
      <w:rFonts w:ascii="Calibri" w:eastAsia="Times New Roman" w:hAnsi="Calibri" w:cs="Calibri"/>
      <w:color w:val="333333"/>
      <w:sz w:val="22"/>
      <w:szCs w:val="24"/>
    </w:rPr>
  </w:style>
  <w:style w:type="paragraph" w:customStyle="1" w:styleId="ColtonGPHeading3">
    <w:name w:val="ColtonGPHeading_3"/>
    <w:rsid w:val="00116E01"/>
    <w:pPr>
      <w:spacing w:after="0" w:line="240" w:lineRule="auto"/>
      <w:ind w:left="1440"/>
    </w:pPr>
    <w:rPr>
      <w:rFonts w:ascii="Futura Lt BT" w:eastAsia="Times New Roman" w:hAnsi="Futura Lt BT" w:cs="Times New Roman"/>
      <w:b/>
      <w:color w:val="333333"/>
      <w:kern w:val="32"/>
      <w:sz w:val="36"/>
      <w:szCs w:val="36"/>
    </w:rPr>
  </w:style>
  <w:style w:type="paragraph" w:customStyle="1" w:styleId="Table">
    <w:name w:val="Table"/>
    <w:basedOn w:val="Normal"/>
    <w:link w:val="TableChar"/>
    <w:qFormat/>
    <w:rsid w:val="00F757DD"/>
    <w:pPr>
      <w:spacing w:after="0" w:line="240" w:lineRule="auto"/>
      <w:jc w:val="center"/>
    </w:pPr>
    <w:rPr>
      <w:rFonts w:ascii="Futura Lt BT" w:eastAsia="Times New Roman" w:hAnsi="Futura Lt BT" w:cs="Tahoma"/>
      <w:b/>
      <w:color w:val="333333"/>
      <w:sz w:val="22"/>
      <w:szCs w:val="16"/>
    </w:rPr>
  </w:style>
  <w:style w:type="character" w:customStyle="1" w:styleId="TableChar">
    <w:name w:val="Table Char"/>
    <w:basedOn w:val="DefaultParagraphFont"/>
    <w:link w:val="Table"/>
    <w:rsid w:val="00F757DD"/>
    <w:rPr>
      <w:rFonts w:ascii="Futura Lt BT" w:eastAsia="Times New Roman" w:hAnsi="Futura Lt BT" w:cs="Tahoma"/>
      <w:b/>
      <w:color w:val="333333"/>
      <w:szCs w:val="16"/>
    </w:rPr>
  </w:style>
  <w:style w:type="paragraph" w:styleId="EndnoteText">
    <w:name w:val="endnote text"/>
    <w:basedOn w:val="Normal"/>
    <w:link w:val="EndnoteTextChar"/>
    <w:semiHidden/>
    <w:unhideWhenUsed/>
    <w:rsid w:val="00F757DD"/>
    <w:pPr>
      <w:spacing w:after="0" w:line="240" w:lineRule="auto"/>
      <w:ind w:left="1440"/>
    </w:pPr>
    <w:rPr>
      <w:rFonts w:ascii="Calibri" w:eastAsia="Times New Roman" w:hAnsi="Calibri" w:cs="Times New Roman"/>
      <w:color w:val="333333"/>
      <w:sz w:val="20"/>
      <w:szCs w:val="20"/>
    </w:rPr>
  </w:style>
  <w:style w:type="character" w:customStyle="1" w:styleId="EndnoteTextChar">
    <w:name w:val="Endnote Text Char"/>
    <w:basedOn w:val="DefaultParagraphFont"/>
    <w:link w:val="EndnoteText"/>
    <w:semiHidden/>
    <w:rsid w:val="00F757DD"/>
    <w:rPr>
      <w:rFonts w:ascii="Calibri" w:eastAsia="Times New Roman" w:hAnsi="Calibri" w:cs="Times New Roman"/>
      <w:color w:val="333333"/>
      <w:sz w:val="20"/>
      <w:szCs w:val="20"/>
    </w:rPr>
  </w:style>
  <w:style w:type="character" w:styleId="EndnoteReference">
    <w:name w:val="endnote reference"/>
    <w:basedOn w:val="DefaultParagraphFont"/>
    <w:semiHidden/>
    <w:unhideWhenUsed/>
    <w:rsid w:val="00F757DD"/>
    <w:rPr>
      <w:vertAlign w:val="superscript"/>
    </w:rPr>
  </w:style>
  <w:style w:type="table" w:styleId="TableGridLight">
    <w:name w:val="Grid Table Light"/>
    <w:basedOn w:val="TableNormal"/>
    <w:uiPriority w:val="40"/>
    <w:rsid w:val="00F757D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29632C"/>
    <w:pPr>
      <w:spacing w:line="240" w:lineRule="auto"/>
    </w:pPr>
    <w:rPr>
      <w:i/>
      <w:iCs/>
      <w:color w:val="1F497D" w:themeColor="text2"/>
      <w:sz w:val="18"/>
      <w:szCs w:val="18"/>
    </w:rPr>
  </w:style>
  <w:style w:type="character" w:customStyle="1" w:styleId="UnresolvedMention">
    <w:name w:val="Unresolved Mention"/>
    <w:basedOn w:val="DefaultParagraphFont"/>
    <w:uiPriority w:val="99"/>
    <w:semiHidden/>
    <w:unhideWhenUsed/>
    <w:rsid w:val="00DF42D4"/>
    <w:rPr>
      <w:color w:val="605E5C"/>
      <w:shd w:val="clear" w:color="auto" w:fill="E1DFDD"/>
    </w:rPr>
  </w:style>
  <w:style w:type="character" w:customStyle="1" w:styleId="Heading5Char">
    <w:name w:val="Heading 5 Char"/>
    <w:basedOn w:val="DefaultParagraphFont"/>
    <w:link w:val="Heading5"/>
    <w:uiPriority w:val="9"/>
    <w:semiHidden/>
    <w:rsid w:val="00B91AAC"/>
    <w:rPr>
      <w:rFonts w:asciiTheme="majorHAnsi" w:eastAsiaTheme="majorEastAsia" w:hAnsiTheme="majorHAnsi" w:cstheme="majorBidi"/>
      <w:color w:val="365F91" w:themeColor="accent1" w:themeShade="BF"/>
      <w:sz w:val="19"/>
    </w:rPr>
  </w:style>
  <w:style w:type="paragraph" w:styleId="NoSpacing">
    <w:name w:val="No Spacing"/>
    <w:link w:val="NoSpacingChar"/>
    <w:uiPriority w:val="1"/>
    <w:qFormat/>
    <w:rsid w:val="00265B0C"/>
    <w:pPr>
      <w:spacing w:after="0" w:line="240" w:lineRule="auto"/>
    </w:pPr>
    <w:rPr>
      <w:rFonts w:eastAsiaTheme="minorEastAsia"/>
    </w:rPr>
  </w:style>
  <w:style w:type="character" w:customStyle="1" w:styleId="NoSpacingChar">
    <w:name w:val="No Spacing Char"/>
    <w:basedOn w:val="DefaultParagraphFont"/>
    <w:link w:val="NoSpacing"/>
    <w:uiPriority w:val="1"/>
    <w:rsid w:val="00265B0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69571">
      <w:bodyDiv w:val="1"/>
      <w:marLeft w:val="0"/>
      <w:marRight w:val="0"/>
      <w:marTop w:val="0"/>
      <w:marBottom w:val="0"/>
      <w:divBdr>
        <w:top w:val="none" w:sz="0" w:space="0" w:color="auto"/>
        <w:left w:val="none" w:sz="0" w:space="0" w:color="auto"/>
        <w:bottom w:val="none" w:sz="0" w:space="0" w:color="auto"/>
        <w:right w:val="none" w:sz="0" w:space="0" w:color="auto"/>
      </w:divBdr>
    </w:div>
    <w:div w:id="105391649">
      <w:bodyDiv w:val="1"/>
      <w:marLeft w:val="0"/>
      <w:marRight w:val="0"/>
      <w:marTop w:val="0"/>
      <w:marBottom w:val="0"/>
      <w:divBdr>
        <w:top w:val="none" w:sz="0" w:space="0" w:color="auto"/>
        <w:left w:val="none" w:sz="0" w:space="0" w:color="auto"/>
        <w:bottom w:val="none" w:sz="0" w:space="0" w:color="auto"/>
        <w:right w:val="none" w:sz="0" w:space="0" w:color="auto"/>
      </w:divBdr>
    </w:div>
    <w:div w:id="186843197">
      <w:bodyDiv w:val="1"/>
      <w:marLeft w:val="0"/>
      <w:marRight w:val="0"/>
      <w:marTop w:val="0"/>
      <w:marBottom w:val="0"/>
      <w:divBdr>
        <w:top w:val="none" w:sz="0" w:space="0" w:color="auto"/>
        <w:left w:val="none" w:sz="0" w:space="0" w:color="auto"/>
        <w:bottom w:val="none" w:sz="0" w:space="0" w:color="auto"/>
        <w:right w:val="none" w:sz="0" w:space="0" w:color="auto"/>
      </w:divBdr>
    </w:div>
    <w:div w:id="215706925">
      <w:bodyDiv w:val="1"/>
      <w:marLeft w:val="0"/>
      <w:marRight w:val="0"/>
      <w:marTop w:val="0"/>
      <w:marBottom w:val="0"/>
      <w:divBdr>
        <w:top w:val="none" w:sz="0" w:space="0" w:color="auto"/>
        <w:left w:val="none" w:sz="0" w:space="0" w:color="auto"/>
        <w:bottom w:val="none" w:sz="0" w:space="0" w:color="auto"/>
        <w:right w:val="none" w:sz="0" w:space="0" w:color="auto"/>
      </w:divBdr>
    </w:div>
    <w:div w:id="235288197">
      <w:bodyDiv w:val="1"/>
      <w:marLeft w:val="0"/>
      <w:marRight w:val="0"/>
      <w:marTop w:val="0"/>
      <w:marBottom w:val="0"/>
      <w:divBdr>
        <w:top w:val="none" w:sz="0" w:space="0" w:color="auto"/>
        <w:left w:val="none" w:sz="0" w:space="0" w:color="auto"/>
        <w:bottom w:val="none" w:sz="0" w:space="0" w:color="auto"/>
        <w:right w:val="none" w:sz="0" w:space="0" w:color="auto"/>
      </w:divBdr>
      <w:divsChild>
        <w:div w:id="1173690099">
          <w:marLeft w:val="0"/>
          <w:marRight w:val="0"/>
          <w:marTop w:val="0"/>
          <w:marBottom w:val="0"/>
          <w:divBdr>
            <w:top w:val="none" w:sz="0" w:space="0" w:color="auto"/>
            <w:left w:val="none" w:sz="0" w:space="0" w:color="auto"/>
            <w:bottom w:val="none" w:sz="0" w:space="0" w:color="auto"/>
            <w:right w:val="none" w:sz="0" w:space="0" w:color="auto"/>
          </w:divBdr>
        </w:div>
        <w:div w:id="2067221338">
          <w:marLeft w:val="0"/>
          <w:marRight w:val="0"/>
          <w:marTop w:val="0"/>
          <w:marBottom w:val="0"/>
          <w:divBdr>
            <w:top w:val="none" w:sz="0" w:space="0" w:color="auto"/>
            <w:left w:val="none" w:sz="0" w:space="0" w:color="auto"/>
            <w:bottom w:val="none" w:sz="0" w:space="0" w:color="auto"/>
            <w:right w:val="none" w:sz="0" w:space="0" w:color="auto"/>
          </w:divBdr>
        </w:div>
        <w:div w:id="1600983580">
          <w:marLeft w:val="0"/>
          <w:marRight w:val="0"/>
          <w:marTop w:val="0"/>
          <w:marBottom w:val="0"/>
          <w:divBdr>
            <w:top w:val="none" w:sz="0" w:space="0" w:color="auto"/>
            <w:left w:val="none" w:sz="0" w:space="0" w:color="auto"/>
            <w:bottom w:val="none" w:sz="0" w:space="0" w:color="auto"/>
            <w:right w:val="none" w:sz="0" w:space="0" w:color="auto"/>
          </w:divBdr>
        </w:div>
        <w:div w:id="1193572156">
          <w:marLeft w:val="0"/>
          <w:marRight w:val="0"/>
          <w:marTop w:val="0"/>
          <w:marBottom w:val="0"/>
          <w:divBdr>
            <w:top w:val="none" w:sz="0" w:space="0" w:color="auto"/>
            <w:left w:val="none" w:sz="0" w:space="0" w:color="auto"/>
            <w:bottom w:val="none" w:sz="0" w:space="0" w:color="auto"/>
            <w:right w:val="none" w:sz="0" w:space="0" w:color="auto"/>
          </w:divBdr>
        </w:div>
        <w:div w:id="1922258186">
          <w:marLeft w:val="0"/>
          <w:marRight w:val="0"/>
          <w:marTop w:val="0"/>
          <w:marBottom w:val="0"/>
          <w:divBdr>
            <w:top w:val="none" w:sz="0" w:space="0" w:color="auto"/>
            <w:left w:val="none" w:sz="0" w:space="0" w:color="auto"/>
            <w:bottom w:val="none" w:sz="0" w:space="0" w:color="auto"/>
            <w:right w:val="none" w:sz="0" w:space="0" w:color="auto"/>
          </w:divBdr>
        </w:div>
        <w:div w:id="1861580709">
          <w:marLeft w:val="0"/>
          <w:marRight w:val="0"/>
          <w:marTop w:val="0"/>
          <w:marBottom w:val="0"/>
          <w:divBdr>
            <w:top w:val="none" w:sz="0" w:space="0" w:color="auto"/>
            <w:left w:val="none" w:sz="0" w:space="0" w:color="auto"/>
            <w:bottom w:val="none" w:sz="0" w:space="0" w:color="auto"/>
            <w:right w:val="none" w:sz="0" w:space="0" w:color="auto"/>
          </w:divBdr>
        </w:div>
        <w:div w:id="760224771">
          <w:marLeft w:val="0"/>
          <w:marRight w:val="0"/>
          <w:marTop w:val="0"/>
          <w:marBottom w:val="0"/>
          <w:divBdr>
            <w:top w:val="none" w:sz="0" w:space="0" w:color="auto"/>
            <w:left w:val="none" w:sz="0" w:space="0" w:color="auto"/>
            <w:bottom w:val="none" w:sz="0" w:space="0" w:color="auto"/>
            <w:right w:val="none" w:sz="0" w:space="0" w:color="auto"/>
          </w:divBdr>
        </w:div>
        <w:div w:id="886797777">
          <w:marLeft w:val="0"/>
          <w:marRight w:val="0"/>
          <w:marTop w:val="0"/>
          <w:marBottom w:val="0"/>
          <w:divBdr>
            <w:top w:val="none" w:sz="0" w:space="0" w:color="auto"/>
            <w:left w:val="none" w:sz="0" w:space="0" w:color="auto"/>
            <w:bottom w:val="none" w:sz="0" w:space="0" w:color="auto"/>
            <w:right w:val="none" w:sz="0" w:space="0" w:color="auto"/>
          </w:divBdr>
        </w:div>
      </w:divsChild>
    </w:div>
    <w:div w:id="244459210">
      <w:bodyDiv w:val="1"/>
      <w:marLeft w:val="0"/>
      <w:marRight w:val="0"/>
      <w:marTop w:val="0"/>
      <w:marBottom w:val="0"/>
      <w:divBdr>
        <w:top w:val="none" w:sz="0" w:space="0" w:color="auto"/>
        <w:left w:val="none" w:sz="0" w:space="0" w:color="auto"/>
        <w:bottom w:val="none" w:sz="0" w:space="0" w:color="auto"/>
        <w:right w:val="none" w:sz="0" w:space="0" w:color="auto"/>
      </w:divBdr>
    </w:div>
    <w:div w:id="272827623">
      <w:bodyDiv w:val="1"/>
      <w:marLeft w:val="0"/>
      <w:marRight w:val="0"/>
      <w:marTop w:val="0"/>
      <w:marBottom w:val="0"/>
      <w:divBdr>
        <w:top w:val="none" w:sz="0" w:space="0" w:color="auto"/>
        <w:left w:val="none" w:sz="0" w:space="0" w:color="auto"/>
        <w:bottom w:val="none" w:sz="0" w:space="0" w:color="auto"/>
        <w:right w:val="none" w:sz="0" w:space="0" w:color="auto"/>
      </w:divBdr>
    </w:div>
    <w:div w:id="374044752">
      <w:bodyDiv w:val="1"/>
      <w:marLeft w:val="0"/>
      <w:marRight w:val="0"/>
      <w:marTop w:val="0"/>
      <w:marBottom w:val="0"/>
      <w:divBdr>
        <w:top w:val="none" w:sz="0" w:space="0" w:color="auto"/>
        <w:left w:val="none" w:sz="0" w:space="0" w:color="auto"/>
        <w:bottom w:val="none" w:sz="0" w:space="0" w:color="auto"/>
        <w:right w:val="none" w:sz="0" w:space="0" w:color="auto"/>
      </w:divBdr>
    </w:div>
    <w:div w:id="497506460">
      <w:bodyDiv w:val="1"/>
      <w:marLeft w:val="0"/>
      <w:marRight w:val="0"/>
      <w:marTop w:val="0"/>
      <w:marBottom w:val="0"/>
      <w:divBdr>
        <w:top w:val="none" w:sz="0" w:space="0" w:color="auto"/>
        <w:left w:val="none" w:sz="0" w:space="0" w:color="auto"/>
        <w:bottom w:val="none" w:sz="0" w:space="0" w:color="auto"/>
        <w:right w:val="none" w:sz="0" w:space="0" w:color="auto"/>
      </w:divBdr>
    </w:div>
    <w:div w:id="743844900">
      <w:bodyDiv w:val="1"/>
      <w:marLeft w:val="0"/>
      <w:marRight w:val="0"/>
      <w:marTop w:val="0"/>
      <w:marBottom w:val="0"/>
      <w:divBdr>
        <w:top w:val="none" w:sz="0" w:space="0" w:color="auto"/>
        <w:left w:val="none" w:sz="0" w:space="0" w:color="auto"/>
        <w:bottom w:val="none" w:sz="0" w:space="0" w:color="auto"/>
        <w:right w:val="none" w:sz="0" w:space="0" w:color="auto"/>
      </w:divBdr>
    </w:div>
    <w:div w:id="793476003">
      <w:bodyDiv w:val="1"/>
      <w:marLeft w:val="0"/>
      <w:marRight w:val="0"/>
      <w:marTop w:val="0"/>
      <w:marBottom w:val="0"/>
      <w:divBdr>
        <w:top w:val="none" w:sz="0" w:space="0" w:color="auto"/>
        <w:left w:val="none" w:sz="0" w:space="0" w:color="auto"/>
        <w:bottom w:val="none" w:sz="0" w:space="0" w:color="auto"/>
        <w:right w:val="none" w:sz="0" w:space="0" w:color="auto"/>
      </w:divBdr>
    </w:div>
    <w:div w:id="811404628">
      <w:bodyDiv w:val="1"/>
      <w:marLeft w:val="0"/>
      <w:marRight w:val="0"/>
      <w:marTop w:val="0"/>
      <w:marBottom w:val="0"/>
      <w:divBdr>
        <w:top w:val="none" w:sz="0" w:space="0" w:color="auto"/>
        <w:left w:val="none" w:sz="0" w:space="0" w:color="auto"/>
        <w:bottom w:val="none" w:sz="0" w:space="0" w:color="auto"/>
        <w:right w:val="none" w:sz="0" w:space="0" w:color="auto"/>
      </w:divBdr>
    </w:div>
    <w:div w:id="839657143">
      <w:bodyDiv w:val="1"/>
      <w:marLeft w:val="0"/>
      <w:marRight w:val="0"/>
      <w:marTop w:val="0"/>
      <w:marBottom w:val="0"/>
      <w:divBdr>
        <w:top w:val="none" w:sz="0" w:space="0" w:color="auto"/>
        <w:left w:val="none" w:sz="0" w:space="0" w:color="auto"/>
        <w:bottom w:val="none" w:sz="0" w:space="0" w:color="auto"/>
        <w:right w:val="none" w:sz="0" w:space="0" w:color="auto"/>
      </w:divBdr>
    </w:div>
    <w:div w:id="922956137">
      <w:bodyDiv w:val="1"/>
      <w:marLeft w:val="0"/>
      <w:marRight w:val="0"/>
      <w:marTop w:val="0"/>
      <w:marBottom w:val="0"/>
      <w:divBdr>
        <w:top w:val="none" w:sz="0" w:space="0" w:color="auto"/>
        <w:left w:val="none" w:sz="0" w:space="0" w:color="auto"/>
        <w:bottom w:val="none" w:sz="0" w:space="0" w:color="auto"/>
        <w:right w:val="none" w:sz="0" w:space="0" w:color="auto"/>
      </w:divBdr>
    </w:div>
    <w:div w:id="995113883">
      <w:bodyDiv w:val="1"/>
      <w:marLeft w:val="0"/>
      <w:marRight w:val="0"/>
      <w:marTop w:val="0"/>
      <w:marBottom w:val="0"/>
      <w:divBdr>
        <w:top w:val="none" w:sz="0" w:space="0" w:color="auto"/>
        <w:left w:val="none" w:sz="0" w:space="0" w:color="auto"/>
        <w:bottom w:val="none" w:sz="0" w:space="0" w:color="auto"/>
        <w:right w:val="none" w:sz="0" w:space="0" w:color="auto"/>
      </w:divBdr>
    </w:div>
    <w:div w:id="1077633769">
      <w:bodyDiv w:val="1"/>
      <w:marLeft w:val="0"/>
      <w:marRight w:val="0"/>
      <w:marTop w:val="0"/>
      <w:marBottom w:val="0"/>
      <w:divBdr>
        <w:top w:val="none" w:sz="0" w:space="0" w:color="auto"/>
        <w:left w:val="none" w:sz="0" w:space="0" w:color="auto"/>
        <w:bottom w:val="none" w:sz="0" w:space="0" w:color="auto"/>
        <w:right w:val="none" w:sz="0" w:space="0" w:color="auto"/>
      </w:divBdr>
    </w:div>
    <w:div w:id="1080952247">
      <w:bodyDiv w:val="1"/>
      <w:marLeft w:val="0"/>
      <w:marRight w:val="0"/>
      <w:marTop w:val="0"/>
      <w:marBottom w:val="0"/>
      <w:divBdr>
        <w:top w:val="none" w:sz="0" w:space="0" w:color="auto"/>
        <w:left w:val="none" w:sz="0" w:space="0" w:color="auto"/>
        <w:bottom w:val="none" w:sz="0" w:space="0" w:color="auto"/>
        <w:right w:val="none" w:sz="0" w:space="0" w:color="auto"/>
      </w:divBdr>
    </w:div>
    <w:div w:id="1412583487">
      <w:bodyDiv w:val="1"/>
      <w:marLeft w:val="0"/>
      <w:marRight w:val="0"/>
      <w:marTop w:val="0"/>
      <w:marBottom w:val="0"/>
      <w:divBdr>
        <w:top w:val="none" w:sz="0" w:space="0" w:color="auto"/>
        <w:left w:val="none" w:sz="0" w:space="0" w:color="auto"/>
        <w:bottom w:val="none" w:sz="0" w:space="0" w:color="auto"/>
        <w:right w:val="none" w:sz="0" w:space="0" w:color="auto"/>
      </w:divBdr>
    </w:div>
    <w:div w:id="1508982280">
      <w:bodyDiv w:val="1"/>
      <w:marLeft w:val="0"/>
      <w:marRight w:val="0"/>
      <w:marTop w:val="0"/>
      <w:marBottom w:val="0"/>
      <w:divBdr>
        <w:top w:val="none" w:sz="0" w:space="0" w:color="auto"/>
        <w:left w:val="none" w:sz="0" w:space="0" w:color="auto"/>
        <w:bottom w:val="none" w:sz="0" w:space="0" w:color="auto"/>
        <w:right w:val="none" w:sz="0" w:space="0" w:color="auto"/>
      </w:divBdr>
    </w:div>
    <w:div w:id="1712415674">
      <w:bodyDiv w:val="1"/>
      <w:marLeft w:val="0"/>
      <w:marRight w:val="0"/>
      <w:marTop w:val="0"/>
      <w:marBottom w:val="0"/>
      <w:divBdr>
        <w:top w:val="none" w:sz="0" w:space="0" w:color="auto"/>
        <w:left w:val="none" w:sz="0" w:space="0" w:color="auto"/>
        <w:bottom w:val="none" w:sz="0" w:space="0" w:color="auto"/>
        <w:right w:val="none" w:sz="0" w:space="0" w:color="auto"/>
      </w:divBdr>
    </w:div>
    <w:div w:id="1741633304">
      <w:bodyDiv w:val="1"/>
      <w:marLeft w:val="0"/>
      <w:marRight w:val="0"/>
      <w:marTop w:val="0"/>
      <w:marBottom w:val="0"/>
      <w:divBdr>
        <w:top w:val="none" w:sz="0" w:space="0" w:color="auto"/>
        <w:left w:val="none" w:sz="0" w:space="0" w:color="auto"/>
        <w:bottom w:val="none" w:sz="0" w:space="0" w:color="auto"/>
        <w:right w:val="none" w:sz="0" w:space="0" w:color="auto"/>
      </w:divBdr>
    </w:div>
    <w:div w:id="1762875600">
      <w:bodyDiv w:val="1"/>
      <w:marLeft w:val="0"/>
      <w:marRight w:val="0"/>
      <w:marTop w:val="0"/>
      <w:marBottom w:val="0"/>
      <w:divBdr>
        <w:top w:val="none" w:sz="0" w:space="0" w:color="auto"/>
        <w:left w:val="none" w:sz="0" w:space="0" w:color="auto"/>
        <w:bottom w:val="none" w:sz="0" w:space="0" w:color="auto"/>
        <w:right w:val="none" w:sz="0" w:space="0" w:color="auto"/>
      </w:divBdr>
    </w:div>
    <w:div w:id="1818103422">
      <w:bodyDiv w:val="1"/>
      <w:marLeft w:val="0"/>
      <w:marRight w:val="0"/>
      <w:marTop w:val="0"/>
      <w:marBottom w:val="0"/>
      <w:divBdr>
        <w:top w:val="none" w:sz="0" w:space="0" w:color="auto"/>
        <w:left w:val="none" w:sz="0" w:space="0" w:color="auto"/>
        <w:bottom w:val="none" w:sz="0" w:space="0" w:color="auto"/>
        <w:right w:val="none" w:sz="0" w:space="0" w:color="auto"/>
      </w:divBdr>
    </w:div>
    <w:div w:id="1897351178">
      <w:bodyDiv w:val="1"/>
      <w:marLeft w:val="0"/>
      <w:marRight w:val="0"/>
      <w:marTop w:val="0"/>
      <w:marBottom w:val="0"/>
      <w:divBdr>
        <w:top w:val="none" w:sz="0" w:space="0" w:color="auto"/>
        <w:left w:val="none" w:sz="0" w:space="0" w:color="auto"/>
        <w:bottom w:val="none" w:sz="0" w:space="0" w:color="auto"/>
        <w:right w:val="none" w:sz="0" w:space="0" w:color="auto"/>
      </w:divBdr>
    </w:div>
    <w:div w:id="1995134387">
      <w:bodyDiv w:val="1"/>
      <w:marLeft w:val="0"/>
      <w:marRight w:val="0"/>
      <w:marTop w:val="0"/>
      <w:marBottom w:val="0"/>
      <w:divBdr>
        <w:top w:val="none" w:sz="0" w:space="0" w:color="auto"/>
        <w:left w:val="none" w:sz="0" w:space="0" w:color="auto"/>
        <w:bottom w:val="none" w:sz="0" w:space="0" w:color="auto"/>
        <w:right w:val="none" w:sz="0" w:space="0" w:color="auto"/>
      </w:divBdr>
    </w:div>
    <w:div w:id="2103408545">
      <w:bodyDiv w:val="1"/>
      <w:marLeft w:val="0"/>
      <w:marRight w:val="0"/>
      <w:marTop w:val="0"/>
      <w:marBottom w:val="0"/>
      <w:divBdr>
        <w:top w:val="none" w:sz="0" w:space="0" w:color="auto"/>
        <w:left w:val="none" w:sz="0" w:space="0" w:color="auto"/>
        <w:bottom w:val="none" w:sz="0" w:space="0" w:color="auto"/>
        <w:right w:val="none" w:sz="0" w:space="0" w:color="auto"/>
      </w:divBdr>
    </w:div>
    <w:div w:id="2124643692">
      <w:bodyDiv w:val="1"/>
      <w:marLeft w:val="0"/>
      <w:marRight w:val="0"/>
      <w:marTop w:val="0"/>
      <w:marBottom w:val="0"/>
      <w:divBdr>
        <w:top w:val="none" w:sz="0" w:space="0" w:color="auto"/>
        <w:left w:val="none" w:sz="0" w:space="0" w:color="auto"/>
        <w:bottom w:val="none" w:sz="0" w:space="0" w:color="auto"/>
        <w:right w:val="none" w:sz="0" w:space="0" w:color="auto"/>
      </w:divBdr>
    </w:div>
    <w:div w:id="212488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header" Target="header5.xml"/><Relationship Id="rId39" Type="http://schemas.openxmlformats.org/officeDocument/2006/relationships/image" Target="media/image16.jpeg"/><Relationship Id="rId21" Type="http://schemas.openxmlformats.org/officeDocument/2006/relationships/header" Target="header4.xml"/><Relationship Id="rId34" Type="http://schemas.openxmlformats.org/officeDocument/2006/relationships/image" Target="media/image12.jpeg"/><Relationship Id="rId42" Type="http://schemas.openxmlformats.org/officeDocument/2006/relationships/image" Target="media/image19.jpeg"/><Relationship Id="rId47" Type="http://schemas.openxmlformats.org/officeDocument/2006/relationships/header" Target="header10.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footer" Target="footer4.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image" Target="media/image10.png"/><Relationship Id="rId37" Type="http://schemas.openxmlformats.org/officeDocument/2006/relationships/image" Target="https://www.dropbox.com/s/ogechh32enmk7fm/Loma%20Linda%20-%20Standard%20Layout%20-%20Qfault.jpg?raw=1" TargetMode="External"/><Relationship Id="rId40" Type="http://schemas.openxmlformats.org/officeDocument/2006/relationships/image" Target="media/image17.png"/><Relationship Id="rId45"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redlandsdailyfacts.com/2016/05/21/loma-linda-city-council-goes-sixth-year-without-an-election/" TargetMode="External"/><Relationship Id="rId28" Type="http://schemas.openxmlformats.org/officeDocument/2006/relationships/footer" Target="footer3.xml"/><Relationship Id="rId36" Type="http://schemas.openxmlformats.org/officeDocument/2006/relationships/image" Target="media/image14.jpe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9.jpeg"/><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5.jpeg"/><Relationship Id="rId27" Type="http://schemas.openxmlformats.org/officeDocument/2006/relationships/header" Target="header6.xml"/><Relationship Id="rId30" Type="http://schemas.openxmlformats.org/officeDocument/2006/relationships/header" Target="header7.xml"/><Relationship Id="rId35" Type="http://schemas.openxmlformats.org/officeDocument/2006/relationships/image" Target="media/image13.png"/><Relationship Id="rId43" Type="http://schemas.openxmlformats.org/officeDocument/2006/relationships/image" Target="media/image20.jpe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www.redlandsdailyfacts.com/2016/05/21/loma-linda-city-council-goes-sixth-year-without-an-election/" TargetMode="External"/><Relationship Id="rId33" Type="http://schemas.openxmlformats.org/officeDocument/2006/relationships/image" Target="media/image11.png"/><Relationship Id="rId38" Type="http://schemas.openxmlformats.org/officeDocument/2006/relationships/image" Target="media/image15.jpeg"/><Relationship Id="rId46" Type="http://schemas.openxmlformats.org/officeDocument/2006/relationships/footer" Target="footer5.xml"/><Relationship Id="rId20" Type="http://schemas.openxmlformats.org/officeDocument/2006/relationships/header" Target="header3.xml"/><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numbering" Target="numbering.xml"/></Relationships>
</file>

<file path=word/_rels/header5.xml.rels><?xml version="1.0" encoding="UTF-8" standalone="yes"?>
<Relationships xmlns="http://schemas.openxmlformats.org/package/2006/relationships"><Relationship Id="rId1" Type="http://schemas.openxmlformats.org/officeDocument/2006/relationships/image" Target="media/image7.jpg"/></Relationships>
</file>

<file path=word/_rels/header6.xml.rels><?xml version="1.0" encoding="UTF-8" standalone="yes"?>
<Relationships xmlns="http://schemas.openxmlformats.org/package/2006/relationships"><Relationship Id="rId1" Type="http://schemas.openxmlformats.org/officeDocument/2006/relationships/image" Target="media/image8.jpeg"/></Relationships>
</file>

<file path=word/_rels/header9.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 Safety Element</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DDCB643021724AA915EC80C3E5C388" ma:contentTypeVersion="13" ma:contentTypeDescription="Create a new document." ma:contentTypeScope="" ma:versionID="0de42384081d52fcfa4ec73bdd2a2320">
  <xsd:schema xmlns:xsd="http://www.w3.org/2001/XMLSchema" xmlns:xs="http://www.w3.org/2001/XMLSchema" xmlns:p="http://schemas.microsoft.com/office/2006/metadata/properties" xmlns:ns2="4b6df046-af66-47fd-b53d-b7b3f540a7a1" xmlns:ns3="2029192b-ac24-4070-8eac-d70037e0e61e" targetNamespace="http://schemas.microsoft.com/office/2006/metadata/properties" ma:root="true" ma:fieldsID="d9882edd5fab138d1375dcc218ce6deb" ns2:_="" ns3:_="">
    <xsd:import namespace="4b6df046-af66-47fd-b53d-b7b3f540a7a1"/>
    <xsd:import namespace="2029192b-ac24-4070-8eac-d70037e0e61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6df046-af66-47fd-b53d-b7b3f540a7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29192b-ac24-4070-8eac-d70037e0e61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8B34ED-DFCC-42A5-B382-B37612E18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6df046-af66-47fd-b53d-b7b3f540a7a1"/>
    <ds:schemaRef ds:uri="2029192b-ac24-4070-8eac-d70037e0e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A2321D-8A46-4155-B6FD-19B0FBC72B8B}">
  <ds:schemaRefs>
    <ds:schemaRef ds:uri="http://schemas.microsoft.com/sharepoint/v3/contenttype/forms"/>
  </ds:schemaRefs>
</ds:datastoreItem>
</file>

<file path=customXml/itemProps4.xml><?xml version="1.0" encoding="utf-8"?>
<ds:datastoreItem xmlns:ds="http://schemas.openxmlformats.org/officeDocument/2006/customXml" ds:itemID="{17C3AD86-216B-4D59-9BFB-A2C29785B697}">
  <ds:schemaRefs>
    <ds:schemaRef ds:uri="http://purl.org/dc/terms/"/>
    <ds:schemaRef ds:uri="http://schemas.openxmlformats.org/package/2006/metadata/core-properties"/>
    <ds:schemaRef ds:uri="http://schemas.microsoft.com/office/2006/documentManagement/types"/>
    <ds:schemaRef ds:uri="2029192b-ac24-4070-8eac-d70037e0e61e"/>
    <ds:schemaRef ds:uri="http://www.w3.org/XML/1998/namespace"/>
    <ds:schemaRef ds:uri="http://purl.org/dc/elements/1.1/"/>
    <ds:schemaRef ds:uri="http://purl.org/dc/dcmitype/"/>
    <ds:schemaRef ds:uri="http://schemas.microsoft.com/office/infopath/2007/PartnerControls"/>
    <ds:schemaRef ds:uri="4b6df046-af66-47fd-b53d-b7b3f540a7a1"/>
    <ds:schemaRef ds:uri="http://schemas.microsoft.com/office/2006/metadata/properties"/>
  </ds:schemaRefs>
</ds:datastoreItem>
</file>

<file path=customXml/itemProps5.xml><?xml version="1.0" encoding="utf-8"?>
<ds:datastoreItem xmlns:ds="http://schemas.openxmlformats.org/officeDocument/2006/customXml" ds:itemID="{80D3EB66-55DB-4ED1-ADFB-50008C183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54</TotalTime>
  <Pages>32</Pages>
  <Words>9852</Words>
  <Characters>56159</Characters>
  <Application>Microsoft Office Word</Application>
  <DocSecurity>8</DocSecurity>
  <Lines>467</Lines>
  <Paragraphs>131</Paragraphs>
  <ScaleCrop>false</ScaleCrop>
  <HeadingPairs>
    <vt:vector size="2" baseType="variant">
      <vt:variant>
        <vt:lpstr>Title</vt:lpstr>
      </vt:variant>
      <vt:variant>
        <vt:i4>1</vt:i4>
      </vt:variant>
    </vt:vector>
  </HeadingPairs>
  <TitlesOfParts>
    <vt:vector size="1" baseType="lpstr">
      <vt:lpstr>Loma Linda General Plan Safety ELEMENT</vt:lpstr>
    </vt:vector>
  </TitlesOfParts>
  <Company>Windows User</Company>
  <LinksUpToDate>false</LinksUpToDate>
  <CharactersWithSpaces>6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a Linda General Plan Safety ELEMENT</dc:title>
  <dc:subject>Public Review Draft – August 2021</dc:subject>
  <dc:creator>Laura Munoz</dc:creator>
  <cp:lastModifiedBy>Kemp, Mazonika@BOF</cp:lastModifiedBy>
  <cp:revision>248</cp:revision>
  <cp:lastPrinted>2021-10-27T13:26:00Z</cp:lastPrinted>
  <dcterms:created xsi:type="dcterms:W3CDTF">2021-04-13T16:33:00Z</dcterms:created>
  <dcterms:modified xsi:type="dcterms:W3CDTF">2021-10-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DCB643021724AA915EC80C3E5C388</vt:lpwstr>
  </property>
</Properties>
</file>